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"/>
        <w:gridCol w:w="2029"/>
        <w:gridCol w:w="569"/>
        <w:gridCol w:w="1620"/>
        <w:gridCol w:w="1080"/>
        <w:gridCol w:w="1108"/>
        <w:gridCol w:w="1495"/>
        <w:gridCol w:w="640"/>
        <w:gridCol w:w="1974"/>
        <w:gridCol w:w="168"/>
      </w:tblGrid>
      <w:tr w:rsidR="001F13BE" w:rsidTr="00F96BEB">
        <w:trPr>
          <w:gridBefore w:val="1"/>
          <w:gridAfter w:val="1"/>
          <w:wBefore w:w="107" w:type="dxa"/>
          <w:wAfter w:w="168" w:type="dxa"/>
        </w:trPr>
        <w:tc>
          <w:tcPr>
            <w:tcW w:w="10515" w:type="dxa"/>
            <w:gridSpan w:val="8"/>
            <w:shd w:val="clear" w:color="auto" w:fill="000000" w:themeFill="text1"/>
          </w:tcPr>
          <w:p w:rsidR="001F13BE" w:rsidRPr="001F13BE" w:rsidRDefault="001F13BE" w:rsidP="001F13BE">
            <w:pPr>
              <w:spacing w:line="192" w:lineRule="auto"/>
              <w:jc w:val="center"/>
              <w:rPr>
                <w:sz w:val="18"/>
                <w:szCs w:val="18"/>
              </w:rPr>
            </w:pPr>
            <w:r>
              <w:rPr>
                <w:b/>
                <w:color w:val="FFFFFF" w:themeColor="background1"/>
                <w:sz w:val="18"/>
                <w:szCs w:val="18"/>
              </w:rPr>
              <w:t>Satur</w:t>
            </w:r>
            <w:r w:rsidR="003D5550">
              <w:rPr>
                <w:b/>
                <w:color w:val="FFFFFF" w:themeColor="background1"/>
                <w:sz w:val="18"/>
                <w:szCs w:val="18"/>
              </w:rPr>
              <w:t>day, March 30</w:t>
            </w:r>
            <w:r w:rsidR="00C22D75">
              <w:rPr>
                <w:b/>
                <w:color w:val="FFFFFF" w:themeColor="background1"/>
                <w:sz w:val="18"/>
                <w:szCs w:val="18"/>
              </w:rPr>
              <w:t>, 2019</w:t>
            </w:r>
            <w:r w:rsidRPr="00BC0F78">
              <w:rPr>
                <w:b/>
                <w:color w:val="FFFFFF" w:themeColor="background1"/>
                <w:sz w:val="18"/>
                <w:szCs w:val="18"/>
              </w:rPr>
              <w:t xml:space="preserve"> – </w:t>
            </w:r>
            <w:r>
              <w:rPr>
                <w:b/>
                <w:color w:val="FFFFFF" w:themeColor="background1"/>
                <w:sz w:val="18"/>
                <w:szCs w:val="18"/>
              </w:rPr>
              <w:t>AR/CM Halter and All Performance</w:t>
            </w:r>
          </w:p>
        </w:tc>
      </w:tr>
      <w:tr w:rsidR="001F13BE" w:rsidTr="00F96BEB">
        <w:trPr>
          <w:gridBefore w:val="1"/>
          <w:gridAfter w:val="1"/>
          <w:wBefore w:w="107" w:type="dxa"/>
          <w:wAfter w:w="168" w:type="dxa"/>
        </w:trPr>
        <w:tc>
          <w:tcPr>
            <w:tcW w:w="2598" w:type="dxa"/>
            <w:gridSpan w:val="2"/>
          </w:tcPr>
          <w:p w:rsidR="001F13BE" w:rsidRPr="005F351C" w:rsidRDefault="001F13BE" w:rsidP="003151DF">
            <w:pPr>
              <w:spacing w:line="192" w:lineRule="auto"/>
              <w:jc w:val="center"/>
              <w:rPr>
                <w:sz w:val="18"/>
                <w:szCs w:val="18"/>
              </w:rPr>
            </w:pPr>
            <w:r w:rsidRPr="005F351C">
              <w:rPr>
                <w:sz w:val="18"/>
                <w:szCs w:val="18"/>
              </w:rPr>
              <w:t>Ring 1</w:t>
            </w:r>
          </w:p>
          <w:p w:rsidR="001F13BE" w:rsidRPr="005F351C" w:rsidRDefault="001F13BE" w:rsidP="003151DF">
            <w:pPr>
              <w:spacing w:line="192" w:lineRule="auto"/>
              <w:rPr>
                <w:sz w:val="18"/>
                <w:szCs w:val="18"/>
              </w:rPr>
            </w:pPr>
          </w:p>
          <w:p w:rsidR="001F13BE" w:rsidRPr="008044C7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pen</w:t>
            </w:r>
            <w:r w:rsidRPr="008044C7">
              <w:rPr>
                <w:b/>
                <w:sz w:val="18"/>
                <w:szCs w:val="18"/>
              </w:rPr>
              <w:t xml:space="preserve"> Harness Sec.</w:t>
            </w:r>
          </w:p>
          <w:p w:rsidR="00FA5522" w:rsidRDefault="00FA5522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Harness-Draft/Pleasure/</w:t>
            </w:r>
            <w:r w:rsidR="001F13BE">
              <w:rPr>
                <w:sz w:val="18"/>
                <w:szCs w:val="18"/>
              </w:rPr>
              <w:t xml:space="preserve">Fine </w:t>
            </w:r>
          </w:p>
          <w:p w:rsidR="001F13BE" w:rsidRDefault="00FA5522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</w:t>
            </w:r>
            <w:r w:rsidR="001F13BE">
              <w:rPr>
                <w:sz w:val="18"/>
                <w:szCs w:val="18"/>
              </w:rPr>
              <w:t>(Show Ring)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 Harness-Performance 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(Obstacles/etc.)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Harness-Other Not Listed</w:t>
            </w:r>
          </w:p>
          <w:p w:rsidR="001F13BE" w:rsidRPr="008044C7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8044C7">
              <w:rPr>
                <w:i/>
                <w:sz w:val="18"/>
                <w:szCs w:val="18"/>
              </w:rPr>
              <w:t>Champion/Res. Harness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</w:p>
          <w:p w:rsidR="001F13BE" w:rsidRPr="008044C7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 w:rsidRPr="008044C7">
              <w:rPr>
                <w:b/>
                <w:sz w:val="18"/>
                <w:szCs w:val="18"/>
              </w:rPr>
              <w:t>Open Misc. Perf. Sec.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 Scene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 Parade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 Saddle Seat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  <w:r w:rsidR="001F13BE">
              <w:rPr>
                <w:sz w:val="18"/>
                <w:szCs w:val="18"/>
              </w:rPr>
              <w:t xml:space="preserve"> Other Misc. Perf. Not 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Listed Anywhere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="001F13BE">
              <w:rPr>
                <w:sz w:val="18"/>
                <w:szCs w:val="18"/>
              </w:rPr>
              <w:t xml:space="preserve"> Showmanship</w:t>
            </w:r>
          </w:p>
          <w:p w:rsidR="001F13BE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8044C7">
              <w:rPr>
                <w:i/>
                <w:sz w:val="18"/>
                <w:szCs w:val="18"/>
              </w:rPr>
              <w:t>Champ/Res. Misc. Perf.</w:t>
            </w:r>
          </w:p>
          <w:p w:rsidR="001F13BE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</w:p>
          <w:p w:rsidR="001F13BE" w:rsidRPr="008044C7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R/CM Wrkg </w:t>
            </w:r>
            <w:r w:rsidRPr="008044C7">
              <w:rPr>
                <w:b/>
                <w:sz w:val="18"/>
                <w:szCs w:val="18"/>
              </w:rPr>
              <w:t>West. Sec.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="001F13BE">
              <w:rPr>
                <w:sz w:val="18"/>
                <w:szCs w:val="18"/>
              </w:rPr>
              <w:t xml:space="preserve"> Cutting/Roping/Stock Work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712F8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 xml:space="preserve"> Reining/W. Dres./W.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Riding/Horsem./Patterns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="001F13BE">
              <w:rPr>
                <w:sz w:val="18"/>
                <w:szCs w:val="18"/>
              </w:rPr>
              <w:t xml:space="preserve"> Western Games-Speed</w:t>
            </w:r>
          </w:p>
          <w:p w:rsidR="001F13BE" w:rsidRPr="008044C7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8044C7">
              <w:rPr>
                <w:i/>
                <w:sz w:val="18"/>
                <w:szCs w:val="18"/>
              </w:rPr>
              <w:t>Champ/Res. Wrkg West.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</w:p>
          <w:p w:rsidR="001F13BE" w:rsidRPr="008044C7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 w:rsidRPr="008044C7">
              <w:rPr>
                <w:b/>
                <w:sz w:val="18"/>
                <w:szCs w:val="18"/>
              </w:rPr>
              <w:t>AR/CM Other West.</w:t>
            </w:r>
            <w:r>
              <w:rPr>
                <w:b/>
                <w:sz w:val="18"/>
                <w:szCs w:val="18"/>
              </w:rPr>
              <w:t xml:space="preserve"> Sec.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="001F13BE">
              <w:rPr>
                <w:sz w:val="18"/>
                <w:szCs w:val="18"/>
              </w:rPr>
              <w:t xml:space="preserve"> Western Trail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1F13BE">
              <w:rPr>
                <w:sz w:val="18"/>
                <w:szCs w:val="18"/>
              </w:rPr>
              <w:t xml:space="preserve"> Western Pleasure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="001F13BE">
              <w:rPr>
                <w:sz w:val="18"/>
                <w:szCs w:val="18"/>
              </w:rPr>
              <w:t xml:space="preserve"> Other West. Perf. Not 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Listed</w:t>
            </w:r>
          </w:p>
          <w:p w:rsidR="001F13BE" w:rsidRPr="008044C7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8044C7">
              <w:rPr>
                <w:i/>
                <w:sz w:val="18"/>
                <w:szCs w:val="18"/>
              </w:rPr>
              <w:t>Champion/Res. Other Western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</w:p>
          <w:p w:rsidR="001F13BE" w:rsidRPr="008044C7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R/CM</w:t>
            </w:r>
            <w:r w:rsidRPr="008044C7">
              <w:rPr>
                <w:b/>
                <w:sz w:val="18"/>
                <w:szCs w:val="18"/>
              </w:rPr>
              <w:t xml:space="preserve"> Over Fences Section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="001F13BE">
              <w:rPr>
                <w:sz w:val="18"/>
                <w:szCs w:val="18"/>
              </w:rPr>
              <w:t xml:space="preserve"> Jumper w/Fence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="001F13BE">
              <w:rPr>
                <w:sz w:val="18"/>
                <w:szCs w:val="18"/>
              </w:rPr>
              <w:t xml:space="preserve"> Other w/Fence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  <w:r w:rsidR="001F13BE">
              <w:rPr>
                <w:sz w:val="18"/>
                <w:szCs w:val="18"/>
              </w:rPr>
              <w:t xml:space="preserve"> Hunter w/Fence</w:t>
            </w:r>
          </w:p>
          <w:p w:rsidR="001F13BE" w:rsidRPr="008044C7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8044C7">
              <w:rPr>
                <w:i/>
                <w:sz w:val="18"/>
                <w:szCs w:val="18"/>
              </w:rPr>
              <w:t>Champ/Res. O/Fences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</w:p>
          <w:p w:rsidR="001F13BE" w:rsidRPr="004809C7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R/CM</w:t>
            </w:r>
            <w:r w:rsidRPr="004809C7">
              <w:rPr>
                <w:b/>
                <w:sz w:val="18"/>
                <w:szCs w:val="18"/>
              </w:rPr>
              <w:t xml:space="preserve"> Other English</w:t>
            </w:r>
            <w:r>
              <w:rPr>
                <w:b/>
                <w:sz w:val="18"/>
                <w:szCs w:val="18"/>
              </w:rPr>
              <w:t xml:space="preserve"> Sec.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  <w:r w:rsidR="001F13BE">
              <w:rPr>
                <w:sz w:val="18"/>
                <w:szCs w:val="18"/>
              </w:rPr>
              <w:t xml:space="preserve"> English Trail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  <w:r w:rsidR="001F13BE">
              <w:rPr>
                <w:sz w:val="18"/>
                <w:szCs w:val="18"/>
              </w:rPr>
              <w:t xml:space="preserve"> Other English Perf.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  <w:r w:rsidR="001F13BE">
              <w:rPr>
                <w:sz w:val="18"/>
                <w:szCs w:val="18"/>
              </w:rPr>
              <w:t xml:space="preserve"> Dressage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  <w:r w:rsidR="001F13BE">
              <w:rPr>
                <w:sz w:val="18"/>
                <w:szCs w:val="18"/>
              </w:rPr>
              <w:t xml:space="preserve"> Hunt Seat Pleasure</w:t>
            </w:r>
          </w:p>
          <w:p w:rsidR="001F13BE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4809C7">
              <w:rPr>
                <w:i/>
                <w:sz w:val="18"/>
                <w:szCs w:val="18"/>
              </w:rPr>
              <w:t>Champion/Res. Other Eng.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</w:p>
          <w:p w:rsidR="009979EF" w:rsidRDefault="00AA10CF" w:rsidP="003151DF">
            <w:pPr>
              <w:spacing w:line="192" w:lineRule="auto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-----------------</w:t>
            </w:r>
            <w:r w:rsidR="00D11608">
              <w:rPr>
                <w:i/>
                <w:sz w:val="16"/>
                <w:szCs w:val="16"/>
              </w:rPr>
              <w:t>------------------------------</w:t>
            </w:r>
          </w:p>
          <w:p w:rsidR="009979EF" w:rsidRPr="00E3585C" w:rsidRDefault="00BA5AEB" w:rsidP="003151DF">
            <w:pPr>
              <w:spacing w:line="192" w:lineRule="auto"/>
              <w:rPr>
                <w:b/>
                <w:sz w:val="18"/>
                <w:szCs w:val="18"/>
                <w:highlight w:val="yellow"/>
              </w:rPr>
            </w:pPr>
            <w:r>
              <w:rPr>
                <w:b/>
                <w:sz w:val="18"/>
                <w:szCs w:val="18"/>
                <w:highlight w:val="yellow"/>
              </w:rPr>
              <w:t xml:space="preserve">CM by </w:t>
            </w:r>
            <w:r w:rsidR="007203EA">
              <w:rPr>
                <w:b/>
                <w:sz w:val="18"/>
                <w:szCs w:val="18"/>
                <w:highlight w:val="yellow"/>
              </w:rPr>
              <w:t>D’arry Jone Frank</w:t>
            </w:r>
            <w:r w:rsidR="00DA192D" w:rsidRPr="00E3585C">
              <w:rPr>
                <w:b/>
                <w:sz w:val="18"/>
                <w:szCs w:val="18"/>
                <w:highlight w:val="yellow"/>
              </w:rPr>
              <w:t xml:space="preserve"> </w:t>
            </w:r>
            <w:r>
              <w:rPr>
                <w:b/>
                <w:sz w:val="18"/>
                <w:szCs w:val="18"/>
                <w:highlight w:val="yellow"/>
              </w:rPr>
              <w:t>Sec.</w:t>
            </w:r>
          </w:p>
          <w:p w:rsidR="00DA192D" w:rsidRPr="00B857A2" w:rsidRDefault="00E3585C" w:rsidP="003151DF">
            <w:pPr>
              <w:spacing w:line="192" w:lineRule="auto"/>
              <w:rPr>
                <w:i/>
                <w:sz w:val="18"/>
                <w:szCs w:val="18"/>
                <w:highlight w:val="yellow"/>
              </w:rPr>
            </w:pPr>
            <w:r w:rsidRPr="00E3585C">
              <w:rPr>
                <w:i/>
                <w:sz w:val="18"/>
                <w:szCs w:val="18"/>
                <w:highlight w:val="yellow"/>
              </w:rPr>
              <w:t>T</w:t>
            </w:r>
            <w:r w:rsidR="00A702FD">
              <w:rPr>
                <w:i/>
                <w:sz w:val="18"/>
                <w:szCs w:val="18"/>
                <w:highlight w:val="yellow"/>
              </w:rPr>
              <w:t>o follow class 81</w:t>
            </w:r>
            <w:r w:rsidRPr="00E3585C">
              <w:rPr>
                <w:i/>
                <w:sz w:val="18"/>
                <w:szCs w:val="18"/>
                <w:highlight w:val="yellow"/>
              </w:rPr>
              <w:t xml:space="preserve"> or 1</w:t>
            </w:r>
            <w:r w:rsidRPr="00E3585C">
              <w:rPr>
                <w:i/>
                <w:sz w:val="18"/>
                <w:szCs w:val="18"/>
                <w:highlight w:val="yellow"/>
                <w:vertAlign w:val="superscript"/>
              </w:rPr>
              <w:t>st</w:t>
            </w:r>
            <w:r w:rsidR="00BA5AEB">
              <w:rPr>
                <w:i/>
                <w:sz w:val="18"/>
                <w:szCs w:val="18"/>
                <w:highlight w:val="yellow"/>
              </w:rPr>
              <w:t xml:space="preserve"> available ring.</w:t>
            </w:r>
          </w:p>
          <w:p w:rsidR="00A702FD" w:rsidRPr="00B733FA" w:rsidRDefault="00B857A2" w:rsidP="003151DF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 w:rsidRPr="00B733FA">
              <w:rPr>
                <w:sz w:val="18"/>
                <w:szCs w:val="18"/>
                <w:highlight w:val="green"/>
              </w:rPr>
              <w:t>132</w:t>
            </w:r>
            <w:r w:rsidR="00A702FD" w:rsidRPr="00B733FA">
              <w:rPr>
                <w:sz w:val="18"/>
                <w:szCs w:val="18"/>
                <w:highlight w:val="green"/>
              </w:rPr>
              <w:t xml:space="preserve"> Light Types</w:t>
            </w:r>
          </w:p>
          <w:p w:rsidR="00A702FD" w:rsidRPr="00B733FA" w:rsidRDefault="00B857A2" w:rsidP="003151DF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 w:rsidRPr="00B733FA">
              <w:rPr>
                <w:sz w:val="18"/>
                <w:szCs w:val="18"/>
                <w:highlight w:val="green"/>
              </w:rPr>
              <w:t>133</w:t>
            </w:r>
            <w:r w:rsidR="00A702FD" w:rsidRPr="00B733FA">
              <w:rPr>
                <w:sz w:val="18"/>
                <w:szCs w:val="18"/>
                <w:highlight w:val="green"/>
              </w:rPr>
              <w:t xml:space="preserve"> Gaited/Spanish Types</w:t>
            </w:r>
          </w:p>
          <w:p w:rsidR="00A702FD" w:rsidRPr="00B733FA" w:rsidRDefault="00B857A2" w:rsidP="003151DF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 w:rsidRPr="00B733FA">
              <w:rPr>
                <w:sz w:val="18"/>
                <w:szCs w:val="18"/>
                <w:highlight w:val="green"/>
              </w:rPr>
              <w:t>134</w:t>
            </w:r>
            <w:r w:rsidR="00A702FD" w:rsidRPr="00B733FA">
              <w:rPr>
                <w:sz w:val="18"/>
                <w:szCs w:val="18"/>
                <w:highlight w:val="green"/>
              </w:rPr>
              <w:t xml:space="preserve"> Sport Types</w:t>
            </w:r>
          </w:p>
          <w:p w:rsidR="00A702FD" w:rsidRPr="00B733FA" w:rsidRDefault="00B857A2" w:rsidP="003151DF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 w:rsidRPr="00B733FA">
              <w:rPr>
                <w:sz w:val="18"/>
                <w:szCs w:val="18"/>
                <w:highlight w:val="green"/>
              </w:rPr>
              <w:t>135</w:t>
            </w:r>
            <w:r w:rsidR="00A702FD" w:rsidRPr="00B733FA">
              <w:rPr>
                <w:sz w:val="18"/>
                <w:szCs w:val="18"/>
                <w:highlight w:val="green"/>
              </w:rPr>
              <w:t xml:space="preserve"> Stock Types</w:t>
            </w:r>
          </w:p>
          <w:p w:rsidR="00A702FD" w:rsidRPr="00B733FA" w:rsidRDefault="00B857A2" w:rsidP="003151DF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 w:rsidRPr="00B733FA">
              <w:rPr>
                <w:sz w:val="18"/>
                <w:szCs w:val="18"/>
                <w:highlight w:val="green"/>
              </w:rPr>
              <w:t>136</w:t>
            </w:r>
            <w:r w:rsidR="00A702FD" w:rsidRPr="00B733FA">
              <w:rPr>
                <w:sz w:val="18"/>
                <w:szCs w:val="18"/>
                <w:highlight w:val="green"/>
              </w:rPr>
              <w:t xml:space="preserve"> Draft Types</w:t>
            </w:r>
          </w:p>
          <w:p w:rsidR="00A702FD" w:rsidRPr="00B733FA" w:rsidRDefault="00B857A2" w:rsidP="003151DF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 w:rsidRPr="00B733FA">
              <w:rPr>
                <w:sz w:val="18"/>
                <w:szCs w:val="18"/>
                <w:highlight w:val="green"/>
              </w:rPr>
              <w:t>137</w:t>
            </w:r>
            <w:r w:rsidR="00A702FD" w:rsidRPr="00B733FA">
              <w:rPr>
                <w:sz w:val="18"/>
                <w:szCs w:val="18"/>
                <w:highlight w:val="green"/>
              </w:rPr>
              <w:t xml:space="preserve"> Pony Types</w:t>
            </w:r>
          </w:p>
          <w:p w:rsidR="00A702FD" w:rsidRPr="00B733FA" w:rsidRDefault="00B857A2" w:rsidP="003151DF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 w:rsidRPr="00B733FA">
              <w:rPr>
                <w:sz w:val="18"/>
                <w:szCs w:val="18"/>
                <w:highlight w:val="green"/>
              </w:rPr>
              <w:t>138</w:t>
            </w:r>
            <w:r w:rsidR="00A702FD" w:rsidRPr="00B733FA">
              <w:rPr>
                <w:sz w:val="18"/>
                <w:szCs w:val="18"/>
                <w:highlight w:val="green"/>
              </w:rPr>
              <w:t xml:space="preserve"> Other Types</w:t>
            </w:r>
          </w:p>
          <w:p w:rsidR="002258C4" w:rsidRPr="002258C4" w:rsidRDefault="002258C4" w:rsidP="002258C4">
            <w:pPr>
              <w:spacing w:line="192" w:lineRule="auto"/>
              <w:rPr>
                <w:i/>
                <w:sz w:val="18"/>
                <w:szCs w:val="18"/>
              </w:rPr>
            </w:pPr>
            <w:r w:rsidRPr="00E3585C">
              <w:rPr>
                <w:i/>
                <w:sz w:val="18"/>
                <w:szCs w:val="18"/>
                <w:highlight w:val="yellow"/>
              </w:rPr>
              <w:t>Champion/Res. Breed</w:t>
            </w:r>
          </w:p>
          <w:p w:rsidR="009979EF" w:rsidRDefault="009979EF" w:rsidP="003151DF">
            <w:pPr>
              <w:spacing w:line="192" w:lineRule="auto"/>
              <w:rPr>
                <w:sz w:val="16"/>
                <w:szCs w:val="16"/>
              </w:rPr>
            </w:pPr>
          </w:p>
          <w:p w:rsidR="001B6C03" w:rsidRDefault="001B6C03" w:rsidP="001B6C03">
            <w:pPr>
              <w:spacing w:line="192" w:lineRule="auto"/>
              <w:rPr>
                <w:b/>
                <w:sz w:val="18"/>
                <w:szCs w:val="18"/>
              </w:rPr>
            </w:pPr>
            <w:r w:rsidRPr="00B733FA">
              <w:rPr>
                <w:b/>
                <w:sz w:val="18"/>
                <w:szCs w:val="18"/>
                <w:highlight w:val="yellow"/>
              </w:rPr>
              <w:t xml:space="preserve">D’arry Jone Frank Molds </w:t>
            </w:r>
            <w:r w:rsidRPr="00791D77">
              <w:rPr>
                <w:b/>
                <w:sz w:val="18"/>
                <w:szCs w:val="18"/>
                <w:highlight w:val="yellow"/>
              </w:rPr>
              <w:t>CM’d by Anyone Section</w:t>
            </w:r>
          </w:p>
          <w:p w:rsidR="001B6C03" w:rsidRPr="00B733FA" w:rsidRDefault="001B6C03" w:rsidP="001B6C03">
            <w:pPr>
              <w:spacing w:line="192" w:lineRule="auto"/>
              <w:rPr>
                <w:sz w:val="18"/>
                <w:szCs w:val="18"/>
              </w:rPr>
            </w:pPr>
            <w:r w:rsidRPr="00301006">
              <w:rPr>
                <w:sz w:val="18"/>
                <w:szCs w:val="18"/>
                <w:highlight w:val="yellow"/>
              </w:rPr>
              <w:t>Molds created by DJF finished by anyone – finishing artist MUST be indicated.</w:t>
            </w:r>
          </w:p>
          <w:p w:rsidR="001B6C03" w:rsidRPr="00B733FA" w:rsidRDefault="001B6C03" w:rsidP="001B6C03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>
              <w:rPr>
                <w:sz w:val="18"/>
                <w:szCs w:val="18"/>
                <w:highlight w:val="green"/>
              </w:rPr>
              <w:t>146</w:t>
            </w:r>
            <w:r w:rsidRPr="00B733FA">
              <w:rPr>
                <w:sz w:val="18"/>
                <w:szCs w:val="18"/>
                <w:highlight w:val="green"/>
              </w:rPr>
              <w:t xml:space="preserve"> Performance Horse</w:t>
            </w:r>
          </w:p>
          <w:p w:rsidR="001B6C03" w:rsidRPr="00B733FA" w:rsidRDefault="001B6C03" w:rsidP="001B6C03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>
              <w:rPr>
                <w:sz w:val="18"/>
                <w:szCs w:val="18"/>
                <w:highlight w:val="green"/>
              </w:rPr>
              <w:t>147</w:t>
            </w:r>
            <w:r w:rsidRPr="00B733FA">
              <w:rPr>
                <w:sz w:val="18"/>
                <w:szCs w:val="18"/>
                <w:highlight w:val="green"/>
              </w:rPr>
              <w:t xml:space="preserve"> Pebbles QH/Stock Horse</w:t>
            </w:r>
          </w:p>
          <w:p w:rsidR="001B6C03" w:rsidRPr="00B733FA" w:rsidRDefault="001B6C03" w:rsidP="001B6C03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>
              <w:rPr>
                <w:sz w:val="18"/>
                <w:szCs w:val="18"/>
                <w:highlight w:val="green"/>
              </w:rPr>
              <w:t>148</w:t>
            </w:r>
            <w:r w:rsidRPr="00B733FA">
              <w:rPr>
                <w:sz w:val="18"/>
                <w:szCs w:val="18"/>
                <w:highlight w:val="green"/>
              </w:rPr>
              <w:t xml:space="preserve"> Pebbles Saddlebred</w:t>
            </w:r>
          </w:p>
          <w:p w:rsidR="001B6C03" w:rsidRPr="00B733FA" w:rsidRDefault="001B6C03" w:rsidP="001B6C03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>
              <w:rPr>
                <w:sz w:val="18"/>
                <w:szCs w:val="18"/>
                <w:highlight w:val="green"/>
              </w:rPr>
              <w:t>149</w:t>
            </w:r>
            <w:r w:rsidRPr="00B733FA">
              <w:rPr>
                <w:sz w:val="18"/>
                <w:szCs w:val="18"/>
                <w:highlight w:val="green"/>
              </w:rPr>
              <w:t xml:space="preserve"> Pebbles WB</w:t>
            </w:r>
          </w:p>
          <w:p w:rsidR="001B6C03" w:rsidRPr="00BA5AEB" w:rsidRDefault="001B6C03" w:rsidP="001B6C03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  <w:highlight w:val="green"/>
              </w:rPr>
              <w:t>150</w:t>
            </w:r>
            <w:r w:rsidRPr="00B733FA">
              <w:rPr>
                <w:sz w:val="18"/>
                <w:szCs w:val="18"/>
                <w:highlight w:val="green"/>
              </w:rPr>
              <w:t xml:space="preserve"> Pebbles Arabian</w:t>
            </w:r>
          </w:p>
          <w:p w:rsidR="001B6C03" w:rsidRPr="00BA5AEB" w:rsidRDefault="001B6C03" w:rsidP="001B6C03">
            <w:pPr>
              <w:spacing w:line="192" w:lineRule="auto"/>
              <w:rPr>
                <w:sz w:val="18"/>
                <w:szCs w:val="18"/>
              </w:rPr>
            </w:pPr>
            <w:r w:rsidRPr="00E3585C">
              <w:rPr>
                <w:i/>
                <w:sz w:val="18"/>
                <w:szCs w:val="18"/>
                <w:highlight w:val="yellow"/>
              </w:rPr>
              <w:t>Champion/Res. Breed</w:t>
            </w:r>
          </w:p>
          <w:p w:rsidR="00F93439" w:rsidRPr="009979EF" w:rsidRDefault="00F93439" w:rsidP="001B6C03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2700" w:type="dxa"/>
            <w:gridSpan w:val="2"/>
          </w:tcPr>
          <w:p w:rsidR="001F13BE" w:rsidRPr="005F351C" w:rsidRDefault="001F13BE" w:rsidP="003151DF">
            <w:pPr>
              <w:spacing w:line="192" w:lineRule="auto"/>
              <w:jc w:val="center"/>
              <w:rPr>
                <w:sz w:val="18"/>
                <w:szCs w:val="18"/>
              </w:rPr>
            </w:pPr>
            <w:r w:rsidRPr="005F351C">
              <w:rPr>
                <w:sz w:val="18"/>
                <w:szCs w:val="18"/>
              </w:rPr>
              <w:t>Ring 2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</w:p>
          <w:p w:rsidR="001F13BE" w:rsidRPr="008044C7" w:rsidRDefault="00712F8E" w:rsidP="003151DF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p</w:t>
            </w:r>
            <w:r w:rsidR="001F13BE">
              <w:rPr>
                <w:b/>
                <w:sz w:val="18"/>
                <w:szCs w:val="18"/>
              </w:rPr>
              <w:t>en</w:t>
            </w:r>
            <w:r w:rsidR="001F13BE" w:rsidRPr="008044C7">
              <w:rPr>
                <w:b/>
                <w:sz w:val="18"/>
                <w:szCs w:val="18"/>
              </w:rPr>
              <w:t xml:space="preserve"> Costume Sec.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2 </w:t>
            </w:r>
            <w:r w:rsidR="001F13BE">
              <w:rPr>
                <w:sz w:val="18"/>
                <w:szCs w:val="18"/>
              </w:rPr>
              <w:t>Costume-Arabian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  <w:r w:rsidR="001F13BE">
              <w:rPr>
                <w:sz w:val="18"/>
                <w:szCs w:val="18"/>
              </w:rPr>
              <w:t xml:space="preserve"> Costume-Indian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</w:t>
            </w:r>
            <w:r w:rsidR="001F13BE">
              <w:rPr>
                <w:sz w:val="18"/>
                <w:szCs w:val="18"/>
              </w:rPr>
              <w:t xml:space="preserve"> Costume-Other </w:t>
            </w:r>
          </w:p>
          <w:p w:rsidR="001F13BE" w:rsidRPr="008044C7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8044C7">
              <w:rPr>
                <w:i/>
                <w:sz w:val="18"/>
                <w:szCs w:val="18"/>
              </w:rPr>
              <w:t>Champion/Res. Costume</w:t>
            </w:r>
          </w:p>
          <w:p w:rsidR="001F13BE" w:rsidRPr="00490004" w:rsidRDefault="001F13BE" w:rsidP="003151DF">
            <w:pPr>
              <w:spacing w:line="192" w:lineRule="auto"/>
              <w:rPr>
                <w:sz w:val="12"/>
                <w:szCs w:val="12"/>
              </w:rPr>
            </w:pPr>
          </w:p>
          <w:p w:rsidR="001F13BE" w:rsidRPr="008044C7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pen</w:t>
            </w:r>
            <w:r w:rsidRPr="008044C7">
              <w:rPr>
                <w:b/>
                <w:sz w:val="18"/>
                <w:szCs w:val="18"/>
              </w:rPr>
              <w:t xml:space="preserve"> Ranch Horse Sec.</w:t>
            </w:r>
          </w:p>
          <w:p w:rsidR="001F13BE" w:rsidRP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  <w:r w:rsidR="001F13BE" w:rsidRPr="001F13BE">
              <w:rPr>
                <w:sz w:val="18"/>
                <w:szCs w:val="18"/>
              </w:rPr>
              <w:t xml:space="preserve"> Ranch Cutting/Cow Work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</w:t>
            </w:r>
            <w:r w:rsidR="001F13BE">
              <w:rPr>
                <w:sz w:val="18"/>
                <w:szCs w:val="18"/>
              </w:rPr>
              <w:t xml:space="preserve"> Ranch Reining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</w:t>
            </w:r>
            <w:r w:rsidR="001F13BE">
              <w:rPr>
                <w:sz w:val="18"/>
                <w:szCs w:val="18"/>
              </w:rPr>
              <w:t xml:space="preserve"> Ranch Riding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  <w:r w:rsidR="001F13BE">
              <w:rPr>
                <w:sz w:val="18"/>
                <w:szCs w:val="18"/>
              </w:rPr>
              <w:t xml:space="preserve"> Ranch Trail</w:t>
            </w:r>
          </w:p>
          <w:p w:rsidR="001F13BE" w:rsidRPr="008044C7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8044C7">
              <w:rPr>
                <w:i/>
                <w:sz w:val="18"/>
                <w:szCs w:val="18"/>
              </w:rPr>
              <w:t>Champion/Res. Ranch</w:t>
            </w:r>
          </w:p>
          <w:p w:rsidR="001F13BE" w:rsidRPr="00490004" w:rsidRDefault="001F13BE" w:rsidP="003151DF">
            <w:pPr>
              <w:spacing w:line="192" w:lineRule="auto"/>
              <w:rPr>
                <w:sz w:val="12"/>
                <w:szCs w:val="12"/>
              </w:rPr>
            </w:pPr>
          </w:p>
          <w:p w:rsidR="001F13BE" w:rsidRPr="008044C7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 w:rsidRPr="008044C7">
              <w:rPr>
                <w:b/>
                <w:sz w:val="18"/>
                <w:szCs w:val="18"/>
              </w:rPr>
              <w:t>Open Wnlg./Yrlg./Mini In-Hand Perf. Sec.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</w:t>
            </w:r>
            <w:r w:rsidR="001F13BE">
              <w:rPr>
                <w:sz w:val="18"/>
                <w:szCs w:val="18"/>
              </w:rPr>
              <w:t xml:space="preserve"> Lounge Line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  <w:r w:rsidR="001F13BE">
              <w:rPr>
                <w:sz w:val="18"/>
                <w:szCs w:val="18"/>
              </w:rPr>
              <w:t xml:space="preserve"> In Hand Trail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</w:t>
            </w:r>
            <w:r w:rsidR="001F13BE">
              <w:rPr>
                <w:sz w:val="18"/>
                <w:szCs w:val="18"/>
              </w:rPr>
              <w:t xml:space="preserve"> Showmanship</w:t>
            </w:r>
          </w:p>
          <w:p w:rsidR="001F13BE" w:rsidRPr="008044C7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8044C7">
              <w:rPr>
                <w:i/>
                <w:sz w:val="18"/>
                <w:szCs w:val="18"/>
              </w:rPr>
              <w:t>Champion/Res. In-Hand Perf.</w:t>
            </w:r>
          </w:p>
          <w:p w:rsidR="001F13BE" w:rsidRPr="00490004" w:rsidRDefault="001F13BE" w:rsidP="003151DF">
            <w:pPr>
              <w:spacing w:line="192" w:lineRule="auto"/>
              <w:rPr>
                <w:sz w:val="12"/>
                <w:szCs w:val="12"/>
              </w:rPr>
            </w:pPr>
          </w:p>
          <w:p w:rsidR="001F13BE" w:rsidRPr="008044C7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 w:rsidRPr="008044C7">
              <w:rPr>
                <w:b/>
                <w:sz w:val="18"/>
                <w:szCs w:val="18"/>
              </w:rPr>
              <w:t xml:space="preserve">OF </w:t>
            </w:r>
            <w:r w:rsidR="00A51357">
              <w:rPr>
                <w:b/>
                <w:sz w:val="18"/>
                <w:szCs w:val="18"/>
              </w:rPr>
              <w:t>English Performance</w:t>
            </w:r>
            <w:r w:rsidR="00791D77">
              <w:rPr>
                <w:b/>
                <w:sz w:val="18"/>
                <w:szCs w:val="18"/>
              </w:rPr>
              <w:t xml:space="preserve"> Sec.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</w:t>
            </w:r>
            <w:r w:rsidR="001F13BE">
              <w:rPr>
                <w:sz w:val="18"/>
                <w:szCs w:val="18"/>
              </w:rPr>
              <w:t xml:space="preserve"> Jumper w/Fence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</w:t>
            </w:r>
            <w:r w:rsidR="001F13BE">
              <w:rPr>
                <w:sz w:val="18"/>
                <w:szCs w:val="18"/>
              </w:rPr>
              <w:t xml:space="preserve"> Hunter w/Fence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</w:t>
            </w:r>
            <w:r w:rsidR="001F13BE">
              <w:rPr>
                <w:sz w:val="18"/>
                <w:szCs w:val="18"/>
              </w:rPr>
              <w:t xml:space="preserve"> English Trail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</w:t>
            </w:r>
            <w:r w:rsidR="001F13BE">
              <w:rPr>
                <w:sz w:val="18"/>
                <w:szCs w:val="18"/>
              </w:rPr>
              <w:t xml:space="preserve"> Other English Perf.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</w:t>
            </w:r>
            <w:r w:rsidR="001F13BE">
              <w:rPr>
                <w:sz w:val="18"/>
                <w:szCs w:val="18"/>
              </w:rPr>
              <w:t xml:space="preserve"> Dressage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</w:t>
            </w:r>
            <w:r w:rsidR="001F13BE">
              <w:rPr>
                <w:sz w:val="18"/>
                <w:szCs w:val="18"/>
              </w:rPr>
              <w:t xml:space="preserve"> Hunt Seat Pleasure</w:t>
            </w:r>
          </w:p>
          <w:p w:rsidR="001F13BE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4809C7">
              <w:rPr>
                <w:i/>
                <w:sz w:val="18"/>
                <w:szCs w:val="18"/>
              </w:rPr>
              <w:t>Champion/Res. Other Eng.</w:t>
            </w:r>
          </w:p>
          <w:p w:rsidR="001F13BE" w:rsidRPr="00490004" w:rsidRDefault="001F13BE" w:rsidP="003151DF">
            <w:pPr>
              <w:spacing w:line="192" w:lineRule="auto"/>
              <w:rPr>
                <w:b/>
                <w:sz w:val="12"/>
                <w:szCs w:val="12"/>
              </w:rPr>
            </w:pPr>
          </w:p>
          <w:p w:rsidR="001F13BE" w:rsidRPr="008044C7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 Wrkg </w:t>
            </w:r>
            <w:r w:rsidRPr="008044C7">
              <w:rPr>
                <w:b/>
                <w:sz w:val="18"/>
                <w:szCs w:val="18"/>
              </w:rPr>
              <w:t>West. Sec.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</w:t>
            </w:r>
            <w:r w:rsidR="001F13BE">
              <w:rPr>
                <w:sz w:val="18"/>
                <w:szCs w:val="18"/>
              </w:rPr>
              <w:t xml:space="preserve"> Cutting/Roping/Stock Work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9</w:t>
            </w:r>
            <w:r w:rsidR="001F13BE">
              <w:rPr>
                <w:sz w:val="18"/>
                <w:szCs w:val="18"/>
              </w:rPr>
              <w:t xml:space="preserve"> Reining/W. Dres./W.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Riding/Horsem./Patterns</w:t>
            </w:r>
          </w:p>
          <w:p w:rsidR="001F13BE" w:rsidRPr="00EB49CB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</w:t>
            </w:r>
            <w:r w:rsidR="001F13BE" w:rsidRPr="00EB49CB">
              <w:rPr>
                <w:sz w:val="18"/>
                <w:szCs w:val="18"/>
              </w:rPr>
              <w:t xml:space="preserve"> Western Games-Speed</w:t>
            </w:r>
          </w:p>
          <w:p w:rsidR="001F13BE" w:rsidRPr="00EB49CB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EB49CB">
              <w:rPr>
                <w:i/>
                <w:sz w:val="18"/>
                <w:szCs w:val="18"/>
              </w:rPr>
              <w:t>Champ/Res. Wrkg West.</w:t>
            </w:r>
          </w:p>
          <w:p w:rsidR="001F13BE" w:rsidRPr="00490004" w:rsidRDefault="001F13BE" w:rsidP="003151DF">
            <w:pPr>
              <w:spacing w:line="192" w:lineRule="auto"/>
              <w:rPr>
                <w:sz w:val="12"/>
                <w:szCs w:val="12"/>
              </w:rPr>
            </w:pPr>
          </w:p>
          <w:p w:rsidR="001F13BE" w:rsidRPr="00EB49CB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 w:rsidRPr="00EB49CB">
              <w:rPr>
                <w:b/>
                <w:sz w:val="18"/>
                <w:szCs w:val="18"/>
              </w:rPr>
              <w:t>OF Other West. Section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</w:t>
            </w:r>
            <w:r w:rsidR="001F13BE">
              <w:rPr>
                <w:sz w:val="18"/>
                <w:szCs w:val="18"/>
              </w:rPr>
              <w:t xml:space="preserve"> Western Trail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</w:t>
            </w:r>
            <w:r w:rsidR="001F13BE">
              <w:rPr>
                <w:sz w:val="18"/>
                <w:szCs w:val="18"/>
              </w:rPr>
              <w:t xml:space="preserve"> Western Pleasure</w:t>
            </w:r>
          </w:p>
          <w:p w:rsidR="001F13BE" w:rsidRDefault="00712F8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</w:t>
            </w:r>
            <w:r w:rsidR="001F13BE">
              <w:rPr>
                <w:sz w:val="18"/>
                <w:szCs w:val="18"/>
              </w:rPr>
              <w:t xml:space="preserve"> Other West. Perf. Not </w:t>
            </w:r>
            <w:r w:rsidR="00D11608">
              <w:rPr>
                <w:sz w:val="18"/>
                <w:szCs w:val="18"/>
              </w:rPr>
              <w:t>L</w:t>
            </w:r>
            <w:r w:rsidR="001F13BE">
              <w:rPr>
                <w:sz w:val="18"/>
                <w:szCs w:val="18"/>
              </w:rPr>
              <w:t>isted</w:t>
            </w:r>
          </w:p>
          <w:p w:rsidR="001F13BE" w:rsidRPr="008044C7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8044C7">
              <w:rPr>
                <w:i/>
                <w:sz w:val="18"/>
                <w:szCs w:val="18"/>
              </w:rPr>
              <w:t>Champion/Res. Other Western</w:t>
            </w:r>
          </w:p>
          <w:p w:rsidR="002258C4" w:rsidRDefault="00AA10CF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---------------------------------------</w:t>
            </w:r>
          </w:p>
          <w:p w:rsidR="001553FB" w:rsidRDefault="001553FB" w:rsidP="00490004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VICE – to start at 1:30 pm</w:t>
            </w:r>
          </w:p>
          <w:p w:rsidR="00490004" w:rsidRDefault="0008604E" w:rsidP="00490004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odels entering novice may not enter open classes and vice versa. </w:t>
            </w:r>
          </w:p>
          <w:p w:rsidR="0083547B" w:rsidRDefault="00490004" w:rsidP="00490004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set up before 1 pm.</w:t>
            </w:r>
            <w:r w:rsidR="0008604E">
              <w:rPr>
                <w:sz w:val="18"/>
                <w:szCs w:val="18"/>
              </w:rPr>
              <w:t xml:space="preserve"> </w:t>
            </w:r>
          </w:p>
          <w:p w:rsidR="0008604E" w:rsidRDefault="0008604E" w:rsidP="00490004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lter Classes</w:t>
            </w:r>
          </w:p>
          <w:p w:rsidR="0008604E" w:rsidRPr="00A26941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A26941">
              <w:rPr>
                <w:sz w:val="18"/>
                <w:szCs w:val="18"/>
              </w:rPr>
              <w:t>All Foal/Yearling</w:t>
            </w:r>
          </w:p>
          <w:p w:rsidR="0008604E" w:rsidRPr="00A26941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A26941">
              <w:rPr>
                <w:sz w:val="18"/>
                <w:szCs w:val="18"/>
              </w:rPr>
              <w:t>Arabian/Part Arabian</w:t>
            </w:r>
          </w:p>
          <w:p w:rsidR="0008604E" w:rsidRPr="00A26941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A26941">
              <w:rPr>
                <w:sz w:val="18"/>
                <w:szCs w:val="18"/>
              </w:rPr>
              <w:t>Morgan/Other Light Breeds</w:t>
            </w:r>
          </w:p>
          <w:p w:rsidR="0008604E" w:rsidRPr="00A26941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A26941">
              <w:rPr>
                <w:sz w:val="18"/>
                <w:szCs w:val="18"/>
              </w:rPr>
              <w:t xml:space="preserve">American Gaited Breeds </w:t>
            </w:r>
          </w:p>
          <w:p w:rsidR="00A26941" w:rsidRPr="00A26941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A26941">
              <w:rPr>
                <w:sz w:val="18"/>
                <w:szCs w:val="18"/>
              </w:rPr>
              <w:t>Andalusian/Lusitano/</w:t>
            </w:r>
          </w:p>
          <w:p w:rsidR="0008604E" w:rsidRPr="00A26941" w:rsidRDefault="0008604E" w:rsidP="00A26941">
            <w:pPr>
              <w:pStyle w:val="ListParagraph"/>
              <w:spacing w:line="192" w:lineRule="auto"/>
              <w:ind w:left="360"/>
              <w:rPr>
                <w:sz w:val="18"/>
                <w:szCs w:val="18"/>
              </w:rPr>
            </w:pPr>
            <w:r w:rsidRPr="00A26941">
              <w:rPr>
                <w:sz w:val="18"/>
                <w:szCs w:val="18"/>
              </w:rPr>
              <w:t>Spanish Breeds</w:t>
            </w:r>
          </w:p>
          <w:p w:rsidR="0008604E" w:rsidRPr="0008604E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Thoroughbred/Standardbred</w:t>
            </w:r>
          </w:p>
          <w:p w:rsidR="0008604E" w:rsidRPr="0008604E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Warmblood/Sport Horse/Carriage Breeds</w:t>
            </w:r>
          </w:p>
          <w:p w:rsidR="0008604E" w:rsidRPr="0008604E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Quarter Horse</w:t>
            </w:r>
          </w:p>
          <w:p w:rsidR="0008604E" w:rsidRPr="0008604E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Paint</w:t>
            </w:r>
          </w:p>
          <w:p w:rsidR="0008604E" w:rsidRPr="0008604E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Appaloosa</w:t>
            </w:r>
          </w:p>
          <w:p w:rsidR="0008604E" w:rsidRPr="0008604E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Pony Breeds</w:t>
            </w:r>
          </w:p>
          <w:p w:rsidR="0008604E" w:rsidRPr="0008604E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Draft Breeds</w:t>
            </w:r>
          </w:p>
          <w:p w:rsidR="0008604E" w:rsidRPr="0008604E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Other Breeds Pure/Mix</w:t>
            </w:r>
          </w:p>
          <w:p w:rsidR="0008604E" w:rsidRPr="00D11608" w:rsidRDefault="0008604E" w:rsidP="00490004">
            <w:pPr>
              <w:spacing w:line="192" w:lineRule="auto"/>
              <w:ind w:left="360"/>
              <w:rPr>
                <w:i/>
                <w:sz w:val="18"/>
                <w:szCs w:val="18"/>
              </w:rPr>
            </w:pPr>
            <w:r w:rsidRPr="00D11608">
              <w:rPr>
                <w:i/>
                <w:sz w:val="18"/>
                <w:szCs w:val="18"/>
              </w:rPr>
              <w:t>Champion/Reserve Breed</w:t>
            </w:r>
          </w:p>
          <w:p w:rsidR="0008604E" w:rsidRPr="0008604E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Costume/Parade</w:t>
            </w:r>
          </w:p>
          <w:p w:rsidR="0008604E" w:rsidRPr="0008604E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Harness</w:t>
            </w:r>
          </w:p>
          <w:p w:rsidR="0008604E" w:rsidRPr="0008604E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Jumping</w:t>
            </w:r>
          </w:p>
          <w:p w:rsidR="0008604E" w:rsidRPr="0008604E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Trail (English or Western)</w:t>
            </w:r>
          </w:p>
          <w:p w:rsidR="0008604E" w:rsidRPr="0008604E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Other English (not pleasure – Dressage, etc.)</w:t>
            </w:r>
          </w:p>
          <w:p w:rsidR="0008604E" w:rsidRPr="0008604E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English Pleasure</w:t>
            </w:r>
          </w:p>
          <w:p w:rsidR="0008604E" w:rsidRPr="0008604E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Other Western (not pleasure – Reining, Roping, etc.)</w:t>
            </w:r>
          </w:p>
          <w:p w:rsidR="0008604E" w:rsidRPr="0008604E" w:rsidRDefault="0008604E" w:rsidP="00A26941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Western Pleasure</w:t>
            </w:r>
          </w:p>
          <w:p w:rsidR="0008604E" w:rsidRDefault="00D11608" w:rsidP="00490004">
            <w:pPr>
              <w:spacing w:line="192" w:lineRule="auto"/>
              <w:ind w:left="360"/>
              <w:rPr>
                <w:i/>
                <w:sz w:val="18"/>
                <w:szCs w:val="18"/>
              </w:rPr>
            </w:pPr>
            <w:r w:rsidRPr="00D11608">
              <w:rPr>
                <w:i/>
                <w:sz w:val="18"/>
                <w:szCs w:val="18"/>
              </w:rPr>
              <w:t>Champion /Res</w:t>
            </w:r>
            <w:r w:rsidR="0008604E" w:rsidRPr="00D11608">
              <w:rPr>
                <w:i/>
                <w:sz w:val="18"/>
                <w:szCs w:val="18"/>
              </w:rPr>
              <w:t xml:space="preserve"> Performance</w:t>
            </w:r>
          </w:p>
          <w:p w:rsidR="002258C4" w:rsidRPr="00D11608" w:rsidRDefault="00D11608" w:rsidP="00490004">
            <w:pPr>
              <w:spacing w:line="192" w:lineRule="auto"/>
              <w:ind w:left="360"/>
              <w:rPr>
                <w:i/>
                <w:sz w:val="18"/>
                <w:szCs w:val="18"/>
              </w:rPr>
            </w:pPr>
            <w:r w:rsidRPr="00D11608">
              <w:rPr>
                <w:i/>
                <w:sz w:val="18"/>
                <w:szCs w:val="18"/>
              </w:rPr>
              <w:t xml:space="preserve">Grand Champion/Reserve </w:t>
            </w:r>
          </w:p>
        </w:tc>
        <w:tc>
          <w:tcPr>
            <w:tcW w:w="2603" w:type="dxa"/>
            <w:gridSpan w:val="2"/>
          </w:tcPr>
          <w:p w:rsidR="001F13BE" w:rsidRPr="005F351C" w:rsidRDefault="001F13BE" w:rsidP="003151DF">
            <w:pPr>
              <w:spacing w:line="192" w:lineRule="auto"/>
              <w:jc w:val="center"/>
              <w:rPr>
                <w:sz w:val="18"/>
                <w:szCs w:val="18"/>
              </w:rPr>
            </w:pPr>
            <w:r w:rsidRPr="005F351C">
              <w:rPr>
                <w:sz w:val="18"/>
                <w:szCs w:val="18"/>
              </w:rPr>
              <w:t>Ring 3</w:t>
            </w:r>
          </w:p>
          <w:p w:rsidR="001F13BE" w:rsidRPr="005F351C" w:rsidRDefault="001F13BE" w:rsidP="003151DF">
            <w:pPr>
              <w:spacing w:line="192" w:lineRule="auto"/>
              <w:rPr>
                <w:sz w:val="18"/>
                <w:szCs w:val="18"/>
              </w:rPr>
            </w:pPr>
          </w:p>
          <w:p w:rsidR="001F13BE" w:rsidRPr="0032122E" w:rsidRDefault="001F13BE" w:rsidP="003151DF">
            <w:pPr>
              <w:spacing w:line="192" w:lineRule="auto"/>
              <w:rPr>
                <w:b/>
                <w:sz w:val="16"/>
                <w:szCs w:val="16"/>
              </w:rPr>
            </w:pPr>
            <w:r w:rsidRPr="0032122E">
              <w:rPr>
                <w:b/>
                <w:sz w:val="16"/>
                <w:szCs w:val="16"/>
              </w:rPr>
              <w:t>Custom Foal/Yrlg Halter Div.</w:t>
            </w:r>
          </w:p>
          <w:p w:rsidR="001F13BE" w:rsidRPr="005F351C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</w:t>
            </w:r>
            <w:r w:rsidR="001F13BE">
              <w:rPr>
                <w:sz w:val="18"/>
                <w:szCs w:val="18"/>
              </w:rPr>
              <w:t xml:space="preserve"> </w:t>
            </w:r>
            <w:r w:rsidR="001F13BE" w:rsidRPr="005F351C">
              <w:rPr>
                <w:sz w:val="18"/>
                <w:szCs w:val="18"/>
              </w:rPr>
              <w:t xml:space="preserve">Light 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</w:t>
            </w:r>
            <w:r w:rsidR="001F13BE">
              <w:rPr>
                <w:sz w:val="18"/>
                <w:szCs w:val="18"/>
              </w:rPr>
              <w:t xml:space="preserve"> </w:t>
            </w:r>
            <w:r w:rsidR="001F13BE" w:rsidRPr="005F351C">
              <w:rPr>
                <w:sz w:val="18"/>
                <w:szCs w:val="18"/>
              </w:rPr>
              <w:t>Gaited</w:t>
            </w:r>
            <w:r w:rsidR="001F13BE">
              <w:rPr>
                <w:sz w:val="18"/>
                <w:szCs w:val="18"/>
              </w:rPr>
              <w:t>/</w:t>
            </w:r>
            <w:r w:rsidR="001F13BE" w:rsidRPr="005F351C">
              <w:rPr>
                <w:sz w:val="18"/>
                <w:szCs w:val="18"/>
              </w:rPr>
              <w:t>Spanish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</w:t>
            </w:r>
            <w:r w:rsidR="001F13BE">
              <w:rPr>
                <w:sz w:val="18"/>
                <w:szCs w:val="18"/>
              </w:rPr>
              <w:t xml:space="preserve"> Sport</w:t>
            </w:r>
          </w:p>
          <w:p w:rsidR="00A51357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</w:t>
            </w:r>
            <w:r w:rsidR="00A51357">
              <w:rPr>
                <w:sz w:val="18"/>
                <w:szCs w:val="18"/>
              </w:rPr>
              <w:t xml:space="preserve"> Stock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</w:t>
            </w:r>
            <w:r w:rsidR="001F13BE">
              <w:rPr>
                <w:sz w:val="18"/>
                <w:szCs w:val="18"/>
              </w:rPr>
              <w:t xml:space="preserve"> Draft/Pony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</w:t>
            </w:r>
            <w:r w:rsidR="001F13BE">
              <w:rPr>
                <w:sz w:val="18"/>
                <w:szCs w:val="18"/>
              </w:rPr>
              <w:t xml:space="preserve"> Other Pure/Mix</w:t>
            </w:r>
          </w:p>
          <w:p w:rsidR="001F13BE" w:rsidRPr="005F351C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Breed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  <w:r w:rsidR="001F13BE">
              <w:rPr>
                <w:sz w:val="18"/>
                <w:szCs w:val="18"/>
              </w:rPr>
              <w:t xml:space="preserve"> Traditional</w:t>
            </w:r>
            <w:r w:rsidR="00313385">
              <w:rPr>
                <w:sz w:val="18"/>
                <w:szCs w:val="18"/>
              </w:rPr>
              <w:t>/Classic</w:t>
            </w:r>
            <w:r w:rsidR="001F13BE">
              <w:rPr>
                <w:sz w:val="18"/>
                <w:szCs w:val="18"/>
              </w:rPr>
              <w:t xml:space="preserve"> 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</w:t>
            </w:r>
            <w:r w:rsidR="001F13BE">
              <w:rPr>
                <w:sz w:val="18"/>
                <w:szCs w:val="18"/>
              </w:rPr>
              <w:t xml:space="preserve"> SM/LB</w:t>
            </w:r>
          </w:p>
          <w:p w:rsidR="001F13BE" w:rsidRPr="005F351C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Work.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AND CHAMPION/RES.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</w:p>
          <w:p w:rsidR="001F13BE" w:rsidRPr="005F351C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 w:rsidRPr="005F351C">
              <w:rPr>
                <w:b/>
                <w:sz w:val="18"/>
                <w:szCs w:val="18"/>
              </w:rPr>
              <w:t>Custom Mini Halter Div.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</w:t>
            </w:r>
            <w:r w:rsidR="001F13BE">
              <w:rPr>
                <w:sz w:val="18"/>
                <w:szCs w:val="18"/>
              </w:rPr>
              <w:t xml:space="preserve"> Arab/Part-Arabian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</w:t>
            </w:r>
            <w:r w:rsidR="001F13BE">
              <w:rPr>
                <w:sz w:val="18"/>
                <w:szCs w:val="18"/>
              </w:rPr>
              <w:t xml:space="preserve"> Other Light</w:t>
            </w:r>
          </w:p>
          <w:p w:rsidR="001F13BE" w:rsidRPr="00EB49CB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</w:t>
            </w:r>
            <w:r w:rsidR="001F13BE" w:rsidRPr="00EB49CB">
              <w:rPr>
                <w:sz w:val="18"/>
                <w:szCs w:val="18"/>
              </w:rPr>
              <w:t xml:space="preserve"> American Gaited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</w:t>
            </w:r>
            <w:r w:rsidR="001F13BE">
              <w:rPr>
                <w:sz w:val="18"/>
                <w:szCs w:val="18"/>
              </w:rPr>
              <w:t xml:space="preserve"> Spanish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</w:t>
            </w:r>
            <w:r w:rsidR="001F13BE">
              <w:rPr>
                <w:sz w:val="18"/>
                <w:szCs w:val="18"/>
              </w:rPr>
              <w:t xml:space="preserve"> </w:t>
            </w:r>
            <w:r w:rsidR="001F13BE" w:rsidRPr="001F13BE">
              <w:rPr>
                <w:sz w:val="18"/>
                <w:szCs w:val="18"/>
              </w:rPr>
              <w:t>TB/Stb</w:t>
            </w:r>
            <w:r w:rsidR="00313385">
              <w:rPr>
                <w:sz w:val="18"/>
                <w:szCs w:val="18"/>
              </w:rPr>
              <w:t>/</w:t>
            </w:r>
            <w:r w:rsidR="001F13BE">
              <w:rPr>
                <w:sz w:val="18"/>
                <w:szCs w:val="18"/>
              </w:rPr>
              <w:t>WB/SH/Carriage</w:t>
            </w:r>
          </w:p>
          <w:p w:rsidR="001F13BE" w:rsidRDefault="00CC7BA8" w:rsidP="00313385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</w:t>
            </w:r>
            <w:r w:rsidR="001F13BE">
              <w:rPr>
                <w:sz w:val="18"/>
                <w:szCs w:val="18"/>
              </w:rPr>
              <w:t xml:space="preserve"> Stock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</w:t>
            </w:r>
            <w:r w:rsidR="001F13BE">
              <w:rPr>
                <w:sz w:val="18"/>
                <w:szCs w:val="18"/>
              </w:rPr>
              <w:t xml:space="preserve"> Draft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</w:t>
            </w:r>
            <w:r w:rsidR="001F13BE">
              <w:rPr>
                <w:sz w:val="18"/>
                <w:szCs w:val="18"/>
              </w:rPr>
              <w:t xml:space="preserve"> Pony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</w:t>
            </w:r>
            <w:r w:rsidR="00EB49CB">
              <w:rPr>
                <w:sz w:val="18"/>
                <w:szCs w:val="18"/>
              </w:rPr>
              <w:t xml:space="preserve"> </w:t>
            </w:r>
            <w:r w:rsidR="001F13BE">
              <w:rPr>
                <w:sz w:val="18"/>
                <w:szCs w:val="18"/>
              </w:rPr>
              <w:t>Other Pure/Mix</w:t>
            </w:r>
          </w:p>
          <w:p w:rsidR="001F13BE" w:rsidRPr="005F351C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Breed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</w:t>
            </w:r>
            <w:r w:rsidR="001F13BE">
              <w:rPr>
                <w:sz w:val="18"/>
                <w:szCs w:val="18"/>
              </w:rPr>
              <w:t xml:space="preserve"> Etched or Repaint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</w:t>
            </w:r>
            <w:r w:rsidR="001F13BE">
              <w:rPr>
                <w:sz w:val="18"/>
                <w:szCs w:val="18"/>
              </w:rPr>
              <w:t xml:space="preserve"> Repaint/Hair Only</w:t>
            </w:r>
          </w:p>
          <w:p w:rsidR="001F13BE" w:rsidRDefault="00CC7BA8" w:rsidP="00313385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3</w:t>
            </w:r>
            <w:r w:rsidR="001F13BE">
              <w:rPr>
                <w:sz w:val="18"/>
                <w:szCs w:val="18"/>
              </w:rPr>
              <w:t xml:space="preserve"> Other Custom </w:t>
            </w:r>
          </w:p>
          <w:p w:rsidR="001F13BE" w:rsidRPr="005F351C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Work.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  <w:r w:rsidRPr="005F351C">
              <w:rPr>
                <w:sz w:val="18"/>
                <w:szCs w:val="18"/>
              </w:rPr>
              <w:t>GRAND CHAMPION/RES.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</w:p>
          <w:p w:rsidR="001F13BE" w:rsidRPr="00BF7EF4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 w:rsidRPr="00BF7EF4">
              <w:rPr>
                <w:b/>
                <w:sz w:val="18"/>
                <w:szCs w:val="18"/>
              </w:rPr>
              <w:t>Custom Halter Division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</w:t>
            </w:r>
            <w:r w:rsidR="001F13BE">
              <w:rPr>
                <w:sz w:val="18"/>
                <w:szCs w:val="18"/>
              </w:rPr>
              <w:t xml:space="preserve"> Arabian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</w:t>
            </w:r>
            <w:r w:rsidR="001F13BE">
              <w:rPr>
                <w:sz w:val="18"/>
                <w:szCs w:val="18"/>
              </w:rPr>
              <w:t xml:space="preserve"> Morgan/Other Light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</w:t>
            </w:r>
            <w:r w:rsidR="001F13BE">
              <w:rPr>
                <w:sz w:val="18"/>
                <w:szCs w:val="18"/>
              </w:rPr>
              <w:t xml:space="preserve"> American Gaited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</w:t>
            </w:r>
            <w:r w:rsidR="001F13BE">
              <w:rPr>
                <w:sz w:val="18"/>
                <w:szCs w:val="18"/>
              </w:rPr>
              <w:t xml:space="preserve"> Spanish</w:t>
            </w:r>
          </w:p>
          <w:p w:rsidR="001F13BE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BF7EF4">
              <w:rPr>
                <w:i/>
                <w:sz w:val="18"/>
                <w:szCs w:val="18"/>
              </w:rPr>
              <w:t>Ch/Res Light/Gtd/Span</w:t>
            </w:r>
            <w:r>
              <w:rPr>
                <w:i/>
                <w:sz w:val="18"/>
                <w:szCs w:val="18"/>
              </w:rPr>
              <w:t>ish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</w:t>
            </w:r>
            <w:r w:rsidR="001F13BE">
              <w:rPr>
                <w:sz w:val="18"/>
                <w:szCs w:val="18"/>
              </w:rPr>
              <w:t xml:space="preserve"> TB/Stbd</w:t>
            </w:r>
          </w:p>
          <w:p w:rsidR="001F13BE" w:rsidRPr="001F13BE" w:rsidRDefault="00CC7BA8" w:rsidP="00313385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</w:t>
            </w:r>
            <w:r w:rsidR="001F13BE" w:rsidRPr="001F13BE">
              <w:rPr>
                <w:sz w:val="18"/>
                <w:szCs w:val="18"/>
              </w:rPr>
              <w:t xml:space="preserve"> WB/SH/Carr</w:t>
            </w:r>
          </w:p>
          <w:p w:rsidR="001F13BE" w:rsidRPr="00BF7EF4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BF7EF4">
              <w:rPr>
                <w:i/>
                <w:sz w:val="18"/>
                <w:szCs w:val="18"/>
              </w:rPr>
              <w:t>Champ</w:t>
            </w:r>
            <w:r>
              <w:rPr>
                <w:i/>
                <w:sz w:val="18"/>
                <w:szCs w:val="18"/>
              </w:rPr>
              <w:t>ion</w:t>
            </w:r>
            <w:r w:rsidRPr="00BF7EF4">
              <w:rPr>
                <w:i/>
                <w:sz w:val="18"/>
                <w:szCs w:val="18"/>
              </w:rPr>
              <w:t>/Res. Sport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  <w:r w:rsidR="001F13BE">
              <w:rPr>
                <w:sz w:val="18"/>
                <w:szCs w:val="18"/>
              </w:rPr>
              <w:t xml:space="preserve"> Stock-</w:t>
            </w:r>
            <w:r w:rsidR="00313385">
              <w:rPr>
                <w:sz w:val="18"/>
                <w:szCs w:val="18"/>
              </w:rPr>
              <w:t>Pattern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</w:t>
            </w:r>
            <w:r w:rsidR="001F13BE">
              <w:rPr>
                <w:sz w:val="18"/>
                <w:szCs w:val="18"/>
              </w:rPr>
              <w:t xml:space="preserve"> Stock-</w:t>
            </w:r>
            <w:r w:rsidR="00313385">
              <w:rPr>
                <w:sz w:val="18"/>
                <w:szCs w:val="18"/>
              </w:rPr>
              <w:t>Solid/Composite</w:t>
            </w:r>
          </w:p>
          <w:p w:rsidR="001F13BE" w:rsidRPr="00BF7EF4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BF7EF4">
              <w:rPr>
                <w:i/>
                <w:sz w:val="18"/>
                <w:szCs w:val="18"/>
              </w:rPr>
              <w:t>Champion/Res. Stock</w:t>
            </w:r>
          </w:p>
          <w:p w:rsidR="001F13BE" w:rsidRDefault="00CC7BA8" w:rsidP="00313385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</w:t>
            </w:r>
            <w:r w:rsidR="001F13BE">
              <w:rPr>
                <w:sz w:val="18"/>
                <w:szCs w:val="18"/>
              </w:rPr>
              <w:t xml:space="preserve"> </w:t>
            </w:r>
            <w:r w:rsidR="00313385">
              <w:rPr>
                <w:sz w:val="18"/>
                <w:szCs w:val="18"/>
              </w:rPr>
              <w:t>Pony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</w:t>
            </w:r>
            <w:r w:rsidR="001F13BE">
              <w:rPr>
                <w:sz w:val="18"/>
                <w:szCs w:val="18"/>
              </w:rPr>
              <w:t xml:space="preserve"> Draft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4</w:t>
            </w:r>
            <w:r w:rsidR="001F13BE">
              <w:rPr>
                <w:sz w:val="18"/>
                <w:szCs w:val="18"/>
              </w:rPr>
              <w:t xml:space="preserve"> Other Pure/Mix</w:t>
            </w:r>
          </w:p>
          <w:p w:rsidR="001F13BE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BF7EF4">
              <w:rPr>
                <w:i/>
                <w:sz w:val="18"/>
                <w:szCs w:val="18"/>
              </w:rPr>
              <w:t>Champion/Res. Other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</w:t>
            </w:r>
            <w:r w:rsidR="001F13BE">
              <w:rPr>
                <w:sz w:val="18"/>
                <w:szCs w:val="18"/>
              </w:rPr>
              <w:t xml:space="preserve"> Etched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6</w:t>
            </w:r>
            <w:r w:rsidR="001F13BE">
              <w:rPr>
                <w:sz w:val="18"/>
                <w:szCs w:val="18"/>
              </w:rPr>
              <w:t xml:space="preserve"> </w:t>
            </w:r>
            <w:r w:rsidR="001F13BE" w:rsidRPr="004D6115">
              <w:rPr>
                <w:sz w:val="16"/>
                <w:szCs w:val="16"/>
              </w:rPr>
              <w:t>Rep. Trad. Solid/Comp.</w:t>
            </w:r>
          </w:p>
          <w:p w:rsidR="001F13BE" w:rsidRDefault="00CC7BA8" w:rsidP="00313385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7</w:t>
            </w:r>
            <w:r w:rsidR="001F13BE">
              <w:rPr>
                <w:sz w:val="18"/>
                <w:szCs w:val="18"/>
              </w:rPr>
              <w:t xml:space="preserve"> Rep. Trad. </w:t>
            </w:r>
          </w:p>
          <w:p w:rsidR="00313385" w:rsidRDefault="00CC7BA8" w:rsidP="00313385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</w:t>
            </w:r>
            <w:r w:rsidR="00313385">
              <w:rPr>
                <w:sz w:val="18"/>
                <w:szCs w:val="18"/>
              </w:rPr>
              <w:t xml:space="preserve"> Rep. Classic</w:t>
            </w:r>
          </w:p>
          <w:p w:rsidR="001F13BE" w:rsidRPr="005F351C" w:rsidRDefault="00EB49CB" w:rsidP="003151DF">
            <w:pPr>
              <w:spacing w:line="192" w:lineRule="auto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Ch</w:t>
            </w:r>
            <w:r w:rsidR="001F13BE">
              <w:rPr>
                <w:i/>
                <w:sz w:val="18"/>
                <w:szCs w:val="18"/>
              </w:rPr>
              <w:t>amp.</w:t>
            </w:r>
            <w:r w:rsidR="001F13BE" w:rsidRPr="005F351C">
              <w:rPr>
                <w:i/>
                <w:sz w:val="18"/>
                <w:szCs w:val="18"/>
              </w:rPr>
              <w:t xml:space="preserve">/Res. </w:t>
            </w:r>
            <w:r w:rsidR="001F13BE">
              <w:rPr>
                <w:i/>
                <w:sz w:val="18"/>
                <w:szCs w:val="18"/>
              </w:rPr>
              <w:t xml:space="preserve"> Rep. </w:t>
            </w:r>
            <w:r w:rsidR="001F13BE" w:rsidRPr="005F351C">
              <w:rPr>
                <w:i/>
                <w:sz w:val="18"/>
                <w:szCs w:val="18"/>
              </w:rPr>
              <w:t>Work.</w:t>
            </w:r>
            <w:r w:rsidR="001F13BE">
              <w:rPr>
                <w:i/>
                <w:sz w:val="18"/>
                <w:szCs w:val="18"/>
              </w:rPr>
              <w:t xml:space="preserve"> I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</w:t>
            </w:r>
            <w:r w:rsidR="001F13BE">
              <w:rPr>
                <w:sz w:val="18"/>
                <w:szCs w:val="18"/>
              </w:rPr>
              <w:t xml:space="preserve"> Rep./Hair Only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  <w:r w:rsidR="001F13BE">
              <w:rPr>
                <w:sz w:val="18"/>
                <w:szCs w:val="18"/>
              </w:rPr>
              <w:t xml:space="preserve"> Other CM-Standing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</w:t>
            </w:r>
            <w:r w:rsidR="001F13BE">
              <w:rPr>
                <w:sz w:val="18"/>
                <w:szCs w:val="18"/>
              </w:rPr>
              <w:t xml:space="preserve"> Other CM-Action</w:t>
            </w:r>
          </w:p>
          <w:p w:rsidR="001F13BE" w:rsidRPr="005F351C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1F13BE">
              <w:rPr>
                <w:i/>
                <w:sz w:val="18"/>
                <w:szCs w:val="18"/>
              </w:rPr>
              <w:t>Champ/Res.  Rep. Work. II</w:t>
            </w:r>
          </w:p>
          <w:p w:rsidR="000A6573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GRAND CHAMPION/RES.</w:t>
            </w:r>
            <w:r w:rsidRPr="00C774FF">
              <w:rPr>
                <w:b/>
                <w:sz w:val="18"/>
                <w:szCs w:val="18"/>
              </w:rPr>
              <w:t xml:space="preserve"> </w:t>
            </w:r>
          </w:p>
          <w:p w:rsidR="000A6573" w:rsidRDefault="000A6573" w:rsidP="003151DF">
            <w:pPr>
              <w:spacing w:line="192" w:lineRule="auto"/>
              <w:rPr>
                <w:b/>
                <w:sz w:val="18"/>
                <w:szCs w:val="18"/>
              </w:rPr>
            </w:pPr>
          </w:p>
          <w:p w:rsidR="000A6573" w:rsidRDefault="000A6573" w:rsidP="003151DF">
            <w:pPr>
              <w:spacing w:line="192" w:lineRule="auto"/>
              <w:rPr>
                <w:b/>
                <w:sz w:val="18"/>
                <w:szCs w:val="18"/>
              </w:rPr>
            </w:pPr>
          </w:p>
          <w:p w:rsidR="001F13BE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 w:rsidRPr="00C774FF">
              <w:rPr>
                <w:b/>
                <w:sz w:val="18"/>
                <w:szCs w:val="18"/>
              </w:rPr>
              <w:t>GRANDEST</w:t>
            </w:r>
          </w:p>
          <w:p w:rsidR="001F13BE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 w:rsidRPr="00C774FF">
              <w:rPr>
                <w:b/>
                <w:sz w:val="18"/>
                <w:szCs w:val="18"/>
              </w:rPr>
              <w:t xml:space="preserve">OF THE </w:t>
            </w:r>
            <w:r>
              <w:rPr>
                <w:b/>
                <w:sz w:val="18"/>
                <w:szCs w:val="18"/>
              </w:rPr>
              <w:t>GRANDS</w:t>
            </w:r>
          </w:p>
          <w:p w:rsidR="00BA5AEB" w:rsidRDefault="001B6C03" w:rsidP="003151DF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------------------------------------------</w:t>
            </w:r>
          </w:p>
          <w:p w:rsidR="001B6C03" w:rsidRDefault="001B6C03" w:rsidP="001B6C03">
            <w:pPr>
              <w:spacing w:line="192" w:lineRule="auto"/>
              <w:rPr>
                <w:b/>
                <w:sz w:val="18"/>
                <w:szCs w:val="18"/>
                <w:highlight w:val="yellow"/>
              </w:rPr>
            </w:pPr>
            <w:r>
              <w:rPr>
                <w:b/>
                <w:sz w:val="18"/>
                <w:szCs w:val="18"/>
                <w:highlight w:val="yellow"/>
              </w:rPr>
              <w:t xml:space="preserve">AR D’arry Jone Frank </w:t>
            </w:r>
            <w:r w:rsidRPr="00E3585C">
              <w:rPr>
                <w:b/>
                <w:sz w:val="18"/>
                <w:szCs w:val="18"/>
                <w:highlight w:val="yellow"/>
              </w:rPr>
              <w:t>Section</w:t>
            </w:r>
          </w:p>
          <w:p w:rsidR="001B6C03" w:rsidRDefault="001B6C03" w:rsidP="001B6C03">
            <w:pPr>
              <w:spacing w:line="192" w:lineRule="auto"/>
              <w:rPr>
                <w:i/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  <w:highlight w:val="yellow"/>
              </w:rPr>
              <w:t xml:space="preserve">Molds created by DJF finished by anyone-finishing artist MUST be indicated. </w:t>
            </w:r>
            <w:r w:rsidRPr="00E3585C">
              <w:rPr>
                <w:i/>
                <w:sz w:val="18"/>
                <w:szCs w:val="18"/>
                <w:highlight w:val="yellow"/>
              </w:rPr>
              <w:t xml:space="preserve">To follow </w:t>
            </w:r>
            <w:r>
              <w:rPr>
                <w:i/>
                <w:sz w:val="18"/>
                <w:szCs w:val="18"/>
                <w:highlight w:val="yellow"/>
              </w:rPr>
              <w:t>class 131</w:t>
            </w:r>
            <w:r w:rsidRPr="00E3585C">
              <w:rPr>
                <w:i/>
                <w:sz w:val="18"/>
                <w:szCs w:val="18"/>
                <w:highlight w:val="yellow"/>
              </w:rPr>
              <w:t xml:space="preserve"> or 1</w:t>
            </w:r>
            <w:r w:rsidRPr="00E3585C">
              <w:rPr>
                <w:i/>
                <w:sz w:val="18"/>
                <w:szCs w:val="18"/>
                <w:highlight w:val="yellow"/>
                <w:vertAlign w:val="superscript"/>
              </w:rPr>
              <w:t>st</w:t>
            </w:r>
            <w:r>
              <w:rPr>
                <w:i/>
                <w:sz w:val="18"/>
                <w:szCs w:val="18"/>
                <w:highlight w:val="yellow"/>
              </w:rPr>
              <w:t xml:space="preserve"> available ring.</w:t>
            </w:r>
          </w:p>
          <w:p w:rsidR="001B6C03" w:rsidRPr="00B733FA" w:rsidRDefault="001B6C03" w:rsidP="001B6C03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>
              <w:rPr>
                <w:sz w:val="18"/>
                <w:szCs w:val="18"/>
                <w:highlight w:val="green"/>
              </w:rPr>
              <w:t>139</w:t>
            </w:r>
            <w:r w:rsidRPr="00B733FA">
              <w:rPr>
                <w:sz w:val="18"/>
                <w:szCs w:val="18"/>
                <w:highlight w:val="green"/>
              </w:rPr>
              <w:t xml:space="preserve"> Light</w:t>
            </w:r>
            <w:r>
              <w:rPr>
                <w:sz w:val="18"/>
                <w:szCs w:val="18"/>
                <w:highlight w:val="green"/>
              </w:rPr>
              <w:t>/Gtd/Spanish Types</w:t>
            </w:r>
          </w:p>
          <w:p w:rsidR="001B6C03" w:rsidRDefault="001B6C03" w:rsidP="001B6C03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>
              <w:rPr>
                <w:sz w:val="18"/>
                <w:szCs w:val="18"/>
                <w:highlight w:val="green"/>
              </w:rPr>
              <w:t>140</w:t>
            </w:r>
            <w:r w:rsidRPr="00B733FA">
              <w:rPr>
                <w:sz w:val="18"/>
                <w:szCs w:val="18"/>
                <w:highlight w:val="green"/>
              </w:rPr>
              <w:t xml:space="preserve"> Sport Types</w:t>
            </w:r>
            <w:r>
              <w:rPr>
                <w:sz w:val="18"/>
                <w:szCs w:val="18"/>
                <w:highlight w:val="green"/>
              </w:rPr>
              <w:t xml:space="preserve"> –Solid/Comp.</w:t>
            </w:r>
          </w:p>
          <w:p w:rsidR="001B6C03" w:rsidRPr="00B733FA" w:rsidRDefault="001B6C03" w:rsidP="001B6C03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>
              <w:rPr>
                <w:sz w:val="18"/>
                <w:szCs w:val="18"/>
                <w:highlight w:val="green"/>
              </w:rPr>
              <w:t>141 Sport Types - Pattern</w:t>
            </w:r>
          </w:p>
          <w:p w:rsidR="001B6C03" w:rsidRDefault="001B6C03" w:rsidP="001B6C03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>
              <w:rPr>
                <w:sz w:val="18"/>
                <w:szCs w:val="18"/>
                <w:highlight w:val="green"/>
              </w:rPr>
              <w:t>142</w:t>
            </w:r>
            <w:r w:rsidRPr="00B733FA">
              <w:rPr>
                <w:sz w:val="18"/>
                <w:szCs w:val="18"/>
                <w:highlight w:val="green"/>
              </w:rPr>
              <w:t xml:space="preserve"> Stock Types</w:t>
            </w:r>
            <w:r>
              <w:rPr>
                <w:sz w:val="18"/>
                <w:szCs w:val="18"/>
                <w:highlight w:val="green"/>
              </w:rPr>
              <w:t xml:space="preserve"> – Solid/Comp.</w:t>
            </w:r>
          </w:p>
          <w:p w:rsidR="001B6C03" w:rsidRPr="00B733FA" w:rsidRDefault="001B6C03" w:rsidP="001B6C03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>
              <w:rPr>
                <w:sz w:val="18"/>
                <w:szCs w:val="18"/>
                <w:highlight w:val="green"/>
              </w:rPr>
              <w:t>143 Stock Types - Pattern</w:t>
            </w:r>
          </w:p>
          <w:p w:rsidR="001B6C03" w:rsidRPr="00B733FA" w:rsidRDefault="001B6C03" w:rsidP="001B6C03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>
              <w:rPr>
                <w:sz w:val="18"/>
                <w:szCs w:val="18"/>
                <w:highlight w:val="green"/>
              </w:rPr>
              <w:t>144</w:t>
            </w:r>
            <w:r w:rsidRPr="00B733FA">
              <w:rPr>
                <w:sz w:val="18"/>
                <w:szCs w:val="18"/>
                <w:highlight w:val="green"/>
              </w:rPr>
              <w:t xml:space="preserve"> Pony Types</w:t>
            </w:r>
            <w:r>
              <w:rPr>
                <w:sz w:val="18"/>
                <w:szCs w:val="18"/>
                <w:highlight w:val="green"/>
              </w:rPr>
              <w:t xml:space="preserve"> </w:t>
            </w:r>
          </w:p>
          <w:p w:rsidR="001B6C03" w:rsidRPr="00B733FA" w:rsidRDefault="001B6C03" w:rsidP="001B6C03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>
              <w:rPr>
                <w:sz w:val="18"/>
                <w:szCs w:val="18"/>
                <w:highlight w:val="green"/>
              </w:rPr>
              <w:t>145</w:t>
            </w:r>
            <w:r w:rsidRPr="00B733FA">
              <w:rPr>
                <w:sz w:val="18"/>
                <w:szCs w:val="18"/>
                <w:highlight w:val="green"/>
              </w:rPr>
              <w:t xml:space="preserve"> Other Types</w:t>
            </w:r>
          </w:p>
          <w:p w:rsidR="00A51357" w:rsidRPr="00A34725" w:rsidRDefault="001B6C03" w:rsidP="001B6C03">
            <w:pPr>
              <w:spacing w:line="192" w:lineRule="auto"/>
              <w:rPr>
                <w:i/>
                <w:sz w:val="18"/>
                <w:szCs w:val="18"/>
              </w:rPr>
            </w:pPr>
            <w:r w:rsidRPr="00E3585C">
              <w:rPr>
                <w:i/>
                <w:sz w:val="18"/>
                <w:szCs w:val="18"/>
                <w:highlight w:val="yellow"/>
              </w:rPr>
              <w:t>Champion/Res. Breed</w:t>
            </w:r>
          </w:p>
        </w:tc>
        <w:tc>
          <w:tcPr>
            <w:tcW w:w="2614" w:type="dxa"/>
            <w:gridSpan w:val="2"/>
          </w:tcPr>
          <w:p w:rsidR="001F13BE" w:rsidRPr="005F351C" w:rsidRDefault="001F13BE" w:rsidP="003151DF">
            <w:pPr>
              <w:spacing w:line="192" w:lineRule="auto"/>
              <w:jc w:val="center"/>
              <w:rPr>
                <w:sz w:val="18"/>
                <w:szCs w:val="18"/>
              </w:rPr>
            </w:pPr>
            <w:r w:rsidRPr="005F351C">
              <w:rPr>
                <w:sz w:val="18"/>
                <w:szCs w:val="18"/>
              </w:rPr>
              <w:t>Ring 4</w:t>
            </w:r>
          </w:p>
          <w:p w:rsidR="001F13BE" w:rsidRPr="005F351C" w:rsidRDefault="001F13BE" w:rsidP="003151DF">
            <w:pPr>
              <w:spacing w:line="192" w:lineRule="auto"/>
              <w:rPr>
                <w:sz w:val="18"/>
                <w:szCs w:val="18"/>
              </w:rPr>
            </w:pPr>
          </w:p>
          <w:p w:rsidR="00CC7BA8" w:rsidRDefault="00570748" w:rsidP="003151DF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R/</w:t>
            </w:r>
            <w:r w:rsidR="001F13BE" w:rsidRPr="00C523C4">
              <w:rPr>
                <w:b/>
                <w:sz w:val="18"/>
                <w:szCs w:val="18"/>
              </w:rPr>
              <w:t>CM Exotic/Etc.</w:t>
            </w:r>
            <w:r w:rsidR="001F13BE">
              <w:rPr>
                <w:b/>
                <w:sz w:val="18"/>
                <w:szCs w:val="18"/>
              </w:rPr>
              <w:t xml:space="preserve"> Sec.</w:t>
            </w:r>
          </w:p>
          <w:p w:rsidR="001F13BE" w:rsidRPr="00CC7BA8" w:rsidRDefault="00CC7BA8" w:rsidP="003151DF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82 </w:t>
            </w:r>
            <w:r w:rsidR="001F13BE">
              <w:rPr>
                <w:sz w:val="18"/>
                <w:szCs w:val="18"/>
              </w:rPr>
              <w:t xml:space="preserve">Exotics/Exotic 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Crosses/Zebras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</w:t>
            </w:r>
            <w:r w:rsidR="001F13BE">
              <w:rPr>
                <w:sz w:val="18"/>
                <w:szCs w:val="18"/>
              </w:rPr>
              <w:t xml:space="preserve"> Fantasy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</w:t>
            </w:r>
            <w:r w:rsidR="001F13BE">
              <w:rPr>
                <w:sz w:val="18"/>
                <w:szCs w:val="18"/>
              </w:rPr>
              <w:t xml:space="preserve"> Decorator</w:t>
            </w:r>
          </w:p>
          <w:p w:rsidR="001F13BE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C523C4">
              <w:rPr>
                <w:i/>
                <w:sz w:val="18"/>
                <w:szCs w:val="18"/>
              </w:rPr>
              <w:t>Champ/Res. Exotic/Etc.</w:t>
            </w:r>
          </w:p>
          <w:p w:rsidR="001F13BE" w:rsidRPr="00C523C4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</w:p>
          <w:p w:rsidR="001F13BE" w:rsidRPr="00E30893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 w:rsidRPr="00E30893">
              <w:rPr>
                <w:b/>
                <w:sz w:val="18"/>
                <w:szCs w:val="18"/>
              </w:rPr>
              <w:t>AR Foal/Yrlg Halter Div.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</w:t>
            </w:r>
            <w:r w:rsidR="001F13BE">
              <w:rPr>
                <w:sz w:val="18"/>
                <w:szCs w:val="18"/>
              </w:rPr>
              <w:t xml:space="preserve"> Light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</w:t>
            </w:r>
            <w:r w:rsidR="001F13BE">
              <w:rPr>
                <w:sz w:val="18"/>
                <w:szCs w:val="18"/>
              </w:rPr>
              <w:t xml:space="preserve"> American Gaited</w:t>
            </w:r>
            <w:r w:rsidR="00313385">
              <w:rPr>
                <w:sz w:val="18"/>
                <w:szCs w:val="18"/>
              </w:rPr>
              <w:t>/</w:t>
            </w:r>
            <w:r w:rsidR="001F13BE">
              <w:rPr>
                <w:sz w:val="18"/>
                <w:szCs w:val="18"/>
              </w:rPr>
              <w:t>Spanish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</w:t>
            </w:r>
            <w:r w:rsidR="001F13BE">
              <w:rPr>
                <w:sz w:val="18"/>
                <w:szCs w:val="18"/>
              </w:rPr>
              <w:t xml:space="preserve"> Sport</w:t>
            </w:r>
          </w:p>
          <w:p w:rsidR="001F13BE" w:rsidRDefault="00CC7BA8" w:rsidP="00313385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</w:t>
            </w:r>
            <w:r w:rsidR="00313385">
              <w:rPr>
                <w:sz w:val="18"/>
                <w:szCs w:val="18"/>
              </w:rPr>
              <w:t xml:space="preserve"> Stock</w:t>
            </w:r>
          </w:p>
          <w:p w:rsidR="00313385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9</w:t>
            </w:r>
            <w:r w:rsidR="00313385">
              <w:rPr>
                <w:sz w:val="18"/>
                <w:szCs w:val="18"/>
              </w:rPr>
              <w:t xml:space="preserve"> Draft</w:t>
            </w:r>
          </w:p>
          <w:p w:rsidR="00313385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  <w:r w:rsidR="00313385">
              <w:rPr>
                <w:sz w:val="18"/>
                <w:szCs w:val="18"/>
              </w:rPr>
              <w:t xml:space="preserve"> Pony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</w:t>
            </w:r>
            <w:r w:rsidR="001F13BE">
              <w:rPr>
                <w:sz w:val="18"/>
                <w:szCs w:val="18"/>
              </w:rPr>
              <w:t xml:space="preserve"> Other Pure/Mix</w:t>
            </w:r>
          </w:p>
          <w:p w:rsidR="001F13BE" w:rsidRPr="005F351C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Breed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2</w:t>
            </w:r>
            <w:r w:rsidR="001F13BE">
              <w:rPr>
                <w:sz w:val="18"/>
                <w:szCs w:val="18"/>
              </w:rPr>
              <w:t xml:space="preserve"> Trad. Standing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</w:t>
            </w:r>
            <w:r w:rsidR="001F13BE">
              <w:rPr>
                <w:sz w:val="18"/>
                <w:szCs w:val="18"/>
              </w:rPr>
              <w:t xml:space="preserve"> Trad. Action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</w:t>
            </w:r>
            <w:r w:rsidR="001F13BE">
              <w:rPr>
                <w:sz w:val="18"/>
                <w:szCs w:val="18"/>
              </w:rPr>
              <w:t xml:space="preserve"> Classic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</w:t>
            </w:r>
            <w:r w:rsidR="001F13BE">
              <w:rPr>
                <w:sz w:val="18"/>
                <w:szCs w:val="18"/>
              </w:rPr>
              <w:t xml:space="preserve"> SM/LB</w:t>
            </w:r>
          </w:p>
          <w:p w:rsidR="001F13BE" w:rsidRPr="005F351C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Work.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AND CHAMPION/RES.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</w:p>
          <w:p w:rsidR="001F13BE" w:rsidRPr="00E30893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 w:rsidRPr="00E30893">
              <w:rPr>
                <w:b/>
                <w:sz w:val="18"/>
                <w:szCs w:val="18"/>
              </w:rPr>
              <w:t>AR Mini Halter Div.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</w:t>
            </w:r>
            <w:r w:rsidR="001F13BE">
              <w:rPr>
                <w:sz w:val="18"/>
                <w:szCs w:val="18"/>
              </w:rPr>
              <w:t xml:space="preserve"> Arab/Part-Arabian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7</w:t>
            </w:r>
            <w:r w:rsidR="001F13BE">
              <w:rPr>
                <w:sz w:val="18"/>
                <w:szCs w:val="18"/>
              </w:rPr>
              <w:t xml:space="preserve"> Other Light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8</w:t>
            </w:r>
            <w:r w:rsidR="001F13BE">
              <w:rPr>
                <w:sz w:val="18"/>
                <w:szCs w:val="18"/>
              </w:rPr>
              <w:t xml:space="preserve"> American Gaited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9</w:t>
            </w:r>
            <w:r w:rsidR="001F13BE">
              <w:rPr>
                <w:sz w:val="18"/>
                <w:szCs w:val="18"/>
              </w:rPr>
              <w:t xml:space="preserve"> Spanish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  <w:r w:rsidR="000A6573">
              <w:rPr>
                <w:sz w:val="18"/>
                <w:szCs w:val="18"/>
              </w:rPr>
              <w:t xml:space="preserve"> Sport-Solid/Composite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1</w:t>
            </w:r>
            <w:r w:rsidR="001F13BE">
              <w:rPr>
                <w:sz w:val="18"/>
                <w:szCs w:val="18"/>
              </w:rPr>
              <w:t xml:space="preserve"> Sport-Pattern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2</w:t>
            </w:r>
            <w:r w:rsidR="000A6573">
              <w:rPr>
                <w:sz w:val="18"/>
                <w:szCs w:val="18"/>
              </w:rPr>
              <w:t xml:space="preserve"> Stock-Solid/Composite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3</w:t>
            </w:r>
            <w:r w:rsidR="001F13BE">
              <w:rPr>
                <w:sz w:val="18"/>
                <w:szCs w:val="18"/>
              </w:rPr>
              <w:t xml:space="preserve"> Stock-Pattern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4</w:t>
            </w:r>
            <w:r w:rsidR="001F13BE">
              <w:rPr>
                <w:sz w:val="18"/>
                <w:szCs w:val="18"/>
              </w:rPr>
              <w:t xml:space="preserve"> Draft-Standing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5</w:t>
            </w:r>
            <w:r w:rsidR="001F13BE">
              <w:rPr>
                <w:sz w:val="18"/>
                <w:szCs w:val="18"/>
              </w:rPr>
              <w:t xml:space="preserve"> Draft-Action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6</w:t>
            </w:r>
            <w:r w:rsidR="001F13BE">
              <w:rPr>
                <w:sz w:val="18"/>
                <w:szCs w:val="18"/>
              </w:rPr>
              <w:t xml:space="preserve"> Pony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7</w:t>
            </w:r>
            <w:r w:rsidR="001F13BE">
              <w:rPr>
                <w:sz w:val="18"/>
                <w:szCs w:val="18"/>
              </w:rPr>
              <w:t xml:space="preserve"> Other Pure/Mix</w:t>
            </w:r>
          </w:p>
          <w:p w:rsidR="001F13BE" w:rsidRPr="005F351C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Breed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8</w:t>
            </w:r>
            <w:r w:rsidR="001F13BE">
              <w:rPr>
                <w:sz w:val="18"/>
                <w:szCs w:val="18"/>
              </w:rPr>
              <w:t xml:space="preserve"> Solid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9</w:t>
            </w:r>
            <w:r w:rsidR="001F13BE">
              <w:rPr>
                <w:sz w:val="18"/>
                <w:szCs w:val="18"/>
              </w:rPr>
              <w:t xml:space="preserve"> Composite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0</w:t>
            </w:r>
            <w:r w:rsidR="001F13BE">
              <w:rPr>
                <w:sz w:val="18"/>
                <w:szCs w:val="18"/>
              </w:rPr>
              <w:t xml:space="preserve"> Pinto</w:t>
            </w:r>
          </w:p>
          <w:p w:rsidR="001F13BE" w:rsidRPr="000A6573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1</w:t>
            </w:r>
            <w:r w:rsidR="001F13BE">
              <w:rPr>
                <w:sz w:val="18"/>
                <w:szCs w:val="18"/>
              </w:rPr>
              <w:t xml:space="preserve"> </w:t>
            </w:r>
            <w:r w:rsidR="001F13BE" w:rsidRPr="000A6573">
              <w:rPr>
                <w:sz w:val="18"/>
                <w:szCs w:val="18"/>
              </w:rPr>
              <w:t>Appaloosa/Other Color</w:t>
            </w:r>
          </w:p>
          <w:p w:rsidR="001F13BE" w:rsidRPr="005F351C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Work.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AND CHAMPION/RES.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</w:p>
          <w:p w:rsidR="001F13BE" w:rsidRPr="00E30893" w:rsidRDefault="001F13BE" w:rsidP="003151DF">
            <w:pPr>
              <w:spacing w:line="192" w:lineRule="auto"/>
              <w:rPr>
                <w:b/>
                <w:sz w:val="18"/>
                <w:szCs w:val="18"/>
              </w:rPr>
            </w:pPr>
            <w:r w:rsidRPr="00E30893">
              <w:rPr>
                <w:b/>
                <w:sz w:val="18"/>
                <w:szCs w:val="18"/>
              </w:rPr>
              <w:t>Artist Resin Halter Div.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2</w:t>
            </w:r>
            <w:r w:rsidR="001F13BE">
              <w:rPr>
                <w:sz w:val="18"/>
                <w:szCs w:val="18"/>
              </w:rPr>
              <w:t xml:space="preserve"> Arabian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3</w:t>
            </w:r>
            <w:r w:rsidR="001F13BE">
              <w:rPr>
                <w:sz w:val="18"/>
                <w:szCs w:val="18"/>
              </w:rPr>
              <w:t xml:space="preserve"> Morgan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4</w:t>
            </w:r>
            <w:r w:rsidR="001F13BE">
              <w:rPr>
                <w:sz w:val="18"/>
                <w:szCs w:val="18"/>
              </w:rPr>
              <w:t xml:space="preserve"> Other Light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5</w:t>
            </w:r>
            <w:r w:rsidR="001F13BE">
              <w:rPr>
                <w:sz w:val="18"/>
                <w:szCs w:val="18"/>
              </w:rPr>
              <w:t xml:space="preserve"> American Gaited</w:t>
            </w:r>
          </w:p>
          <w:p w:rsidR="001F13BE" w:rsidRPr="00AC472A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AC472A">
              <w:rPr>
                <w:i/>
                <w:sz w:val="18"/>
                <w:szCs w:val="18"/>
              </w:rPr>
              <w:t>Champion/Res. Light/Gtd.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6</w:t>
            </w:r>
            <w:r w:rsidR="001F13BE">
              <w:rPr>
                <w:sz w:val="18"/>
                <w:szCs w:val="18"/>
              </w:rPr>
              <w:t xml:space="preserve"> Spanish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7</w:t>
            </w:r>
            <w:r w:rsidR="001F13BE">
              <w:rPr>
                <w:sz w:val="18"/>
                <w:szCs w:val="18"/>
              </w:rPr>
              <w:t xml:space="preserve"> TB/Stbd.</w:t>
            </w:r>
          </w:p>
          <w:p w:rsidR="00313385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8</w:t>
            </w:r>
            <w:r w:rsidR="001F13BE" w:rsidRPr="000A6573">
              <w:rPr>
                <w:sz w:val="18"/>
                <w:szCs w:val="18"/>
              </w:rPr>
              <w:t xml:space="preserve"> Car./WB/SH-</w:t>
            </w:r>
          </w:p>
          <w:p w:rsidR="001F13BE" w:rsidRPr="00AC472A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AC472A">
              <w:rPr>
                <w:i/>
                <w:sz w:val="18"/>
                <w:szCs w:val="18"/>
              </w:rPr>
              <w:t>Champ/Res. Span./Sport</w:t>
            </w:r>
          </w:p>
          <w:p w:rsidR="001F13BE" w:rsidRPr="004D6115" w:rsidRDefault="00CC7BA8" w:rsidP="003151DF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t>119</w:t>
            </w:r>
            <w:r w:rsidR="001F13BE">
              <w:rPr>
                <w:sz w:val="18"/>
                <w:szCs w:val="18"/>
              </w:rPr>
              <w:t xml:space="preserve"> Stock-</w:t>
            </w:r>
            <w:r w:rsidR="001F13BE" w:rsidRPr="004D6115">
              <w:rPr>
                <w:sz w:val="16"/>
                <w:szCs w:val="16"/>
              </w:rPr>
              <w:t>Appaloosa Color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0</w:t>
            </w:r>
            <w:r w:rsidR="001F13BE">
              <w:rPr>
                <w:sz w:val="18"/>
                <w:szCs w:val="18"/>
              </w:rPr>
              <w:t xml:space="preserve"> Stock-Pinto Color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</w:t>
            </w:r>
            <w:r w:rsidR="001F13BE">
              <w:rPr>
                <w:sz w:val="18"/>
                <w:szCs w:val="18"/>
              </w:rPr>
              <w:t xml:space="preserve"> Stock-Solid/Compos.</w:t>
            </w:r>
          </w:p>
          <w:p w:rsidR="001F13BE" w:rsidRPr="00BF7EF4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BF7EF4">
              <w:rPr>
                <w:i/>
                <w:sz w:val="18"/>
                <w:szCs w:val="18"/>
              </w:rPr>
              <w:t>Champion/Res. Stock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2</w:t>
            </w:r>
            <w:r w:rsidR="001F13BE">
              <w:rPr>
                <w:sz w:val="18"/>
                <w:szCs w:val="18"/>
              </w:rPr>
              <w:t xml:space="preserve"> Draft-Feathered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3</w:t>
            </w:r>
            <w:r w:rsidR="001F13BE">
              <w:rPr>
                <w:sz w:val="18"/>
                <w:szCs w:val="18"/>
              </w:rPr>
              <w:t xml:space="preserve"> Draft-Non-feathered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4</w:t>
            </w:r>
            <w:r w:rsidR="001F13BE">
              <w:rPr>
                <w:sz w:val="18"/>
                <w:szCs w:val="18"/>
              </w:rPr>
              <w:t xml:space="preserve"> Pony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5</w:t>
            </w:r>
            <w:r w:rsidR="001F13BE">
              <w:rPr>
                <w:sz w:val="18"/>
                <w:szCs w:val="18"/>
              </w:rPr>
              <w:t xml:space="preserve"> Other Pure/Mix</w:t>
            </w:r>
          </w:p>
          <w:p w:rsidR="001F13BE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BF7EF4">
              <w:rPr>
                <w:i/>
                <w:sz w:val="18"/>
                <w:szCs w:val="18"/>
              </w:rPr>
              <w:t>Champion/Res. Other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6</w:t>
            </w:r>
            <w:r w:rsidR="001F13BE">
              <w:rPr>
                <w:sz w:val="18"/>
                <w:szCs w:val="18"/>
              </w:rPr>
              <w:t xml:space="preserve"> </w:t>
            </w:r>
            <w:r w:rsidR="001F13BE" w:rsidRPr="000A6573">
              <w:rPr>
                <w:sz w:val="18"/>
                <w:szCs w:val="18"/>
              </w:rPr>
              <w:t>Trad. Solid/Comp. Stg.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7</w:t>
            </w:r>
            <w:r w:rsidR="001F13BE">
              <w:rPr>
                <w:sz w:val="18"/>
                <w:szCs w:val="18"/>
              </w:rPr>
              <w:t xml:space="preserve"> Trad. Solid/Comp. Act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8</w:t>
            </w:r>
            <w:r w:rsidR="001F13BE">
              <w:rPr>
                <w:sz w:val="18"/>
                <w:szCs w:val="18"/>
              </w:rPr>
              <w:t xml:space="preserve"> Trad. Pattern Stg.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9</w:t>
            </w:r>
            <w:r w:rsidR="001F13BE">
              <w:rPr>
                <w:sz w:val="18"/>
                <w:szCs w:val="18"/>
              </w:rPr>
              <w:t xml:space="preserve"> Trad. Pattern Action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0</w:t>
            </w:r>
            <w:r w:rsidR="001F13BE">
              <w:rPr>
                <w:sz w:val="18"/>
                <w:szCs w:val="18"/>
              </w:rPr>
              <w:t xml:space="preserve"> Classic Solid/Compos.</w:t>
            </w:r>
          </w:p>
          <w:p w:rsidR="001F13BE" w:rsidRDefault="00CC7BA8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1</w:t>
            </w:r>
            <w:r w:rsidR="00EB49CB">
              <w:rPr>
                <w:sz w:val="18"/>
                <w:szCs w:val="18"/>
              </w:rPr>
              <w:t xml:space="preserve"> </w:t>
            </w:r>
            <w:r w:rsidR="001F13BE">
              <w:rPr>
                <w:sz w:val="18"/>
                <w:szCs w:val="18"/>
              </w:rPr>
              <w:t>Classic Patterned</w:t>
            </w:r>
          </w:p>
          <w:p w:rsidR="001F13BE" w:rsidRPr="005F351C" w:rsidRDefault="001F13BE" w:rsidP="003151DF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Work.</w:t>
            </w:r>
          </w:p>
          <w:p w:rsidR="001F13BE" w:rsidRDefault="001F13BE" w:rsidP="003151DF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AND CHAMPION/RES.</w:t>
            </w:r>
          </w:p>
          <w:p w:rsidR="00313385" w:rsidRDefault="00313385" w:rsidP="003151DF">
            <w:pPr>
              <w:spacing w:line="192" w:lineRule="auto"/>
              <w:rPr>
                <w:sz w:val="18"/>
                <w:szCs w:val="18"/>
              </w:rPr>
            </w:pPr>
          </w:p>
          <w:p w:rsidR="00313385" w:rsidRDefault="00313385" w:rsidP="003151DF">
            <w:pPr>
              <w:spacing w:line="192" w:lineRule="auto"/>
              <w:rPr>
                <w:sz w:val="18"/>
                <w:szCs w:val="18"/>
              </w:rPr>
            </w:pPr>
          </w:p>
          <w:p w:rsidR="00A34725" w:rsidRDefault="00A34725" w:rsidP="003151DF">
            <w:pPr>
              <w:spacing w:line="192" w:lineRule="auto"/>
              <w:rPr>
                <w:sz w:val="18"/>
                <w:szCs w:val="18"/>
              </w:rPr>
            </w:pPr>
          </w:p>
          <w:p w:rsidR="00313385" w:rsidRPr="00BF7EF4" w:rsidRDefault="00313385" w:rsidP="003151DF">
            <w:pPr>
              <w:spacing w:line="192" w:lineRule="auto"/>
              <w:rPr>
                <w:sz w:val="18"/>
                <w:szCs w:val="18"/>
              </w:rPr>
            </w:pPr>
          </w:p>
        </w:tc>
      </w:tr>
      <w:tr w:rsidR="00BC0F78" w:rsidTr="00771EEB">
        <w:tc>
          <w:tcPr>
            <w:tcW w:w="10790" w:type="dxa"/>
            <w:gridSpan w:val="10"/>
            <w:shd w:val="clear" w:color="auto" w:fill="000000" w:themeFill="text1"/>
          </w:tcPr>
          <w:p w:rsidR="00BC0F78" w:rsidRPr="00BC0F78" w:rsidRDefault="003D5550" w:rsidP="003D5550">
            <w:pPr>
              <w:jc w:val="center"/>
              <w:rPr>
                <w:color w:val="FFFFFF" w:themeColor="background1"/>
              </w:rPr>
            </w:pPr>
            <w:r>
              <w:rPr>
                <w:b/>
                <w:color w:val="FFFFFF" w:themeColor="background1"/>
                <w:sz w:val="18"/>
                <w:szCs w:val="18"/>
              </w:rPr>
              <w:lastRenderedPageBreak/>
              <w:t>Sunday, March 31</w:t>
            </w:r>
            <w:r w:rsidR="00313385">
              <w:rPr>
                <w:b/>
                <w:color w:val="FFFFFF" w:themeColor="background1"/>
                <w:sz w:val="18"/>
                <w:szCs w:val="18"/>
              </w:rPr>
              <w:t>, 2019</w:t>
            </w:r>
            <w:r w:rsidR="00BC0F78" w:rsidRPr="00BC0F78">
              <w:rPr>
                <w:b/>
                <w:color w:val="FFFFFF" w:themeColor="background1"/>
                <w:sz w:val="18"/>
                <w:szCs w:val="18"/>
              </w:rPr>
              <w:t xml:space="preserve"> – OF Halter, CG Halter</w:t>
            </w:r>
          </w:p>
        </w:tc>
      </w:tr>
      <w:tr w:rsidR="00BC0F78" w:rsidRPr="00395114" w:rsidTr="00F96BEB">
        <w:tc>
          <w:tcPr>
            <w:tcW w:w="2136" w:type="dxa"/>
            <w:gridSpan w:val="2"/>
          </w:tcPr>
          <w:p w:rsidR="00BC0F78" w:rsidRPr="00395114" w:rsidRDefault="00BC0F78" w:rsidP="00061245">
            <w:pPr>
              <w:spacing w:line="192" w:lineRule="auto"/>
              <w:jc w:val="center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Ring One</w:t>
            </w:r>
          </w:p>
          <w:p w:rsidR="00BC0F78" w:rsidRPr="00395114" w:rsidRDefault="00BC0F78" w:rsidP="00061245">
            <w:pPr>
              <w:spacing w:line="192" w:lineRule="auto"/>
              <w:rPr>
                <w:b/>
                <w:sz w:val="17"/>
                <w:szCs w:val="17"/>
              </w:rPr>
            </w:pPr>
          </w:p>
          <w:p w:rsidR="00BC0F78" w:rsidRPr="00395114" w:rsidRDefault="00BC0F78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OF Plastic Breyer  Halter Division – Light/Gaited/</w:t>
            </w:r>
          </w:p>
          <w:p w:rsidR="00BC0F78" w:rsidRPr="00395114" w:rsidRDefault="00BC0F78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Spanish/Sport</w:t>
            </w:r>
            <w:r w:rsidR="00791B5B" w:rsidRPr="00395114">
              <w:rPr>
                <w:b/>
                <w:sz w:val="17"/>
                <w:szCs w:val="17"/>
              </w:rPr>
              <w:t xml:space="preserve"> Division</w:t>
            </w:r>
          </w:p>
          <w:p w:rsidR="00BC0F78" w:rsidRPr="00395114" w:rsidRDefault="00EB49CB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01</w:t>
            </w:r>
            <w:r w:rsidR="00BC0F78" w:rsidRPr="00395114">
              <w:rPr>
                <w:sz w:val="17"/>
                <w:szCs w:val="17"/>
              </w:rPr>
              <w:t xml:space="preserve"> Arabian</w:t>
            </w:r>
            <w:r w:rsidR="00395114">
              <w:rPr>
                <w:sz w:val="17"/>
                <w:szCs w:val="17"/>
              </w:rPr>
              <w:t xml:space="preserve">   </w:t>
            </w:r>
            <w:r w:rsidRPr="00395114">
              <w:rPr>
                <w:sz w:val="17"/>
                <w:szCs w:val="17"/>
              </w:rPr>
              <w:t>202</w:t>
            </w:r>
            <w:r w:rsidR="00395114">
              <w:rPr>
                <w:sz w:val="17"/>
                <w:szCs w:val="17"/>
              </w:rPr>
              <w:t xml:space="preserve"> Part Arab</w:t>
            </w:r>
          </w:p>
          <w:p w:rsidR="00BC0F78" w:rsidRPr="00395114" w:rsidRDefault="00EB49CB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03</w:t>
            </w:r>
            <w:r w:rsidR="00BC0F78" w:rsidRPr="00395114">
              <w:rPr>
                <w:sz w:val="17"/>
                <w:szCs w:val="17"/>
              </w:rPr>
              <w:t xml:space="preserve"> Morgan</w:t>
            </w:r>
            <w:r w:rsidR="007561FE">
              <w:rPr>
                <w:sz w:val="17"/>
                <w:szCs w:val="17"/>
              </w:rPr>
              <w:t xml:space="preserve">   </w:t>
            </w:r>
          </w:p>
          <w:p w:rsidR="00BC0F78" w:rsidRPr="00395114" w:rsidRDefault="00EB49CB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04</w:t>
            </w:r>
            <w:r w:rsidR="00BC0F78" w:rsidRPr="00395114">
              <w:rPr>
                <w:sz w:val="17"/>
                <w:szCs w:val="17"/>
              </w:rPr>
              <w:t xml:space="preserve"> Other Light Pure Mix</w:t>
            </w:r>
          </w:p>
          <w:p w:rsidR="00BC0F78" w:rsidRPr="00395114" w:rsidRDefault="00BC0F78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/Res. Light Breed</w:t>
            </w:r>
          </w:p>
          <w:p w:rsidR="00BC0F78" w:rsidRPr="00395114" w:rsidRDefault="00EB49CB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05</w:t>
            </w:r>
            <w:r w:rsidR="00BC0F78" w:rsidRPr="00395114">
              <w:rPr>
                <w:sz w:val="17"/>
                <w:szCs w:val="17"/>
              </w:rPr>
              <w:t xml:space="preserve"> TWH</w:t>
            </w:r>
            <w:r w:rsidR="007561FE">
              <w:rPr>
                <w:sz w:val="17"/>
                <w:szCs w:val="17"/>
              </w:rPr>
              <w:t xml:space="preserve">    </w:t>
            </w:r>
            <w:r w:rsidRPr="00395114">
              <w:rPr>
                <w:sz w:val="17"/>
                <w:szCs w:val="17"/>
              </w:rPr>
              <w:t>206</w:t>
            </w:r>
            <w:r w:rsidR="007561FE">
              <w:rPr>
                <w:sz w:val="17"/>
                <w:szCs w:val="17"/>
              </w:rPr>
              <w:t xml:space="preserve"> Oth Am Gtd</w:t>
            </w:r>
            <w:r w:rsidR="00BC0F78" w:rsidRPr="00395114">
              <w:rPr>
                <w:sz w:val="17"/>
                <w:szCs w:val="17"/>
              </w:rPr>
              <w:t xml:space="preserve"> </w:t>
            </w:r>
          </w:p>
          <w:p w:rsidR="00BC0F78" w:rsidRPr="00395114" w:rsidRDefault="00EB49CB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07</w:t>
            </w:r>
            <w:r w:rsidR="00BC0F78" w:rsidRPr="00395114">
              <w:rPr>
                <w:sz w:val="17"/>
                <w:szCs w:val="17"/>
              </w:rPr>
              <w:t xml:space="preserve"> Andalusian/Lusitano</w:t>
            </w:r>
          </w:p>
          <w:p w:rsidR="00BC0F78" w:rsidRPr="00395114" w:rsidRDefault="00EB49CB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08</w:t>
            </w:r>
            <w:r w:rsidR="00BC0F78" w:rsidRPr="00395114">
              <w:rPr>
                <w:sz w:val="17"/>
                <w:szCs w:val="17"/>
              </w:rPr>
              <w:t xml:space="preserve"> Paso</w:t>
            </w:r>
            <w:r w:rsidR="00395114">
              <w:rPr>
                <w:sz w:val="17"/>
                <w:szCs w:val="17"/>
              </w:rPr>
              <w:t xml:space="preserve"> </w:t>
            </w:r>
            <w:r w:rsidR="007561FE">
              <w:rPr>
                <w:sz w:val="17"/>
                <w:szCs w:val="17"/>
              </w:rPr>
              <w:t xml:space="preserve"> </w:t>
            </w:r>
            <w:r w:rsidR="00395114">
              <w:rPr>
                <w:sz w:val="17"/>
                <w:szCs w:val="17"/>
              </w:rPr>
              <w:t xml:space="preserve">  </w:t>
            </w:r>
            <w:r w:rsidRPr="00395114">
              <w:rPr>
                <w:sz w:val="17"/>
                <w:szCs w:val="17"/>
              </w:rPr>
              <w:t>209</w:t>
            </w:r>
            <w:r w:rsidR="00395114">
              <w:rPr>
                <w:sz w:val="17"/>
                <w:szCs w:val="17"/>
              </w:rPr>
              <w:t xml:space="preserve"> Oth</w:t>
            </w:r>
            <w:r w:rsidR="00BC0F78" w:rsidRPr="00395114">
              <w:rPr>
                <w:sz w:val="17"/>
                <w:szCs w:val="17"/>
              </w:rPr>
              <w:t xml:space="preserve"> Spanish</w:t>
            </w:r>
          </w:p>
          <w:p w:rsidR="00BC0F78" w:rsidRPr="00395114" w:rsidRDefault="00BC0F78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/Res. Gtd/Spanish</w:t>
            </w:r>
          </w:p>
          <w:p w:rsidR="00BC0F78" w:rsidRPr="00395114" w:rsidRDefault="00EB49CB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10</w:t>
            </w:r>
            <w:r w:rsidR="00BC0F78" w:rsidRPr="00395114">
              <w:rPr>
                <w:sz w:val="17"/>
                <w:szCs w:val="17"/>
              </w:rPr>
              <w:t xml:space="preserve"> TB/Stbd</w:t>
            </w:r>
            <w:r w:rsidR="00DF751C">
              <w:rPr>
                <w:sz w:val="17"/>
                <w:szCs w:val="17"/>
              </w:rPr>
              <w:t xml:space="preserve"> - Standing</w:t>
            </w:r>
          </w:p>
          <w:p w:rsidR="00BC0F78" w:rsidRPr="00395114" w:rsidRDefault="00EB49CB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11</w:t>
            </w:r>
            <w:r w:rsidR="00BC0F78" w:rsidRPr="00395114">
              <w:rPr>
                <w:sz w:val="17"/>
                <w:szCs w:val="17"/>
              </w:rPr>
              <w:t xml:space="preserve"> TB/Stbd – Action</w:t>
            </w:r>
          </w:p>
          <w:p w:rsidR="007561FE" w:rsidRPr="00395114" w:rsidRDefault="00EB49CB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12</w:t>
            </w:r>
            <w:r w:rsidR="00BC0F78" w:rsidRPr="00395114">
              <w:rPr>
                <w:sz w:val="17"/>
                <w:szCs w:val="17"/>
              </w:rPr>
              <w:t xml:space="preserve"> Carriage</w:t>
            </w:r>
          </w:p>
          <w:p w:rsidR="00BC0F78" w:rsidRPr="00395114" w:rsidRDefault="00EB49CB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13</w:t>
            </w:r>
            <w:r w:rsidR="00BC0F78" w:rsidRPr="00395114">
              <w:rPr>
                <w:sz w:val="17"/>
                <w:szCs w:val="17"/>
              </w:rPr>
              <w:t xml:space="preserve"> WB/SH – Standing</w:t>
            </w:r>
          </w:p>
          <w:p w:rsidR="00BC0F78" w:rsidRPr="00395114" w:rsidRDefault="00EB49CB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14</w:t>
            </w:r>
            <w:r w:rsidR="00BC0F78" w:rsidRPr="00395114">
              <w:rPr>
                <w:sz w:val="17"/>
                <w:szCs w:val="17"/>
              </w:rPr>
              <w:t xml:space="preserve"> WB/SH – Action </w:t>
            </w:r>
            <w:r w:rsidR="00BC0F78" w:rsidRPr="00395114">
              <w:rPr>
                <w:sz w:val="17"/>
                <w:szCs w:val="17"/>
              </w:rPr>
              <w:br/>
              <w:t xml:space="preserve">       Solid/Composite</w:t>
            </w:r>
          </w:p>
          <w:p w:rsidR="00BC0F78" w:rsidRPr="00395114" w:rsidRDefault="00EB49CB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15</w:t>
            </w:r>
            <w:r w:rsidR="00DF751C">
              <w:rPr>
                <w:sz w:val="17"/>
                <w:szCs w:val="17"/>
              </w:rPr>
              <w:t xml:space="preserve"> WB/SH-</w:t>
            </w:r>
            <w:r w:rsidR="00395114">
              <w:rPr>
                <w:sz w:val="17"/>
                <w:szCs w:val="17"/>
              </w:rPr>
              <w:t>Action</w:t>
            </w:r>
            <w:r w:rsidR="00BC0F78" w:rsidRPr="00395114">
              <w:rPr>
                <w:sz w:val="17"/>
                <w:szCs w:val="17"/>
              </w:rPr>
              <w:t>–</w:t>
            </w:r>
            <w:r w:rsidR="00395114">
              <w:rPr>
                <w:sz w:val="17"/>
                <w:szCs w:val="17"/>
              </w:rPr>
              <w:t>P</w:t>
            </w:r>
            <w:r w:rsidR="00BC0F78" w:rsidRPr="00395114">
              <w:rPr>
                <w:sz w:val="17"/>
                <w:szCs w:val="17"/>
              </w:rPr>
              <w:t>attern</w:t>
            </w:r>
          </w:p>
          <w:p w:rsidR="00BC0F78" w:rsidRPr="00395114" w:rsidRDefault="00BC0F78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/Res. Sport</w:t>
            </w:r>
          </w:p>
          <w:p w:rsidR="00792674" w:rsidRPr="00395114" w:rsidRDefault="00792674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16 Solid Non-Dilute</w:t>
            </w:r>
          </w:p>
          <w:p w:rsidR="00792674" w:rsidRPr="00395114" w:rsidRDefault="00792674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17 Solid Dilute</w:t>
            </w:r>
          </w:p>
          <w:p w:rsidR="00792674" w:rsidRPr="00395114" w:rsidRDefault="00792674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 xml:space="preserve">218 Composite/Other </w:t>
            </w:r>
          </w:p>
          <w:p w:rsidR="00792674" w:rsidRPr="00395114" w:rsidRDefault="006910AE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 xml:space="preserve">        </w:t>
            </w:r>
            <w:r w:rsidR="00792674" w:rsidRPr="00395114">
              <w:rPr>
                <w:sz w:val="17"/>
                <w:szCs w:val="17"/>
              </w:rPr>
              <w:t>Non-Pattern</w:t>
            </w:r>
          </w:p>
          <w:p w:rsidR="00792674" w:rsidRPr="00395114" w:rsidRDefault="006910AE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 xml:space="preserve">219 </w:t>
            </w:r>
            <w:r w:rsidR="00792674" w:rsidRPr="00395114">
              <w:rPr>
                <w:sz w:val="17"/>
                <w:szCs w:val="17"/>
              </w:rPr>
              <w:t>Pattern-Pinto</w:t>
            </w:r>
          </w:p>
          <w:p w:rsidR="00792674" w:rsidRPr="00395114" w:rsidRDefault="006910AE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 xml:space="preserve">220 </w:t>
            </w:r>
            <w:r w:rsidR="00395114">
              <w:rPr>
                <w:sz w:val="17"/>
                <w:szCs w:val="17"/>
              </w:rPr>
              <w:t>Pattern-App</w:t>
            </w:r>
            <w:r w:rsidR="00792674" w:rsidRPr="00395114">
              <w:rPr>
                <w:sz w:val="17"/>
                <w:szCs w:val="17"/>
              </w:rPr>
              <w:t>/Other</w:t>
            </w:r>
          </w:p>
          <w:p w:rsidR="00792674" w:rsidRPr="00395114" w:rsidRDefault="00792674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/Res. Workmanship</w:t>
            </w:r>
          </w:p>
          <w:p w:rsidR="00792674" w:rsidRPr="00395114" w:rsidRDefault="00792674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GRAND CHAMPION/RES.</w:t>
            </w:r>
          </w:p>
          <w:p w:rsidR="00BC0F78" w:rsidRPr="00395114" w:rsidRDefault="00BC0F78" w:rsidP="00061245">
            <w:pPr>
              <w:spacing w:line="192" w:lineRule="auto"/>
              <w:rPr>
                <w:sz w:val="17"/>
                <w:szCs w:val="17"/>
              </w:rPr>
            </w:pPr>
          </w:p>
          <w:p w:rsidR="00BC0F78" w:rsidRPr="00395114" w:rsidRDefault="00BC0F78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OF Plastic Breyer Halter Division – Stock/Draft/</w:t>
            </w:r>
          </w:p>
          <w:p w:rsidR="00BC0F78" w:rsidRPr="00395114" w:rsidRDefault="00BC0F78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Pony/Other</w:t>
            </w:r>
            <w:r w:rsidR="00791B5B" w:rsidRPr="00395114">
              <w:rPr>
                <w:b/>
                <w:sz w:val="17"/>
                <w:szCs w:val="17"/>
              </w:rPr>
              <w:t xml:space="preserve"> Division</w:t>
            </w:r>
          </w:p>
          <w:p w:rsidR="00BC0F78" w:rsidRPr="00395114" w:rsidRDefault="006910AE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21</w:t>
            </w:r>
            <w:r w:rsidR="00301006">
              <w:rPr>
                <w:sz w:val="17"/>
                <w:szCs w:val="17"/>
              </w:rPr>
              <w:t xml:space="preserve"> Stk-App   </w:t>
            </w:r>
            <w:r w:rsidRPr="00395114">
              <w:rPr>
                <w:sz w:val="17"/>
                <w:szCs w:val="17"/>
              </w:rPr>
              <w:t>222</w:t>
            </w:r>
            <w:r w:rsidR="00301006">
              <w:rPr>
                <w:sz w:val="17"/>
                <w:szCs w:val="17"/>
              </w:rPr>
              <w:t xml:space="preserve"> Stk–</w:t>
            </w:r>
            <w:r w:rsidR="00BC0F78" w:rsidRPr="00395114">
              <w:rPr>
                <w:sz w:val="17"/>
                <w:szCs w:val="17"/>
              </w:rPr>
              <w:t xml:space="preserve">Pinto </w:t>
            </w:r>
          </w:p>
          <w:p w:rsidR="00BC0F78" w:rsidRPr="00395114" w:rsidRDefault="006910AE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23</w:t>
            </w:r>
            <w:r w:rsidR="00D11608">
              <w:rPr>
                <w:sz w:val="17"/>
                <w:szCs w:val="17"/>
              </w:rPr>
              <w:t xml:space="preserve"> Stock –</w:t>
            </w:r>
            <w:r w:rsidR="00BC0F78" w:rsidRPr="00395114">
              <w:rPr>
                <w:sz w:val="17"/>
                <w:szCs w:val="17"/>
              </w:rPr>
              <w:t>Solid/Comp. Stg</w:t>
            </w:r>
          </w:p>
          <w:p w:rsidR="00BC0F78" w:rsidRPr="00395114" w:rsidRDefault="006910AE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24</w:t>
            </w:r>
            <w:r w:rsidR="00B857A2">
              <w:rPr>
                <w:sz w:val="17"/>
                <w:szCs w:val="17"/>
              </w:rPr>
              <w:t xml:space="preserve"> Stock –</w:t>
            </w:r>
            <w:r w:rsidR="00BC0F78" w:rsidRPr="00395114">
              <w:rPr>
                <w:sz w:val="17"/>
                <w:szCs w:val="17"/>
              </w:rPr>
              <w:t>Solid Comp. Act</w:t>
            </w:r>
          </w:p>
          <w:p w:rsidR="00BC0F78" w:rsidRPr="00395114" w:rsidRDefault="00BC0F78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Stock</w:t>
            </w:r>
          </w:p>
          <w:p w:rsidR="00BC0F78" w:rsidRPr="00395114" w:rsidRDefault="006910AE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25</w:t>
            </w:r>
            <w:r w:rsidR="00BC0F78" w:rsidRPr="00395114">
              <w:rPr>
                <w:sz w:val="17"/>
                <w:szCs w:val="17"/>
              </w:rPr>
              <w:t xml:space="preserve"> Clydesdale/Shire</w:t>
            </w:r>
          </w:p>
          <w:p w:rsidR="00BC0F78" w:rsidRPr="00395114" w:rsidRDefault="006910AE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26</w:t>
            </w:r>
            <w:r w:rsidR="00BC0F78" w:rsidRPr="00395114">
              <w:rPr>
                <w:sz w:val="17"/>
                <w:szCs w:val="17"/>
              </w:rPr>
              <w:t xml:space="preserve"> Percheron/Belgian</w:t>
            </w:r>
          </w:p>
          <w:p w:rsidR="00BC0F78" w:rsidRPr="00395114" w:rsidRDefault="006910AE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27</w:t>
            </w:r>
            <w:r w:rsidR="00BC0F78" w:rsidRPr="00395114">
              <w:rPr>
                <w:sz w:val="17"/>
                <w:szCs w:val="17"/>
              </w:rPr>
              <w:t xml:space="preserve"> Other Draft Pure/Mix</w:t>
            </w:r>
          </w:p>
          <w:p w:rsidR="00BC0F78" w:rsidRPr="00395114" w:rsidRDefault="00BC0F78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Draft</w:t>
            </w:r>
          </w:p>
          <w:p w:rsidR="00BC0F78" w:rsidRPr="00395114" w:rsidRDefault="006910AE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28</w:t>
            </w:r>
            <w:r w:rsidR="00BC0F78" w:rsidRPr="00395114">
              <w:rPr>
                <w:sz w:val="17"/>
                <w:szCs w:val="17"/>
              </w:rPr>
              <w:t xml:space="preserve"> UK/Euro Pony</w:t>
            </w:r>
          </w:p>
          <w:p w:rsidR="00BC0F78" w:rsidRPr="00395114" w:rsidRDefault="006910AE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29</w:t>
            </w:r>
            <w:r w:rsidR="00BC0F78" w:rsidRPr="00395114">
              <w:rPr>
                <w:sz w:val="17"/>
                <w:szCs w:val="17"/>
              </w:rPr>
              <w:t xml:space="preserve"> American Breed Pony</w:t>
            </w:r>
          </w:p>
          <w:p w:rsidR="00BC0F78" w:rsidRDefault="006910AE" w:rsidP="00C508BD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30</w:t>
            </w:r>
            <w:r w:rsidR="00395114">
              <w:rPr>
                <w:sz w:val="17"/>
                <w:szCs w:val="17"/>
              </w:rPr>
              <w:t xml:space="preserve"> Oth</w:t>
            </w:r>
            <w:r w:rsidR="00BC0F78" w:rsidRPr="00395114">
              <w:rPr>
                <w:sz w:val="17"/>
                <w:szCs w:val="17"/>
              </w:rPr>
              <w:t xml:space="preserve"> Pure/Mix P</w:t>
            </w:r>
            <w:r w:rsidR="00C508BD">
              <w:rPr>
                <w:sz w:val="17"/>
                <w:szCs w:val="17"/>
              </w:rPr>
              <w:t>ony</w:t>
            </w:r>
          </w:p>
          <w:p w:rsidR="00BC0F78" w:rsidRPr="00395114" w:rsidRDefault="00BC0F78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Champion/Res. Pony</w:t>
            </w:r>
          </w:p>
          <w:p w:rsidR="00301006" w:rsidRDefault="00CC7BA8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31</w:t>
            </w:r>
            <w:r w:rsidR="00395114">
              <w:rPr>
                <w:sz w:val="17"/>
                <w:szCs w:val="17"/>
              </w:rPr>
              <w:t xml:space="preserve"> Oth</w:t>
            </w:r>
            <w:r w:rsidR="00BC0F78" w:rsidRPr="00395114">
              <w:rPr>
                <w:sz w:val="17"/>
                <w:szCs w:val="17"/>
              </w:rPr>
              <w:t xml:space="preserve"> Pure</w:t>
            </w:r>
            <w:r w:rsidR="00301006">
              <w:rPr>
                <w:sz w:val="17"/>
                <w:szCs w:val="17"/>
              </w:rPr>
              <w:t xml:space="preserve">  </w:t>
            </w:r>
          </w:p>
          <w:p w:rsidR="00BC0F78" w:rsidRPr="00395114" w:rsidRDefault="00CC7BA8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32</w:t>
            </w:r>
            <w:r w:rsidR="00C508BD">
              <w:rPr>
                <w:sz w:val="17"/>
                <w:szCs w:val="17"/>
              </w:rPr>
              <w:t xml:space="preserve"> Long</w:t>
            </w:r>
            <w:r w:rsidR="00301006">
              <w:rPr>
                <w:sz w:val="17"/>
                <w:szCs w:val="17"/>
              </w:rPr>
              <w:t xml:space="preserve"> </w:t>
            </w:r>
            <w:r w:rsidR="00C508BD">
              <w:rPr>
                <w:sz w:val="17"/>
                <w:szCs w:val="17"/>
              </w:rPr>
              <w:t>Ears</w:t>
            </w:r>
            <w:r w:rsidR="00301006">
              <w:rPr>
                <w:sz w:val="17"/>
                <w:szCs w:val="17"/>
              </w:rPr>
              <w:t xml:space="preserve">  </w:t>
            </w:r>
            <w:r w:rsidR="006910AE" w:rsidRPr="00395114">
              <w:rPr>
                <w:sz w:val="17"/>
                <w:szCs w:val="17"/>
              </w:rPr>
              <w:t>233</w:t>
            </w:r>
            <w:r w:rsidR="00395114">
              <w:rPr>
                <w:sz w:val="17"/>
                <w:szCs w:val="17"/>
              </w:rPr>
              <w:t xml:space="preserve"> Oth</w:t>
            </w:r>
            <w:r w:rsidR="00BC0F78" w:rsidRPr="00395114">
              <w:rPr>
                <w:sz w:val="17"/>
                <w:szCs w:val="17"/>
              </w:rPr>
              <w:t xml:space="preserve"> Mix</w:t>
            </w:r>
          </w:p>
          <w:p w:rsidR="00BC0F78" w:rsidRPr="00395114" w:rsidRDefault="00BC0F78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 xml:space="preserve">Champion/Res. Other </w:t>
            </w:r>
          </w:p>
          <w:p w:rsidR="006910AE" w:rsidRPr="00395114" w:rsidRDefault="006910AE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34 Solid Non-Dilute</w:t>
            </w:r>
          </w:p>
          <w:p w:rsidR="006910AE" w:rsidRPr="00395114" w:rsidRDefault="006910AE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35 Solid Dilute</w:t>
            </w:r>
          </w:p>
          <w:p w:rsidR="006910AE" w:rsidRPr="00395114" w:rsidRDefault="006910AE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 xml:space="preserve">236 Composite/Other </w:t>
            </w:r>
          </w:p>
          <w:p w:rsidR="006910AE" w:rsidRPr="00395114" w:rsidRDefault="006910AE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 xml:space="preserve">        Non-Pattern</w:t>
            </w:r>
          </w:p>
          <w:p w:rsidR="006910AE" w:rsidRPr="00395114" w:rsidRDefault="006910AE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237 Pattern-Pinto</w:t>
            </w:r>
          </w:p>
          <w:p w:rsidR="006910AE" w:rsidRPr="00395114" w:rsidRDefault="006910AE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 xml:space="preserve">238 </w:t>
            </w:r>
            <w:r w:rsidR="00395114">
              <w:rPr>
                <w:sz w:val="17"/>
                <w:szCs w:val="17"/>
              </w:rPr>
              <w:t>Pattern-App</w:t>
            </w:r>
            <w:r w:rsidRPr="00395114">
              <w:rPr>
                <w:sz w:val="17"/>
                <w:szCs w:val="17"/>
              </w:rPr>
              <w:t>/Other</w:t>
            </w:r>
          </w:p>
          <w:p w:rsidR="006910AE" w:rsidRPr="00395114" w:rsidRDefault="006910AE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/Res. Workmanship</w:t>
            </w:r>
          </w:p>
          <w:p w:rsidR="00791B5B" w:rsidRPr="00395114" w:rsidRDefault="006910AE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GRAND CHAMPION/RES.</w:t>
            </w:r>
            <w:r w:rsidR="00791B5B" w:rsidRPr="00395114">
              <w:rPr>
                <w:b/>
                <w:sz w:val="17"/>
                <w:szCs w:val="17"/>
              </w:rPr>
              <w:t xml:space="preserve"> </w:t>
            </w:r>
          </w:p>
          <w:p w:rsidR="00395114" w:rsidRPr="00395114" w:rsidRDefault="00395114" w:rsidP="00395114">
            <w:pPr>
              <w:spacing w:line="192" w:lineRule="auto"/>
              <w:rPr>
                <w:i/>
                <w:sz w:val="17"/>
                <w:szCs w:val="17"/>
              </w:rPr>
            </w:pPr>
          </w:p>
          <w:p w:rsidR="0005700A" w:rsidRPr="00CC7BA8" w:rsidRDefault="0005700A" w:rsidP="0005700A">
            <w:pPr>
              <w:spacing w:line="192" w:lineRule="auto"/>
              <w:rPr>
                <w:b/>
                <w:sz w:val="17"/>
                <w:szCs w:val="17"/>
              </w:rPr>
            </w:pPr>
            <w:r w:rsidRPr="00CC7BA8">
              <w:rPr>
                <w:b/>
                <w:sz w:val="17"/>
                <w:szCs w:val="17"/>
              </w:rPr>
              <w:t>Other OF Coll. Plastic Sec.</w:t>
            </w:r>
          </w:p>
          <w:p w:rsidR="0005700A" w:rsidRPr="00CC7BA8" w:rsidRDefault="006B09CD" w:rsidP="0005700A">
            <w:pPr>
              <w:spacing w:line="192" w:lineRule="auto"/>
              <w:rPr>
                <w:sz w:val="17"/>
                <w:szCs w:val="17"/>
              </w:rPr>
            </w:pPr>
            <w:r w:rsidRPr="00CC7BA8">
              <w:rPr>
                <w:sz w:val="17"/>
                <w:szCs w:val="17"/>
              </w:rPr>
              <w:t xml:space="preserve">239 </w:t>
            </w:r>
            <w:r w:rsidR="0005700A" w:rsidRPr="00CC7BA8">
              <w:rPr>
                <w:sz w:val="17"/>
                <w:szCs w:val="17"/>
              </w:rPr>
              <w:t>Hartland-WG/WC/Dec</w:t>
            </w:r>
          </w:p>
          <w:p w:rsidR="00C508BD" w:rsidRPr="00CC7BA8" w:rsidRDefault="00A702FD" w:rsidP="0005700A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40</w:t>
            </w:r>
            <w:r w:rsidR="00C508BD" w:rsidRPr="00CC7BA8">
              <w:rPr>
                <w:sz w:val="17"/>
                <w:szCs w:val="17"/>
              </w:rPr>
              <w:t xml:space="preserve"> Hartland Horse &amp; Rider</w:t>
            </w:r>
          </w:p>
          <w:p w:rsidR="0005700A" w:rsidRPr="00CC7BA8" w:rsidRDefault="00A702FD" w:rsidP="0005700A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41</w:t>
            </w:r>
            <w:r w:rsidR="006B09CD" w:rsidRPr="00CC7BA8">
              <w:rPr>
                <w:sz w:val="17"/>
                <w:szCs w:val="17"/>
              </w:rPr>
              <w:t xml:space="preserve"> </w:t>
            </w:r>
            <w:r w:rsidR="00CB1A6C">
              <w:rPr>
                <w:sz w:val="17"/>
                <w:szCs w:val="17"/>
              </w:rPr>
              <w:t xml:space="preserve">Hartland-Other </w:t>
            </w:r>
          </w:p>
          <w:p w:rsidR="0005700A" w:rsidRPr="00CC7BA8" w:rsidRDefault="00A702FD" w:rsidP="00C508BD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42</w:t>
            </w:r>
            <w:r w:rsidR="006B09CD" w:rsidRPr="00CC7BA8">
              <w:rPr>
                <w:sz w:val="17"/>
                <w:szCs w:val="17"/>
              </w:rPr>
              <w:t xml:space="preserve"> </w:t>
            </w:r>
            <w:r w:rsidR="00835962" w:rsidRPr="00CC7BA8">
              <w:rPr>
                <w:sz w:val="17"/>
                <w:szCs w:val="17"/>
              </w:rPr>
              <w:t>Copperf</w:t>
            </w:r>
            <w:r w:rsidR="0005700A" w:rsidRPr="00CC7BA8">
              <w:rPr>
                <w:sz w:val="17"/>
                <w:szCs w:val="17"/>
              </w:rPr>
              <w:t>ox</w:t>
            </w:r>
          </w:p>
          <w:p w:rsidR="0005700A" w:rsidRDefault="00CC7BA8" w:rsidP="0005700A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4</w:t>
            </w:r>
            <w:r w:rsidR="00A702FD">
              <w:rPr>
                <w:sz w:val="17"/>
                <w:szCs w:val="17"/>
              </w:rPr>
              <w:t>3</w:t>
            </w:r>
            <w:r w:rsidR="006B09CD" w:rsidRPr="00CC7BA8">
              <w:rPr>
                <w:sz w:val="17"/>
                <w:szCs w:val="17"/>
              </w:rPr>
              <w:t xml:space="preserve"> </w:t>
            </w:r>
            <w:r w:rsidR="0005700A" w:rsidRPr="00CC7BA8">
              <w:rPr>
                <w:sz w:val="17"/>
                <w:szCs w:val="17"/>
              </w:rPr>
              <w:t>Other Mold</w:t>
            </w:r>
          </w:p>
          <w:p w:rsidR="00490004" w:rsidRPr="00395114" w:rsidRDefault="00490004" w:rsidP="00490004">
            <w:pPr>
              <w:spacing w:line="192" w:lineRule="auto"/>
              <w:rPr>
                <w:i/>
                <w:sz w:val="17"/>
                <w:szCs w:val="17"/>
              </w:rPr>
            </w:pPr>
            <w:r>
              <w:rPr>
                <w:i/>
                <w:sz w:val="17"/>
                <w:szCs w:val="17"/>
              </w:rPr>
              <w:t xml:space="preserve">Ch/Res. </w:t>
            </w:r>
            <w:r w:rsidRPr="00395114">
              <w:rPr>
                <w:i/>
                <w:sz w:val="17"/>
                <w:szCs w:val="17"/>
              </w:rPr>
              <w:t>Collect.</w:t>
            </w:r>
          </w:p>
          <w:p w:rsidR="0005700A" w:rsidRPr="00395114" w:rsidRDefault="0005700A" w:rsidP="0005700A">
            <w:pPr>
              <w:spacing w:line="192" w:lineRule="auto"/>
              <w:rPr>
                <w:b/>
                <w:sz w:val="17"/>
                <w:szCs w:val="17"/>
              </w:rPr>
            </w:pPr>
          </w:p>
          <w:p w:rsidR="00061245" w:rsidRPr="00301006" w:rsidRDefault="00061245" w:rsidP="00061245">
            <w:pPr>
              <w:spacing w:line="192" w:lineRule="auto"/>
              <w:rPr>
                <w:b/>
                <w:i/>
                <w:sz w:val="17"/>
                <w:szCs w:val="17"/>
              </w:rPr>
            </w:pPr>
            <w:r w:rsidRPr="00301006">
              <w:rPr>
                <w:b/>
                <w:i/>
                <w:sz w:val="17"/>
                <w:szCs w:val="17"/>
              </w:rPr>
              <w:t xml:space="preserve">OF Plastic </w:t>
            </w:r>
            <w:r w:rsidR="0005700A" w:rsidRPr="00301006">
              <w:rPr>
                <w:b/>
                <w:i/>
                <w:sz w:val="17"/>
                <w:szCs w:val="17"/>
              </w:rPr>
              <w:t>Brey. SM G1 Sec.</w:t>
            </w:r>
          </w:p>
          <w:p w:rsidR="00061245" w:rsidRPr="00D11608" w:rsidRDefault="006B09CD" w:rsidP="00061245">
            <w:pPr>
              <w:spacing w:line="192" w:lineRule="auto"/>
              <w:rPr>
                <w:sz w:val="17"/>
                <w:szCs w:val="17"/>
                <w:highlight w:val="green"/>
              </w:rPr>
            </w:pPr>
            <w:r w:rsidRPr="00D11608">
              <w:rPr>
                <w:sz w:val="17"/>
                <w:szCs w:val="17"/>
                <w:highlight w:val="green"/>
              </w:rPr>
              <w:t>244</w:t>
            </w:r>
            <w:r w:rsidR="00061245" w:rsidRPr="00D11608">
              <w:rPr>
                <w:sz w:val="17"/>
                <w:szCs w:val="17"/>
                <w:highlight w:val="green"/>
              </w:rPr>
              <w:t xml:space="preserve"> Light    </w:t>
            </w:r>
            <w:r w:rsidR="00395114" w:rsidRPr="00D11608">
              <w:rPr>
                <w:sz w:val="17"/>
                <w:szCs w:val="17"/>
                <w:highlight w:val="green"/>
              </w:rPr>
              <w:t xml:space="preserve">  </w:t>
            </w:r>
            <w:r w:rsidR="00D11608" w:rsidRPr="00D11608">
              <w:rPr>
                <w:sz w:val="17"/>
                <w:szCs w:val="17"/>
                <w:highlight w:val="green"/>
              </w:rPr>
              <w:t>2</w:t>
            </w:r>
            <w:r w:rsidRPr="00D11608">
              <w:rPr>
                <w:sz w:val="17"/>
                <w:szCs w:val="17"/>
                <w:highlight w:val="green"/>
              </w:rPr>
              <w:t>45</w:t>
            </w:r>
            <w:r w:rsidR="00061245" w:rsidRPr="00D11608">
              <w:rPr>
                <w:sz w:val="17"/>
                <w:szCs w:val="17"/>
                <w:highlight w:val="green"/>
              </w:rPr>
              <w:t xml:space="preserve"> Am Gaited</w:t>
            </w:r>
          </w:p>
          <w:p w:rsidR="00061245" w:rsidRPr="00D11608" w:rsidRDefault="006B09CD" w:rsidP="00061245">
            <w:pPr>
              <w:spacing w:line="192" w:lineRule="auto"/>
              <w:rPr>
                <w:sz w:val="17"/>
                <w:szCs w:val="17"/>
                <w:highlight w:val="green"/>
              </w:rPr>
            </w:pPr>
            <w:r w:rsidRPr="00D11608">
              <w:rPr>
                <w:sz w:val="17"/>
                <w:szCs w:val="17"/>
                <w:highlight w:val="green"/>
              </w:rPr>
              <w:t>246</w:t>
            </w:r>
            <w:r w:rsidR="00061245" w:rsidRPr="00D11608">
              <w:rPr>
                <w:sz w:val="17"/>
                <w:szCs w:val="17"/>
                <w:highlight w:val="green"/>
              </w:rPr>
              <w:t xml:space="preserve"> Sport    </w:t>
            </w:r>
            <w:r w:rsidR="00D11608" w:rsidRPr="00D11608">
              <w:rPr>
                <w:sz w:val="17"/>
                <w:szCs w:val="17"/>
                <w:highlight w:val="green"/>
              </w:rPr>
              <w:t xml:space="preserve">        </w:t>
            </w:r>
            <w:r w:rsidR="00395114" w:rsidRPr="00D11608">
              <w:rPr>
                <w:sz w:val="17"/>
                <w:szCs w:val="17"/>
                <w:highlight w:val="green"/>
              </w:rPr>
              <w:t xml:space="preserve">  </w:t>
            </w:r>
            <w:r w:rsidRPr="00D11608">
              <w:rPr>
                <w:sz w:val="17"/>
                <w:szCs w:val="17"/>
                <w:highlight w:val="green"/>
              </w:rPr>
              <w:t>247</w:t>
            </w:r>
            <w:r w:rsidR="00061245" w:rsidRPr="00D11608">
              <w:rPr>
                <w:sz w:val="17"/>
                <w:szCs w:val="17"/>
                <w:highlight w:val="green"/>
              </w:rPr>
              <w:t xml:space="preserve"> Stock</w:t>
            </w:r>
          </w:p>
          <w:p w:rsidR="00061245" w:rsidRPr="00D11608" w:rsidRDefault="006B09CD" w:rsidP="00061245">
            <w:pPr>
              <w:spacing w:line="192" w:lineRule="auto"/>
              <w:rPr>
                <w:sz w:val="17"/>
                <w:szCs w:val="17"/>
                <w:highlight w:val="green"/>
              </w:rPr>
            </w:pPr>
            <w:r w:rsidRPr="00D11608">
              <w:rPr>
                <w:sz w:val="17"/>
                <w:szCs w:val="17"/>
                <w:highlight w:val="green"/>
              </w:rPr>
              <w:t>248</w:t>
            </w:r>
            <w:r w:rsidR="00061245" w:rsidRPr="00D11608">
              <w:rPr>
                <w:sz w:val="17"/>
                <w:szCs w:val="17"/>
                <w:highlight w:val="green"/>
              </w:rPr>
              <w:t xml:space="preserve"> Draft     </w:t>
            </w:r>
            <w:r w:rsidR="00D11608" w:rsidRPr="00D11608">
              <w:rPr>
                <w:sz w:val="17"/>
                <w:szCs w:val="17"/>
                <w:highlight w:val="green"/>
              </w:rPr>
              <w:t xml:space="preserve">      </w:t>
            </w:r>
            <w:r w:rsidR="00395114" w:rsidRPr="00D11608">
              <w:rPr>
                <w:sz w:val="17"/>
                <w:szCs w:val="17"/>
                <w:highlight w:val="green"/>
              </w:rPr>
              <w:t xml:space="preserve">  </w:t>
            </w:r>
            <w:r w:rsidRPr="00D11608">
              <w:rPr>
                <w:sz w:val="17"/>
                <w:szCs w:val="17"/>
                <w:highlight w:val="green"/>
              </w:rPr>
              <w:t xml:space="preserve"> 249</w:t>
            </w:r>
            <w:r w:rsidR="00061245" w:rsidRPr="00D11608">
              <w:rPr>
                <w:sz w:val="17"/>
                <w:szCs w:val="17"/>
                <w:highlight w:val="green"/>
              </w:rPr>
              <w:t xml:space="preserve"> Other</w:t>
            </w:r>
          </w:p>
          <w:p w:rsidR="00061245" w:rsidRPr="00301006" w:rsidRDefault="00301006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01006">
              <w:rPr>
                <w:i/>
                <w:sz w:val="17"/>
                <w:szCs w:val="17"/>
              </w:rPr>
              <w:t>Champion/Res. Breed</w:t>
            </w:r>
          </w:p>
          <w:p w:rsidR="00061245" w:rsidRPr="00D11608" w:rsidRDefault="00061245" w:rsidP="00061245">
            <w:pPr>
              <w:spacing w:line="192" w:lineRule="auto"/>
              <w:rPr>
                <w:b/>
                <w:sz w:val="17"/>
                <w:szCs w:val="17"/>
                <w:highlight w:val="green"/>
              </w:rPr>
            </w:pPr>
          </w:p>
          <w:p w:rsidR="007829EE" w:rsidRPr="00301006" w:rsidRDefault="007829EE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01006">
              <w:rPr>
                <w:b/>
                <w:sz w:val="17"/>
                <w:szCs w:val="17"/>
              </w:rPr>
              <w:t>OF Plastic Stone DAH Sec.</w:t>
            </w:r>
          </w:p>
          <w:p w:rsidR="00A45D0B" w:rsidRPr="00D11608" w:rsidRDefault="00301006" w:rsidP="00061245">
            <w:pPr>
              <w:spacing w:line="192" w:lineRule="auto"/>
              <w:rPr>
                <w:sz w:val="17"/>
                <w:szCs w:val="17"/>
                <w:highlight w:val="green"/>
              </w:rPr>
            </w:pPr>
            <w:r>
              <w:rPr>
                <w:sz w:val="17"/>
                <w:szCs w:val="17"/>
                <w:highlight w:val="green"/>
              </w:rPr>
              <w:t>250 Light   2</w:t>
            </w:r>
            <w:r w:rsidR="00A45D0B" w:rsidRPr="00D11608">
              <w:rPr>
                <w:sz w:val="17"/>
                <w:szCs w:val="17"/>
                <w:highlight w:val="green"/>
              </w:rPr>
              <w:t>51</w:t>
            </w:r>
            <w:r>
              <w:rPr>
                <w:sz w:val="17"/>
                <w:szCs w:val="17"/>
                <w:highlight w:val="green"/>
              </w:rPr>
              <w:t xml:space="preserve"> Gtd/Span.</w:t>
            </w:r>
            <w:r w:rsidR="00A45D0B" w:rsidRPr="00D11608">
              <w:rPr>
                <w:sz w:val="17"/>
                <w:szCs w:val="17"/>
                <w:highlight w:val="green"/>
              </w:rPr>
              <w:t xml:space="preserve"> </w:t>
            </w:r>
          </w:p>
          <w:p w:rsidR="00A45D0B" w:rsidRPr="00D11608" w:rsidRDefault="00301006" w:rsidP="00061245">
            <w:pPr>
              <w:spacing w:line="192" w:lineRule="auto"/>
              <w:rPr>
                <w:sz w:val="17"/>
                <w:szCs w:val="17"/>
                <w:highlight w:val="green"/>
              </w:rPr>
            </w:pPr>
            <w:r>
              <w:rPr>
                <w:sz w:val="17"/>
                <w:szCs w:val="17"/>
                <w:highlight w:val="green"/>
              </w:rPr>
              <w:t xml:space="preserve">252 Sport  253 Stock </w:t>
            </w:r>
          </w:p>
          <w:p w:rsidR="00A45D0B" w:rsidRPr="00D11608" w:rsidRDefault="00301006" w:rsidP="00061245">
            <w:pPr>
              <w:spacing w:line="192" w:lineRule="auto"/>
              <w:rPr>
                <w:sz w:val="17"/>
                <w:szCs w:val="17"/>
                <w:highlight w:val="green"/>
              </w:rPr>
            </w:pPr>
            <w:r>
              <w:rPr>
                <w:sz w:val="17"/>
                <w:szCs w:val="17"/>
                <w:highlight w:val="green"/>
              </w:rPr>
              <w:t xml:space="preserve">254 Draft /Pony </w:t>
            </w:r>
          </w:p>
          <w:p w:rsidR="00A45D0B" w:rsidRPr="0083547B" w:rsidRDefault="0030100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  <w:highlight w:val="green"/>
              </w:rPr>
              <w:t xml:space="preserve">255 Other </w:t>
            </w:r>
          </w:p>
          <w:p w:rsidR="001F4B5C" w:rsidRDefault="00A45D0B" w:rsidP="00A45D0B">
            <w:pPr>
              <w:spacing w:line="192" w:lineRule="auto"/>
              <w:rPr>
                <w:b/>
                <w:sz w:val="17"/>
                <w:szCs w:val="17"/>
              </w:rPr>
            </w:pPr>
            <w:r w:rsidRPr="0083547B">
              <w:rPr>
                <w:i/>
                <w:sz w:val="17"/>
                <w:szCs w:val="17"/>
              </w:rPr>
              <w:t>Champion/Res. Breed</w:t>
            </w:r>
            <w:r w:rsidR="001F4B5C" w:rsidRPr="00395114">
              <w:rPr>
                <w:b/>
                <w:sz w:val="17"/>
                <w:szCs w:val="17"/>
              </w:rPr>
              <w:t xml:space="preserve"> </w:t>
            </w:r>
          </w:p>
          <w:p w:rsidR="001F4B5C" w:rsidRDefault="001F4B5C" w:rsidP="00A45D0B">
            <w:pPr>
              <w:spacing w:line="192" w:lineRule="auto"/>
              <w:rPr>
                <w:b/>
                <w:sz w:val="17"/>
                <w:szCs w:val="17"/>
              </w:rPr>
            </w:pPr>
          </w:p>
          <w:p w:rsidR="00BC0F78" w:rsidRPr="00F93439" w:rsidRDefault="001F4B5C" w:rsidP="00A45D0B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GRANDEST OF THE GRANDS (OF)</w:t>
            </w:r>
          </w:p>
        </w:tc>
        <w:tc>
          <w:tcPr>
            <w:tcW w:w="2189" w:type="dxa"/>
            <w:gridSpan w:val="2"/>
          </w:tcPr>
          <w:p w:rsidR="00BC0F78" w:rsidRPr="00395114" w:rsidRDefault="00BC0F78" w:rsidP="00061245">
            <w:pPr>
              <w:spacing w:line="192" w:lineRule="auto"/>
              <w:jc w:val="center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Ring Two</w:t>
            </w:r>
          </w:p>
          <w:p w:rsidR="00BC0F78" w:rsidRPr="00395114" w:rsidRDefault="00BC0F78" w:rsidP="00061245">
            <w:pPr>
              <w:spacing w:line="192" w:lineRule="auto"/>
              <w:rPr>
                <w:b/>
                <w:sz w:val="17"/>
                <w:szCs w:val="17"/>
              </w:rPr>
            </w:pPr>
          </w:p>
          <w:p w:rsidR="00BC0F78" w:rsidRPr="00395114" w:rsidRDefault="00BC0F78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OF Plastic Stone Factory Custom Halter Division</w:t>
            </w:r>
          </w:p>
          <w:p w:rsidR="00A45D0B" w:rsidRDefault="006B09CD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56</w:t>
            </w:r>
            <w:r w:rsidR="00BC0F78" w:rsidRPr="00395114">
              <w:rPr>
                <w:sz w:val="17"/>
                <w:szCs w:val="17"/>
              </w:rPr>
              <w:t xml:space="preserve"> Arabian</w:t>
            </w:r>
            <w:r w:rsidR="00A45D0B">
              <w:rPr>
                <w:sz w:val="17"/>
                <w:szCs w:val="17"/>
              </w:rPr>
              <w:t>/Part Arabian</w:t>
            </w:r>
          </w:p>
          <w:p w:rsidR="00A45D0B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57 American Gaited</w:t>
            </w:r>
          </w:p>
          <w:p w:rsidR="00BC0F78" w:rsidRPr="00395114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58 Other Light</w:t>
            </w:r>
            <w:r w:rsidR="007561FE">
              <w:rPr>
                <w:sz w:val="17"/>
                <w:szCs w:val="17"/>
              </w:rPr>
              <w:t xml:space="preserve">      </w:t>
            </w:r>
          </w:p>
          <w:p w:rsidR="00BC0F78" w:rsidRPr="00395114" w:rsidRDefault="00BC0F78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 Light/Gaited</w:t>
            </w:r>
          </w:p>
          <w:p w:rsidR="00BC0F78" w:rsidRDefault="00A45D0B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59 Spanish</w:t>
            </w:r>
          </w:p>
          <w:p w:rsidR="00A45D0B" w:rsidRPr="00395114" w:rsidRDefault="00A45D0B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60 Sport Breeds</w:t>
            </w:r>
          </w:p>
          <w:p w:rsidR="00BC0F78" w:rsidRPr="00395114" w:rsidRDefault="00BC0F78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 Spanish/Sport</w:t>
            </w:r>
          </w:p>
          <w:p w:rsidR="00BC0F78" w:rsidRPr="00395114" w:rsidRDefault="006B09CD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6</w:t>
            </w:r>
            <w:r w:rsidR="00A45D0B">
              <w:rPr>
                <w:sz w:val="17"/>
                <w:szCs w:val="17"/>
              </w:rPr>
              <w:t>1</w:t>
            </w:r>
            <w:r w:rsidR="007561FE">
              <w:rPr>
                <w:sz w:val="17"/>
                <w:szCs w:val="17"/>
              </w:rPr>
              <w:t xml:space="preserve"> Stock-S</w:t>
            </w:r>
            <w:r w:rsidR="00BC0F78" w:rsidRPr="00395114">
              <w:rPr>
                <w:sz w:val="17"/>
                <w:szCs w:val="17"/>
              </w:rPr>
              <w:t>olid/Composite</w:t>
            </w:r>
          </w:p>
          <w:p w:rsidR="00BC0F78" w:rsidRPr="00395114" w:rsidRDefault="00A45D0B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62</w:t>
            </w:r>
            <w:r w:rsidR="00BC0F78" w:rsidRPr="00395114">
              <w:rPr>
                <w:sz w:val="17"/>
                <w:szCs w:val="17"/>
              </w:rPr>
              <w:t xml:space="preserve"> </w:t>
            </w:r>
            <w:r w:rsidR="007561FE">
              <w:rPr>
                <w:sz w:val="17"/>
                <w:szCs w:val="17"/>
              </w:rPr>
              <w:t>Stock–</w:t>
            </w:r>
            <w:r w:rsidR="00BC0F78" w:rsidRPr="00395114">
              <w:rPr>
                <w:sz w:val="17"/>
                <w:szCs w:val="17"/>
              </w:rPr>
              <w:t>Patterns</w:t>
            </w:r>
          </w:p>
          <w:p w:rsidR="00BC0F78" w:rsidRPr="00395114" w:rsidRDefault="00BC0F78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 Stock</w:t>
            </w:r>
          </w:p>
          <w:p w:rsidR="00BC0F78" w:rsidRPr="00395114" w:rsidRDefault="00A45D0B" w:rsidP="00C508BD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63</w:t>
            </w:r>
            <w:r w:rsidR="00BC0F78" w:rsidRPr="00395114">
              <w:rPr>
                <w:sz w:val="17"/>
                <w:szCs w:val="17"/>
              </w:rPr>
              <w:t xml:space="preserve"> Draft </w:t>
            </w:r>
          </w:p>
          <w:p w:rsidR="00BC0F78" w:rsidRPr="00395114" w:rsidRDefault="00A45D0B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64</w:t>
            </w:r>
            <w:r w:rsidR="00BC0F78" w:rsidRPr="00395114">
              <w:rPr>
                <w:sz w:val="17"/>
                <w:szCs w:val="17"/>
              </w:rPr>
              <w:t xml:space="preserve"> Pony</w:t>
            </w:r>
          </w:p>
          <w:p w:rsidR="00BC0F78" w:rsidRPr="00395114" w:rsidRDefault="00A45D0B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65</w:t>
            </w:r>
            <w:r w:rsidR="00BC0F78" w:rsidRPr="00395114">
              <w:rPr>
                <w:sz w:val="17"/>
                <w:szCs w:val="17"/>
              </w:rPr>
              <w:t xml:space="preserve"> Other Pure/Mix</w:t>
            </w:r>
          </w:p>
          <w:p w:rsidR="00BC0F78" w:rsidRPr="00395114" w:rsidRDefault="00BC0F78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/Res. Other Breed</w:t>
            </w:r>
          </w:p>
          <w:p w:rsidR="00791B5B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66</w:t>
            </w:r>
            <w:r w:rsidR="00791B5B" w:rsidRPr="00395114">
              <w:rPr>
                <w:sz w:val="17"/>
                <w:szCs w:val="17"/>
              </w:rPr>
              <w:t xml:space="preserve"> Solid </w:t>
            </w:r>
          </w:p>
          <w:p w:rsidR="00A45D0B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267 Composite/Other </w:t>
            </w:r>
          </w:p>
          <w:p w:rsidR="00A45D0B" w:rsidRPr="00395114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        Non-Pattern</w:t>
            </w:r>
          </w:p>
          <w:p w:rsidR="00791B5B" w:rsidRPr="00395114" w:rsidRDefault="00A45D0B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68 Pattern-Pinto</w:t>
            </w:r>
          </w:p>
          <w:p w:rsidR="00791B5B" w:rsidRPr="00395114" w:rsidRDefault="00A45D0B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69</w:t>
            </w:r>
            <w:r w:rsidR="00791B5B" w:rsidRPr="00395114">
              <w:rPr>
                <w:sz w:val="17"/>
                <w:szCs w:val="17"/>
              </w:rPr>
              <w:t xml:space="preserve"> Pattern-</w:t>
            </w:r>
            <w:r>
              <w:rPr>
                <w:sz w:val="17"/>
                <w:szCs w:val="17"/>
              </w:rPr>
              <w:t>App</w:t>
            </w:r>
            <w:r w:rsidR="00791B5B" w:rsidRPr="00395114">
              <w:rPr>
                <w:sz w:val="17"/>
                <w:szCs w:val="17"/>
              </w:rPr>
              <w:t>/Other</w:t>
            </w:r>
          </w:p>
          <w:p w:rsidR="00791B5B" w:rsidRPr="00395114" w:rsidRDefault="00791B5B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/Res. Workmanship</w:t>
            </w:r>
          </w:p>
          <w:p w:rsidR="00791B5B" w:rsidRPr="00395114" w:rsidRDefault="00791B5B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GRAND CHAMPION/RES.</w:t>
            </w:r>
            <w:r w:rsidRPr="00395114">
              <w:rPr>
                <w:b/>
                <w:sz w:val="17"/>
                <w:szCs w:val="17"/>
              </w:rPr>
              <w:t xml:space="preserve"> </w:t>
            </w:r>
          </w:p>
          <w:p w:rsidR="00BC0F78" w:rsidRPr="00395114" w:rsidRDefault="00BC0F78" w:rsidP="00061245">
            <w:pPr>
              <w:spacing w:line="192" w:lineRule="auto"/>
              <w:rPr>
                <w:sz w:val="17"/>
                <w:szCs w:val="17"/>
              </w:rPr>
            </w:pPr>
          </w:p>
          <w:p w:rsidR="00BC0F78" w:rsidRPr="00395114" w:rsidRDefault="00BC0F78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OF Plastic Stone Original Mold Halter Division</w:t>
            </w:r>
          </w:p>
          <w:p w:rsidR="00A45D0B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70</w:t>
            </w:r>
            <w:r w:rsidRPr="00395114">
              <w:rPr>
                <w:sz w:val="17"/>
                <w:szCs w:val="17"/>
              </w:rPr>
              <w:t xml:space="preserve"> Arabian</w:t>
            </w:r>
            <w:r>
              <w:rPr>
                <w:sz w:val="17"/>
                <w:szCs w:val="17"/>
              </w:rPr>
              <w:t>/Part Arabian</w:t>
            </w:r>
          </w:p>
          <w:p w:rsidR="00A45D0B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71 American Gaited</w:t>
            </w:r>
          </w:p>
          <w:p w:rsidR="00A45D0B" w:rsidRPr="00395114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272 Other Light      </w:t>
            </w:r>
          </w:p>
          <w:p w:rsidR="00A45D0B" w:rsidRPr="00395114" w:rsidRDefault="00A45D0B" w:rsidP="00A45D0B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 Light/Gaited</w:t>
            </w:r>
          </w:p>
          <w:p w:rsidR="00A45D0B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73 Spanish</w:t>
            </w:r>
          </w:p>
          <w:p w:rsidR="00A45D0B" w:rsidRPr="00395114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74 Sport Breeds</w:t>
            </w:r>
          </w:p>
          <w:p w:rsidR="00A45D0B" w:rsidRPr="00395114" w:rsidRDefault="00A45D0B" w:rsidP="00A45D0B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 Spanish/Sport</w:t>
            </w:r>
          </w:p>
          <w:p w:rsidR="00A45D0B" w:rsidRPr="00395114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75 Stock-S</w:t>
            </w:r>
            <w:r w:rsidRPr="00395114">
              <w:rPr>
                <w:sz w:val="17"/>
                <w:szCs w:val="17"/>
              </w:rPr>
              <w:t>olid/Composite</w:t>
            </w:r>
          </w:p>
          <w:p w:rsidR="00A45D0B" w:rsidRPr="00395114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76</w:t>
            </w:r>
            <w:r w:rsidRPr="00395114">
              <w:rPr>
                <w:sz w:val="17"/>
                <w:szCs w:val="17"/>
              </w:rPr>
              <w:t xml:space="preserve"> </w:t>
            </w:r>
            <w:r>
              <w:rPr>
                <w:sz w:val="17"/>
                <w:szCs w:val="17"/>
              </w:rPr>
              <w:t>Stock–</w:t>
            </w:r>
            <w:r w:rsidRPr="00395114">
              <w:rPr>
                <w:sz w:val="17"/>
                <w:szCs w:val="17"/>
              </w:rPr>
              <w:t>Patterns</w:t>
            </w:r>
          </w:p>
          <w:p w:rsidR="00A45D0B" w:rsidRPr="00395114" w:rsidRDefault="00A45D0B" w:rsidP="00A45D0B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 Stock</w:t>
            </w:r>
          </w:p>
          <w:p w:rsidR="00A45D0B" w:rsidRPr="00395114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77</w:t>
            </w:r>
            <w:r w:rsidRPr="00395114">
              <w:rPr>
                <w:sz w:val="17"/>
                <w:szCs w:val="17"/>
              </w:rPr>
              <w:t xml:space="preserve"> Draft </w:t>
            </w:r>
          </w:p>
          <w:p w:rsidR="00A45D0B" w:rsidRPr="00395114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78</w:t>
            </w:r>
            <w:r w:rsidRPr="00395114">
              <w:rPr>
                <w:sz w:val="17"/>
                <w:szCs w:val="17"/>
              </w:rPr>
              <w:t xml:space="preserve"> Pony</w:t>
            </w:r>
          </w:p>
          <w:p w:rsidR="00A45D0B" w:rsidRPr="00395114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79</w:t>
            </w:r>
            <w:r w:rsidRPr="00395114">
              <w:rPr>
                <w:sz w:val="17"/>
                <w:szCs w:val="17"/>
              </w:rPr>
              <w:t xml:space="preserve"> Other Pure/Mix</w:t>
            </w:r>
          </w:p>
          <w:p w:rsidR="00A45D0B" w:rsidRPr="00395114" w:rsidRDefault="00A45D0B" w:rsidP="00A45D0B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/Res. Other Breed</w:t>
            </w:r>
          </w:p>
          <w:p w:rsidR="00A45D0B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80</w:t>
            </w:r>
            <w:r w:rsidRPr="00395114">
              <w:rPr>
                <w:sz w:val="17"/>
                <w:szCs w:val="17"/>
              </w:rPr>
              <w:t xml:space="preserve"> Solid </w:t>
            </w:r>
          </w:p>
          <w:p w:rsidR="00A45D0B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281 Composite/Other </w:t>
            </w:r>
          </w:p>
          <w:p w:rsidR="00A45D0B" w:rsidRPr="00395114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        Non-Pattern</w:t>
            </w:r>
          </w:p>
          <w:p w:rsidR="00A45D0B" w:rsidRPr="00395114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82 Pattern-Pinto</w:t>
            </w:r>
          </w:p>
          <w:p w:rsidR="00A45D0B" w:rsidRPr="00395114" w:rsidRDefault="00A45D0B" w:rsidP="00A45D0B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83</w:t>
            </w:r>
            <w:r w:rsidRPr="00395114">
              <w:rPr>
                <w:sz w:val="17"/>
                <w:szCs w:val="17"/>
              </w:rPr>
              <w:t xml:space="preserve"> Pattern-</w:t>
            </w:r>
            <w:r>
              <w:rPr>
                <w:sz w:val="17"/>
                <w:szCs w:val="17"/>
              </w:rPr>
              <w:t>App/Other</w:t>
            </w:r>
          </w:p>
          <w:p w:rsidR="00A45D0B" w:rsidRPr="00395114" w:rsidRDefault="00A45D0B" w:rsidP="00A45D0B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/Res. Workmanship</w:t>
            </w:r>
          </w:p>
          <w:p w:rsidR="00A45D0B" w:rsidRPr="00395114" w:rsidRDefault="00A45D0B" w:rsidP="00A45D0B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GRAND CHAMPION/RES.</w:t>
            </w:r>
            <w:r w:rsidRPr="00395114">
              <w:rPr>
                <w:b/>
                <w:sz w:val="17"/>
                <w:szCs w:val="17"/>
              </w:rPr>
              <w:t xml:space="preserve"> </w:t>
            </w:r>
          </w:p>
          <w:p w:rsidR="00BC0F78" w:rsidRPr="00395114" w:rsidRDefault="00BC0F78" w:rsidP="00061245">
            <w:pPr>
              <w:spacing w:line="192" w:lineRule="auto"/>
              <w:rPr>
                <w:i/>
                <w:sz w:val="17"/>
                <w:szCs w:val="17"/>
              </w:rPr>
            </w:pPr>
          </w:p>
          <w:p w:rsidR="00C466C1" w:rsidRDefault="00BC0F78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OF Plastic S</w:t>
            </w:r>
            <w:r w:rsidR="0005700A">
              <w:rPr>
                <w:b/>
                <w:sz w:val="17"/>
                <w:szCs w:val="17"/>
              </w:rPr>
              <w:t>tone Mini Halter Division</w:t>
            </w:r>
            <w:r w:rsidR="00D56238">
              <w:rPr>
                <w:b/>
                <w:sz w:val="17"/>
                <w:szCs w:val="17"/>
              </w:rPr>
              <w:t xml:space="preserve"> FC </w:t>
            </w:r>
          </w:p>
          <w:p w:rsidR="00D56238" w:rsidRDefault="00A45D0B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284 </w:t>
            </w:r>
            <w:r w:rsidR="00D56238">
              <w:rPr>
                <w:sz w:val="17"/>
                <w:szCs w:val="17"/>
              </w:rPr>
              <w:t>Light</w:t>
            </w:r>
            <w:r>
              <w:rPr>
                <w:sz w:val="17"/>
                <w:szCs w:val="17"/>
              </w:rPr>
              <w:t xml:space="preserve">              285 </w:t>
            </w:r>
            <w:r w:rsidR="00D56238">
              <w:rPr>
                <w:sz w:val="17"/>
                <w:szCs w:val="17"/>
              </w:rPr>
              <w:t>Gaited</w:t>
            </w:r>
          </w:p>
          <w:p w:rsidR="00D56238" w:rsidRDefault="00A45D0B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286 </w:t>
            </w:r>
            <w:r w:rsidR="00D56238">
              <w:rPr>
                <w:sz w:val="17"/>
                <w:szCs w:val="17"/>
              </w:rPr>
              <w:t>Spanish</w:t>
            </w:r>
            <w:r>
              <w:rPr>
                <w:sz w:val="17"/>
                <w:szCs w:val="17"/>
              </w:rPr>
              <w:t xml:space="preserve">         287 </w:t>
            </w:r>
            <w:r w:rsidR="00D56238">
              <w:rPr>
                <w:sz w:val="17"/>
                <w:szCs w:val="17"/>
              </w:rPr>
              <w:t>Sport</w:t>
            </w:r>
          </w:p>
          <w:p w:rsidR="00D56238" w:rsidRDefault="00A45D0B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288 </w:t>
            </w:r>
            <w:r w:rsidR="00D56238">
              <w:rPr>
                <w:sz w:val="17"/>
                <w:szCs w:val="17"/>
              </w:rPr>
              <w:t>Stock</w:t>
            </w:r>
            <w:r>
              <w:rPr>
                <w:sz w:val="17"/>
                <w:szCs w:val="17"/>
              </w:rPr>
              <w:t xml:space="preserve">             289</w:t>
            </w:r>
            <w:r w:rsidR="00C466C1">
              <w:rPr>
                <w:sz w:val="17"/>
                <w:szCs w:val="17"/>
              </w:rPr>
              <w:t xml:space="preserve"> </w:t>
            </w:r>
            <w:r w:rsidR="00D56238">
              <w:rPr>
                <w:sz w:val="17"/>
                <w:szCs w:val="17"/>
              </w:rPr>
              <w:t>Draft</w:t>
            </w:r>
          </w:p>
          <w:p w:rsidR="00D56238" w:rsidRPr="00D56238" w:rsidRDefault="00A45D0B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290 </w:t>
            </w:r>
            <w:r w:rsidR="00D56238">
              <w:rPr>
                <w:sz w:val="17"/>
                <w:szCs w:val="17"/>
              </w:rPr>
              <w:t>Pony</w:t>
            </w:r>
            <w:r>
              <w:rPr>
                <w:sz w:val="17"/>
                <w:szCs w:val="17"/>
              </w:rPr>
              <w:t xml:space="preserve">              291 </w:t>
            </w:r>
            <w:r w:rsidR="00D56238">
              <w:rPr>
                <w:sz w:val="17"/>
                <w:szCs w:val="17"/>
              </w:rPr>
              <w:t>Other</w:t>
            </w:r>
          </w:p>
          <w:p w:rsidR="00BC0F78" w:rsidRPr="00395114" w:rsidRDefault="00BC0F78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/Res. Other Breed</w:t>
            </w:r>
          </w:p>
          <w:p w:rsidR="00D56238" w:rsidRPr="00395114" w:rsidRDefault="00A45D0B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292 </w:t>
            </w:r>
            <w:r w:rsidR="00D56238">
              <w:rPr>
                <w:sz w:val="17"/>
                <w:szCs w:val="17"/>
              </w:rPr>
              <w:t>Chip</w:t>
            </w:r>
            <w:r>
              <w:rPr>
                <w:sz w:val="17"/>
                <w:szCs w:val="17"/>
              </w:rPr>
              <w:t xml:space="preserve">              293 </w:t>
            </w:r>
            <w:r w:rsidR="00D56238">
              <w:rPr>
                <w:sz w:val="17"/>
                <w:szCs w:val="17"/>
              </w:rPr>
              <w:t>Pebble</w:t>
            </w:r>
          </w:p>
          <w:p w:rsidR="00BC0F78" w:rsidRPr="00395114" w:rsidRDefault="00BC0F78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 xml:space="preserve">Champion/Res. </w:t>
            </w:r>
            <w:r w:rsidR="00C466C1">
              <w:rPr>
                <w:i/>
                <w:sz w:val="17"/>
                <w:szCs w:val="17"/>
              </w:rPr>
              <w:t>Workm.</w:t>
            </w:r>
          </w:p>
          <w:p w:rsidR="007561FE" w:rsidRDefault="00BC0F78" w:rsidP="007561FE">
            <w:pPr>
              <w:spacing w:line="192" w:lineRule="auto"/>
              <w:rPr>
                <w:b/>
                <w:sz w:val="16"/>
                <w:szCs w:val="16"/>
              </w:rPr>
            </w:pPr>
            <w:r w:rsidRPr="00395114">
              <w:rPr>
                <w:sz w:val="17"/>
                <w:szCs w:val="17"/>
              </w:rPr>
              <w:t>GRAND CHAMPION/RES.</w:t>
            </w:r>
            <w:r w:rsidR="007561FE" w:rsidRPr="007561FE">
              <w:rPr>
                <w:b/>
                <w:sz w:val="16"/>
                <w:szCs w:val="16"/>
              </w:rPr>
              <w:t xml:space="preserve"> </w:t>
            </w:r>
          </w:p>
          <w:p w:rsidR="007561FE" w:rsidRDefault="007561FE" w:rsidP="007561FE">
            <w:pPr>
              <w:spacing w:line="192" w:lineRule="auto"/>
              <w:rPr>
                <w:b/>
                <w:sz w:val="16"/>
                <w:szCs w:val="16"/>
              </w:rPr>
            </w:pPr>
          </w:p>
          <w:p w:rsidR="00C466C1" w:rsidRDefault="00C466C1" w:rsidP="00C466C1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OF Plastic S</w:t>
            </w:r>
            <w:r>
              <w:rPr>
                <w:b/>
                <w:sz w:val="17"/>
                <w:szCs w:val="17"/>
              </w:rPr>
              <w:t xml:space="preserve">tone Mini Halter Division OM </w:t>
            </w:r>
          </w:p>
          <w:p w:rsidR="00C466C1" w:rsidRDefault="00C466C1" w:rsidP="00C466C1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94 Light              295 Gaited</w:t>
            </w:r>
          </w:p>
          <w:p w:rsidR="00C466C1" w:rsidRDefault="00C466C1" w:rsidP="00C466C1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96 Spanish         297 Sport</w:t>
            </w:r>
          </w:p>
          <w:p w:rsidR="00C466C1" w:rsidRDefault="00C466C1" w:rsidP="00C466C1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98 Stock             299 Draft</w:t>
            </w:r>
          </w:p>
          <w:p w:rsidR="00C466C1" w:rsidRPr="00D56238" w:rsidRDefault="00C466C1" w:rsidP="00C466C1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00 Pony              301 Other</w:t>
            </w:r>
          </w:p>
          <w:p w:rsidR="00C466C1" w:rsidRPr="00395114" w:rsidRDefault="00C466C1" w:rsidP="00C466C1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/Res. Other Breed</w:t>
            </w:r>
          </w:p>
          <w:p w:rsidR="00C466C1" w:rsidRPr="00395114" w:rsidRDefault="00C466C1" w:rsidP="00C466C1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02 Chip              303 Pebble</w:t>
            </w:r>
          </w:p>
          <w:p w:rsidR="00C466C1" w:rsidRPr="00395114" w:rsidRDefault="00C466C1" w:rsidP="00C466C1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 xml:space="preserve">Champion/Res. </w:t>
            </w:r>
            <w:r>
              <w:rPr>
                <w:i/>
                <w:sz w:val="17"/>
                <w:szCs w:val="17"/>
              </w:rPr>
              <w:t>Workm.</w:t>
            </w:r>
          </w:p>
          <w:p w:rsidR="00C466C1" w:rsidRDefault="00C466C1" w:rsidP="007561FE">
            <w:pPr>
              <w:spacing w:line="192" w:lineRule="auto"/>
              <w:rPr>
                <w:b/>
                <w:sz w:val="16"/>
                <w:szCs w:val="16"/>
              </w:rPr>
            </w:pPr>
            <w:r w:rsidRPr="00395114">
              <w:rPr>
                <w:sz w:val="17"/>
                <w:szCs w:val="17"/>
              </w:rPr>
              <w:t>GRAND CHAMPION/RES.</w:t>
            </w:r>
            <w:r w:rsidRPr="007561FE">
              <w:rPr>
                <w:b/>
                <w:sz w:val="16"/>
                <w:szCs w:val="16"/>
              </w:rPr>
              <w:t xml:space="preserve"> </w:t>
            </w:r>
          </w:p>
          <w:p w:rsidR="00D11608" w:rsidRDefault="00D11608" w:rsidP="007561FE">
            <w:pPr>
              <w:spacing w:line="192" w:lineRule="auto"/>
              <w:rPr>
                <w:b/>
                <w:sz w:val="16"/>
                <w:szCs w:val="16"/>
              </w:rPr>
            </w:pPr>
          </w:p>
          <w:p w:rsidR="005D73CC" w:rsidRPr="001553FB" w:rsidRDefault="005D73CC" w:rsidP="005D73CC">
            <w:pPr>
              <w:spacing w:line="192" w:lineRule="auto"/>
              <w:rPr>
                <w:b/>
                <w:i/>
                <w:sz w:val="16"/>
                <w:szCs w:val="16"/>
                <w:highlight w:val="yellow"/>
              </w:rPr>
            </w:pPr>
            <w:r w:rsidRPr="001553FB">
              <w:rPr>
                <w:b/>
                <w:i/>
                <w:sz w:val="16"/>
                <w:szCs w:val="16"/>
                <w:highlight w:val="yellow"/>
              </w:rPr>
              <w:t xml:space="preserve">OF </w:t>
            </w:r>
            <w:r w:rsidR="00301006">
              <w:rPr>
                <w:b/>
                <w:i/>
                <w:sz w:val="16"/>
                <w:szCs w:val="16"/>
                <w:highlight w:val="yellow"/>
              </w:rPr>
              <w:t xml:space="preserve">Stone </w:t>
            </w:r>
            <w:r w:rsidR="00046C42">
              <w:rPr>
                <w:b/>
                <w:i/>
                <w:sz w:val="16"/>
                <w:szCs w:val="16"/>
                <w:highlight w:val="yellow"/>
              </w:rPr>
              <w:t xml:space="preserve">Molds created by </w:t>
            </w:r>
            <w:r w:rsidR="001C44A0">
              <w:rPr>
                <w:b/>
                <w:i/>
                <w:sz w:val="16"/>
                <w:szCs w:val="16"/>
                <w:highlight w:val="yellow"/>
              </w:rPr>
              <w:t>D’arry Jone Frank</w:t>
            </w:r>
            <w:r w:rsidRPr="001553FB">
              <w:rPr>
                <w:b/>
                <w:i/>
                <w:sz w:val="16"/>
                <w:szCs w:val="16"/>
                <w:highlight w:val="yellow"/>
              </w:rPr>
              <w:t xml:space="preserve"> Sec.</w:t>
            </w:r>
          </w:p>
          <w:p w:rsidR="005D73CC" w:rsidRPr="00D11608" w:rsidRDefault="005D73CC" w:rsidP="005D73CC">
            <w:pPr>
              <w:spacing w:line="192" w:lineRule="auto"/>
              <w:rPr>
                <w:sz w:val="17"/>
                <w:szCs w:val="17"/>
                <w:highlight w:val="green"/>
              </w:rPr>
            </w:pPr>
            <w:r w:rsidRPr="00D11608">
              <w:rPr>
                <w:sz w:val="17"/>
                <w:szCs w:val="17"/>
                <w:highlight w:val="green"/>
              </w:rPr>
              <w:t xml:space="preserve">304 </w:t>
            </w:r>
            <w:r w:rsidR="00D11608" w:rsidRPr="00D11608">
              <w:rPr>
                <w:sz w:val="17"/>
                <w:szCs w:val="17"/>
                <w:highlight w:val="green"/>
              </w:rPr>
              <w:t>Per</w:t>
            </w:r>
            <w:r w:rsidRPr="00D11608">
              <w:rPr>
                <w:sz w:val="17"/>
                <w:szCs w:val="17"/>
                <w:highlight w:val="green"/>
              </w:rPr>
              <w:t>formance Horse</w:t>
            </w:r>
          </w:p>
          <w:p w:rsidR="005D73CC" w:rsidRPr="00BA5AEB" w:rsidRDefault="005D73CC" w:rsidP="005D73C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 w:rsidRPr="00D11608">
              <w:rPr>
                <w:sz w:val="17"/>
                <w:szCs w:val="17"/>
                <w:highlight w:val="green"/>
              </w:rPr>
              <w:t xml:space="preserve">305 </w:t>
            </w:r>
            <w:r w:rsidRPr="00BA5AEB">
              <w:rPr>
                <w:sz w:val="16"/>
                <w:szCs w:val="16"/>
                <w:highlight w:val="green"/>
              </w:rPr>
              <w:t>Pebbles QH</w:t>
            </w:r>
            <w:r w:rsidR="00BA5AEB" w:rsidRPr="00BA5AEB">
              <w:rPr>
                <w:sz w:val="16"/>
                <w:szCs w:val="16"/>
                <w:highlight w:val="green"/>
              </w:rPr>
              <w:t>/Stock Horse</w:t>
            </w:r>
          </w:p>
          <w:p w:rsidR="005D73CC" w:rsidRPr="00D11608" w:rsidRDefault="005D73CC" w:rsidP="005D73CC">
            <w:pPr>
              <w:spacing w:line="192" w:lineRule="auto"/>
              <w:rPr>
                <w:sz w:val="17"/>
                <w:szCs w:val="17"/>
                <w:highlight w:val="green"/>
              </w:rPr>
            </w:pPr>
            <w:r w:rsidRPr="00D11608">
              <w:rPr>
                <w:sz w:val="17"/>
                <w:szCs w:val="17"/>
                <w:highlight w:val="green"/>
              </w:rPr>
              <w:t>306 Pebbles Saddlebred</w:t>
            </w:r>
          </w:p>
          <w:p w:rsidR="005D73CC" w:rsidRPr="00D11608" w:rsidRDefault="005D73CC" w:rsidP="005D73CC">
            <w:pPr>
              <w:spacing w:line="192" w:lineRule="auto"/>
              <w:rPr>
                <w:sz w:val="17"/>
                <w:szCs w:val="17"/>
                <w:highlight w:val="green"/>
              </w:rPr>
            </w:pPr>
            <w:r w:rsidRPr="00D11608">
              <w:rPr>
                <w:sz w:val="17"/>
                <w:szCs w:val="17"/>
                <w:highlight w:val="green"/>
              </w:rPr>
              <w:t>307 Pebbles WB</w:t>
            </w:r>
          </w:p>
          <w:p w:rsidR="005D73CC" w:rsidRPr="00D11608" w:rsidRDefault="005D73CC" w:rsidP="005D73CC">
            <w:pPr>
              <w:spacing w:line="192" w:lineRule="auto"/>
              <w:rPr>
                <w:sz w:val="17"/>
                <w:szCs w:val="17"/>
                <w:highlight w:val="green"/>
              </w:rPr>
            </w:pPr>
            <w:r w:rsidRPr="00D11608">
              <w:rPr>
                <w:sz w:val="17"/>
                <w:szCs w:val="17"/>
                <w:highlight w:val="green"/>
              </w:rPr>
              <w:t>308 Pebbles Arabian</w:t>
            </w:r>
          </w:p>
          <w:p w:rsidR="005D73CC" w:rsidRPr="00395114" w:rsidRDefault="005D73CC" w:rsidP="005D73CC">
            <w:pPr>
              <w:spacing w:line="192" w:lineRule="auto"/>
              <w:rPr>
                <w:i/>
                <w:sz w:val="17"/>
                <w:szCs w:val="17"/>
              </w:rPr>
            </w:pPr>
            <w:r w:rsidRPr="001553FB">
              <w:rPr>
                <w:i/>
                <w:sz w:val="17"/>
                <w:szCs w:val="17"/>
                <w:highlight w:val="yellow"/>
              </w:rPr>
              <w:t>Champ/Res. Other Breed</w:t>
            </w:r>
          </w:p>
          <w:p w:rsidR="00CC7BA8" w:rsidRPr="00395114" w:rsidRDefault="00CC7BA8" w:rsidP="00D56238">
            <w:pPr>
              <w:spacing w:line="192" w:lineRule="auto"/>
              <w:rPr>
                <w:i/>
                <w:sz w:val="17"/>
                <w:szCs w:val="17"/>
              </w:rPr>
            </w:pPr>
          </w:p>
        </w:tc>
        <w:tc>
          <w:tcPr>
            <w:tcW w:w="2188" w:type="dxa"/>
            <w:gridSpan w:val="2"/>
          </w:tcPr>
          <w:p w:rsidR="00BC0F78" w:rsidRPr="00395114" w:rsidRDefault="00BC0F78" w:rsidP="00061245">
            <w:pPr>
              <w:spacing w:line="192" w:lineRule="auto"/>
              <w:jc w:val="center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Ring Three</w:t>
            </w:r>
          </w:p>
          <w:p w:rsidR="00BC0F78" w:rsidRPr="00395114" w:rsidRDefault="00BC0F78" w:rsidP="00061245">
            <w:pPr>
              <w:spacing w:line="192" w:lineRule="auto"/>
              <w:rPr>
                <w:b/>
                <w:sz w:val="17"/>
                <w:szCs w:val="17"/>
              </w:rPr>
            </w:pPr>
          </w:p>
          <w:p w:rsidR="007561FE" w:rsidRPr="006B09CD" w:rsidRDefault="007561FE" w:rsidP="007561FE">
            <w:pPr>
              <w:spacing w:line="192" w:lineRule="auto"/>
              <w:rPr>
                <w:b/>
                <w:sz w:val="17"/>
                <w:szCs w:val="17"/>
              </w:rPr>
            </w:pPr>
            <w:r w:rsidRPr="006B09CD">
              <w:rPr>
                <w:b/>
                <w:sz w:val="17"/>
                <w:szCs w:val="17"/>
              </w:rPr>
              <w:t>OF Exotics/Etc. Section</w:t>
            </w:r>
          </w:p>
          <w:p w:rsidR="007561FE" w:rsidRPr="006B09CD" w:rsidRDefault="005D73CC" w:rsidP="007561FE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09</w:t>
            </w:r>
            <w:r w:rsidR="007561FE" w:rsidRPr="006B09CD">
              <w:rPr>
                <w:sz w:val="17"/>
                <w:szCs w:val="17"/>
              </w:rPr>
              <w:t xml:space="preserve"> Exotics/Exotic X</w:t>
            </w:r>
          </w:p>
          <w:p w:rsidR="007561FE" w:rsidRPr="00395114" w:rsidRDefault="005D73CC" w:rsidP="007561FE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10</w:t>
            </w:r>
            <w:r w:rsidR="007561FE" w:rsidRPr="006B09CD">
              <w:rPr>
                <w:sz w:val="17"/>
                <w:szCs w:val="17"/>
              </w:rPr>
              <w:t xml:space="preserve"> Zebras</w:t>
            </w:r>
            <w:r w:rsidR="0005700A" w:rsidRPr="006B09CD">
              <w:rPr>
                <w:sz w:val="17"/>
                <w:szCs w:val="17"/>
              </w:rPr>
              <w:t xml:space="preserve">       </w:t>
            </w:r>
            <w:r>
              <w:rPr>
                <w:sz w:val="17"/>
                <w:szCs w:val="17"/>
              </w:rPr>
              <w:t>311</w:t>
            </w:r>
            <w:r w:rsidR="007561FE" w:rsidRPr="006B09CD">
              <w:rPr>
                <w:sz w:val="17"/>
                <w:szCs w:val="17"/>
              </w:rPr>
              <w:t xml:space="preserve"> Fantasy</w:t>
            </w:r>
          </w:p>
          <w:p w:rsidR="007561FE" w:rsidRDefault="007561FE" w:rsidP="007561FE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/Res. Exotic/Etc.</w:t>
            </w:r>
          </w:p>
          <w:p w:rsidR="007561FE" w:rsidRPr="00395114" w:rsidRDefault="007561FE" w:rsidP="007561FE">
            <w:pPr>
              <w:spacing w:line="192" w:lineRule="auto"/>
              <w:rPr>
                <w:i/>
                <w:sz w:val="17"/>
                <w:szCs w:val="17"/>
              </w:rPr>
            </w:pPr>
          </w:p>
          <w:p w:rsidR="00BC0F78" w:rsidRPr="00395114" w:rsidRDefault="00BC0F78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OF Plastic Breyer Foal/Yrlg Halter Division</w:t>
            </w:r>
          </w:p>
          <w:p w:rsidR="00061245" w:rsidRPr="00395114" w:rsidRDefault="005D73C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312 </w:t>
            </w:r>
            <w:r w:rsidR="00061245" w:rsidRPr="00395114">
              <w:rPr>
                <w:sz w:val="17"/>
                <w:szCs w:val="17"/>
              </w:rPr>
              <w:t xml:space="preserve">Light    </w:t>
            </w:r>
            <w:r w:rsidR="009872F7">
              <w:rPr>
                <w:sz w:val="17"/>
                <w:szCs w:val="17"/>
              </w:rPr>
              <w:t xml:space="preserve">   </w:t>
            </w:r>
            <w:r>
              <w:rPr>
                <w:sz w:val="17"/>
                <w:szCs w:val="17"/>
              </w:rPr>
              <w:t>313</w:t>
            </w:r>
            <w:r w:rsidR="00061245" w:rsidRPr="00395114">
              <w:rPr>
                <w:sz w:val="17"/>
                <w:szCs w:val="17"/>
              </w:rPr>
              <w:t xml:space="preserve"> Amer. Gtd </w:t>
            </w:r>
            <w:r>
              <w:rPr>
                <w:sz w:val="17"/>
                <w:szCs w:val="17"/>
              </w:rPr>
              <w:t>314</w:t>
            </w:r>
            <w:r w:rsidR="00061245" w:rsidRPr="00395114">
              <w:rPr>
                <w:sz w:val="17"/>
                <w:szCs w:val="17"/>
              </w:rPr>
              <w:t xml:space="preserve"> Spanish</w:t>
            </w:r>
            <w:r w:rsidR="009872F7">
              <w:rPr>
                <w:sz w:val="17"/>
                <w:szCs w:val="17"/>
              </w:rPr>
              <w:t xml:space="preserve">           </w:t>
            </w:r>
            <w:r>
              <w:rPr>
                <w:sz w:val="17"/>
                <w:szCs w:val="17"/>
              </w:rPr>
              <w:t>315</w:t>
            </w:r>
            <w:r w:rsidR="00061245" w:rsidRPr="00395114">
              <w:rPr>
                <w:sz w:val="17"/>
                <w:szCs w:val="17"/>
              </w:rPr>
              <w:t xml:space="preserve"> Sport</w:t>
            </w:r>
          </w:p>
          <w:p w:rsidR="00061245" w:rsidRPr="00395114" w:rsidRDefault="005D73C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16</w:t>
            </w:r>
            <w:r w:rsidR="00061245" w:rsidRPr="00395114">
              <w:rPr>
                <w:sz w:val="17"/>
                <w:szCs w:val="17"/>
              </w:rPr>
              <w:t xml:space="preserve"> Stock       </w:t>
            </w:r>
            <w:r w:rsidR="009872F7">
              <w:rPr>
                <w:sz w:val="17"/>
                <w:szCs w:val="17"/>
              </w:rPr>
              <w:t xml:space="preserve">         </w:t>
            </w:r>
            <w:r>
              <w:rPr>
                <w:sz w:val="17"/>
                <w:szCs w:val="17"/>
              </w:rPr>
              <w:t>317</w:t>
            </w:r>
            <w:r w:rsidR="00061245" w:rsidRPr="00395114">
              <w:rPr>
                <w:sz w:val="17"/>
                <w:szCs w:val="17"/>
              </w:rPr>
              <w:t xml:space="preserve"> Draft</w:t>
            </w:r>
          </w:p>
          <w:p w:rsidR="00061245" w:rsidRPr="00395114" w:rsidRDefault="005D73C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18</w:t>
            </w:r>
            <w:r w:rsidR="00061245" w:rsidRPr="00395114">
              <w:rPr>
                <w:sz w:val="17"/>
                <w:szCs w:val="17"/>
              </w:rPr>
              <w:t xml:space="preserve"> Pony    </w:t>
            </w:r>
            <w:r w:rsidR="009872F7">
              <w:rPr>
                <w:sz w:val="17"/>
                <w:szCs w:val="17"/>
              </w:rPr>
              <w:t xml:space="preserve">  </w:t>
            </w:r>
            <w:r>
              <w:rPr>
                <w:sz w:val="17"/>
                <w:szCs w:val="17"/>
              </w:rPr>
              <w:t>319</w:t>
            </w:r>
            <w:r w:rsidR="00061245" w:rsidRPr="00395114">
              <w:rPr>
                <w:sz w:val="17"/>
                <w:szCs w:val="17"/>
              </w:rPr>
              <w:t xml:space="preserve"> Other P/M</w:t>
            </w:r>
          </w:p>
          <w:p w:rsidR="00061245" w:rsidRPr="00395114" w:rsidRDefault="00061245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Breed</w:t>
            </w:r>
          </w:p>
          <w:p w:rsidR="00061245" w:rsidRPr="00395114" w:rsidRDefault="005D73C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20</w:t>
            </w:r>
            <w:r w:rsidR="00061245" w:rsidRPr="00395114">
              <w:rPr>
                <w:sz w:val="17"/>
                <w:szCs w:val="17"/>
              </w:rPr>
              <w:t xml:space="preserve"> Traditional – Action</w:t>
            </w:r>
          </w:p>
          <w:p w:rsidR="00061245" w:rsidRPr="00395114" w:rsidRDefault="005D73C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21</w:t>
            </w:r>
            <w:r w:rsidR="00061245" w:rsidRPr="00395114">
              <w:rPr>
                <w:sz w:val="17"/>
                <w:szCs w:val="17"/>
              </w:rPr>
              <w:t xml:space="preserve"> Traditional – Standing</w:t>
            </w:r>
          </w:p>
          <w:p w:rsidR="00061245" w:rsidRPr="00395114" w:rsidRDefault="005D73C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22</w:t>
            </w:r>
            <w:r w:rsidR="00061245" w:rsidRPr="00395114">
              <w:rPr>
                <w:sz w:val="17"/>
                <w:szCs w:val="17"/>
              </w:rPr>
              <w:t xml:space="preserve"> Classic/SM/LB </w:t>
            </w:r>
          </w:p>
          <w:p w:rsidR="00061245" w:rsidRPr="00395114" w:rsidRDefault="00061245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Workm.</w:t>
            </w:r>
          </w:p>
          <w:p w:rsidR="00061245" w:rsidRPr="00395114" w:rsidRDefault="00061245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GRAND CHAMPION/RES.</w:t>
            </w:r>
          </w:p>
          <w:p w:rsidR="00BC0F78" w:rsidRPr="00395114" w:rsidRDefault="00BC0F78" w:rsidP="00061245">
            <w:pPr>
              <w:spacing w:line="192" w:lineRule="auto"/>
              <w:rPr>
                <w:sz w:val="17"/>
                <w:szCs w:val="17"/>
              </w:rPr>
            </w:pPr>
          </w:p>
          <w:p w:rsidR="00BC0F78" w:rsidRPr="00395114" w:rsidRDefault="00BC0F78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OF Plastic Stone Foal/Yrlg Halter Division</w:t>
            </w:r>
            <w:r w:rsidR="00134264">
              <w:rPr>
                <w:b/>
                <w:sz w:val="17"/>
                <w:szCs w:val="17"/>
              </w:rPr>
              <w:t xml:space="preserve"> FC</w:t>
            </w:r>
          </w:p>
          <w:p w:rsidR="005D73CC" w:rsidRDefault="009872F7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5D73CC">
              <w:rPr>
                <w:sz w:val="17"/>
                <w:szCs w:val="17"/>
              </w:rPr>
              <w:t>23 Lg</w:t>
            </w:r>
            <w:r w:rsidR="00134264">
              <w:rPr>
                <w:sz w:val="17"/>
                <w:szCs w:val="17"/>
              </w:rPr>
              <w:t>t</w:t>
            </w:r>
            <w:r w:rsidR="005D73CC">
              <w:rPr>
                <w:sz w:val="17"/>
                <w:szCs w:val="17"/>
              </w:rPr>
              <w:t>-Solid 324 Lgt.-Patt. 325.Stk-Solid 326 Stk-Patt.</w:t>
            </w:r>
          </w:p>
          <w:p w:rsidR="00BC0F78" w:rsidRPr="00395114" w:rsidRDefault="00BC0F78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Breed</w:t>
            </w:r>
          </w:p>
          <w:p w:rsidR="0013426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27</w:t>
            </w:r>
            <w:r w:rsidR="005D73CC">
              <w:rPr>
                <w:sz w:val="17"/>
                <w:szCs w:val="17"/>
              </w:rPr>
              <w:t xml:space="preserve"> </w:t>
            </w:r>
            <w:r w:rsidR="001553FB">
              <w:rPr>
                <w:sz w:val="17"/>
                <w:szCs w:val="17"/>
              </w:rPr>
              <w:t xml:space="preserve"> </w:t>
            </w:r>
            <w:r w:rsidR="005D73CC">
              <w:rPr>
                <w:sz w:val="17"/>
                <w:szCs w:val="17"/>
              </w:rPr>
              <w:t>Yrlg. 3</w:t>
            </w:r>
            <w:r w:rsidR="00A93105">
              <w:rPr>
                <w:sz w:val="17"/>
                <w:szCs w:val="17"/>
              </w:rPr>
              <w:t>2</w:t>
            </w:r>
            <w:r w:rsidR="001553FB">
              <w:rPr>
                <w:sz w:val="17"/>
                <w:szCs w:val="17"/>
              </w:rPr>
              <w:t>8 Oth</w:t>
            </w:r>
            <w:r w:rsidR="00134264">
              <w:rPr>
                <w:sz w:val="17"/>
                <w:szCs w:val="17"/>
              </w:rPr>
              <w:t xml:space="preserve"> Arab Foal</w:t>
            </w:r>
          </w:p>
          <w:p w:rsidR="00BC0F78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2</w:t>
            </w:r>
            <w:r w:rsidR="009872F7">
              <w:rPr>
                <w:sz w:val="17"/>
                <w:szCs w:val="17"/>
              </w:rPr>
              <w:t>9</w:t>
            </w:r>
            <w:r w:rsidR="005D73CC">
              <w:rPr>
                <w:sz w:val="17"/>
                <w:szCs w:val="17"/>
              </w:rPr>
              <w:t xml:space="preserve"> Wnlg </w:t>
            </w:r>
            <w:r w:rsidR="00BC0F78" w:rsidRPr="00395114">
              <w:rPr>
                <w:sz w:val="17"/>
                <w:szCs w:val="17"/>
              </w:rPr>
              <w:t xml:space="preserve">  </w:t>
            </w:r>
            <w:r w:rsidR="005D73CC">
              <w:rPr>
                <w:sz w:val="17"/>
                <w:szCs w:val="17"/>
              </w:rPr>
              <w:t xml:space="preserve">    </w:t>
            </w:r>
            <w:r w:rsidR="001553FB">
              <w:rPr>
                <w:sz w:val="17"/>
                <w:szCs w:val="17"/>
              </w:rPr>
              <w:t xml:space="preserve"> </w:t>
            </w:r>
            <w:r>
              <w:rPr>
                <w:sz w:val="17"/>
                <w:szCs w:val="17"/>
              </w:rPr>
              <w:t>330</w:t>
            </w:r>
            <w:r w:rsidR="009872F7">
              <w:rPr>
                <w:sz w:val="17"/>
                <w:szCs w:val="17"/>
              </w:rPr>
              <w:t xml:space="preserve"> </w:t>
            </w:r>
            <w:r w:rsidR="00BC0F78" w:rsidRPr="006B09CD">
              <w:rPr>
                <w:sz w:val="17"/>
                <w:szCs w:val="17"/>
              </w:rPr>
              <w:t xml:space="preserve">Mini Foal </w:t>
            </w:r>
          </w:p>
          <w:p w:rsidR="00BC0F78" w:rsidRPr="00395114" w:rsidRDefault="00BC0F78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Collect.</w:t>
            </w:r>
          </w:p>
          <w:p w:rsidR="00BC0F78" w:rsidRDefault="00BC0F78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GRAND CHAMPION/RES.</w:t>
            </w:r>
          </w:p>
          <w:p w:rsidR="00134264" w:rsidRDefault="00134264" w:rsidP="00061245">
            <w:pPr>
              <w:spacing w:line="192" w:lineRule="auto"/>
              <w:rPr>
                <w:sz w:val="17"/>
                <w:szCs w:val="17"/>
              </w:rPr>
            </w:pPr>
          </w:p>
          <w:p w:rsidR="00232BFC" w:rsidRPr="00395114" w:rsidRDefault="00232BFC" w:rsidP="00232BFC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OF Plastic Stone Foal/Yrlg Halter Division</w:t>
            </w:r>
            <w:r>
              <w:rPr>
                <w:b/>
                <w:sz w:val="17"/>
                <w:szCs w:val="17"/>
              </w:rPr>
              <w:t xml:space="preserve"> OM</w:t>
            </w:r>
          </w:p>
          <w:p w:rsidR="00232BFC" w:rsidRDefault="00232BFC" w:rsidP="00232BFC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31 Lgt-Solid 332 Lgt.-Patt. 333 Stk-Solid 334 Stk-Patt.</w:t>
            </w:r>
          </w:p>
          <w:p w:rsidR="00232BFC" w:rsidRPr="00395114" w:rsidRDefault="00232BFC" w:rsidP="00232BFC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Breed</w:t>
            </w:r>
          </w:p>
          <w:p w:rsidR="00232BFC" w:rsidRDefault="00232BFC" w:rsidP="00232BFC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35  Yrlg. 336 Oth Arab Foal</w:t>
            </w:r>
          </w:p>
          <w:p w:rsidR="00232BFC" w:rsidRPr="00395114" w:rsidRDefault="00232BFC" w:rsidP="00232BFC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337 Wnlg </w:t>
            </w:r>
            <w:r w:rsidRPr="00395114">
              <w:rPr>
                <w:sz w:val="17"/>
                <w:szCs w:val="17"/>
              </w:rPr>
              <w:t xml:space="preserve">  </w:t>
            </w:r>
            <w:r>
              <w:rPr>
                <w:sz w:val="17"/>
                <w:szCs w:val="17"/>
              </w:rPr>
              <w:t xml:space="preserve">     338 </w:t>
            </w:r>
            <w:r w:rsidRPr="006B09CD">
              <w:rPr>
                <w:sz w:val="17"/>
                <w:szCs w:val="17"/>
              </w:rPr>
              <w:t xml:space="preserve">Mini Foal </w:t>
            </w:r>
          </w:p>
          <w:p w:rsidR="00232BFC" w:rsidRPr="00395114" w:rsidRDefault="00232BFC" w:rsidP="00232BFC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Collect.</w:t>
            </w:r>
          </w:p>
          <w:p w:rsidR="00232BFC" w:rsidRDefault="00232BFC" w:rsidP="00232BFC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GRAND CHAMPION/RES.</w:t>
            </w:r>
          </w:p>
          <w:p w:rsidR="00BC0F78" w:rsidRPr="00395114" w:rsidRDefault="00BC0F78" w:rsidP="00061245">
            <w:pPr>
              <w:spacing w:line="192" w:lineRule="auto"/>
              <w:rPr>
                <w:sz w:val="17"/>
                <w:szCs w:val="17"/>
              </w:rPr>
            </w:pPr>
          </w:p>
          <w:p w:rsidR="00791B5B" w:rsidRPr="00395114" w:rsidRDefault="00791B5B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OF Plastic Breyer Mini Halter Divsion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39</w:t>
            </w:r>
            <w:r w:rsidR="00791B5B" w:rsidRPr="00395114">
              <w:rPr>
                <w:sz w:val="17"/>
                <w:szCs w:val="17"/>
              </w:rPr>
              <w:t xml:space="preserve"> Arabian   </w:t>
            </w:r>
            <w:r w:rsidR="00395114">
              <w:rPr>
                <w:sz w:val="17"/>
                <w:szCs w:val="17"/>
              </w:rPr>
              <w:t xml:space="preserve">  </w:t>
            </w:r>
            <w:r w:rsidR="00791B5B" w:rsidRPr="00395114">
              <w:rPr>
                <w:sz w:val="17"/>
                <w:szCs w:val="17"/>
              </w:rPr>
              <w:t xml:space="preserve"> </w:t>
            </w:r>
            <w:r w:rsidR="00301006">
              <w:rPr>
                <w:sz w:val="17"/>
                <w:szCs w:val="17"/>
              </w:rPr>
              <w:t xml:space="preserve"> </w:t>
            </w:r>
            <w:r>
              <w:rPr>
                <w:sz w:val="17"/>
                <w:szCs w:val="17"/>
              </w:rPr>
              <w:t>340</w:t>
            </w:r>
            <w:r w:rsidR="00791B5B" w:rsidRPr="00395114">
              <w:rPr>
                <w:sz w:val="17"/>
                <w:szCs w:val="17"/>
              </w:rPr>
              <w:t xml:space="preserve"> Morgan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41</w:t>
            </w:r>
            <w:r w:rsidR="00395114">
              <w:rPr>
                <w:sz w:val="17"/>
                <w:szCs w:val="17"/>
              </w:rPr>
              <w:t xml:space="preserve"> Oth</w:t>
            </w:r>
            <w:r>
              <w:rPr>
                <w:sz w:val="17"/>
                <w:szCs w:val="17"/>
              </w:rPr>
              <w:t xml:space="preserve"> Light  </w:t>
            </w:r>
            <w:r w:rsidR="00301006">
              <w:rPr>
                <w:sz w:val="17"/>
                <w:szCs w:val="17"/>
              </w:rPr>
              <w:t xml:space="preserve"> </w:t>
            </w:r>
            <w:r>
              <w:rPr>
                <w:sz w:val="17"/>
                <w:szCs w:val="17"/>
              </w:rPr>
              <w:t>342</w:t>
            </w:r>
            <w:r w:rsidR="00791B5B" w:rsidRPr="00395114">
              <w:rPr>
                <w:sz w:val="17"/>
                <w:szCs w:val="17"/>
              </w:rPr>
              <w:t xml:space="preserve"> Am. Gtd.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43</w:t>
            </w:r>
            <w:r w:rsidR="00791B5B" w:rsidRPr="00395114">
              <w:rPr>
                <w:sz w:val="17"/>
                <w:szCs w:val="17"/>
              </w:rPr>
              <w:t xml:space="preserve"> Spanish   </w:t>
            </w:r>
            <w:r w:rsidR="00395114">
              <w:rPr>
                <w:sz w:val="17"/>
                <w:szCs w:val="17"/>
              </w:rPr>
              <w:t xml:space="preserve">  </w:t>
            </w:r>
            <w:r w:rsidR="00301006">
              <w:rPr>
                <w:sz w:val="17"/>
                <w:szCs w:val="17"/>
              </w:rPr>
              <w:t xml:space="preserve"> </w:t>
            </w:r>
            <w:r w:rsidR="00395114">
              <w:rPr>
                <w:sz w:val="17"/>
                <w:szCs w:val="17"/>
              </w:rPr>
              <w:t xml:space="preserve"> </w:t>
            </w:r>
            <w:r>
              <w:rPr>
                <w:sz w:val="17"/>
                <w:szCs w:val="17"/>
              </w:rPr>
              <w:t>344</w:t>
            </w:r>
            <w:r w:rsidR="00791B5B" w:rsidRPr="00395114">
              <w:rPr>
                <w:sz w:val="17"/>
                <w:szCs w:val="17"/>
              </w:rPr>
              <w:t xml:space="preserve"> TB/Stbd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45</w:t>
            </w:r>
            <w:r w:rsidR="00791B5B" w:rsidRPr="00395114">
              <w:rPr>
                <w:sz w:val="17"/>
                <w:szCs w:val="17"/>
              </w:rPr>
              <w:t xml:space="preserve"> Carriage/WB/SH-Stg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46</w:t>
            </w:r>
            <w:r w:rsidR="00791B5B" w:rsidRPr="00395114">
              <w:rPr>
                <w:sz w:val="17"/>
                <w:szCs w:val="17"/>
              </w:rPr>
              <w:t xml:space="preserve"> Carriage/WB/SH-Act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47</w:t>
            </w:r>
            <w:r w:rsidR="00301006">
              <w:rPr>
                <w:sz w:val="17"/>
                <w:szCs w:val="17"/>
              </w:rPr>
              <w:t xml:space="preserve"> Stk-App     </w:t>
            </w:r>
            <w:r>
              <w:rPr>
                <w:sz w:val="17"/>
                <w:szCs w:val="17"/>
              </w:rPr>
              <w:t>348</w:t>
            </w:r>
            <w:r w:rsidR="00301006">
              <w:rPr>
                <w:sz w:val="17"/>
                <w:szCs w:val="17"/>
              </w:rPr>
              <w:t xml:space="preserve"> St</w:t>
            </w:r>
            <w:r w:rsidR="00791B5B" w:rsidRPr="00395114">
              <w:rPr>
                <w:sz w:val="17"/>
                <w:szCs w:val="17"/>
              </w:rPr>
              <w:t>k-Pinto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49</w:t>
            </w:r>
            <w:r w:rsidR="00791B5B" w:rsidRPr="00395114">
              <w:rPr>
                <w:sz w:val="17"/>
                <w:szCs w:val="17"/>
              </w:rPr>
              <w:t xml:space="preserve"> Stock-Solid/Compos.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50</w:t>
            </w:r>
            <w:r w:rsidR="00791B5B" w:rsidRPr="00395114">
              <w:rPr>
                <w:sz w:val="17"/>
                <w:szCs w:val="17"/>
              </w:rPr>
              <w:t xml:space="preserve"> Draft       </w:t>
            </w:r>
            <w:r w:rsidR="009872F7">
              <w:rPr>
                <w:sz w:val="17"/>
                <w:szCs w:val="17"/>
              </w:rPr>
              <w:t xml:space="preserve">       </w:t>
            </w:r>
            <w:r w:rsidR="00791B5B" w:rsidRPr="00395114">
              <w:rPr>
                <w:sz w:val="17"/>
                <w:szCs w:val="17"/>
              </w:rPr>
              <w:t xml:space="preserve">  </w:t>
            </w:r>
            <w:r>
              <w:rPr>
                <w:sz w:val="17"/>
                <w:szCs w:val="17"/>
              </w:rPr>
              <w:t>351</w:t>
            </w:r>
            <w:r w:rsidR="00791B5B" w:rsidRPr="00395114">
              <w:rPr>
                <w:sz w:val="17"/>
                <w:szCs w:val="17"/>
              </w:rPr>
              <w:t xml:space="preserve"> Pony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52</w:t>
            </w:r>
            <w:r w:rsidR="00791B5B" w:rsidRPr="00395114">
              <w:rPr>
                <w:sz w:val="17"/>
                <w:szCs w:val="17"/>
              </w:rPr>
              <w:t xml:space="preserve"> </w:t>
            </w:r>
            <w:r w:rsidR="00134264">
              <w:rPr>
                <w:sz w:val="17"/>
                <w:szCs w:val="17"/>
              </w:rPr>
              <w:t>Longears</w:t>
            </w:r>
            <w:r w:rsidR="00301006">
              <w:rPr>
                <w:sz w:val="17"/>
                <w:szCs w:val="17"/>
              </w:rPr>
              <w:t xml:space="preserve"> </w:t>
            </w:r>
            <w:r>
              <w:rPr>
                <w:sz w:val="17"/>
                <w:szCs w:val="17"/>
              </w:rPr>
              <w:t>353</w:t>
            </w:r>
            <w:r w:rsidR="00301006">
              <w:rPr>
                <w:sz w:val="17"/>
                <w:szCs w:val="17"/>
              </w:rPr>
              <w:t xml:space="preserve"> Oth. P/M</w:t>
            </w:r>
          </w:p>
          <w:p w:rsidR="00791B5B" w:rsidRPr="00395114" w:rsidRDefault="00791B5B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/Res. Other Breed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54</w:t>
            </w:r>
            <w:r w:rsidR="009872F7">
              <w:rPr>
                <w:sz w:val="17"/>
                <w:szCs w:val="17"/>
              </w:rPr>
              <w:t xml:space="preserve"> </w:t>
            </w:r>
            <w:r w:rsidR="00791B5B" w:rsidRPr="00395114">
              <w:rPr>
                <w:sz w:val="17"/>
                <w:szCs w:val="17"/>
              </w:rPr>
              <w:t>Solid Non-Dilute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55</w:t>
            </w:r>
            <w:r w:rsidR="009872F7">
              <w:rPr>
                <w:sz w:val="17"/>
                <w:szCs w:val="17"/>
              </w:rPr>
              <w:t xml:space="preserve"> </w:t>
            </w:r>
            <w:r w:rsidR="00791B5B" w:rsidRPr="00395114">
              <w:rPr>
                <w:sz w:val="17"/>
                <w:szCs w:val="17"/>
              </w:rPr>
              <w:t>Solid Dilute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56</w:t>
            </w:r>
            <w:r w:rsidR="009872F7">
              <w:rPr>
                <w:sz w:val="17"/>
                <w:szCs w:val="17"/>
              </w:rPr>
              <w:t xml:space="preserve"> Comp</w:t>
            </w:r>
            <w:r w:rsidR="00791B5B" w:rsidRPr="00395114">
              <w:rPr>
                <w:sz w:val="17"/>
                <w:szCs w:val="17"/>
              </w:rPr>
              <w:t>/Other Non-</w:t>
            </w:r>
            <w:r w:rsidR="001F4B5C">
              <w:rPr>
                <w:sz w:val="17"/>
                <w:szCs w:val="17"/>
              </w:rPr>
              <w:t>Patt.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57</w:t>
            </w:r>
            <w:r w:rsidR="009872F7">
              <w:rPr>
                <w:sz w:val="17"/>
                <w:szCs w:val="17"/>
              </w:rPr>
              <w:t xml:space="preserve"> </w:t>
            </w:r>
            <w:r w:rsidR="00791B5B" w:rsidRPr="00395114">
              <w:rPr>
                <w:sz w:val="17"/>
                <w:szCs w:val="17"/>
              </w:rPr>
              <w:t>Pattern-Pinto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58</w:t>
            </w:r>
            <w:r w:rsidR="009872F7">
              <w:rPr>
                <w:sz w:val="17"/>
                <w:szCs w:val="17"/>
              </w:rPr>
              <w:t xml:space="preserve"> </w:t>
            </w:r>
            <w:r w:rsidR="00791B5B" w:rsidRPr="00395114">
              <w:rPr>
                <w:sz w:val="17"/>
                <w:szCs w:val="17"/>
              </w:rPr>
              <w:t>Pattern-</w:t>
            </w:r>
            <w:r w:rsidR="009872F7">
              <w:rPr>
                <w:sz w:val="17"/>
                <w:szCs w:val="17"/>
              </w:rPr>
              <w:t>App/Othe</w:t>
            </w:r>
            <w:r w:rsidR="00791B5B" w:rsidRPr="00395114">
              <w:rPr>
                <w:sz w:val="17"/>
                <w:szCs w:val="17"/>
              </w:rPr>
              <w:t>r</w:t>
            </w:r>
          </w:p>
          <w:p w:rsidR="00791B5B" w:rsidRPr="00395114" w:rsidRDefault="00791B5B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/Res. Workmanship</w:t>
            </w:r>
          </w:p>
          <w:p w:rsidR="00791B5B" w:rsidRPr="00395114" w:rsidRDefault="00791B5B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GRAND CHAMPION/RES.</w:t>
            </w:r>
          </w:p>
          <w:p w:rsidR="00BC0F78" w:rsidRPr="00395114" w:rsidRDefault="00BC0F78" w:rsidP="00061245">
            <w:pPr>
              <w:spacing w:line="192" w:lineRule="auto"/>
              <w:rPr>
                <w:sz w:val="17"/>
                <w:szCs w:val="17"/>
              </w:rPr>
            </w:pPr>
          </w:p>
          <w:p w:rsidR="00791B5B" w:rsidRPr="00395114" w:rsidRDefault="00791B5B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Custom Glazed Halter Div.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59</w:t>
            </w:r>
            <w:r w:rsidR="00791B5B" w:rsidRPr="00395114">
              <w:rPr>
                <w:sz w:val="17"/>
                <w:szCs w:val="17"/>
              </w:rPr>
              <w:t xml:space="preserve"> Foals – Draft/Pony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60</w:t>
            </w:r>
            <w:r w:rsidR="00791B5B" w:rsidRPr="00395114">
              <w:rPr>
                <w:sz w:val="17"/>
                <w:szCs w:val="17"/>
              </w:rPr>
              <w:t xml:space="preserve"> Foals</w:t>
            </w:r>
            <w:r w:rsidR="009872F7">
              <w:rPr>
                <w:sz w:val="17"/>
                <w:szCs w:val="17"/>
              </w:rPr>
              <w:t>–</w:t>
            </w:r>
            <w:r w:rsidR="00791B5B" w:rsidRPr="00395114">
              <w:rPr>
                <w:sz w:val="17"/>
                <w:szCs w:val="17"/>
              </w:rPr>
              <w:t>All Other Breeds</w:t>
            </w:r>
          </w:p>
          <w:p w:rsidR="00791B5B" w:rsidRPr="00395114" w:rsidRDefault="00791B5B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Foal Brd.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61</w:t>
            </w:r>
            <w:r w:rsidR="00791B5B" w:rsidRPr="00395114">
              <w:rPr>
                <w:sz w:val="17"/>
                <w:szCs w:val="17"/>
              </w:rPr>
              <w:t xml:space="preserve"> Light      </w:t>
            </w:r>
            <w:r w:rsidR="00C300B9">
              <w:rPr>
                <w:sz w:val="17"/>
                <w:szCs w:val="17"/>
              </w:rPr>
              <w:t xml:space="preserve">   </w:t>
            </w:r>
            <w:r w:rsidR="00A34725">
              <w:rPr>
                <w:sz w:val="17"/>
                <w:szCs w:val="17"/>
              </w:rPr>
              <w:t xml:space="preserve"> </w:t>
            </w:r>
            <w:r w:rsidR="00C300B9">
              <w:rPr>
                <w:sz w:val="17"/>
                <w:szCs w:val="17"/>
              </w:rPr>
              <w:t xml:space="preserve"> </w:t>
            </w:r>
            <w:r w:rsidR="00791B5B" w:rsidRPr="00395114">
              <w:rPr>
                <w:sz w:val="17"/>
                <w:szCs w:val="17"/>
              </w:rPr>
              <w:t>36</w:t>
            </w:r>
            <w:r>
              <w:rPr>
                <w:sz w:val="17"/>
                <w:szCs w:val="17"/>
              </w:rPr>
              <w:t>2</w:t>
            </w:r>
            <w:r w:rsidR="00791B5B" w:rsidRPr="00395114">
              <w:rPr>
                <w:sz w:val="17"/>
                <w:szCs w:val="17"/>
              </w:rPr>
              <w:t xml:space="preserve"> Am. Gtd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63</w:t>
            </w:r>
            <w:r w:rsidR="00791B5B" w:rsidRPr="00395114">
              <w:rPr>
                <w:sz w:val="17"/>
                <w:szCs w:val="17"/>
              </w:rPr>
              <w:t xml:space="preserve"> Spanish  </w:t>
            </w:r>
            <w:r w:rsidR="00C300B9">
              <w:rPr>
                <w:sz w:val="17"/>
                <w:szCs w:val="17"/>
              </w:rPr>
              <w:t xml:space="preserve">         </w:t>
            </w:r>
            <w:r>
              <w:rPr>
                <w:sz w:val="17"/>
                <w:szCs w:val="17"/>
              </w:rPr>
              <w:t>364</w:t>
            </w:r>
            <w:r w:rsidR="00C300B9">
              <w:rPr>
                <w:sz w:val="17"/>
                <w:szCs w:val="17"/>
              </w:rPr>
              <w:t xml:space="preserve"> </w:t>
            </w:r>
            <w:r w:rsidR="00791B5B" w:rsidRPr="00395114">
              <w:rPr>
                <w:sz w:val="17"/>
                <w:szCs w:val="17"/>
              </w:rPr>
              <w:t>Sport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65</w:t>
            </w:r>
            <w:r w:rsidR="00791B5B" w:rsidRPr="00395114">
              <w:rPr>
                <w:sz w:val="17"/>
                <w:szCs w:val="17"/>
              </w:rPr>
              <w:t xml:space="preserve"> Stock      </w:t>
            </w:r>
            <w:r w:rsidR="00C300B9">
              <w:rPr>
                <w:sz w:val="17"/>
                <w:szCs w:val="17"/>
              </w:rPr>
              <w:t xml:space="preserve">         </w:t>
            </w:r>
            <w:r w:rsidR="00791B5B" w:rsidRPr="00395114">
              <w:rPr>
                <w:sz w:val="17"/>
                <w:szCs w:val="17"/>
              </w:rPr>
              <w:t xml:space="preserve"> </w:t>
            </w:r>
            <w:r>
              <w:rPr>
                <w:sz w:val="17"/>
                <w:szCs w:val="17"/>
              </w:rPr>
              <w:t>366</w:t>
            </w:r>
            <w:r w:rsidR="00791B5B" w:rsidRPr="00395114">
              <w:rPr>
                <w:sz w:val="17"/>
                <w:szCs w:val="17"/>
              </w:rPr>
              <w:t xml:space="preserve"> Draft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67</w:t>
            </w:r>
            <w:r w:rsidR="00791B5B" w:rsidRPr="00395114">
              <w:rPr>
                <w:sz w:val="17"/>
                <w:szCs w:val="17"/>
              </w:rPr>
              <w:t xml:space="preserve"> Pony   </w:t>
            </w:r>
            <w:r w:rsidR="00C300B9">
              <w:rPr>
                <w:sz w:val="17"/>
                <w:szCs w:val="17"/>
              </w:rPr>
              <w:t xml:space="preserve">  </w:t>
            </w:r>
            <w:r w:rsidR="00791B5B" w:rsidRPr="00395114">
              <w:rPr>
                <w:sz w:val="17"/>
                <w:szCs w:val="17"/>
              </w:rPr>
              <w:t xml:space="preserve"> </w:t>
            </w:r>
            <w:r>
              <w:rPr>
                <w:sz w:val="17"/>
                <w:szCs w:val="17"/>
              </w:rPr>
              <w:t>368</w:t>
            </w:r>
            <w:r w:rsidR="00791B5B" w:rsidRPr="00395114">
              <w:rPr>
                <w:sz w:val="17"/>
                <w:szCs w:val="17"/>
              </w:rPr>
              <w:t xml:space="preserve"> Other P/M</w:t>
            </w:r>
          </w:p>
          <w:p w:rsidR="00791B5B" w:rsidRPr="00395114" w:rsidRDefault="00791B5B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Adult Brd.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69</w:t>
            </w:r>
            <w:r w:rsidR="00791B5B" w:rsidRPr="00395114">
              <w:rPr>
                <w:sz w:val="17"/>
                <w:szCs w:val="17"/>
              </w:rPr>
              <w:t xml:space="preserve"> Exotic/Ex X/Zeb/Fan.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70</w:t>
            </w:r>
            <w:r w:rsidR="00791B5B" w:rsidRPr="00395114">
              <w:rPr>
                <w:sz w:val="17"/>
                <w:szCs w:val="17"/>
              </w:rPr>
              <w:t xml:space="preserve"> All Foals   </w:t>
            </w:r>
            <w:r w:rsidR="00C300B9">
              <w:rPr>
                <w:sz w:val="17"/>
                <w:szCs w:val="17"/>
              </w:rPr>
              <w:t xml:space="preserve">        </w:t>
            </w:r>
            <w:r>
              <w:rPr>
                <w:sz w:val="17"/>
                <w:szCs w:val="17"/>
              </w:rPr>
              <w:t>371</w:t>
            </w:r>
            <w:r w:rsidR="00791B5B" w:rsidRPr="00395114">
              <w:rPr>
                <w:sz w:val="17"/>
                <w:szCs w:val="17"/>
              </w:rPr>
              <w:t xml:space="preserve"> Trad.</w:t>
            </w:r>
          </w:p>
          <w:p w:rsidR="00791B5B" w:rsidRPr="00395114" w:rsidRDefault="00232BFC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72</w:t>
            </w:r>
            <w:r w:rsidR="00791B5B" w:rsidRPr="00395114">
              <w:rPr>
                <w:sz w:val="17"/>
                <w:szCs w:val="17"/>
              </w:rPr>
              <w:t xml:space="preserve"> Classic     </w:t>
            </w:r>
            <w:r w:rsidR="00C300B9">
              <w:rPr>
                <w:sz w:val="17"/>
                <w:szCs w:val="17"/>
              </w:rPr>
              <w:t xml:space="preserve">      </w:t>
            </w:r>
            <w:r>
              <w:rPr>
                <w:sz w:val="17"/>
                <w:szCs w:val="17"/>
              </w:rPr>
              <w:t>373</w:t>
            </w:r>
            <w:r w:rsidR="00791B5B" w:rsidRPr="00395114">
              <w:rPr>
                <w:sz w:val="17"/>
                <w:szCs w:val="17"/>
              </w:rPr>
              <w:t xml:space="preserve"> SM/LB </w:t>
            </w:r>
          </w:p>
          <w:p w:rsidR="00791B5B" w:rsidRPr="00395114" w:rsidRDefault="00791B5B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Work.</w:t>
            </w:r>
          </w:p>
          <w:p w:rsidR="00791B5B" w:rsidRPr="00395114" w:rsidRDefault="00791B5B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GRAND CHAMPION/RES.</w:t>
            </w:r>
          </w:p>
          <w:p w:rsidR="00232BFC" w:rsidRDefault="00232BFC" w:rsidP="00061245">
            <w:pPr>
              <w:spacing w:line="192" w:lineRule="auto"/>
              <w:rPr>
                <w:b/>
                <w:sz w:val="17"/>
                <w:szCs w:val="17"/>
              </w:rPr>
            </w:pPr>
          </w:p>
          <w:p w:rsidR="001F4B5C" w:rsidRDefault="001F4B5C" w:rsidP="001F4B5C">
            <w:pPr>
              <w:spacing w:line="192" w:lineRule="auto"/>
              <w:rPr>
                <w:b/>
                <w:i/>
                <w:sz w:val="17"/>
                <w:szCs w:val="17"/>
              </w:rPr>
            </w:pPr>
            <w:r w:rsidRPr="001F4B5C">
              <w:rPr>
                <w:b/>
                <w:i/>
                <w:sz w:val="17"/>
                <w:szCs w:val="17"/>
                <w:highlight w:val="yellow"/>
              </w:rPr>
              <w:t>CG Molds Sc</w:t>
            </w:r>
            <w:r w:rsidR="00791D77">
              <w:rPr>
                <w:b/>
                <w:i/>
                <w:sz w:val="17"/>
                <w:szCs w:val="17"/>
                <w:highlight w:val="yellow"/>
              </w:rPr>
              <w:t>ulpted by D’arry Jone Frank Section</w:t>
            </w:r>
          </w:p>
          <w:p w:rsidR="001F4B5C" w:rsidRPr="001F4B5C" w:rsidRDefault="00490004" w:rsidP="001F4B5C">
            <w:pPr>
              <w:spacing w:line="192" w:lineRule="auto"/>
              <w:rPr>
                <w:sz w:val="17"/>
                <w:szCs w:val="17"/>
                <w:highlight w:val="green"/>
              </w:rPr>
            </w:pPr>
            <w:r>
              <w:rPr>
                <w:sz w:val="17"/>
                <w:szCs w:val="17"/>
                <w:highlight w:val="green"/>
              </w:rPr>
              <w:t>374</w:t>
            </w:r>
            <w:r w:rsidR="001F4B5C" w:rsidRPr="001F4B5C">
              <w:rPr>
                <w:sz w:val="17"/>
                <w:szCs w:val="17"/>
                <w:highlight w:val="green"/>
              </w:rPr>
              <w:t xml:space="preserve"> Solid/Composite</w:t>
            </w:r>
          </w:p>
          <w:p w:rsidR="001F4B5C" w:rsidRPr="0005700A" w:rsidRDefault="00490004" w:rsidP="001F4B5C">
            <w:pPr>
              <w:spacing w:line="192" w:lineRule="auto"/>
              <w:rPr>
                <w:b/>
                <w:i/>
                <w:sz w:val="17"/>
                <w:szCs w:val="17"/>
              </w:rPr>
            </w:pPr>
            <w:r>
              <w:rPr>
                <w:sz w:val="17"/>
                <w:szCs w:val="17"/>
                <w:highlight w:val="green"/>
              </w:rPr>
              <w:t xml:space="preserve">375 </w:t>
            </w:r>
            <w:r w:rsidR="001F4B5C" w:rsidRPr="001F4B5C">
              <w:rPr>
                <w:sz w:val="17"/>
                <w:szCs w:val="17"/>
                <w:highlight w:val="green"/>
              </w:rPr>
              <w:t>Pattern</w:t>
            </w:r>
          </w:p>
          <w:p w:rsidR="001F4B5C" w:rsidRDefault="001F4B5C" w:rsidP="001F4B5C">
            <w:pPr>
              <w:spacing w:line="192" w:lineRule="auto"/>
              <w:rPr>
                <w:b/>
                <w:sz w:val="17"/>
                <w:szCs w:val="17"/>
              </w:rPr>
            </w:pPr>
            <w:r w:rsidRPr="001F4B5C">
              <w:rPr>
                <w:i/>
                <w:sz w:val="17"/>
                <w:szCs w:val="17"/>
                <w:highlight w:val="yellow"/>
              </w:rPr>
              <w:t>Champion/Res Workm.</w:t>
            </w:r>
          </w:p>
          <w:p w:rsidR="00BC0F78" w:rsidRPr="0005700A" w:rsidRDefault="00BC0F78" w:rsidP="00061245">
            <w:pPr>
              <w:spacing w:line="192" w:lineRule="auto"/>
              <w:rPr>
                <w:i/>
                <w:sz w:val="17"/>
                <w:szCs w:val="17"/>
              </w:rPr>
            </w:pPr>
          </w:p>
        </w:tc>
        <w:tc>
          <w:tcPr>
            <w:tcW w:w="2135" w:type="dxa"/>
            <w:gridSpan w:val="2"/>
          </w:tcPr>
          <w:p w:rsidR="00BC0F78" w:rsidRPr="00395114" w:rsidRDefault="00BC0F78" w:rsidP="00061245">
            <w:pPr>
              <w:spacing w:line="192" w:lineRule="auto"/>
              <w:jc w:val="center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Ring Four</w:t>
            </w:r>
          </w:p>
          <w:p w:rsidR="00BC0F78" w:rsidRPr="00395114" w:rsidRDefault="00BC0F78" w:rsidP="00061245">
            <w:pPr>
              <w:spacing w:line="192" w:lineRule="auto"/>
              <w:rPr>
                <w:sz w:val="17"/>
                <w:szCs w:val="17"/>
              </w:rPr>
            </w:pPr>
          </w:p>
          <w:p w:rsidR="00061245" w:rsidRPr="00395114" w:rsidRDefault="00061245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OF Breyer Collectability &lt;1970</w:t>
            </w:r>
            <w:r w:rsidR="0005700A">
              <w:rPr>
                <w:b/>
                <w:sz w:val="17"/>
                <w:szCs w:val="17"/>
              </w:rPr>
              <w:t xml:space="preserve"> Section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76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 xml:space="preserve">Decorator </w:t>
            </w:r>
            <w:r w:rsidR="0061602C">
              <w:rPr>
                <w:sz w:val="17"/>
                <w:szCs w:val="17"/>
              </w:rPr>
              <w:t xml:space="preserve">  </w:t>
            </w:r>
            <w:r w:rsidR="00061245" w:rsidRPr="00395114">
              <w:rPr>
                <w:sz w:val="17"/>
                <w:szCs w:val="17"/>
              </w:rPr>
              <w:t xml:space="preserve"> </w:t>
            </w:r>
            <w:r>
              <w:rPr>
                <w:sz w:val="17"/>
                <w:szCs w:val="17"/>
              </w:rPr>
              <w:t>377</w:t>
            </w:r>
            <w:r w:rsidR="00C300B9">
              <w:rPr>
                <w:sz w:val="17"/>
                <w:szCs w:val="17"/>
              </w:rPr>
              <w:t xml:space="preserve"> Wdgrn 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78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Charcoal/Smoke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79</w:t>
            </w:r>
            <w:r w:rsidR="00C300B9">
              <w:rPr>
                <w:sz w:val="17"/>
                <w:szCs w:val="17"/>
              </w:rPr>
              <w:t xml:space="preserve"> </w:t>
            </w:r>
            <w:r w:rsidR="0061602C">
              <w:rPr>
                <w:sz w:val="17"/>
                <w:szCs w:val="17"/>
              </w:rPr>
              <w:t xml:space="preserve">Splash Dap  </w:t>
            </w:r>
            <w:r>
              <w:rPr>
                <w:sz w:val="17"/>
                <w:szCs w:val="17"/>
              </w:rPr>
              <w:t>380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Red Rn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CD557B">
              <w:rPr>
                <w:sz w:val="17"/>
                <w:szCs w:val="17"/>
              </w:rPr>
              <w:t>8</w:t>
            </w:r>
            <w:r>
              <w:rPr>
                <w:sz w:val="17"/>
                <w:szCs w:val="17"/>
              </w:rPr>
              <w:t>1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Chalky/Pearl/Flock</w:t>
            </w:r>
          </w:p>
          <w:p w:rsidR="00C300B9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82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 xml:space="preserve">Models w/Tack and/or </w:t>
            </w:r>
          </w:p>
          <w:p w:rsidR="00061245" w:rsidRPr="00395114" w:rsidRDefault="00C300B9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        </w:t>
            </w:r>
            <w:r w:rsidR="00061245" w:rsidRPr="00395114">
              <w:rPr>
                <w:sz w:val="17"/>
                <w:szCs w:val="17"/>
              </w:rPr>
              <w:t>Riders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6"/>
                <w:szCs w:val="16"/>
              </w:rPr>
              <w:t>383</w:t>
            </w:r>
            <w:r w:rsidR="00C300B9" w:rsidRPr="00C300B9">
              <w:rPr>
                <w:sz w:val="16"/>
                <w:szCs w:val="16"/>
              </w:rPr>
              <w:t xml:space="preserve"> </w:t>
            </w:r>
            <w:r w:rsidR="00C300B9">
              <w:rPr>
                <w:sz w:val="16"/>
                <w:szCs w:val="16"/>
              </w:rPr>
              <w:t>L</w:t>
            </w:r>
            <w:r w:rsidR="00301006">
              <w:rPr>
                <w:sz w:val="16"/>
                <w:szCs w:val="16"/>
              </w:rPr>
              <w:t>amp/Clock/Presen.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84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Vintage Test/OOAK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85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Horses w/Stickers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86</w:t>
            </w:r>
            <w:r w:rsidR="00C300B9">
              <w:rPr>
                <w:sz w:val="17"/>
                <w:szCs w:val="17"/>
              </w:rPr>
              <w:t xml:space="preserve"> </w:t>
            </w:r>
            <w:r w:rsidR="00134264">
              <w:rPr>
                <w:sz w:val="17"/>
                <w:szCs w:val="17"/>
              </w:rPr>
              <w:t>Bay/Black/Br/Ch/Sor</w:t>
            </w:r>
          </w:p>
          <w:p w:rsidR="001553FB" w:rsidRDefault="00490004" w:rsidP="00134264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87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Dilute</w:t>
            </w:r>
            <w:r w:rsidR="0061602C">
              <w:rPr>
                <w:sz w:val="17"/>
                <w:szCs w:val="17"/>
              </w:rPr>
              <w:t xml:space="preserve">       </w:t>
            </w:r>
            <w:r>
              <w:rPr>
                <w:sz w:val="17"/>
                <w:szCs w:val="17"/>
              </w:rPr>
              <w:t>388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 xml:space="preserve">All </w:t>
            </w:r>
            <w:r w:rsidR="00C300B9">
              <w:rPr>
                <w:sz w:val="17"/>
                <w:szCs w:val="17"/>
              </w:rPr>
              <w:t xml:space="preserve">Comp      </w:t>
            </w:r>
          </w:p>
          <w:p w:rsidR="00061245" w:rsidRDefault="00490004" w:rsidP="00134264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89</w:t>
            </w:r>
            <w:r w:rsidR="00C300B9">
              <w:rPr>
                <w:sz w:val="17"/>
                <w:szCs w:val="17"/>
              </w:rPr>
              <w:t xml:space="preserve"> </w:t>
            </w:r>
            <w:r w:rsidR="00134264">
              <w:rPr>
                <w:sz w:val="17"/>
                <w:szCs w:val="17"/>
              </w:rPr>
              <w:t>Pattern/Other</w:t>
            </w:r>
          </w:p>
          <w:p w:rsidR="00134264" w:rsidRPr="00395114" w:rsidRDefault="00490004" w:rsidP="00134264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90</w:t>
            </w:r>
            <w:r w:rsidR="00CD557B">
              <w:rPr>
                <w:sz w:val="17"/>
                <w:szCs w:val="17"/>
              </w:rPr>
              <w:t xml:space="preserve"> </w:t>
            </w:r>
            <w:r w:rsidR="00134264">
              <w:rPr>
                <w:sz w:val="17"/>
                <w:szCs w:val="17"/>
              </w:rPr>
              <w:t>Alabaster/White</w:t>
            </w:r>
          </w:p>
          <w:p w:rsidR="00061245" w:rsidRPr="00395114" w:rsidRDefault="00061245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Collect.</w:t>
            </w:r>
          </w:p>
          <w:p w:rsidR="00061245" w:rsidRPr="00395114" w:rsidRDefault="00061245" w:rsidP="00061245">
            <w:pPr>
              <w:spacing w:line="192" w:lineRule="auto"/>
              <w:rPr>
                <w:sz w:val="17"/>
                <w:szCs w:val="17"/>
              </w:rPr>
            </w:pPr>
          </w:p>
          <w:p w:rsidR="00061245" w:rsidRPr="00395114" w:rsidRDefault="00061245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OF Breyer Collectability 1970-present</w:t>
            </w:r>
            <w:r w:rsidR="0005700A">
              <w:rPr>
                <w:b/>
                <w:sz w:val="17"/>
                <w:szCs w:val="17"/>
              </w:rPr>
              <w:t xml:space="preserve"> Section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91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BF Auction Models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92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Judge/Vol Models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93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Prize</w:t>
            </w:r>
            <w:r w:rsidR="00134264">
              <w:rPr>
                <w:sz w:val="17"/>
                <w:szCs w:val="17"/>
              </w:rPr>
              <w:t>/Raffle</w:t>
            </w:r>
            <w:r w:rsidR="00CB1A6C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Model</w:t>
            </w:r>
          </w:p>
          <w:p w:rsidR="00C300B9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94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Other Special Event</w:t>
            </w:r>
          </w:p>
          <w:p w:rsidR="00C300B9" w:rsidRDefault="00C300B9" w:rsidP="00134264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     </w:t>
            </w:r>
            <w:r w:rsidR="00061245" w:rsidRPr="00395114">
              <w:rPr>
                <w:sz w:val="17"/>
                <w:szCs w:val="17"/>
              </w:rPr>
              <w:t xml:space="preserve"> Models 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95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OOAK/Test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96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Connoisseur (w/Art Pr)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97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Breyer Premier Club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98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Breyer Vintage Club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99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Breyer SM Club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00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Key Chains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01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Ornaments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02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 xml:space="preserve">Other SR </w:t>
            </w:r>
            <w:r w:rsidR="00134264">
              <w:rPr>
                <w:sz w:val="17"/>
                <w:szCs w:val="17"/>
              </w:rPr>
              <w:t>1-100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03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Other SR 101-300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04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Other SR 300-499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05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Other SR 500-999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06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Other SR 1000+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07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 xml:space="preserve">Decorator </w:t>
            </w:r>
            <w:r>
              <w:rPr>
                <w:sz w:val="17"/>
                <w:szCs w:val="17"/>
              </w:rPr>
              <w:t xml:space="preserve">   409</w:t>
            </w:r>
            <w:r w:rsidR="00C300B9">
              <w:rPr>
                <w:sz w:val="17"/>
                <w:szCs w:val="17"/>
              </w:rPr>
              <w:t xml:space="preserve"> Wdgrn</w:t>
            </w:r>
            <w:r w:rsidR="00061245" w:rsidRPr="00395114">
              <w:rPr>
                <w:sz w:val="17"/>
                <w:szCs w:val="17"/>
              </w:rPr>
              <w:t xml:space="preserve">  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10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Holiday/Scene</w:t>
            </w:r>
          </w:p>
          <w:p w:rsidR="00061245" w:rsidRPr="00C300B9" w:rsidRDefault="00490004" w:rsidP="00061245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11 C</w:t>
            </w:r>
            <w:r w:rsidR="00061245" w:rsidRPr="00C300B9">
              <w:rPr>
                <w:sz w:val="16"/>
                <w:szCs w:val="16"/>
              </w:rPr>
              <w:t>har</w:t>
            </w:r>
            <w:r w:rsidR="00C300B9" w:rsidRPr="00C300B9">
              <w:rPr>
                <w:sz w:val="16"/>
                <w:szCs w:val="16"/>
              </w:rPr>
              <w:t xml:space="preserve">/Smoke/Splash </w:t>
            </w:r>
            <w:r w:rsidR="00061245" w:rsidRPr="00C300B9">
              <w:rPr>
                <w:sz w:val="16"/>
                <w:szCs w:val="16"/>
              </w:rPr>
              <w:t>Dap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12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RR Bay/Black/Brown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13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RR Chestnut/Sorrel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14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RR Dilute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15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 xml:space="preserve">RR All </w:t>
            </w:r>
            <w:r w:rsidR="00134264">
              <w:rPr>
                <w:sz w:val="17"/>
                <w:szCs w:val="17"/>
              </w:rPr>
              <w:t>Composite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16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RR Pintos</w:t>
            </w:r>
          </w:p>
          <w:p w:rsidR="00C300B9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17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RR App/Other Natural</w:t>
            </w:r>
          </w:p>
          <w:p w:rsidR="00061245" w:rsidRPr="00395114" w:rsidRDefault="00C300B9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       </w:t>
            </w:r>
            <w:r w:rsidR="00061245" w:rsidRPr="00395114">
              <w:rPr>
                <w:sz w:val="17"/>
                <w:szCs w:val="17"/>
              </w:rPr>
              <w:t xml:space="preserve"> Color</w:t>
            </w:r>
          </w:p>
          <w:p w:rsidR="00061245" w:rsidRPr="00395114" w:rsidRDefault="00061245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/Res. Unreal. Collect.</w:t>
            </w:r>
          </w:p>
          <w:p w:rsidR="00061245" w:rsidRPr="00395114" w:rsidRDefault="00061245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/Res. Realistic Collect.</w:t>
            </w:r>
          </w:p>
          <w:p w:rsidR="00061245" w:rsidRPr="00395114" w:rsidRDefault="00061245" w:rsidP="00061245">
            <w:pPr>
              <w:spacing w:line="192" w:lineRule="auto"/>
              <w:rPr>
                <w:i/>
                <w:sz w:val="17"/>
                <w:szCs w:val="17"/>
              </w:rPr>
            </w:pPr>
          </w:p>
          <w:p w:rsidR="00061245" w:rsidRPr="00395114" w:rsidRDefault="00061245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OF Stone Collectability</w:t>
            </w:r>
            <w:r w:rsidR="0005700A">
              <w:rPr>
                <w:b/>
                <w:sz w:val="17"/>
                <w:szCs w:val="17"/>
              </w:rPr>
              <w:t xml:space="preserve"> Sec.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18</w:t>
            </w:r>
            <w:r w:rsidR="00835962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Woodgrains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19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Gemstone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20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Holiday/Scene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21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 xml:space="preserve">Other Unrealistc. </w:t>
            </w:r>
          </w:p>
          <w:p w:rsidR="00061245" w:rsidRPr="00395114" w:rsidRDefault="00061245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 xml:space="preserve">    Decorator</w:t>
            </w:r>
          </w:p>
          <w:p w:rsidR="00061245" w:rsidRPr="00395114" w:rsidRDefault="00061245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The following classes are for realistic colors only.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22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Pre-2000 RR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23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Pre-2000 SR/Test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24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Artisan Hall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25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Judge’s/Vol Models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26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Bay/Black/Brown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27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Chestnut/Sorrel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28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Dilute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29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 xml:space="preserve">All </w:t>
            </w:r>
            <w:r w:rsidR="00134264">
              <w:rPr>
                <w:sz w:val="17"/>
                <w:szCs w:val="17"/>
              </w:rPr>
              <w:t>Composite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30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Pintos</w:t>
            </w:r>
          </w:p>
          <w:p w:rsidR="00644026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31</w:t>
            </w:r>
            <w:r w:rsidR="00C300B9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 xml:space="preserve">App/Other Natural </w:t>
            </w:r>
          </w:p>
          <w:p w:rsidR="00061245" w:rsidRPr="00395114" w:rsidRDefault="0064402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       </w:t>
            </w:r>
            <w:r w:rsidR="00061245" w:rsidRPr="00395114">
              <w:rPr>
                <w:sz w:val="17"/>
                <w:szCs w:val="17"/>
              </w:rPr>
              <w:t>Color</w:t>
            </w:r>
          </w:p>
          <w:p w:rsidR="00061245" w:rsidRPr="00395114" w:rsidRDefault="00061245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/Res. Unreal. Collect.</w:t>
            </w:r>
          </w:p>
          <w:p w:rsidR="00BC0F78" w:rsidRDefault="00061245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/Res. Realistic Collect.</w:t>
            </w:r>
          </w:p>
          <w:p w:rsidR="000478B7" w:rsidRDefault="000478B7" w:rsidP="00061245">
            <w:pPr>
              <w:spacing w:line="192" w:lineRule="auto"/>
              <w:rPr>
                <w:i/>
                <w:sz w:val="17"/>
                <w:szCs w:val="17"/>
              </w:rPr>
            </w:pPr>
          </w:p>
          <w:p w:rsidR="00490004" w:rsidRDefault="000478B7" w:rsidP="00061245">
            <w:pPr>
              <w:spacing w:line="192" w:lineRule="auto"/>
              <w:rPr>
                <w:b/>
                <w:sz w:val="17"/>
                <w:szCs w:val="17"/>
                <w:highlight w:val="yellow"/>
              </w:rPr>
            </w:pPr>
            <w:r w:rsidRPr="000478B7">
              <w:rPr>
                <w:b/>
                <w:sz w:val="17"/>
                <w:szCs w:val="17"/>
                <w:highlight w:val="yellow"/>
              </w:rPr>
              <w:t xml:space="preserve">OF Stone Models Finished by D’arry Jone </w:t>
            </w:r>
            <w:r w:rsidRPr="000061FA">
              <w:rPr>
                <w:b/>
                <w:sz w:val="17"/>
                <w:szCs w:val="17"/>
                <w:highlight w:val="yellow"/>
              </w:rPr>
              <w:t>Frank</w:t>
            </w:r>
            <w:r w:rsidR="000061FA" w:rsidRPr="000061FA">
              <w:rPr>
                <w:b/>
                <w:sz w:val="17"/>
                <w:szCs w:val="17"/>
                <w:highlight w:val="yellow"/>
              </w:rPr>
              <w:t xml:space="preserve"> Sec.</w:t>
            </w:r>
          </w:p>
          <w:p w:rsidR="000478B7" w:rsidRPr="00490004" w:rsidRDefault="00490004" w:rsidP="00061245">
            <w:pPr>
              <w:spacing w:line="192" w:lineRule="auto"/>
              <w:rPr>
                <w:b/>
                <w:sz w:val="17"/>
                <w:szCs w:val="17"/>
              </w:rPr>
            </w:pPr>
            <w:r>
              <w:rPr>
                <w:sz w:val="17"/>
                <w:szCs w:val="17"/>
                <w:highlight w:val="green"/>
              </w:rPr>
              <w:t>432</w:t>
            </w:r>
            <w:r w:rsidR="000478B7" w:rsidRPr="000478B7">
              <w:rPr>
                <w:sz w:val="17"/>
                <w:szCs w:val="17"/>
                <w:highlight w:val="green"/>
              </w:rPr>
              <w:t xml:space="preserve"> “Traditional”</w:t>
            </w:r>
          </w:p>
          <w:p w:rsidR="000478B7" w:rsidRPr="000478B7" w:rsidRDefault="00490004" w:rsidP="00061245">
            <w:pPr>
              <w:spacing w:line="192" w:lineRule="auto"/>
              <w:rPr>
                <w:sz w:val="17"/>
                <w:szCs w:val="17"/>
                <w:highlight w:val="green"/>
              </w:rPr>
            </w:pPr>
            <w:r>
              <w:rPr>
                <w:sz w:val="17"/>
                <w:szCs w:val="17"/>
                <w:highlight w:val="green"/>
              </w:rPr>
              <w:t>433</w:t>
            </w:r>
            <w:r w:rsidR="000478B7" w:rsidRPr="000478B7">
              <w:rPr>
                <w:sz w:val="17"/>
                <w:szCs w:val="17"/>
                <w:highlight w:val="green"/>
              </w:rPr>
              <w:t xml:space="preserve"> Pebbles</w:t>
            </w:r>
          </w:p>
          <w:p w:rsidR="000478B7" w:rsidRPr="000478B7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  <w:highlight w:val="green"/>
              </w:rPr>
              <w:t xml:space="preserve">434 </w:t>
            </w:r>
            <w:r w:rsidR="000478B7" w:rsidRPr="000478B7">
              <w:rPr>
                <w:sz w:val="17"/>
                <w:szCs w:val="17"/>
                <w:highlight w:val="green"/>
              </w:rPr>
              <w:t>Chips</w:t>
            </w:r>
          </w:p>
          <w:p w:rsidR="000478B7" w:rsidRPr="00395114" w:rsidRDefault="000478B7" w:rsidP="00061245">
            <w:pPr>
              <w:spacing w:line="192" w:lineRule="auto"/>
              <w:rPr>
                <w:sz w:val="17"/>
                <w:szCs w:val="17"/>
              </w:rPr>
            </w:pPr>
            <w:r w:rsidRPr="000478B7">
              <w:rPr>
                <w:i/>
                <w:sz w:val="17"/>
                <w:szCs w:val="17"/>
                <w:highlight w:val="yellow"/>
              </w:rPr>
              <w:t>Champion/Res. Workman.</w:t>
            </w:r>
          </w:p>
          <w:p w:rsidR="00BC0F78" w:rsidRPr="00395114" w:rsidRDefault="00BC0F78" w:rsidP="00061245">
            <w:pPr>
              <w:spacing w:line="192" w:lineRule="auto"/>
              <w:rPr>
                <w:sz w:val="17"/>
                <w:szCs w:val="17"/>
              </w:rPr>
            </w:pPr>
          </w:p>
          <w:p w:rsidR="00BC0F78" w:rsidRPr="00395114" w:rsidRDefault="00BC0F78" w:rsidP="00301006">
            <w:pPr>
              <w:spacing w:line="192" w:lineRule="auto"/>
              <w:rPr>
                <w:sz w:val="17"/>
                <w:szCs w:val="17"/>
              </w:rPr>
            </w:pPr>
          </w:p>
        </w:tc>
        <w:tc>
          <w:tcPr>
            <w:tcW w:w="2142" w:type="dxa"/>
            <w:gridSpan w:val="2"/>
          </w:tcPr>
          <w:p w:rsidR="00BC0F78" w:rsidRPr="00395114" w:rsidRDefault="00BC0F78" w:rsidP="00061245">
            <w:pPr>
              <w:spacing w:line="192" w:lineRule="auto"/>
              <w:jc w:val="center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Ring Five</w:t>
            </w:r>
            <w:r w:rsidR="00CD557B">
              <w:rPr>
                <w:b/>
                <w:sz w:val="17"/>
                <w:szCs w:val="17"/>
              </w:rPr>
              <w:t xml:space="preserve"> need to #</w:t>
            </w:r>
          </w:p>
          <w:p w:rsidR="00BC0F78" w:rsidRPr="00395114" w:rsidRDefault="00BC0F78" w:rsidP="00061245">
            <w:pPr>
              <w:spacing w:line="192" w:lineRule="auto"/>
              <w:rPr>
                <w:b/>
                <w:sz w:val="17"/>
                <w:szCs w:val="17"/>
              </w:rPr>
            </w:pPr>
          </w:p>
          <w:p w:rsidR="00061245" w:rsidRPr="00395114" w:rsidRDefault="00061245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OF China/Resin Foal/Yrlg Halter Division</w:t>
            </w:r>
          </w:p>
          <w:p w:rsidR="00061245" w:rsidRPr="00395114" w:rsidRDefault="00490004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35</w:t>
            </w:r>
            <w:r w:rsidR="00061245" w:rsidRPr="00395114">
              <w:rPr>
                <w:sz w:val="17"/>
                <w:szCs w:val="17"/>
              </w:rPr>
              <w:t xml:space="preserve"> Light      </w:t>
            </w:r>
            <w:r w:rsidR="00B857A2">
              <w:rPr>
                <w:sz w:val="17"/>
                <w:szCs w:val="17"/>
              </w:rPr>
              <w:t xml:space="preserve"> </w:t>
            </w:r>
            <w:r w:rsidR="00030056">
              <w:rPr>
                <w:sz w:val="17"/>
                <w:szCs w:val="17"/>
              </w:rPr>
              <w:t xml:space="preserve"> 436</w:t>
            </w:r>
            <w:r w:rsidR="00061245" w:rsidRPr="00395114">
              <w:rPr>
                <w:sz w:val="17"/>
                <w:szCs w:val="17"/>
              </w:rPr>
              <w:t xml:space="preserve"> Gtd/Span 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37</w:t>
            </w:r>
            <w:r w:rsidR="00061245" w:rsidRPr="00395114">
              <w:rPr>
                <w:sz w:val="17"/>
                <w:szCs w:val="17"/>
              </w:rPr>
              <w:t xml:space="preserve"> Spt/Stk  </w:t>
            </w:r>
            <w:r>
              <w:rPr>
                <w:sz w:val="17"/>
                <w:szCs w:val="17"/>
              </w:rPr>
              <w:t xml:space="preserve">          438</w:t>
            </w:r>
            <w:r w:rsidR="00061245" w:rsidRPr="00395114">
              <w:rPr>
                <w:sz w:val="17"/>
                <w:szCs w:val="17"/>
              </w:rPr>
              <w:t xml:space="preserve"> Draft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39</w:t>
            </w:r>
            <w:r w:rsidR="00061245" w:rsidRPr="00395114">
              <w:rPr>
                <w:sz w:val="17"/>
                <w:szCs w:val="17"/>
              </w:rPr>
              <w:t xml:space="preserve"> Pony    </w:t>
            </w:r>
            <w:r>
              <w:rPr>
                <w:sz w:val="17"/>
                <w:szCs w:val="17"/>
              </w:rPr>
              <w:t xml:space="preserve">  440</w:t>
            </w:r>
            <w:r w:rsidR="00061245" w:rsidRPr="00395114">
              <w:rPr>
                <w:sz w:val="17"/>
                <w:szCs w:val="17"/>
              </w:rPr>
              <w:t xml:space="preserve"> Other P/M</w:t>
            </w:r>
          </w:p>
          <w:p w:rsidR="00061245" w:rsidRPr="00395114" w:rsidRDefault="00061245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Breed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41</w:t>
            </w:r>
            <w:r w:rsidR="00644026">
              <w:rPr>
                <w:sz w:val="17"/>
                <w:szCs w:val="17"/>
              </w:rPr>
              <w:t xml:space="preserve"> </w:t>
            </w:r>
            <w:r w:rsidR="00B857A2">
              <w:rPr>
                <w:sz w:val="17"/>
                <w:szCs w:val="17"/>
              </w:rPr>
              <w:t xml:space="preserve">Solid    </w:t>
            </w:r>
            <w:r w:rsidR="00061245" w:rsidRPr="00395114">
              <w:rPr>
                <w:sz w:val="17"/>
                <w:szCs w:val="17"/>
              </w:rPr>
              <w:t xml:space="preserve">  </w:t>
            </w:r>
            <w:r>
              <w:rPr>
                <w:sz w:val="17"/>
                <w:szCs w:val="17"/>
              </w:rPr>
              <w:t>442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Composite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43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Pattern/Other</w:t>
            </w:r>
          </w:p>
          <w:p w:rsidR="00061245" w:rsidRPr="00395114" w:rsidRDefault="00061245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Workm.</w:t>
            </w:r>
          </w:p>
          <w:p w:rsidR="00061245" w:rsidRPr="00395114" w:rsidRDefault="00061245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GRAND CHAMPION/RES.</w:t>
            </w:r>
          </w:p>
          <w:p w:rsidR="00BC0F78" w:rsidRPr="00395114" w:rsidRDefault="00BC0F78" w:rsidP="00061245">
            <w:pPr>
              <w:spacing w:line="192" w:lineRule="auto"/>
              <w:rPr>
                <w:sz w:val="17"/>
                <w:szCs w:val="17"/>
              </w:rPr>
            </w:pPr>
          </w:p>
          <w:p w:rsidR="00061245" w:rsidRPr="00395114" w:rsidRDefault="00061245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OF China/Resin Mini Halter Division</w:t>
            </w:r>
          </w:p>
          <w:p w:rsidR="00061245" w:rsidRPr="00395114" w:rsidRDefault="0064402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4</w:t>
            </w:r>
            <w:r w:rsidR="00030056">
              <w:rPr>
                <w:sz w:val="17"/>
                <w:szCs w:val="17"/>
              </w:rPr>
              <w:t>4</w:t>
            </w:r>
            <w:r w:rsidR="00061245" w:rsidRPr="00395114">
              <w:rPr>
                <w:sz w:val="17"/>
                <w:szCs w:val="17"/>
              </w:rPr>
              <w:t xml:space="preserve"> Arabian   </w:t>
            </w:r>
            <w:r w:rsidR="00835962">
              <w:rPr>
                <w:sz w:val="17"/>
                <w:szCs w:val="17"/>
              </w:rPr>
              <w:t xml:space="preserve">   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45</w:t>
            </w:r>
            <w:r w:rsidR="00B857A2">
              <w:rPr>
                <w:sz w:val="17"/>
                <w:szCs w:val="17"/>
              </w:rPr>
              <w:t xml:space="preserve"> Oth Light    </w:t>
            </w:r>
            <w:r>
              <w:rPr>
                <w:sz w:val="17"/>
                <w:szCs w:val="17"/>
              </w:rPr>
              <w:t>446</w:t>
            </w:r>
            <w:r w:rsidR="00061245" w:rsidRPr="00395114">
              <w:rPr>
                <w:sz w:val="17"/>
                <w:szCs w:val="17"/>
              </w:rPr>
              <w:t xml:space="preserve"> Am Gtd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47</w:t>
            </w:r>
            <w:r w:rsidR="00061245" w:rsidRPr="00395114">
              <w:rPr>
                <w:sz w:val="17"/>
                <w:szCs w:val="17"/>
              </w:rPr>
              <w:t xml:space="preserve"> Spanish   </w:t>
            </w:r>
            <w:r>
              <w:rPr>
                <w:sz w:val="17"/>
                <w:szCs w:val="17"/>
              </w:rPr>
              <w:t xml:space="preserve">       448</w:t>
            </w:r>
            <w:r w:rsidR="00061245" w:rsidRPr="00395114">
              <w:rPr>
                <w:sz w:val="17"/>
                <w:szCs w:val="17"/>
              </w:rPr>
              <w:t xml:space="preserve"> Sport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49</w:t>
            </w:r>
            <w:r w:rsidR="00061245" w:rsidRPr="00395114">
              <w:rPr>
                <w:sz w:val="17"/>
                <w:szCs w:val="17"/>
              </w:rPr>
              <w:t xml:space="preserve"> Stock      </w:t>
            </w:r>
            <w:r>
              <w:rPr>
                <w:sz w:val="17"/>
                <w:szCs w:val="17"/>
              </w:rPr>
              <w:t xml:space="preserve">         450</w:t>
            </w:r>
            <w:r w:rsidR="00061245" w:rsidRPr="00395114">
              <w:rPr>
                <w:sz w:val="17"/>
                <w:szCs w:val="17"/>
              </w:rPr>
              <w:t xml:space="preserve"> Draft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51</w:t>
            </w:r>
            <w:r w:rsidR="00061245" w:rsidRPr="00395114">
              <w:rPr>
                <w:sz w:val="17"/>
                <w:szCs w:val="17"/>
              </w:rPr>
              <w:t xml:space="preserve"> Pony        </w:t>
            </w:r>
            <w:r>
              <w:rPr>
                <w:sz w:val="17"/>
                <w:szCs w:val="17"/>
              </w:rPr>
              <w:t xml:space="preserve">       452</w:t>
            </w:r>
            <w:r w:rsidR="00061245" w:rsidRPr="00395114">
              <w:rPr>
                <w:sz w:val="17"/>
                <w:szCs w:val="17"/>
              </w:rPr>
              <w:t xml:space="preserve"> Other</w:t>
            </w:r>
          </w:p>
          <w:p w:rsidR="00061245" w:rsidRPr="00395114" w:rsidRDefault="00061245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Breed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53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Solid</w:t>
            </w:r>
            <w:r w:rsidR="00B857A2">
              <w:rPr>
                <w:sz w:val="17"/>
                <w:szCs w:val="17"/>
              </w:rPr>
              <w:t xml:space="preserve">     </w:t>
            </w:r>
            <w:r>
              <w:rPr>
                <w:sz w:val="17"/>
                <w:szCs w:val="17"/>
              </w:rPr>
              <w:t xml:space="preserve"> 454</w:t>
            </w:r>
            <w:r w:rsidR="00061245" w:rsidRPr="00395114">
              <w:rPr>
                <w:sz w:val="17"/>
                <w:szCs w:val="17"/>
              </w:rPr>
              <w:t xml:space="preserve"> Composite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55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Pattern/Other</w:t>
            </w:r>
          </w:p>
          <w:p w:rsidR="00061245" w:rsidRPr="00395114" w:rsidRDefault="00061245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Workm.</w:t>
            </w:r>
          </w:p>
          <w:p w:rsidR="00061245" w:rsidRPr="00395114" w:rsidRDefault="00061245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GRAND CHAMPION/RES.</w:t>
            </w:r>
          </w:p>
          <w:p w:rsidR="00BC0F78" w:rsidRPr="00395114" w:rsidRDefault="00BC0F78" w:rsidP="00061245">
            <w:pPr>
              <w:spacing w:line="192" w:lineRule="auto"/>
              <w:rPr>
                <w:sz w:val="17"/>
                <w:szCs w:val="17"/>
              </w:rPr>
            </w:pPr>
          </w:p>
          <w:p w:rsidR="00061245" w:rsidRPr="00395114" w:rsidRDefault="00061245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OF China/Resin Halter Division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56</w:t>
            </w:r>
            <w:r w:rsidR="00061245" w:rsidRPr="00395114">
              <w:rPr>
                <w:sz w:val="17"/>
                <w:szCs w:val="17"/>
              </w:rPr>
              <w:t xml:space="preserve"> Arab     </w:t>
            </w:r>
            <w:r>
              <w:rPr>
                <w:sz w:val="17"/>
                <w:szCs w:val="17"/>
              </w:rPr>
              <w:t>457 Other Light  458  Am. Gtd    459</w:t>
            </w:r>
            <w:r w:rsidR="00644026">
              <w:rPr>
                <w:sz w:val="17"/>
                <w:szCs w:val="17"/>
              </w:rPr>
              <w:t xml:space="preserve"> Spanish   4</w:t>
            </w:r>
            <w:r>
              <w:rPr>
                <w:sz w:val="17"/>
                <w:szCs w:val="17"/>
              </w:rPr>
              <w:t>60</w:t>
            </w:r>
            <w:r w:rsidR="00061245" w:rsidRPr="00395114">
              <w:rPr>
                <w:sz w:val="17"/>
                <w:szCs w:val="17"/>
              </w:rPr>
              <w:t xml:space="preserve"> TB/Stbd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61</w:t>
            </w:r>
            <w:r w:rsidR="00061245" w:rsidRPr="00395114">
              <w:rPr>
                <w:sz w:val="17"/>
                <w:szCs w:val="17"/>
              </w:rPr>
              <w:t xml:space="preserve"> WB/SH/Carriage</w:t>
            </w:r>
          </w:p>
          <w:p w:rsidR="0013426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62</w:t>
            </w:r>
            <w:r w:rsidR="00835962">
              <w:rPr>
                <w:sz w:val="17"/>
                <w:szCs w:val="17"/>
              </w:rPr>
              <w:t xml:space="preserve"> Stock </w:t>
            </w:r>
            <w:r w:rsidR="00B857A2">
              <w:rPr>
                <w:sz w:val="17"/>
                <w:szCs w:val="17"/>
              </w:rPr>
              <w:t xml:space="preserve">            </w:t>
            </w:r>
            <w:r>
              <w:rPr>
                <w:sz w:val="17"/>
                <w:szCs w:val="17"/>
              </w:rPr>
              <w:t xml:space="preserve"> 463</w:t>
            </w:r>
            <w:r w:rsidR="00134264">
              <w:rPr>
                <w:sz w:val="17"/>
                <w:szCs w:val="17"/>
              </w:rPr>
              <w:t xml:space="preserve"> Draft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64</w:t>
            </w:r>
            <w:r w:rsidR="00061245" w:rsidRPr="00395114">
              <w:rPr>
                <w:sz w:val="17"/>
                <w:szCs w:val="17"/>
              </w:rPr>
              <w:t xml:space="preserve"> Pony       </w:t>
            </w:r>
            <w:r>
              <w:rPr>
                <w:sz w:val="17"/>
                <w:szCs w:val="17"/>
              </w:rPr>
              <w:t>465</w:t>
            </w:r>
            <w:r w:rsidR="00061245" w:rsidRPr="00395114">
              <w:rPr>
                <w:sz w:val="17"/>
                <w:szCs w:val="17"/>
              </w:rPr>
              <w:t xml:space="preserve"> </w:t>
            </w:r>
            <w:r w:rsidR="00CB1A6C">
              <w:rPr>
                <w:sz w:val="17"/>
                <w:szCs w:val="17"/>
              </w:rPr>
              <w:t>Long Ears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66</w:t>
            </w:r>
            <w:r w:rsidR="00061245" w:rsidRPr="00395114">
              <w:rPr>
                <w:sz w:val="17"/>
                <w:szCs w:val="17"/>
              </w:rPr>
              <w:t xml:space="preserve"> Other Pure/Mix</w:t>
            </w:r>
          </w:p>
          <w:p w:rsidR="00061245" w:rsidRPr="00395114" w:rsidRDefault="00061245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Breed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67</w:t>
            </w:r>
            <w:r w:rsidR="00644026">
              <w:rPr>
                <w:sz w:val="17"/>
                <w:szCs w:val="17"/>
              </w:rPr>
              <w:t xml:space="preserve"> </w:t>
            </w:r>
            <w:r w:rsidR="00B857A2">
              <w:rPr>
                <w:sz w:val="17"/>
                <w:szCs w:val="17"/>
              </w:rPr>
              <w:t>Solid      4</w:t>
            </w:r>
            <w:r>
              <w:rPr>
                <w:sz w:val="17"/>
                <w:szCs w:val="17"/>
              </w:rPr>
              <w:t>68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Composite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69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Pattern/Other</w:t>
            </w:r>
          </w:p>
          <w:p w:rsidR="00061245" w:rsidRPr="00395114" w:rsidRDefault="00061245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Workm.</w:t>
            </w:r>
          </w:p>
          <w:p w:rsidR="00061245" w:rsidRPr="00395114" w:rsidRDefault="00061245" w:rsidP="00061245">
            <w:pPr>
              <w:spacing w:line="192" w:lineRule="auto"/>
              <w:rPr>
                <w:sz w:val="17"/>
                <w:szCs w:val="17"/>
              </w:rPr>
            </w:pPr>
            <w:r w:rsidRPr="00395114">
              <w:rPr>
                <w:sz w:val="17"/>
                <w:szCs w:val="17"/>
              </w:rPr>
              <w:t>GRAND CHAMPION/RES.</w:t>
            </w:r>
          </w:p>
          <w:p w:rsidR="00BC0F78" w:rsidRPr="00395114" w:rsidRDefault="00BC0F78" w:rsidP="00061245">
            <w:pPr>
              <w:spacing w:line="192" w:lineRule="auto"/>
              <w:rPr>
                <w:sz w:val="17"/>
                <w:szCs w:val="17"/>
              </w:rPr>
            </w:pPr>
          </w:p>
          <w:p w:rsidR="00061245" w:rsidRPr="0005700A" w:rsidRDefault="00061245" w:rsidP="00061245">
            <w:pPr>
              <w:spacing w:line="192" w:lineRule="auto"/>
              <w:rPr>
                <w:sz w:val="17"/>
                <w:szCs w:val="17"/>
              </w:rPr>
            </w:pPr>
            <w:r w:rsidRPr="0005700A">
              <w:rPr>
                <w:b/>
                <w:sz w:val="17"/>
                <w:szCs w:val="17"/>
              </w:rPr>
              <w:t>OF China/Resin</w:t>
            </w:r>
            <w:r w:rsidRPr="0005700A">
              <w:rPr>
                <w:sz w:val="17"/>
                <w:szCs w:val="17"/>
              </w:rPr>
              <w:t xml:space="preserve"> </w:t>
            </w:r>
            <w:r w:rsidR="00F96BEB" w:rsidRPr="00F96BEB">
              <w:rPr>
                <w:b/>
                <w:sz w:val="17"/>
                <w:szCs w:val="17"/>
              </w:rPr>
              <w:t>Collec. Sec.</w:t>
            </w:r>
            <w:r w:rsidR="00F96BEB">
              <w:rPr>
                <w:sz w:val="17"/>
                <w:szCs w:val="17"/>
              </w:rPr>
              <w:t xml:space="preserve">  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70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HR Trad</w:t>
            </w:r>
            <w:r w:rsidR="0005700A">
              <w:rPr>
                <w:sz w:val="17"/>
                <w:szCs w:val="17"/>
              </w:rPr>
              <w:t xml:space="preserve">  </w:t>
            </w:r>
            <w:r>
              <w:rPr>
                <w:sz w:val="17"/>
                <w:szCs w:val="17"/>
              </w:rPr>
              <w:t>471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HR Classic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72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 xml:space="preserve">HR Mini 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73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HR Reissue (any size)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74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HR Foal (any size)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75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Beswick/Royal Doulton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76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North Light/BFA</w:t>
            </w:r>
            <w:r w:rsidR="00061245" w:rsidRPr="00395114">
              <w:rPr>
                <w:sz w:val="17"/>
                <w:szCs w:val="17"/>
              </w:rPr>
              <w:br/>
            </w:r>
            <w:r>
              <w:rPr>
                <w:sz w:val="17"/>
                <w:szCs w:val="17"/>
              </w:rPr>
              <w:t>477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Other Factory Resin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78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Pour Horse/MWL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79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Vintage UK China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80</w:t>
            </w:r>
            <w:r w:rsidR="00644026">
              <w:rPr>
                <w:sz w:val="17"/>
                <w:szCs w:val="17"/>
              </w:rPr>
              <w:t xml:space="preserve"> Contemp.</w:t>
            </w:r>
            <w:r w:rsidR="00061245" w:rsidRPr="00395114">
              <w:rPr>
                <w:sz w:val="17"/>
                <w:szCs w:val="17"/>
              </w:rPr>
              <w:t xml:space="preserve"> UK China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81</w:t>
            </w:r>
            <w:r w:rsidR="00644026">
              <w:rPr>
                <w:sz w:val="17"/>
                <w:szCs w:val="17"/>
              </w:rPr>
              <w:t xml:space="preserve"> Vintage Europ.</w:t>
            </w:r>
            <w:r w:rsidR="00061245" w:rsidRPr="00395114">
              <w:rPr>
                <w:sz w:val="17"/>
                <w:szCs w:val="17"/>
              </w:rPr>
              <w:t xml:space="preserve"> China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82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Small Studio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83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 xml:space="preserve">Asian/African </w:t>
            </w:r>
          </w:p>
          <w:p w:rsidR="00D97BE2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84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 xml:space="preserve">Horse </w:t>
            </w:r>
            <w:r w:rsidR="00FE58ED">
              <w:rPr>
                <w:sz w:val="17"/>
                <w:szCs w:val="17"/>
              </w:rPr>
              <w:t xml:space="preserve">w/Rider </w:t>
            </w:r>
            <w:r w:rsidR="00F96BEB">
              <w:rPr>
                <w:sz w:val="17"/>
                <w:szCs w:val="17"/>
              </w:rPr>
              <w:t>&amp;</w:t>
            </w:r>
          </w:p>
          <w:p w:rsidR="00061245" w:rsidRPr="00395114" w:rsidRDefault="00D97BE2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 xml:space="preserve">       </w:t>
            </w:r>
            <w:r w:rsidR="00FE58ED">
              <w:rPr>
                <w:sz w:val="17"/>
                <w:szCs w:val="17"/>
              </w:rPr>
              <w:t xml:space="preserve"> tack</w:t>
            </w:r>
          </w:p>
          <w:p w:rsidR="00061245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85</w:t>
            </w:r>
            <w:r w:rsidR="00644026">
              <w:rPr>
                <w:sz w:val="17"/>
                <w:szCs w:val="17"/>
              </w:rPr>
              <w:t xml:space="preserve"> </w:t>
            </w:r>
            <w:r w:rsidR="00061245" w:rsidRPr="00395114">
              <w:rPr>
                <w:sz w:val="17"/>
                <w:szCs w:val="17"/>
              </w:rPr>
              <w:t>Unfinished/Bisque/etc.</w:t>
            </w:r>
          </w:p>
          <w:p w:rsidR="00FE58ED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86</w:t>
            </w:r>
            <w:r w:rsidR="00FE58ED">
              <w:rPr>
                <w:sz w:val="17"/>
                <w:szCs w:val="17"/>
              </w:rPr>
              <w:t xml:space="preserve"> Other American Manu.</w:t>
            </w:r>
          </w:p>
          <w:p w:rsidR="00490004" w:rsidRPr="00395114" w:rsidRDefault="00490004" w:rsidP="00490004">
            <w:pPr>
              <w:spacing w:line="192" w:lineRule="auto"/>
              <w:rPr>
                <w:i/>
                <w:sz w:val="17"/>
                <w:szCs w:val="17"/>
              </w:rPr>
            </w:pPr>
            <w:r>
              <w:rPr>
                <w:i/>
                <w:sz w:val="17"/>
                <w:szCs w:val="17"/>
              </w:rPr>
              <w:t xml:space="preserve">Ch/Res. </w:t>
            </w:r>
            <w:r w:rsidRPr="00395114">
              <w:rPr>
                <w:i/>
                <w:sz w:val="17"/>
                <w:szCs w:val="17"/>
              </w:rPr>
              <w:t>Collect.</w:t>
            </w:r>
          </w:p>
          <w:p w:rsidR="00061245" w:rsidRPr="00395114" w:rsidRDefault="00061245" w:rsidP="00061245">
            <w:pPr>
              <w:spacing w:line="192" w:lineRule="auto"/>
              <w:rPr>
                <w:sz w:val="17"/>
                <w:szCs w:val="17"/>
              </w:rPr>
            </w:pPr>
          </w:p>
          <w:p w:rsidR="00061245" w:rsidRPr="00395114" w:rsidRDefault="00061245" w:rsidP="00061245">
            <w:pPr>
              <w:spacing w:line="192" w:lineRule="auto"/>
              <w:rPr>
                <w:b/>
                <w:sz w:val="17"/>
                <w:szCs w:val="17"/>
              </w:rPr>
            </w:pPr>
            <w:r w:rsidRPr="00395114">
              <w:rPr>
                <w:b/>
                <w:sz w:val="17"/>
                <w:szCs w:val="17"/>
              </w:rPr>
              <w:t>OF Lake Shore Halter Div.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87</w:t>
            </w:r>
            <w:r w:rsidR="00061245" w:rsidRPr="00395114">
              <w:rPr>
                <w:sz w:val="17"/>
                <w:szCs w:val="17"/>
              </w:rPr>
              <w:t xml:space="preserve"> Arabian/Part Arabian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88</w:t>
            </w:r>
            <w:r w:rsidR="00061245" w:rsidRPr="00395114">
              <w:rPr>
                <w:sz w:val="17"/>
                <w:szCs w:val="17"/>
              </w:rPr>
              <w:t xml:space="preserve"> Light    </w:t>
            </w:r>
            <w:r w:rsidR="00D97BE2">
              <w:rPr>
                <w:sz w:val="17"/>
                <w:szCs w:val="17"/>
              </w:rPr>
              <w:t xml:space="preserve">       </w:t>
            </w:r>
            <w:r w:rsidR="00061245" w:rsidRPr="00395114">
              <w:rPr>
                <w:sz w:val="17"/>
                <w:szCs w:val="17"/>
              </w:rPr>
              <w:t xml:space="preserve">   </w:t>
            </w:r>
            <w:r>
              <w:rPr>
                <w:sz w:val="17"/>
                <w:szCs w:val="17"/>
              </w:rPr>
              <w:t>489</w:t>
            </w:r>
            <w:r w:rsidR="00061245" w:rsidRPr="00395114">
              <w:rPr>
                <w:sz w:val="17"/>
                <w:szCs w:val="17"/>
              </w:rPr>
              <w:t xml:space="preserve"> Sport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90</w:t>
            </w:r>
            <w:r w:rsidR="00061245" w:rsidRPr="00395114">
              <w:rPr>
                <w:sz w:val="17"/>
                <w:szCs w:val="17"/>
              </w:rPr>
              <w:t xml:space="preserve"> Stock Horse/Pony</w:t>
            </w:r>
          </w:p>
          <w:p w:rsidR="00061245" w:rsidRPr="00395114" w:rsidRDefault="0003005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91</w:t>
            </w:r>
            <w:r w:rsidR="00061245" w:rsidRPr="00395114">
              <w:rPr>
                <w:sz w:val="17"/>
                <w:szCs w:val="17"/>
              </w:rPr>
              <w:t xml:space="preserve"> Other Pure/Mix</w:t>
            </w:r>
          </w:p>
          <w:p w:rsidR="00061245" w:rsidRPr="00395114" w:rsidRDefault="00061245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Breed</w:t>
            </w:r>
          </w:p>
          <w:p w:rsidR="00061245" w:rsidRPr="00395114" w:rsidRDefault="00644026" w:rsidP="00061245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9</w:t>
            </w:r>
            <w:r w:rsidR="00030056">
              <w:rPr>
                <w:sz w:val="17"/>
                <w:szCs w:val="17"/>
              </w:rPr>
              <w:t>2</w:t>
            </w:r>
            <w:r w:rsidR="00061245" w:rsidRPr="00395114">
              <w:rPr>
                <w:sz w:val="17"/>
                <w:szCs w:val="17"/>
              </w:rPr>
              <w:t xml:space="preserve"> Realistic</w:t>
            </w:r>
            <w:r w:rsidR="00835962">
              <w:rPr>
                <w:sz w:val="17"/>
                <w:szCs w:val="17"/>
              </w:rPr>
              <w:t xml:space="preserve"> </w:t>
            </w:r>
            <w:r w:rsidR="00D97BE2">
              <w:rPr>
                <w:sz w:val="17"/>
                <w:szCs w:val="17"/>
              </w:rPr>
              <w:t xml:space="preserve">   </w:t>
            </w:r>
            <w:r w:rsidR="00030056">
              <w:rPr>
                <w:sz w:val="17"/>
                <w:szCs w:val="17"/>
              </w:rPr>
              <w:t xml:space="preserve"> 493</w:t>
            </w:r>
            <w:r w:rsidR="0005700A">
              <w:rPr>
                <w:sz w:val="17"/>
                <w:szCs w:val="17"/>
              </w:rPr>
              <w:t xml:space="preserve"> Unreal.</w:t>
            </w:r>
          </w:p>
          <w:p w:rsidR="00061245" w:rsidRPr="00395114" w:rsidRDefault="00061245" w:rsidP="00061245">
            <w:pPr>
              <w:spacing w:line="192" w:lineRule="auto"/>
              <w:rPr>
                <w:i/>
                <w:sz w:val="17"/>
                <w:szCs w:val="17"/>
              </w:rPr>
            </w:pPr>
            <w:r w:rsidRPr="00395114">
              <w:rPr>
                <w:i/>
                <w:sz w:val="17"/>
                <w:szCs w:val="17"/>
              </w:rPr>
              <w:t>Champion/Res. Workm.</w:t>
            </w:r>
          </w:p>
          <w:p w:rsidR="00061245" w:rsidRPr="00395114" w:rsidRDefault="00061245" w:rsidP="00061245">
            <w:pPr>
              <w:spacing w:line="192" w:lineRule="auto"/>
              <w:rPr>
                <w:b/>
                <w:sz w:val="17"/>
                <w:szCs w:val="17"/>
                <w:highlight w:val="yellow"/>
              </w:rPr>
            </w:pPr>
            <w:r w:rsidRPr="00395114">
              <w:rPr>
                <w:sz w:val="17"/>
                <w:szCs w:val="17"/>
              </w:rPr>
              <w:t>GRAND CHAMPION/RES.</w:t>
            </w:r>
            <w:r w:rsidRPr="00395114">
              <w:rPr>
                <w:b/>
                <w:sz w:val="17"/>
                <w:szCs w:val="17"/>
                <w:highlight w:val="yellow"/>
              </w:rPr>
              <w:t xml:space="preserve"> </w:t>
            </w:r>
          </w:p>
          <w:p w:rsidR="00BC0F78" w:rsidRDefault="00BC0F78" w:rsidP="00061245">
            <w:pPr>
              <w:spacing w:line="192" w:lineRule="auto"/>
              <w:rPr>
                <w:sz w:val="17"/>
                <w:szCs w:val="17"/>
              </w:rPr>
            </w:pPr>
          </w:p>
          <w:p w:rsidR="00C466C1" w:rsidRDefault="000061FA" w:rsidP="005D73CC">
            <w:pPr>
              <w:spacing w:line="192" w:lineRule="auto"/>
              <w:rPr>
                <w:b/>
                <w:sz w:val="17"/>
                <w:szCs w:val="17"/>
              </w:rPr>
            </w:pPr>
            <w:r w:rsidRPr="000061FA">
              <w:rPr>
                <w:b/>
                <w:sz w:val="17"/>
                <w:szCs w:val="17"/>
                <w:highlight w:val="yellow"/>
              </w:rPr>
              <w:t>OF Plastic Chips Section</w:t>
            </w:r>
            <w:r w:rsidRPr="000061FA">
              <w:rPr>
                <w:b/>
                <w:sz w:val="17"/>
                <w:szCs w:val="17"/>
              </w:rPr>
              <w:t xml:space="preserve"> </w:t>
            </w:r>
          </w:p>
          <w:p w:rsidR="00030056" w:rsidRDefault="00030056" w:rsidP="005D73CC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(Based on mold)</w:t>
            </w:r>
          </w:p>
          <w:p w:rsidR="000061FA" w:rsidRPr="00030056" w:rsidRDefault="00030056" w:rsidP="005D73CC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  <w:highlight w:val="green"/>
              </w:rPr>
              <w:t>494</w:t>
            </w:r>
            <w:r w:rsidR="000061FA" w:rsidRPr="000061FA">
              <w:rPr>
                <w:sz w:val="17"/>
                <w:szCs w:val="17"/>
                <w:highlight w:val="green"/>
              </w:rPr>
              <w:t xml:space="preserve"> Foal         </w:t>
            </w:r>
            <w:r>
              <w:rPr>
                <w:sz w:val="17"/>
                <w:szCs w:val="17"/>
                <w:highlight w:val="green"/>
              </w:rPr>
              <w:t xml:space="preserve">        495</w:t>
            </w:r>
            <w:r w:rsidR="000061FA" w:rsidRPr="000061FA">
              <w:rPr>
                <w:sz w:val="17"/>
                <w:szCs w:val="17"/>
                <w:highlight w:val="green"/>
              </w:rPr>
              <w:t xml:space="preserve"> Arab</w:t>
            </w:r>
          </w:p>
          <w:p w:rsidR="000061FA" w:rsidRPr="000061FA" w:rsidRDefault="00030056" w:rsidP="005D73CC">
            <w:pPr>
              <w:spacing w:line="192" w:lineRule="auto"/>
              <w:rPr>
                <w:sz w:val="17"/>
                <w:szCs w:val="17"/>
                <w:highlight w:val="green"/>
              </w:rPr>
            </w:pPr>
            <w:r>
              <w:rPr>
                <w:sz w:val="17"/>
                <w:szCs w:val="17"/>
                <w:highlight w:val="green"/>
              </w:rPr>
              <w:t>496 Spanish           497</w:t>
            </w:r>
            <w:r w:rsidR="000061FA" w:rsidRPr="000061FA">
              <w:rPr>
                <w:sz w:val="17"/>
                <w:szCs w:val="17"/>
                <w:highlight w:val="green"/>
              </w:rPr>
              <w:t xml:space="preserve"> Stock</w:t>
            </w:r>
          </w:p>
          <w:p w:rsidR="000061FA" w:rsidRPr="000061FA" w:rsidRDefault="00030056" w:rsidP="005D73CC">
            <w:pPr>
              <w:spacing w:line="192" w:lineRule="auto"/>
              <w:rPr>
                <w:sz w:val="17"/>
                <w:szCs w:val="17"/>
                <w:highlight w:val="green"/>
              </w:rPr>
            </w:pPr>
            <w:r>
              <w:rPr>
                <w:sz w:val="17"/>
                <w:szCs w:val="17"/>
                <w:highlight w:val="green"/>
              </w:rPr>
              <w:t>498 Cutter              499</w:t>
            </w:r>
            <w:r w:rsidR="000061FA" w:rsidRPr="000061FA">
              <w:rPr>
                <w:sz w:val="17"/>
                <w:szCs w:val="17"/>
                <w:highlight w:val="green"/>
              </w:rPr>
              <w:t xml:space="preserve"> Draft</w:t>
            </w:r>
          </w:p>
          <w:p w:rsidR="000061FA" w:rsidRPr="000061FA" w:rsidRDefault="00030056" w:rsidP="005D73CC">
            <w:pPr>
              <w:spacing w:line="192" w:lineRule="auto"/>
              <w:rPr>
                <w:sz w:val="17"/>
                <w:szCs w:val="17"/>
                <w:highlight w:val="green"/>
              </w:rPr>
            </w:pPr>
            <w:r>
              <w:rPr>
                <w:sz w:val="17"/>
                <w:szCs w:val="17"/>
                <w:highlight w:val="green"/>
              </w:rPr>
              <w:t>500 Mule           501</w:t>
            </w:r>
            <w:r w:rsidR="000061FA" w:rsidRPr="000061FA">
              <w:rPr>
                <w:sz w:val="17"/>
                <w:szCs w:val="17"/>
                <w:highlight w:val="green"/>
              </w:rPr>
              <w:t xml:space="preserve"> Friesian</w:t>
            </w:r>
          </w:p>
          <w:p w:rsidR="000061FA" w:rsidRPr="000061FA" w:rsidRDefault="00030056" w:rsidP="005D73CC">
            <w:pPr>
              <w:spacing w:line="192" w:lineRule="auto"/>
              <w:rPr>
                <w:sz w:val="17"/>
                <w:szCs w:val="17"/>
                <w:highlight w:val="green"/>
              </w:rPr>
            </w:pPr>
            <w:r>
              <w:rPr>
                <w:sz w:val="17"/>
                <w:szCs w:val="17"/>
                <w:highlight w:val="green"/>
              </w:rPr>
              <w:t>502 Morgan           503</w:t>
            </w:r>
            <w:r w:rsidR="000061FA" w:rsidRPr="000061FA">
              <w:rPr>
                <w:sz w:val="17"/>
                <w:szCs w:val="17"/>
                <w:highlight w:val="green"/>
              </w:rPr>
              <w:t xml:space="preserve"> Pony</w:t>
            </w:r>
          </w:p>
          <w:p w:rsidR="000061FA" w:rsidRPr="000061FA" w:rsidRDefault="00030056" w:rsidP="005D73CC">
            <w:pPr>
              <w:spacing w:line="192" w:lineRule="auto"/>
              <w:rPr>
                <w:sz w:val="17"/>
                <w:szCs w:val="17"/>
                <w:highlight w:val="green"/>
              </w:rPr>
            </w:pPr>
            <w:r>
              <w:rPr>
                <w:sz w:val="17"/>
                <w:szCs w:val="17"/>
                <w:highlight w:val="green"/>
              </w:rPr>
              <w:t xml:space="preserve">504 Rearing           </w:t>
            </w:r>
            <w:r w:rsidR="00A34725">
              <w:rPr>
                <w:sz w:val="17"/>
                <w:szCs w:val="17"/>
                <w:highlight w:val="green"/>
              </w:rPr>
              <w:t xml:space="preserve"> </w:t>
            </w:r>
            <w:r>
              <w:rPr>
                <w:sz w:val="17"/>
                <w:szCs w:val="17"/>
                <w:highlight w:val="green"/>
              </w:rPr>
              <w:t xml:space="preserve">    505</w:t>
            </w:r>
            <w:r w:rsidR="000061FA" w:rsidRPr="000061FA">
              <w:rPr>
                <w:sz w:val="17"/>
                <w:szCs w:val="17"/>
                <w:highlight w:val="green"/>
              </w:rPr>
              <w:t xml:space="preserve"> TB</w:t>
            </w:r>
          </w:p>
          <w:p w:rsidR="000061FA" w:rsidRDefault="00030056" w:rsidP="005D73CC">
            <w:pPr>
              <w:spacing w:line="192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  <w:highlight w:val="green"/>
              </w:rPr>
              <w:t>506</w:t>
            </w:r>
            <w:r w:rsidR="000061FA" w:rsidRPr="000061FA">
              <w:rPr>
                <w:sz w:val="17"/>
                <w:szCs w:val="17"/>
                <w:highlight w:val="green"/>
              </w:rPr>
              <w:t xml:space="preserve"> WB</w:t>
            </w:r>
          </w:p>
          <w:p w:rsidR="000061FA" w:rsidRPr="000061FA" w:rsidRDefault="000061FA" w:rsidP="005D73CC">
            <w:pPr>
              <w:spacing w:line="192" w:lineRule="auto"/>
              <w:rPr>
                <w:i/>
                <w:sz w:val="17"/>
                <w:szCs w:val="17"/>
              </w:rPr>
            </w:pPr>
            <w:r w:rsidRPr="001553FB">
              <w:rPr>
                <w:i/>
                <w:sz w:val="17"/>
                <w:szCs w:val="17"/>
                <w:highlight w:val="yellow"/>
              </w:rPr>
              <w:t>Champ/Res. Other Breed</w:t>
            </w:r>
          </w:p>
        </w:tc>
      </w:tr>
    </w:tbl>
    <w:p w:rsidR="007B6802" w:rsidRDefault="007B6802" w:rsidP="002B030E">
      <w:pPr>
        <w:spacing w:after="0" w:line="240" w:lineRule="auto"/>
        <w:rPr>
          <w:rFonts w:eastAsia="Arial" w:cs="Arial"/>
          <w:b/>
        </w:rPr>
      </w:pPr>
    </w:p>
    <w:p w:rsidR="0042468C" w:rsidRPr="00467B45" w:rsidRDefault="0042468C" w:rsidP="00D16A6E">
      <w:pPr>
        <w:spacing w:after="0" w:line="216" w:lineRule="auto"/>
        <w:rPr>
          <w:rFonts w:eastAsia="Arial" w:cs="Arial"/>
        </w:rPr>
      </w:pPr>
      <w:bookmarkStart w:id="0" w:name="_GoBack"/>
      <w:bookmarkEnd w:id="0"/>
      <w:r w:rsidRPr="00525D69">
        <w:rPr>
          <w:rFonts w:eastAsia="Arial" w:cs="Arial"/>
          <w:b/>
        </w:rPr>
        <w:t>J</w:t>
      </w:r>
      <w:r w:rsidRPr="00525D69">
        <w:rPr>
          <w:rFonts w:eastAsia="Arial" w:cs="Arial"/>
          <w:b/>
          <w:spacing w:val="-1"/>
        </w:rPr>
        <w:t>a</w:t>
      </w:r>
      <w:r w:rsidRPr="00525D69">
        <w:rPr>
          <w:rFonts w:eastAsia="Arial" w:cs="Arial"/>
          <w:b/>
        </w:rPr>
        <w:t>c</w:t>
      </w:r>
      <w:r w:rsidRPr="00525D69">
        <w:rPr>
          <w:rFonts w:eastAsia="Arial" w:cs="Arial"/>
          <w:b/>
          <w:spacing w:val="-1"/>
        </w:rPr>
        <w:t>k</w:t>
      </w:r>
      <w:r w:rsidRPr="00525D69">
        <w:rPr>
          <w:rFonts w:eastAsia="Arial" w:cs="Arial"/>
          <w:b/>
        </w:rPr>
        <w:t>pot</w:t>
      </w:r>
      <w:r w:rsidRPr="00525D69">
        <w:rPr>
          <w:rFonts w:eastAsia="Arial" w:cs="Arial"/>
          <w:b/>
          <w:spacing w:val="-6"/>
        </w:rPr>
        <w:t xml:space="preserve"> </w:t>
      </w:r>
      <w:r w:rsidRPr="00525D69">
        <w:rPr>
          <w:rFonts w:eastAsia="Arial" w:cs="Arial"/>
          <w:b/>
          <w:spacing w:val="2"/>
        </w:rPr>
        <w:t>c</w:t>
      </w:r>
      <w:r w:rsidRPr="00525D69">
        <w:rPr>
          <w:rFonts w:eastAsia="Arial" w:cs="Arial"/>
          <w:b/>
        </w:rPr>
        <w:t>la</w:t>
      </w:r>
      <w:r w:rsidRPr="00525D69">
        <w:rPr>
          <w:rFonts w:eastAsia="Arial" w:cs="Arial"/>
          <w:b/>
          <w:spacing w:val="1"/>
        </w:rPr>
        <w:t>s</w:t>
      </w:r>
      <w:r w:rsidRPr="00525D69">
        <w:rPr>
          <w:rFonts w:eastAsia="Arial" w:cs="Arial"/>
          <w:b/>
        </w:rPr>
        <w:t>s</w:t>
      </w:r>
      <w:r w:rsidRPr="00525D69">
        <w:rPr>
          <w:rFonts w:eastAsia="Arial" w:cs="Arial"/>
          <w:b/>
          <w:spacing w:val="-1"/>
        </w:rPr>
        <w:t>e</w:t>
      </w:r>
      <w:r w:rsidRPr="00525D69">
        <w:rPr>
          <w:rFonts w:eastAsia="Arial" w:cs="Arial"/>
          <w:b/>
        </w:rPr>
        <w:t>s</w:t>
      </w:r>
      <w:r w:rsidRPr="00525D69">
        <w:rPr>
          <w:rFonts w:eastAsia="Arial" w:cs="Arial"/>
          <w:b/>
          <w:spacing w:val="-2"/>
        </w:rPr>
        <w:t xml:space="preserve"> </w:t>
      </w:r>
      <w:r w:rsidRPr="00525D69">
        <w:rPr>
          <w:rFonts w:eastAsia="Arial" w:cs="Arial"/>
          <w:spacing w:val="-2"/>
        </w:rPr>
        <w:t>w</w:t>
      </w:r>
      <w:r w:rsidRPr="00525D69">
        <w:rPr>
          <w:rFonts w:eastAsia="Arial" w:cs="Arial"/>
          <w:spacing w:val="1"/>
        </w:rPr>
        <w:t>i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l</w:t>
      </w:r>
      <w:r w:rsidRPr="00525D69">
        <w:rPr>
          <w:rFonts w:eastAsia="Arial" w:cs="Arial"/>
          <w:spacing w:val="-2"/>
        </w:rPr>
        <w:t xml:space="preserve"> </w:t>
      </w:r>
      <w:r w:rsidRPr="00525D69">
        <w:rPr>
          <w:rFonts w:eastAsia="Arial" w:cs="Arial"/>
        </w:rPr>
        <w:t>be</w:t>
      </w:r>
      <w:r w:rsidRPr="00525D69">
        <w:rPr>
          <w:rFonts w:eastAsia="Arial" w:cs="Arial"/>
          <w:spacing w:val="-1"/>
        </w:rPr>
        <w:t xml:space="preserve"> </w:t>
      </w:r>
      <w:r w:rsidRPr="00525D69">
        <w:rPr>
          <w:rFonts w:eastAsia="Arial" w:cs="Arial"/>
        </w:rPr>
        <w:t>o</w:t>
      </w:r>
      <w:r w:rsidRPr="00525D69">
        <w:rPr>
          <w:rFonts w:eastAsia="Arial" w:cs="Arial"/>
          <w:spacing w:val="2"/>
        </w:rPr>
        <w:t>f</w:t>
      </w:r>
      <w:r w:rsidRPr="00525D69">
        <w:rPr>
          <w:rFonts w:eastAsia="Arial" w:cs="Arial"/>
        </w:rPr>
        <w:t>fered</w:t>
      </w:r>
      <w:r w:rsidRPr="00525D69">
        <w:rPr>
          <w:rFonts w:eastAsia="Arial" w:cs="Arial"/>
          <w:spacing w:val="-6"/>
        </w:rPr>
        <w:t xml:space="preserve"> </w:t>
      </w:r>
      <w:r w:rsidRPr="00525D69">
        <w:rPr>
          <w:rFonts w:eastAsia="Arial" w:cs="Arial"/>
          <w:spacing w:val="-1"/>
        </w:rPr>
        <w:t>a</w:t>
      </w:r>
      <w:r w:rsidRPr="00525D69">
        <w:rPr>
          <w:rFonts w:eastAsia="Arial" w:cs="Arial"/>
        </w:rPr>
        <w:t xml:space="preserve">t 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  <w:spacing w:val="2"/>
        </w:rPr>
        <w:t>u</w:t>
      </w:r>
      <w:r w:rsidRPr="00525D69">
        <w:rPr>
          <w:rFonts w:eastAsia="Arial" w:cs="Arial"/>
        </w:rPr>
        <w:t>n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</w:rPr>
        <w:t>h</w:t>
      </w:r>
      <w:r w:rsidRPr="00525D69">
        <w:rPr>
          <w:rFonts w:eastAsia="Arial" w:cs="Arial"/>
          <w:spacing w:val="-5"/>
        </w:rPr>
        <w:t xml:space="preserve"> </w:t>
      </w:r>
      <w:r w:rsidRPr="00525D69">
        <w:rPr>
          <w:rFonts w:eastAsia="Arial" w:cs="Arial"/>
          <w:spacing w:val="1"/>
        </w:rPr>
        <w:t>o</w:t>
      </w:r>
      <w:r w:rsidRPr="00525D69">
        <w:rPr>
          <w:rFonts w:eastAsia="Arial" w:cs="Arial"/>
        </w:rPr>
        <w:t>n</w:t>
      </w:r>
      <w:r w:rsidRPr="00525D69">
        <w:rPr>
          <w:rFonts w:eastAsia="Arial" w:cs="Arial"/>
          <w:spacing w:val="-2"/>
        </w:rPr>
        <w:t xml:space="preserve"> 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</w:rPr>
        <w:t>at</w:t>
      </w:r>
      <w:r w:rsidRPr="00525D69">
        <w:rPr>
          <w:rFonts w:eastAsia="Arial" w:cs="Arial"/>
          <w:spacing w:val="-1"/>
        </w:rPr>
        <w:t>u</w:t>
      </w:r>
      <w:r w:rsidRPr="00525D69">
        <w:rPr>
          <w:rFonts w:eastAsia="Arial" w:cs="Arial"/>
          <w:spacing w:val="1"/>
        </w:rPr>
        <w:t>r</w:t>
      </w:r>
      <w:r w:rsidRPr="00525D69">
        <w:rPr>
          <w:rFonts w:eastAsia="Arial" w:cs="Arial"/>
          <w:spacing w:val="2"/>
        </w:rPr>
        <w:t>da</w:t>
      </w:r>
      <w:r w:rsidRPr="00525D69">
        <w:rPr>
          <w:rFonts w:eastAsia="Arial" w:cs="Arial"/>
        </w:rPr>
        <w:t>y</w:t>
      </w:r>
      <w:r w:rsidRPr="00525D69">
        <w:rPr>
          <w:rFonts w:eastAsia="Arial" w:cs="Arial"/>
          <w:spacing w:val="-7"/>
        </w:rPr>
        <w:t xml:space="preserve"> </w:t>
      </w:r>
      <w:r w:rsidRPr="00525D69">
        <w:rPr>
          <w:rFonts w:eastAsia="Arial" w:cs="Arial"/>
        </w:rPr>
        <w:t>a</w:t>
      </w:r>
      <w:r w:rsidRPr="00525D69">
        <w:rPr>
          <w:rFonts w:eastAsia="Arial" w:cs="Arial"/>
          <w:spacing w:val="-1"/>
        </w:rPr>
        <w:t>n</w:t>
      </w:r>
      <w:r w:rsidRPr="00525D69">
        <w:rPr>
          <w:rFonts w:eastAsia="Arial" w:cs="Arial"/>
        </w:rPr>
        <w:t>d</w:t>
      </w:r>
      <w:r w:rsidRPr="00525D69">
        <w:rPr>
          <w:rFonts w:eastAsia="Arial" w:cs="Arial"/>
          <w:spacing w:val="-1"/>
        </w:rPr>
        <w:t xml:space="preserve"> S</w:t>
      </w:r>
      <w:r w:rsidRPr="00525D69">
        <w:rPr>
          <w:rFonts w:eastAsia="Arial" w:cs="Arial"/>
        </w:rPr>
        <w:t>u</w:t>
      </w:r>
      <w:r w:rsidRPr="00525D69">
        <w:rPr>
          <w:rFonts w:eastAsia="Arial" w:cs="Arial"/>
          <w:spacing w:val="1"/>
        </w:rPr>
        <w:t>n</w:t>
      </w:r>
      <w:r w:rsidRPr="00525D69">
        <w:rPr>
          <w:rFonts w:eastAsia="Arial" w:cs="Arial"/>
        </w:rPr>
        <w:t>d</w:t>
      </w:r>
      <w:r w:rsidRPr="00525D69">
        <w:rPr>
          <w:rFonts w:eastAsia="Arial" w:cs="Arial"/>
          <w:spacing w:val="4"/>
        </w:rPr>
        <w:t>a</w:t>
      </w:r>
      <w:r w:rsidRPr="00525D69">
        <w:rPr>
          <w:rFonts w:eastAsia="Arial" w:cs="Arial"/>
          <w:spacing w:val="-4"/>
        </w:rPr>
        <w:t>y</w:t>
      </w:r>
      <w:r w:rsidRPr="00525D69">
        <w:rPr>
          <w:rFonts w:eastAsia="Arial" w:cs="Arial"/>
        </w:rPr>
        <w:t>.</w:t>
      </w:r>
      <w:r w:rsidRPr="00525D69">
        <w:rPr>
          <w:rFonts w:eastAsia="Arial" w:cs="Arial"/>
          <w:spacing w:val="50"/>
        </w:rPr>
        <w:t xml:space="preserve"> </w:t>
      </w:r>
      <w:r w:rsidRPr="00525D69">
        <w:rPr>
          <w:rFonts w:eastAsia="Arial" w:cs="Arial"/>
          <w:spacing w:val="-1"/>
        </w:rPr>
        <w:t>E</w:t>
      </w:r>
      <w:r w:rsidRPr="00525D69">
        <w:rPr>
          <w:rFonts w:eastAsia="Arial" w:cs="Arial"/>
        </w:rPr>
        <w:t>a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</w:rPr>
        <w:t>h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1"/>
        </w:rPr>
        <w:t>n</w:t>
      </w:r>
      <w:r w:rsidRPr="00525D69">
        <w:rPr>
          <w:rFonts w:eastAsia="Arial" w:cs="Arial"/>
        </w:rPr>
        <w:t>t</w:t>
      </w:r>
      <w:r w:rsidRPr="00525D69">
        <w:rPr>
          <w:rFonts w:eastAsia="Arial" w:cs="Arial"/>
          <w:spacing w:val="5"/>
        </w:rPr>
        <w:t>r</w:t>
      </w:r>
      <w:r w:rsidRPr="00525D69">
        <w:rPr>
          <w:rFonts w:eastAsia="Arial" w:cs="Arial"/>
        </w:rPr>
        <w:t>y</w:t>
      </w:r>
      <w:r w:rsidRPr="00525D69">
        <w:rPr>
          <w:rFonts w:eastAsia="Arial" w:cs="Arial"/>
          <w:spacing w:val="-6"/>
        </w:rPr>
        <w:t xml:space="preserve"> </w:t>
      </w:r>
      <w:r w:rsidRPr="00525D69">
        <w:rPr>
          <w:rFonts w:eastAsia="Arial" w:cs="Arial"/>
        </w:rPr>
        <w:t>w</w:t>
      </w:r>
      <w:r w:rsidRPr="00525D69">
        <w:rPr>
          <w:rFonts w:eastAsia="Arial" w:cs="Arial"/>
          <w:spacing w:val="1"/>
        </w:rPr>
        <w:t>i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l</w:t>
      </w:r>
      <w:r w:rsidRPr="00525D69">
        <w:rPr>
          <w:rFonts w:eastAsia="Arial" w:cs="Arial"/>
          <w:spacing w:val="-2"/>
        </w:rPr>
        <w:t xml:space="preserve"> </w:t>
      </w:r>
      <w:r w:rsidRPr="00525D69">
        <w:rPr>
          <w:rFonts w:eastAsia="Arial" w:cs="Arial"/>
        </w:rPr>
        <w:t>be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</w:rPr>
        <w:t>h</w:t>
      </w:r>
      <w:r w:rsidRPr="00525D69">
        <w:rPr>
          <w:rFonts w:eastAsia="Arial" w:cs="Arial"/>
          <w:spacing w:val="-1"/>
        </w:rPr>
        <w:t>a</w:t>
      </w:r>
      <w:r w:rsidRPr="00525D69">
        <w:rPr>
          <w:rFonts w:eastAsia="Arial" w:cs="Arial"/>
          <w:spacing w:val="3"/>
        </w:rPr>
        <w:t>r</w:t>
      </w:r>
      <w:r w:rsidRPr="00525D69">
        <w:rPr>
          <w:rFonts w:eastAsia="Arial" w:cs="Arial"/>
        </w:rPr>
        <w:t>g</w:t>
      </w:r>
      <w:r w:rsidRPr="00525D69">
        <w:rPr>
          <w:rFonts w:eastAsia="Arial" w:cs="Arial"/>
          <w:spacing w:val="-1"/>
        </w:rPr>
        <w:t>e</w:t>
      </w:r>
      <w:r w:rsidRPr="00525D69">
        <w:rPr>
          <w:rFonts w:eastAsia="Arial" w:cs="Arial"/>
        </w:rPr>
        <w:t>d</w:t>
      </w:r>
      <w:r w:rsidRPr="00525D69">
        <w:rPr>
          <w:rFonts w:eastAsia="Arial" w:cs="Arial"/>
          <w:spacing w:val="-5"/>
        </w:rPr>
        <w:t xml:space="preserve"> </w:t>
      </w:r>
      <w:r w:rsidRPr="00525D69">
        <w:rPr>
          <w:rFonts w:eastAsia="Arial" w:cs="Arial"/>
        </w:rPr>
        <w:t>$1</w:t>
      </w:r>
      <w:r w:rsidRPr="00525D69">
        <w:rPr>
          <w:rFonts w:eastAsia="Arial" w:cs="Arial"/>
          <w:spacing w:val="7"/>
        </w:rPr>
        <w:t xml:space="preserve"> </w:t>
      </w:r>
      <w:r w:rsidR="00D16A6E">
        <w:rPr>
          <w:rFonts w:eastAsia="Arial" w:cs="Arial"/>
          <w:spacing w:val="7"/>
        </w:rPr>
        <w:t>(place the $1 with the model)</w:t>
      </w:r>
      <w:r w:rsidRPr="00525D69">
        <w:rPr>
          <w:rFonts w:eastAsia="Arial" w:cs="Arial"/>
        </w:rPr>
        <w:t>–</w:t>
      </w:r>
      <w:r w:rsidRPr="00525D69">
        <w:rPr>
          <w:rFonts w:eastAsia="Arial" w:cs="Arial"/>
          <w:spacing w:val="-2"/>
        </w:rPr>
        <w:t xml:space="preserve"> </w:t>
      </w:r>
      <w:r w:rsidRPr="00525D69">
        <w:rPr>
          <w:rFonts w:eastAsia="Arial" w:cs="Arial"/>
          <w:spacing w:val="2"/>
        </w:rPr>
        <w:t>f</w:t>
      </w:r>
      <w:r w:rsidRPr="00525D69">
        <w:rPr>
          <w:rFonts w:eastAsia="Arial" w:cs="Arial"/>
        </w:rPr>
        <w:t>u</w:t>
      </w:r>
      <w:r w:rsidRPr="00525D69">
        <w:rPr>
          <w:rFonts w:eastAsia="Arial" w:cs="Arial"/>
          <w:spacing w:val="-1"/>
        </w:rPr>
        <w:t>n</w:t>
      </w:r>
      <w:r w:rsidRPr="00525D69">
        <w:rPr>
          <w:rFonts w:eastAsia="Arial" w:cs="Arial"/>
        </w:rPr>
        <w:t>ds</w:t>
      </w:r>
      <w:r w:rsidRPr="00525D69">
        <w:rPr>
          <w:rFonts w:eastAsia="Arial" w:cs="Arial"/>
          <w:spacing w:val="-2"/>
        </w:rPr>
        <w:t xml:space="preserve"> w</w:t>
      </w:r>
      <w:r w:rsidRPr="00525D69">
        <w:rPr>
          <w:rFonts w:eastAsia="Arial" w:cs="Arial"/>
          <w:spacing w:val="1"/>
        </w:rPr>
        <w:t>il</w:t>
      </w:r>
      <w:r w:rsidRPr="00525D69">
        <w:rPr>
          <w:rFonts w:eastAsia="Arial" w:cs="Arial"/>
        </w:rPr>
        <w:t>l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</w:rPr>
        <w:t>be</w:t>
      </w:r>
      <w:r w:rsidRPr="00525D69">
        <w:rPr>
          <w:rFonts w:eastAsia="Arial" w:cs="Arial"/>
          <w:spacing w:val="-1"/>
        </w:rPr>
        <w:t xml:space="preserve"> 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</w:rPr>
        <w:t>p</w:t>
      </w:r>
      <w:r w:rsidRPr="00525D69">
        <w:rPr>
          <w:rFonts w:eastAsia="Arial" w:cs="Arial"/>
          <w:spacing w:val="1"/>
        </w:rPr>
        <w:t>l</w:t>
      </w:r>
      <w:r w:rsidRPr="00525D69">
        <w:rPr>
          <w:rFonts w:eastAsia="Arial" w:cs="Arial"/>
          <w:spacing w:val="-1"/>
        </w:rPr>
        <w:t>i</w:t>
      </w:r>
      <w:r w:rsidRPr="00525D69">
        <w:rPr>
          <w:rFonts w:eastAsia="Arial" w:cs="Arial"/>
        </w:rPr>
        <w:t>t</w:t>
      </w:r>
      <w:r w:rsidR="00D16A6E">
        <w:rPr>
          <w:rFonts w:eastAsia="Arial" w:cs="Arial"/>
        </w:rPr>
        <w:t xml:space="preserve"> </w:t>
      </w:r>
      <w:r w:rsidRPr="00525D69">
        <w:rPr>
          <w:rFonts w:eastAsia="Arial" w:cs="Arial"/>
        </w:rPr>
        <w:t>5</w:t>
      </w:r>
      <w:r w:rsidRPr="00525D69">
        <w:rPr>
          <w:rFonts w:eastAsia="Arial" w:cs="Arial"/>
          <w:spacing w:val="-1"/>
        </w:rPr>
        <w:t>0</w:t>
      </w:r>
      <w:r w:rsidRPr="00525D69">
        <w:rPr>
          <w:rFonts w:eastAsia="Arial" w:cs="Arial"/>
        </w:rPr>
        <w:t>%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</w:rPr>
        <w:t xml:space="preserve">to </w:t>
      </w:r>
      <w:r>
        <w:rPr>
          <w:rFonts w:eastAsia="Arial" w:cs="Arial"/>
        </w:rPr>
        <w:t>RVR</w:t>
      </w:r>
      <w:r w:rsidRPr="00525D69">
        <w:rPr>
          <w:rFonts w:eastAsia="Arial" w:cs="Arial"/>
          <w:spacing w:val="3"/>
        </w:rPr>
        <w:t>T</w:t>
      </w:r>
      <w:r w:rsidRPr="00525D69">
        <w:rPr>
          <w:rFonts w:eastAsia="Arial" w:cs="Arial"/>
          <w:spacing w:val="1"/>
        </w:rPr>
        <w:t>R</w:t>
      </w:r>
      <w:r w:rsidRPr="00525D69">
        <w:rPr>
          <w:rFonts w:eastAsia="Arial" w:cs="Arial"/>
        </w:rPr>
        <w:t>/</w:t>
      </w:r>
      <w:r w:rsidRPr="00525D69">
        <w:rPr>
          <w:rFonts w:eastAsia="Arial" w:cs="Arial"/>
          <w:spacing w:val="-1"/>
        </w:rPr>
        <w:t>E</w:t>
      </w:r>
      <w:r w:rsidRPr="00525D69">
        <w:rPr>
          <w:rFonts w:eastAsia="Arial" w:cs="Arial"/>
        </w:rPr>
        <w:t>HHR,</w:t>
      </w:r>
      <w:r w:rsidRPr="00525D69">
        <w:rPr>
          <w:rFonts w:eastAsia="Arial" w:cs="Arial"/>
          <w:spacing w:val="-9"/>
        </w:rPr>
        <w:t xml:space="preserve"> </w:t>
      </w:r>
      <w:r w:rsidRPr="00525D69">
        <w:rPr>
          <w:rFonts w:eastAsia="Arial" w:cs="Arial"/>
        </w:rPr>
        <w:t>and</w:t>
      </w:r>
      <w:r w:rsidRPr="00525D69">
        <w:rPr>
          <w:rFonts w:eastAsia="Arial" w:cs="Arial"/>
          <w:spacing w:val="-1"/>
        </w:rPr>
        <w:t xml:space="preserve"> </w:t>
      </w:r>
      <w:r w:rsidRPr="00525D69">
        <w:rPr>
          <w:rFonts w:eastAsia="Arial" w:cs="Arial"/>
          <w:b/>
        </w:rPr>
        <w:t>a</w:t>
      </w:r>
      <w:r w:rsidRPr="00525D69">
        <w:rPr>
          <w:rFonts w:eastAsia="Arial" w:cs="Arial"/>
          <w:b/>
          <w:spacing w:val="3"/>
        </w:rPr>
        <w:t>p</w:t>
      </w:r>
      <w:r w:rsidRPr="00525D69">
        <w:rPr>
          <w:rFonts w:eastAsia="Arial" w:cs="Arial"/>
          <w:b/>
        </w:rPr>
        <w:t>p</w:t>
      </w:r>
      <w:r w:rsidRPr="00525D69">
        <w:rPr>
          <w:rFonts w:eastAsia="Arial" w:cs="Arial"/>
          <w:b/>
          <w:spacing w:val="-1"/>
        </w:rPr>
        <w:t>r</w:t>
      </w:r>
      <w:r w:rsidRPr="00525D69">
        <w:rPr>
          <w:rFonts w:eastAsia="Arial" w:cs="Arial"/>
          <w:b/>
        </w:rPr>
        <w:t>oximate</w:t>
      </w:r>
      <w:r w:rsidRPr="00525D69">
        <w:rPr>
          <w:rFonts w:eastAsia="Arial" w:cs="Arial"/>
          <w:b/>
          <w:spacing w:val="2"/>
        </w:rPr>
        <w:t>l</w:t>
      </w:r>
      <w:r w:rsidRPr="00525D69">
        <w:rPr>
          <w:rFonts w:eastAsia="Arial" w:cs="Arial"/>
          <w:b/>
        </w:rPr>
        <w:t>y</w:t>
      </w:r>
      <w:r w:rsidRPr="00525D69">
        <w:rPr>
          <w:rFonts w:eastAsia="Arial" w:cs="Arial"/>
          <w:b/>
          <w:spacing w:val="-13"/>
        </w:rPr>
        <w:t xml:space="preserve"> </w:t>
      </w:r>
      <w:r w:rsidRPr="00525D69">
        <w:rPr>
          <w:rFonts w:eastAsia="Arial" w:cs="Arial"/>
          <w:spacing w:val="2"/>
        </w:rPr>
        <w:t>3</w:t>
      </w:r>
      <w:r w:rsidRPr="00525D69">
        <w:rPr>
          <w:rFonts w:eastAsia="Arial" w:cs="Arial"/>
        </w:rPr>
        <w:t>0%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</w:rPr>
        <w:t xml:space="preserve">to </w:t>
      </w:r>
      <w:r w:rsidRPr="00525D69">
        <w:rPr>
          <w:rFonts w:eastAsia="Arial" w:cs="Arial"/>
          <w:spacing w:val="2"/>
        </w:rPr>
        <w:t>f</w:t>
      </w:r>
      <w:r w:rsidRPr="00525D69">
        <w:rPr>
          <w:rFonts w:eastAsia="Arial" w:cs="Arial"/>
          <w:spacing w:val="-1"/>
        </w:rPr>
        <w:t>i</w:t>
      </w:r>
      <w:r w:rsidRPr="00525D69">
        <w:rPr>
          <w:rFonts w:eastAsia="Arial" w:cs="Arial"/>
          <w:spacing w:val="1"/>
        </w:rPr>
        <w:t>rs</w:t>
      </w:r>
      <w:r w:rsidRPr="00525D69">
        <w:rPr>
          <w:rFonts w:eastAsia="Arial" w:cs="Arial"/>
        </w:rPr>
        <w:t>t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  <w:spacing w:val="-1"/>
        </w:rPr>
        <w:t>a</w:t>
      </w:r>
      <w:r w:rsidRPr="00525D69">
        <w:rPr>
          <w:rFonts w:eastAsia="Arial" w:cs="Arial"/>
        </w:rPr>
        <w:t>nd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  <w:spacing w:val="2"/>
        </w:rPr>
        <w:t>2</w:t>
      </w:r>
      <w:r w:rsidRPr="00525D69">
        <w:rPr>
          <w:rFonts w:eastAsia="Arial" w:cs="Arial"/>
        </w:rPr>
        <w:t>0%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</w:rPr>
        <w:t>to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3"/>
        </w:rPr>
        <w:t>c</w:t>
      </w:r>
      <w:r w:rsidRPr="00525D69">
        <w:rPr>
          <w:rFonts w:eastAsia="Arial" w:cs="Arial"/>
        </w:rPr>
        <w:t>o</w:t>
      </w:r>
      <w:r w:rsidRPr="00525D69">
        <w:rPr>
          <w:rFonts w:eastAsia="Arial" w:cs="Arial"/>
          <w:spacing w:val="-1"/>
        </w:rPr>
        <w:t>n</w:t>
      </w:r>
      <w:r w:rsidRPr="00525D69">
        <w:rPr>
          <w:rFonts w:eastAsia="Arial" w:cs="Arial"/>
        </w:rPr>
        <w:t>d.</w:t>
      </w:r>
      <w:r w:rsidRPr="00525D69">
        <w:rPr>
          <w:rFonts w:eastAsia="Arial" w:cs="Arial"/>
          <w:spacing w:val="50"/>
        </w:rPr>
        <w:t xml:space="preserve"> </w:t>
      </w:r>
      <w:r w:rsidRPr="00525D69">
        <w:rPr>
          <w:rFonts w:eastAsia="Arial" w:cs="Arial"/>
        </w:rPr>
        <w:t>Fees</w:t>
      </w:r>
      <w:r w:rsidRPr="00525D69">
        <w:rPr>
          <w:rFonts w:eastAsia="Arial" w:cs="Arial"/>
          <w:spacing w:val="-1"/>
        </w:rPr>
        <w:t xml:space="preserve"> </w:t>
      </w:r>
      <w:r w:rsidRPr="00525D69">
        <w:rPr>
          <w:rFonts w:eastAsia="Arial" w:cs="Arial"/>
        </w:rPr>
        <w:t>w</w:t>
      </w:r>
      <w:r w:rsidRPr="00525D69">
        <w:rPr>
          <w:rFonts w:eastAsia="Arial" w:cs="Arial"/>
          <w:spacing w:val="-1"/>
        </w:rPr>
        <w:t>i</w:t>
      </w:r>
      <w:r w:rsidRPr="00525D69">
        <w:rPr>
          <w:rFonts w:eastAsia="Arial" w:cs="Arial"/>
          <w:spacing w:val="1"/>
        </w:rPr>
        <w:t>l</w:t>
      </w:r>
      <w:r w:rsidRPr="00525D69">
        <w:rPr>
          <w:rFonts w:eastAsia="Arial" w:cs="Arial"/>
        </w:rPr>
        <w:t>l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</w:rPr>
        <w:t>be</w:t>
      </w:r>
      <w:r w:rsidRPr="00525D69">
        <w:rPr>
          <w:rFonts w:eastAsia="Arial" w:cs="Arial"/>
          <w:spacing w:val="-1"/>
        </w:rPr>
        <w:t xml:space="preserve"> 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</w:rPr>
        <w:t>o</w:t>
      </w:r>
      <w:r w:rsidRPr="00525D69">
        <w:rPr>
          <w:rFonts w:eastAsia="Arial" w:cs="Arial"/>
          <w:spacing w:val="1"/>
        </w:rPr>
        <w:t>l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</w:rPr>
        <w:t>ted</w:t>
      </w:r>
      <w:r w:rsidRPr="00525D69">
        <w:rPr>
          <w:rFonts w:eastAsia="Arial" w:cs="Arial"/>
          <w:spacing w:val="-7"/>
        </w:rPr>
        <w:t xml:space="preserve"> </w:t>
      </w:r>
      <w:r w:rsidRPr="00525D69">
        <w:rPr>
          <w:rFonts w:eastAsia="Arial" w:cs="Arial"/>
        </w:rPr>
        <w:t>at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  <w:spacing w:val="2"/>
        </w:rPr>
        <w:t>t</w:t>
      </w:r>
      <w:r w:rsidRPr="00525D69">
        <w:rPr>
          <w:rFonts w:eastAsia="Arial" w:cs="Arial"/>
          <w:spacing w:val="-1"/>
        </w:rPr>
        <w:t>i</w:t>
      </w:r>
      <w:r w:rsidRPr="00525D69">
        <w:rPr>
          <w:rFonts w:eastAsia="Arial" w:cs="Arial"/>
          <w:spacing w:val="4"/>
        </w:rPr>
        <w:t>m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  <w:spacing w:val="-1"/>
        </w:rPr>
        <w:t>o</w:t>
      </w:r>
      <w:r w:rsidRPr="00525D69">
        <w:rPr>
          <w:rFonts w:eastAsia="Arial" w:cs="Arial"/>
        </w:rPr>
        <w:t xml:space="preserve">f </w:t>
      </w:r>
      <w:r w:rsidRPr="00525D69">
        <w:rPr>
          <w:rFonts w:eastAsia="Arial" w:cs="Arial"/>
          <w:spacing w:val="1"/>
        </w:rPr>
        <w:t>j</w:t>
      </w:r>
      <w:r w:rsidRPr="00525D69">
        <w:rPr>
          <w:rFonts w:eastAsia="Arial" w:cs="Arial"/>
          <w:spacing w:val="-3"/>
        </w:rPr>
        <w:t>u</w:t>
      </w:r>
      <w:r w:rsidRPr="00525D69">
        <w:rPr>
          <w:rFonts w:eastAsia="Arial" w:cs="Arial"/>
        </w:rPr>
        <w:t>d</w:t>
      </w:r>
      <w:r w:rsidRPr="00525D69">
        <w:rPr>
          <w:rFonts w:eastAsia="Arial" w:cs="Arial"/>
          <w:spacing w:val="-1"/>
        </w:rPr>
        <w:t>g</w:t>
      </w:r>
      <w:r w:rsidRPr="00525D69">
        <w:rPr>
          <w:rFonts w:eastAsia="Arial" w:cs="Arial"/>
          <w:spacing w:val="1"/>
        </w:rPr>
        <w:t>i</w:t>
      </w:r>
      <w:r w:rsidRPr="00525D69">
        <w:rPr>
          <w:rFonts w:eastAsia="Arial" w:cs="Arial"/>
        </w:rPr>
        <w:t>n</w:t>
      </w:r>
      <w:r w:rsidRPr="00525D69">
        <w:rPr>
          <w:rFonts w:eastAsia="Arial" w:cs="Arial"/>
          <w:spacing w:val="-1"/>
        </w:rPr>
        <w:t>g</w:t>
      </w:r>
      <w:r w:rsidRPr="00525D69">
        <w:rPr>
          <w:rFonts w:eastAsia="Arial" w:cs="Arial"/>
        </w:rPr>
        <w:t>.</w:t>
      </w:r>
      <w:r w:rsidRPr="00525D69">
        <w:rPr>
          <w:rFonts w:eastAsia="Arial" w:cs="Arial"/>
          <w:spacing w:val="50"/>
        </w:rPr>
        <w:t xml:space="preserve"> </w:t>
      </w:r>
      <w:r w:rsidRPr="00525D69">
        <w:rPr>
          <w:rFonts w:eastAsia="Arial" w:cs="Arial"/>
        </w:rPr>
        <w:t xml:space="preserve">No </w:t>
      </w:r>
      <w:r w:rsidRPr="00525D69">
        <w:rPr>
          <w:rFonts w:eastAsia="Arial" w:cs="Arial"/>
          <w:spacing w:val="-1"/>
        </w:rPr>
        <w:t>li</w:t>
      </w:r>
      <w:r w:rsidRPr="00525D69">
        <w:rPr>
          <w:rFonts w:eastAsia="Arial" w:cs="Arial"/>
          <w:spacing w:val="4"/>
        </w:rPr>
        <w:t>m</w:t>
      </w:r>
      <w:r w:rsidRPr="00525D69">
        <w:rPr>
          <w:rFonts w:eastAsia="Arial" w:cs="Arial"/>
          <w:spacing w:val="-1"/>
        </w:rPr>
        <w:t>i</w:t>
      </w:r>
      <w:r w:rsidRPr="00525D69">
        <w:rPr>
          <w:rFonts w:eastAsia="Arial" w:cs="Arial"/>
        </w:rPr>
        <w:t>t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  <w:spacing w:val="-1"/>
        </w:rPr>
        <w:t>o</w:t>
      </w:r>
      <w:r w:rsidRPr="00525D69">
        <w:rPr>
          <w:rFonts w:eastAsia="Arial" w:cs="Arial"/>
        </w:rPr>
        <w:t>f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  <w:spacing w:val="4"/>
        </w:rPr>
        <w:t>m</w:t>
      </w:r>
      <w:r w:rsidRPr="00525D69">
        <w:rPr>
          <w:rFonts w:eastAsia="Arial" w:cs="Arial"/>
        </w:rPr>
        <w:t>o</w:t>
      </w:r>
      <w:r w:rsidRPr="00525D69">
        <w:rPr>
          <w:rFonts w:eastAsia="Arial" w:cs="Arial"/>
          <w:spacing w:val="-1"/>
        </w:rPr>
        <w:t>d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s</w:t>
      </w:r>
      <w:r w:rsidRPr="00525D69">
        <w:rPr>
          <w:rFonts w:eastAsia="Arial" w:cs="Arial"/>
          <w:spacing w:val="-5"/>
        </w:rPr>
        <w:t xml:space="preserve"> </w:t>
      </w:r>
      <w:r w:rsidRPr="00525D69">
        <w:rPr>
          <w:rFonts w:eastAsia="Arial" w:cs="Arial"/>
        </w:rPr>
        <w:t>p</w:t>
      </w:r>
      <w:r w:rsidRPr="00525D69">
        <w:rPr>
          <w:rFonts w:eastAsia="Arial" w:cs="Arial"/>
          <w:spacing w:val="-1"/>
        </w:rPr>
        <w:t>e</w:t>
      </w:r>
      <w:r w:rsidRPr="00525D69">
        <w:rPr>
          <w:rFonts w:eastAsia="Arial" w:cs="Arial"/>
        </w:rPr>
        <w:t>r e</w:t>
      </w:r>
      <w:r w:rsidRPr="00525D69">
        <w:rPr>
          <w:rFonts w:eastAsia="Arial" w:cs="Arial"/>
          <w:spacing w:val="-1"/>
        </w:rPr>
        <w:t>n</w:t>
      </w:r>
      <w:r w:rsidRPr="00525D69">
        <w:rPr>
          <w:rFonts w:eastAsia="Arial" w:cs="Arial"/>
        </w:rPr>
        <w:t>tr</w:t>
      </w:r>
      <w:r w:rsidRPr="00525D69">
        <w:rPr>
          <w:rFonts w:eastAsia="Arial" w:cs="Arial"/>
          <w:spacing w:val="2"/>
        </w:rPr>
        <w:t>a</w:t>
      </w:r>
      <w:r w:rsidRPr="00525D69">
        <w:rPr>
          <w:rFonts w:eastAsia="Arial" w:cs="Arial"/>
        </w:rPr>
        <w:t>nt.</w:t>
      </w:r>
      <w:r w:rsidRPr="00525D69">
        <w:rPr>
          <w:rFonts w:eastAsia="Arial" w:cs="Arial"/>
          <w:spacing w:val="50"/>
        </w:rPr>
        <w:t xml:space="preserve"> </w:t>
      </w:r>
      <w:r w:rsidRPr="00525D69">
        <w:rPr>
          <w:rFonts w:eastAsia="Arial" w:cs="Arial"/>
        </w:rPr>
        <w:t>C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a</w:t>
      </w:r>
      <w:r w:rsidRPr="00525D69">
        <w:rPr>
          <w:rFonts w:eastAsia="Arial" w:cs="Arial"/>
          <w:spacing w:val="1"/>
        </w:rPr>
        <w:t>ss</w:t>
      </w:r>
      <w:r w:rsidRPr="00525D69">
        <w:rPr>
          <w:rFonts w:eastAsia="Arial" w:cs="Arial"/>
        </w:rPr>
        <w:t>es</w:t>
      </w:r>
      <w:r w:rsidRPr="00525D69">
        <w:rPr>
          <w:rFonts w:eastAsia="Arial" w:cs="Arial"/>
          <w:spacing w:val="-6"/>
        </w:rPr>
        <w:t xml:space="preserve"> </w:t>
      </w:r>
      <w:r w:rsidRPr="00525D69">
        <w:rPr>
          <w:rFonts w:eastAsia="Arial" w:cs="Arial"/>
          <w:spacing w:val="1"/>
        </w:rPr>
        <w:t>i</w:t>
      </w:r>
      <w:r w:rsidRPr="00525D69">
        <w:rPr>
          <w:rFonts w:eastAsia="Arial" w:cs="Arial"/>
        </w:rPr>
        <w:t>n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u</w:t>
      </w:r>
      <w:r w:rsidRPr="00525D69">
        <w:rPr>
          <w:rFonts w:eastAsia="Arial" w:cs="Arial"/>
          <w:spacing w:val="1"/>
        </w:rPr>
        <w:t>d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6"/>
        </w:rPr>
        <w:t xml:space="preserve"> </w:t>
      </w:r>
      <w:r w:rsidRPr="00525D69">
        <w:rPr>
          <w:rFonts w:eastAsia="Arial" w:cs="Arial"/>
          <w:spacing w:val="-1"/>
        </w:rPr>
        <w:t>t</w:t>
      </w:r>
      <w:r w:rsidRPr="00525D69">
        <w:rPr>
          <w:rFonts w:eastAsia="Arial" w:cs="Arial"/>
          <w:spacing w:val="2"/>
        </w:rPr>
        <w:t>h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  <w:spacing w:val="1"/>
        </w:rPr>
        <w:t>f</w:t>
      </w:r>
      <w:r w:rsidRPr="00525D69">
        <w:rPr>
          <w:rFonts w:eastAsia="Arial" w:cs="Arial"/>
        </w:rPr>
        <w:t>o</w:t>
      </w:r>
      <w:r w:rsidRPr="00525D69">
        <w:rPr>
          <w:rFonts w:eastAsia="Arial" w:cs="Arial"/>
          <w:spacing w:val="1"/>
        </w:rPr>
        <w:t>l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  <w:spacing w:val="2"/>
        </w:rPr>
        <w:t>o</w:t>
      </w:r>
      <w:r w:rsidRPr="00525D69">
        <w:rPr>
          <w:rFonts w:eastAsia="Arial" w:cs="Arial"/>
        </w:rPr>
        <w:t>w</w:t>
      </w:r>
      <w:r w:rsidRPr="00525D69">
        <w:rPr>
          <w:rFonts w:eastAsia="Arial" w:cs="Arial"/>
          <w:spacing w:val="1"/>
        </w:rPr>
        <w:t>i</w:t>
      </w:r>
      <w:r w:rsidRPr="00525D69">
        <w:rPr>
          <w:rFonts w:eastAsia="Arial" w:cs="Arial"/>
        </w:rPr>
        <w:t>n</w:t>
      </w:r>
      <w:r w:rsidRPr="00525D69">
        <w:rPr>
          <w:rFonts w:eastAsia="Arial" w:cs="Arial"/>
          <w:spacing w:val="-1"/>
        </w:rPr>
        <w:t>g</w:t>
      </w:r>
      <w:r w:rsidRPr="00525D69">
        <w:rPr>
          <w:rFonts w:eastAsia="Arial" w:cs="Arial"/>
        </w:rPr>
        <w:t>:</w:t>
      </w:r>
      <w:r>
        <w:rPr>
          <w:rFonts w:eastAsia="Arial" w:cs="Arial"/>
        </w:rPr>
        <w:t xml:space="preserve">  </w:t>
      </w:r>
      <w:r w:rsidRPr="00525D69">
        <w:rPr>
          <w:rFonts w:eastAsia="Arial" w:cs="Arial"/>
          <w:b/>
          <w:u w:val="thick" w:color="000000"/>
        </w:rPr>
        <w:t>C</w:t>
      </w:r>
      <w:r w:rsidRPr="00525D69">
        <w:rPr>
          <w:rFonts w:eastAsia="Arial" w:cs="Arial"/>
          <w:b/>
          <w:spacing w:val="1"/>
          <w:u w:val="thick" w:color="000000"/>
        </w:rPr>
        <w:t>o</w:t>
      </w:r>
      <w:r w:rsidRPr="00525D69">
        <w:rPr>
          <w:rFonts w:eastAsia="Arial" w:cs="Arial"/>
          <w:b/>
          <w:u w:val="thick" w:color="000000"/>
        </w:rPr>
        <w:t>lor</w:t>
      </w:r>
      <w:r w:rsidRPr="00525D69">
        <w:rPr>
          <w:rFonts w:eastAsia="Arial" w:cs="Arial"/>
          <w:b/>
          <w:spacing w:val="-6"/>
          <w:u w:val="thick" w:color="000000"/>
        </w:rPr>
        <w:t xml:space="preserve"> </w:t>
      </w:r>
      <w:r w:rsidRPr="00525D69">
        <w:rPr>
          <w:rFonts w:eastAsia="Arial" w:cs="Arial"/>
          <w:b/>
          <w:u w:val="thick" w:color="000000"/>
        </w:rPr>
        <w:t>Chal</w:t>
      </w:r>
      <w:r w:rsidRPr="00525D69">
        <w:rPr>
          <w:rFonts w:eastAsia="Arial" w:cs="Arial"/>
          <w:b/>
          <w:spacing w:val="2"/>
          <w:u w:val="thick" w:color="000000"/>
        </w:rPr>
        <w:t>l</w:t>
      </w:r>
      <w:r w:rsidRPr="00525D69">
        <w:rPr>
          <w:rFonts w:eastAsia="Arial" w:cs="Arial"/>
          <w:b/>
          <w:u w:val="thick" w:color="000000"/>
        </w:rPr>
        <w:t>en</w:t>
      </w:r>
      <w:r w:rsidRPr="00525D69">
        <w:rPr>
          <w:rFonts w:eastAsia="Arial" w:cs="Arial"/>
          <w:b/>
          <w:spacing w:val="1"/>
          <w:u w:val="thick" w:color="000000"/>
        </w:rPr>
        <w:t>g</w:t>
      </w:r>
      <w:r w:rsidRPr="00525D69">
        <w:rPr>
          <w:rFonts w:eastAsia="Arial" w:cs="Arial"/>
          <w:b/>
          <w:spacing w:val="2"/>
          <w:u w:val="thick" w:color="000000"/>
        </w:rPr>
        <w:t>e</w:t>
      </w:r>
      <w:r w:rsidRPr="00525D69">
        <w:rPr>
          <w:rFonts w:eastAsia="Arial" w:cs="Arial"/>
          <w:b/>
          <w:u w:val="thick" w:color="000000"/>
        </w:rPr>
        <w:t>!</w:t>
      </w:r>
      <w:r w:rsidRPr="00525D69">
        <w:rPr>
          <w:rFonts w:eastAsia="Arial" w:cs="Arial"/>
          <w:b/>
          <w:spacing w:val="44"/>
        </w:rPr>
        <w:t xml:space="preserve"> </w:t>
      </w:r>
      <w:r w:rsidRPr="00525D69">
        <w:rPr>
          <w:rFonts w:eastAsia="Arial" w:cs="Arial"/>
          <w:spacing w:val="3"/>
        </w:rPr>
        <w:t>T</w:t>
      </w:r>
      <w:r w:rsidRPr="00525D69">
        <w:rPr>
          <w:rFonts w:eastAsia="Arial" w:cs="Arial"/>
        </w:rPr>
        <w:t>h</w:t>
      </w:r>
      <w:r w:rsidRPr="00525D69">
        <w:rPr>
          <w:rFonts w:eastAsia="Arial" w:cs="Arial"/>
          <w:spacing w:val="-1"/>
        </w:rPr>
        <w:t>e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6"/>
        </w:rPr>
        <w:t xml:space="preserve"> </w:t>
      </w:r>
      <w:r w:rsidRPr="00525D69">
        <w:rPr>
          <w:rFonts w:eastAsia="Arial" w:cs="Arial"/>
          <w:spacing w:val="3"/>
        </w:rPr>
        <w:t>c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a</w:t>
      </w:r>
      <w:r w:rsidRPr="00525D69">
        <w:rPr>
          <w:rFonts w:eastAsia="Arial" w:cs="Arial"/>
          <w:spacing w:val="1"/>
        </w:rPr>
        <w:t>ss</w:t>
      </w:r>
      <w:r w:rsidRPr="00525D69">
        <w:rPr>
          <w:rFonts w:eastAsia="Arial" w:cs="Arial"/>
        </w:rPr>
        <w:t>es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  <w:spacing w:val="-2"/>
        </w:rPr>
        <w:t>w</w:t>
      </w:r>
      <w:r w:rsidRPr="00525D69">
        <w:rPr>
          <w:rFonts w:eastAsia="Arial" w:cs="Arial"/>
          <w:spacing w:val="1"/>
        </w:rPr>
        <w:t>i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l</w:t>
      </w:r>
      <w:r w:rsidRPr="00525D69">
        <w:rPr>
          <w:rFonts w:eastAsia="Arial" w:cs="Arial"/>
          <w:spacing w:val="-2"/>
        </w:rPr>
        <w:t xml:space="preserve"> </w:t>
      </w:r>
      <w:r w:rsidRPr="00525D69">
        <w:rPr>
          <w:rFonts w:eastAsia="Arial" w:cs="Arial"/>
        </w:rPr>
        <w:t>be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  <w:spacing w:val="1"/>
        </w:rPr>
        <w:t>j</w:t>
      </w:r>
      <w:r w:rsidRPr="00525D69">
        <w:rPr>
          <w:rFonts w:eastAsia="Arial" w:cs="Arial"/>
        </w:rPr>
        <w:t>u</w:t>
      </w:r>
      <w:r w:rsidRPr="00525D69">
        <w:rPr>
          <w:rFonts w:eastAsia="Arial" w:cs="Arial"/>
          <w:spacing w:val="1"/>
        </w:rPr>
        <w:t>d</w:t>
      </w:r>
      <w:r w:rsidRPr="00525D69">
        <w:rPr>
          <w:rFonts w:eastAsia="Arial" w:cs="Arial"/>
        </w:rPr>
        <w:t>g</w:t>
      </w:r>
      <w:r w:rsidRPr="00525D69">
        <w:rPr>
          <w:rFonts w:eastAsia="Arial" w:cs="Arial"/>
          <w:spacing w:val="-1"/>
        </w:rPr>
        <w:t>e</w:t>
      </w:r>
      <w:r w:rsidRPr="00525D69">
        <w:rPr>
          <w:rFonts w:eastAsia="Arial" w:cs="Arial"/>
        </w:rPr>
        <w:t>d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</w:rPr>
        <w:t>on</w:t>
      </w:r>
      <w:r w:rsidRPr="00525D69">
        <w:rPr>
          <w:rFonts w:eastAsia="Arial" w:cs="Arial"/>
          <w:spacing w:val="-1"/>
        </w:rPr>
        <w:t xml:space="preserve"> </w:t>
      </w:r>
      <w:r w:rsidRPr="00525D69">
        <w:rPr>
          <w:rFonts w:eastAsia="Arial" w:cs="Arial"/>
        </w:rPr>
        <w:t>the</w:t>
      </w:r>
      <w:r w:rsidRPr="00525D69">
        <w:rPr>
          <w:rFonts w:eastAsia="Arial" w:cs="Arial"/>
          <w:spacing w:val="-2"/>
        </w:rPr>
        <w:t xml:space="preserve"> </w:t>
      </w:r>
      <w:r w:rsidRPr="00525D69">
        <w:rPr>
          <w:rFonts w:eastAsia="Arial" w:cs="Arial"/>
          <w:spacing w:val="4"/>
        </w:rPr>
        <w:t>m</w:t>
      </w:r>
      <w:r w:rsidRPr="00525D69">
        <w:rPr>
          <w:rFonts w:eastAsia="Arial" w:cs="Arial"/>
        </w:rPr>
        <w:t>o</w:t>
      </w:r>
      <w:r w:rsidRPr="00525D69">
        <w:rPr>
          <w:rFonts w:eastAsia="Arial" w:cs="Arial"/>
          <w:spacing w:val="-1"/>
        </w:rPr>
        <w:t>d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1"/>
        </w:rPr>
        <w:t>l’</w:t>
      </w:r>
      <w:r w:rsidRPr="00525D69">
        <w:rPr>
          <w:rFonts w:eastAsia="Arial" w:cs="Arial"/>
        </w:rPr>
        <w:t>s</w:t>
      </w:r>
      <w:r w:rsidRPr="00525D69">
        <w:rPr>
          <w:rFonts w:eastAsia="Arial" w:cs="Arial"/>
          <w:spacing w:val="-6"/>
        </w:rPr>
        <w:t xml:space="preserve"> 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</w:rPr>
        <w:t>o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or</w:t>
      </w:r>
      <w:r w:rsidRPr="00525D69">
        <w:rPr>
          <w:rFonts w:eastAsia="Arial" w:cs="Arial"/>
          <w:spacing w:val="3"/>
        </w:rPr>
        <w:t xml:space="preserve"> </w:t>
      </w:r>
      <w:r w:rsidRPr="00525D69">
        <w:rPr>
          <w:rFonts w:eastAsia="Arial" w:cs="Arial"/>
        </w:rPr>
        <w:t>–</w:t>
      </w:r>
      <w:r w:rsidRPr="00525D69">
        <w:rPr>
          <w:rFonts w:eastAsia="Arial" w:cs="Arial"/>
          <w:spacing w:val="-2"/>
        </w:rPr>
        <w:t xml:space="preserve"> </w:t>
      </w:r>
      <w:r w:rsidRPr="00525D69">
        <w:rPr>
          <w:rFonts w:eastAsia="Arial" w:cs="Arial"/>
        </w:rPr>
        <w:t>h</w:t>
      </w:r>
      <w:r w:rsidRPr="00525D69">
        <w:rPr>
          <w:rFonts w:eastAsia="Arial" w:cs="Arial"/>
          <w:spacing w:val="1"/>
        </w:rPr>
        <w:t>o</w:t>
      </w:r>
      <w:r w:rsidRPr="00525D69">
        <w:rPr>
          <w:rFonts w:eastAsia="Arial" w:cs="Arial"/>
        </w:rPr>
        <w:t>w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</w:rPr>
        <w:t>a</w:t>
      </w:r>
      <w:r w:rsidRPr="00525D69">
        <w:rPr>
          <w:rFonts w:eastAsia="Arial" w:cs="Arial"/>
          <w:spacing w:val="1"/>
        </w:rPr>
        <w:t>cc</w:t>
      </w:r>
      <w:r w:rsidRPr="00525D69">
        <w:rPr>
          <w:rFonts w:eastAsia="Arial" w:cs="Arial"/>
        </w:rPr>
        <w:t>u</w:t>
      </w:r>
      <w:r w:rsidRPr="00525D69">
        <w:rPr>
          <w:rFonts w:eastAsia="Arial" w:cs="Arial"/>
          <w:spacing w:val="3"/>
        </w:rPr>
        <w:t>r</w:t>
      </w:r>
      <w:r w:rsidRPr="00525D69">
        <w:rPr>
          <w:rFonts w:eastAsia="Arial" w:cs="Arial"/>
        </w:rPr>
        <w:t>ate</w:t>
      </w:r>
      <w:r w:rsidRPr="00525D69">
        <w:rPr>
          <w:rFonts w:eastAsia="Arial" w:cs="Arial"/>
          <w:spacing w:val="-9"/>
        </w:rPr>
        <w:t xml:space="preserve"> </w:t>
      </w:r>
      <w:r w:rsidRPr="00525D69">
        <w:rPr>
          <w:rFonts w:eastAsia="Arial" w:cs="Arial"/>
          <w:spacing w:val="2"/>
        </w:rPr>
        <w:t>t</w:t>
      </w:r>
      <w:r w:rsidRPr="00525D69">
        <w:rPr>
          <w:rFonts w:eastAsia="Arial" w:cs="Arial"/>
        </w:rPr>
        <w:t>he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  <w:spacing w:val="2"/>
        </w:rPr>
        <w:t>o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or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  <w:spacing w:val="-1"/>
        </w:rPr>
        <w:t>i</w:t>
      </w:r>
      <w:r w:rsidRPr="00525D69">
        <w:rPr>
          <w:rFonts w:eastAsia="Arial" w:cs="Arial"/>
        </w:rPr>
        <w:t>s (</w:t>
      </w:r>
      <w:r w:rsidRPr="00525D69">
        <w:rPr>
          <w:rFonts w:eastAsia="Arial" w:cs="Arial"/>
          <w:spacing w:val="4"/>
        </w:rPr>
        <w:t>m</w:t>
      </w:r>
      <w:r w:rsidRPr="00525D69">
        <w:rPr>
          <w:rFonts w:eastAsia="Arial" w:cs="Arial"/>
        </w:rPr>
        <w:t>u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</w:rPr>
        <w:t>t</w:t>
      </w:r>
      <w:r w:rsidRPr="00525D69">
        <w:rPr>
          <w:rFonts w:eastAsia="Arial" w:cs="Arial"/>
          <w:spacing w:val="-5"/>
        </w:rPr>
        <w:t xml:space="preserve"> </w:t>
      </w:r>
      <w:r w:rsidRPr="00525D69">
        <w:rPr>
          <w:rFonts w:eastAsia="Arial" w:cs="Arial"/>
          <w:spacing w:val="-1"/>
        </w:rPr>
        <w:t>b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2"/>
        </w:rPr>
        <w:t xml:space="preserve"> </w:t>
      </w:r>
      <w:r w:rsidRPr="00525D69">
        <w:rPr>
          <w:rFonts w:eastAsia="Arial" w:cs="Arial"/>
          <w:spacing w:val="-1"/>
        </w:rPr>
        <w:t>a</w:t>
      </w:r>
      <w:r w:rsidRPr="00525D69">
        <w:rPr>
          <w:rFonts w:eastAsia="Arial" w:cs="Arial"/>
          <w:spacing w:val="2"/>
        </w:rPr>
        <w:t>p</w:t>
      </w:r>
      <w:r w:rsidRPr="00525D69">
        <w:rPr>
          <w:rFonts w:eastAsia="Arial" w:cs="Arial"/>
        </w:rPr>
        <w:t>propr</w:t>
      </w:r>
      <w:r w:rsidRPr="00525D69">
        <w:rPr>
          <w:rFonts w:eastAsia="Arial" w:cs="Arial"/>
          <w:spacing w:val="-1"/>
        </w:rPr>
        <w:t>i</w:t>
      </w:r>
      <w:r w:rsidRPr="00525D69">
        <w:rPr>
          <w:rFonts w:eastAsia="Arial" w:cs="Arial"/>
          <w:spacing w:val="2"/>
        </w:rPr>
        <w:t>a</w:t>
      </w:r>
      <w:r w:rsidRPr="00525D69">
        <w:rPr>
          <w:rFonts w:eastAsia="Arial" w:cs="Arial"/>
        </w:rPr>
        <w:t>te</w:t>
      </w:r>
      <w:r w:rsidRPr="00525D69">
        <w:rPr>
          <w:rFonts w:eastAsia="Arial" w:cs="Arial"/>
          <w:spacing w:val="-11"/>
        </w:rPr>
        <w:t xml:space="preserve"> </w:t>
      </w:r>
      <w:r w:rsidRPr="00525D69">
        <w:rPr>
          <w:rFonts w:eastAsia="Arial" w:cs="Arial"/>
          <w:spacing w:val="2"/>
        </w:rPr>
        <w:t>for</w:t>
      </w:r>
      <w:r w:rsidRPr="00525D69">
        <w:rPr>
          <w:rFonts w:eastAsia="Arial" w:cs="Arial"/>
        </w:rPr>
        <w:t xml:space="preserve"> the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</w:rPr>
        <w:t>br</w:t>
      </w:r>
      <w:r w:rsidRPr="00525D69">
        <w:rPr>
          <w:rFonts w:eastAsia="Arial" w:cs="Arial"/>
          <w:spacing w:val="2"/>
        </w:rPr>
        <w:t>e</w:t>
      </w:r>
      <w:r w:rsidRPr="00525D69">
        <w:rPr>
          <w:rFonts w:eastAsia="Arial" w:cs="Arial"/>
        </w:rPr>
        <w:t>ed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  <w:spacing w:val="-1"/>
        </w:rPr>
        <w:t>li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  <w:spacing w:val="2"/>
        </w:rPr>
        <w:t>t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1"/>
        </w:rPr>
        <w:t>d</w:t>
      </w:r>
      <w:r w:rsidRPr="00525D69">
        <w:rPr>
          <w:rFonts w:eastAsia="Arial" w:cs="Arial"/>
          <w:spacing w:val="1"/>
        </w:rPr>
        <w:t>)</w:t>
      </w:r>
      <w:r w:rsidRPr="00525D69">
        <w:rPr>
          <w:rFonts w:eastAsia="Arial" w:cs="Arial"/>
        </w:rPr>
        <w:t>,</w:t>
      </w:r>
      <w:r w:rsidRPr="00525D69">
        <w:rPr>
          <w:rFonts w:eastAsia="Arial" w:cs="Arial"/>
          <w:spacing w:val="-6"/>
        </w:rPr>
        <w:t xml:space="preserve"> </w:t>
      </w:r>
      <w:r w:rsidRPr="00525D69">
        <w:rPr>
          <w:rFonts w:eastAsia="Arial" w:cs="Arial"/>
          <w:spacing w:val="1"/>
        </w:rPr>
        <w:t>d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1"/>
        </w:rPr>
        <w:t>p</w:t>
      </w:r>
      <w:r w:rsidRPr="00525D69">
        <w:rPr>
          <w:rFonts w:eastAsia="Arial" w:cs="Arial"/>
        </w:rPr>
        <w:t>t</w:t>
      </w:r>
      <w:r w:rsidRPr="00525D69">
        <w:rPr>
          <w:rFonts w:eastAsia="Arial" w:cs="Arial"/>
          <w:spacing w:val="2"/>
        </w:rPr>
        <w:t>h</w:t>
      </w:r>
      <w:r w:rsidRPr="00525D69">
        <w:rPr>
          <w:rFonts w:eastAsia="Arial" w:cs="Arial"/>
        </w:rPr>
        <w:t>,</w:t>
      </w:r>
      <w:r w:rsidRPr="00525D69">
        <w:rPr>
          <w:rFonts w:eastAsia="Arial" w:cs="Arial"/>
          <w:spacing w:val="-6"/>
        </w:rPr>
        <w:t xml:space="preserve"> </w:t>
      </w:r>
      <w:r w:rsidRPr="00525D69">
        <w:rPr>
          <w:rFonts w:eastAsia="Arial" w:cs="Arial"/>
          <w:spacing w:val="1"/>
        </w:rPr>
        <w:t>b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  <w:spacing w:val="2"/>
        </w:rPr>
        <w:t>e</w:t>
      </w:r>
      <w:r w:rsidRPr="00525D69">
        <w:rPr>
          <w:rFonts w:eastAsia="Arial" w:cs="Arial"/>
        </w:rPr>
        <w:t>n</w:t>
      </w:r>
      <w:r w:rsidRPr="00525D69">
        <w:rPr>
          <w:rFonts w:eastAsia="Arial" w:cs="Arial"/>
          <w:spacing w:val="-1"/>
        </w:rPr>
        <w:t>d</w:t>
      </w:r>
      <w:r w:rsidRPr="00525D69">
        <w:rPr>
          <w:rFonts w:eastAsia="Arial" w:cs="Arial"/>
          <w:spacing w:val="1"/>
        </w:rPr>
        <w:t>i</w:t>
      </w:r>
      <w:r w:rsidRPr="00525D69">
        <w:rPr>
          <w:rFonts w:eastAsia="Arial" w:cs="Arial"/>
        </w:rPr>
        <w:t>n</w:t>
      </w:r>
      <w:r w:rsidRPr="00525D69">
        <w:rPr>
          <w:rFonts w:eastAsia="Arial" w:cs="Arial"/>
          <w:spacing w:val="-1"/>
        </w:rPr>
        <w:t>g</w:t>
      </w:r>
      <w:r w:rsidRPr="00525D69">
        <w:rPr>
          <w:rFonts w:eastAsia="Arial" w:cs="Arial"/>
        </w:rPr>
        <w:t>,</w:t>
      </w:r>
      <w:r w:rsidRPr="00525D69">
        <w:rPr>
          <w:rFonts w:eastAsia="Arial" w:cs="Arial"/>
          <w:spacing w:val="-8"/>
        </w:rPr>
        <w:t xml:space="preserve"> 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  <w:spacing w:val="2"/>
        </w:rPr>
        <w:t>h</w:t>
      </w:r>
      <w:r w:rsidRPr="00525D69">
        <w:rPr>
          <w:rFonts w:eastAsia="Arial" w:cs="Arial"/>
        </w:rPr>
        <w:t>a</w:t>
      </w:r>
      <w:r w:rsidRPr="00525D69">
        <w:rPr>
          <w:rFonts w:eastAsia="Arial" w:cs="Arial"/>
          <w:spacing w:val="-1"/>
        </w:rPr>
        <w:t>d</w:t>
      </w:r>
      <w:r w:rsidRPr="00525D69">
        <w:rPr>
          <w:rFonts w:eastAsia="Arial" w:cs="Arial"/>
          <w:spacing w:val="1"/>
        </w:rPr>
        <w:t>i</w:t>
      </w:r>
      <w:r w:rsidRPr="00525D69">
        <w:rPr>
          <w:rFonts w:eastAsia="Arial" w:cs="Arial"/>
        </w:rPr>
        <w:t>n</w:t>
      </w:r>
      <w:r w:rsidRPr="00525D69">
        <w:rPr>
          <w:rFonts w:eastAsia="Arial" w:cs="Arial"/>
          <w:spacing w:val="-1"/>
        </w:rPr>
        <w:t>g</w:t>
      </w:r>
      <w:r w:rsidRPr="00525D69">
        <w:rPr>
          <w:rFonts w:eastAsia="Arial" w:cs="Arial"/>
        </w:rPr>
        <w:t>,</w:t>
      </w:r>
      <w:r w:rsidRPr="00525D69">
        <w:rPr>
          <w:rFonts w:eastAsia="Arial" w:cs="Arial"/>
          <w:spacing w:val="-8"/>
        </w:rPr>
        <w:t xml:space="preserve"> </w:t>
      </w:r>
      <w:r w:rsidRPr="00525D69">
        <w:rPr>
          <w:rFonts w:eastAsia="Arial" w:cs="Arial"/>
          <w:spacing w:val="3"/>
        </w:rPr>
        <w:t>r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1"/>
        </w:rPr>
        <w:t>a</w:t>
      </w:r>
      <w:r w:rsidRPr="00525D69">
        <w:rPr>
          <w:rFonts w:eastAsia="Arial" w:cs="Arial"/>
          <w:spacing w:val="1"/>
        </w:rPr>
        <w:t>l</w:t>
      </w:r>
      <w:r w:rsidRPr="00525D69">
        <w:rPr>
          <w:rFonts w:eastAsia="Arial" w:cs="Arial"/>
          <w:spacing w:val="-1"/>
        </w:rPr>
        <w:t>i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  <w:spacing w:val="4"/>
        </w:rPr>
        <w:t>m</w:t>
      </w:r>
      <w:r w:rsidRPr="00525D69">
        <w:rPr>
          <w:rFonts w:eastAsia="Arial" w:cs="Arial"/>
        </w:rPr>
        <w:t>,</w:t>
      </w:r>
      <w:r w:rsidRPr="00525D69">
        <w:rPr>
          <w:rFonts w:eastAsia="Arial" w:cs="Arial"/>
          <w:spacing w:val="-7"/>
        </w:rPr>
        <w:t xml:space="preserve"> </w:t>
      </w:r>
      <w:r w:rsidRPr="00525D69">
        <w:rPr>
          <w:rFonts w:eastAsia="Arial" w:cs="Arial"/>
          <w:spacing w:val="-1"/>
        </w:rPr>
        <w:t>e</w:t>
      </w:r>
      <w:r w:rsidRPr="00525D69">
        <w:rPr>
          <w:rFonts w:eastAsia="Arial" w:cs="Arial"/>
        </w:rPr>
        <w:t>t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</w:rPr>
        <w:t>.</w:t>
      </w:r>
      <w:r w:rsidRPr="00525D69">
        <w:rPr>
          <w:rFonts w:eastAsia="Arial" w:cs="Arial"/>
          <w:spacing w:val="2"/>
        </w:rPr>
        <w:t xml:space="preserve"> </w:t>
      </w:r>
      <w:r w:rsidRPr="00525D69">
        <w:rPr>
          <w:rFonts w:eastAsia="Arial" w:cs="Arial"/>
        </w:rPr>
        <w:t>–</w:t>
      </w:r>
      <w:r w:rsidRPr="00525D69">
        <w:rPr>
          <w:rFonts w:eastAsia="Arial" w:cs="Arial"/>
          <w:spacing w:val="-2"/>
        </w:rPr>
        <w:t xml:space="preserve"> </w:t>
      </w:r>
      <w:r w:rsidRPr="00525D69">
        <w:rPr>
          <w:rFonts w:eastAsia="Arial" w:cs="Arial"/>
          <w:spacing w:val="4"/>
        </w:rPr>
        <w:t>m</w:t>
      </w:r>
      <w:r w:rsidRPr="00525D69">
        <w:rPr>
          <w:rFonts w:eastAsia="Arial" w:cs="Arial"/>
        </w:rPr>
        <w:t>a</w:t>
      </w:r>
      <w:r w:rsidRPr="00525D69">
        <w:rPr>
          <w:rFonts w:eastAsia="Arial" w:cs="Arial"/>
          <w:spacing w:val="1"/>
        </w:rPr>
        <w:t>n</w:t>
      </w:r>
      <w:r w:rsidRPr="00525D69">
        <w:rPr>
          <w:rFonts w:eastAsia="Arial" w:cs="Arial"/>
        </w:rPr>
        <w:t>y</w:t>
      </w:r>
      <w:r w:rsidRPr="00525D69">
        <w:rPr>
          <w:rFonts w:eastAsia="Arial" w:cs="Arial"/>
          <w:spacing w:val="-9"/>
        </w:rPr>
        <w:t xml:space="preserve"> </w:t>
      </w:r>
      <w:r w:rsidRPr="00525D69">
        <w:rPr>
          <w:rFonts w:eastAsia="Arial" w:cs="Arial"/>
        </w:rPr>
        <w:t>asp</w:t>
      </w:r>
      <w:r w:rsidRPr="00525D69">
        <w:rPr>
          <w:rFonts w:eastAsia="Arial" w:cs="Arial"/>
          <w:spacing w:val="-1"/>
        </w:rPr>
        <w:t>e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</w:rPr>
        <w:t>ts</w:t>
      </w:r>
      <w:r w:rsidRPr="00525D69">
        <w:rPr>
          <w:rFonts w:eastAsia="Arial" w:cs="Arial"/>
          <w:spacing w:val="-6"/>
        </w:rPr>
        <w:t xml:space="preserve"> </w:t>
      </w:r>
      <w:r w:rsidRPr="00525D69">
        <w:rPr>
          <w:rFonts w:eastAsia="Arial" w:cs="Arial"/>
        </w:rPr>
        <w:t>of</w:t>
      </w:r>
      <w:r w:rsidRPr="00525D69">
        <w:rPr>
          <w:rFonts w:eastAsia="Arial" w:cs="Arial"/>
          <w:spacing w:val="1"/>
        </w:rPr>
        <w:t xml:space="preserve"> </w:t>
      </w:r>
      <w:r w:rsidRPr="00525D69">
        <w:rPr>
          <w:rFonts w:eastAsia="Arial" w:cs="Arial"/>
          <w:spacing w:val="-2"/>
        </w:rPr>
        <w:t>w</w:t>
      </w:r>
      <w:r w:rsidRPr="00525D69">
        <w:rPr>
          <w:rFonts w:eastAsia="Arial" w:cs="Arial"/>
          <w:spacing w:val="2"/>
        </w:rPr>
        <w:t>h</w:t>
      </w:r>
      <w:r w:rsidRPr="00525D69">
        <w:rPr>
          <w:rFonts w:eastAsia="Arial" w:cs="Arial"/>
        </w:rPr>
        <w:t>at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</w:rPr>
        <w:t>wor</w:t>
      </w:r>
      <w:r w:rsidRPr="00525D69">
        <w:rPr>
          <w:rFonts w:eastAsia="Arial" w:cs="Arial"/>
          <w:spacing w:val="1"/>
        </w:rPr>
        <w:t>k</w:t>
      </w:r>
      <w:r w:rsidRPr="00525D69">
        <w:rPr>
          <w:rFonts w:eastAsia="Arial" w:cs="Arial"/>
          <w:spacing w:val="4"/>
        </w:rPr>
        <w:t>m</w:t>
      </w:r>
      <w:r w:rsidRPr="00525D69">
        <w:rPr>
          <w:rFonts w:eastAsia="Arial" w:cs="Arial"/>
        </w:rPr>
        <w:t>a</w:t>
      </w:r>
      <w:r w:rsidRPr="00525D69">
        <w:rPr>
          <w:rFonts w:eastAsia="Arial" w:cs="Arial"/>
          <w:spacing w:val="-1"/>
        </w:rPr>
        <w:t>n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</w:rPr>
        <w:t>h</w:t>
      </w:r>
      <w:r w:rsidRPr="00525D69">
        <w:rPr>
          <w:rFonts w:eastAsia="Arial" w:cs="Arial"/>
          <w:spacing w:val="-1"/>
        </w:rPr>
        <w:t>i</w:t>
      </w:r>
      <w:r w:rsidRPr="00525D69">
        <w:rPr>
          <w:rFonts w:eastAsia="Arial" w:cs="Arial"/>
        </w:rPr>
        <w:t>p</w:t>
      </w:r>
      <w:r w:rsidRPr="00525D69">
        <w:rPr>
          <w:rFonts w:eastAsia="Arial" w:cs="Arial"/>
          <w:spacing w:val="-12"/>
        </w:rPr>
        <w:t xml:space="preserve"> </w:t>
      </w:r>
      <w:r w:rsidRPr="00525D69">
        <w:rPr>
          <w:rFonts w:eastAsia="Arial" w:cs="Arial"/>
          <w:spacing w:val="-2"/>
        </w:rPr>
        <w:t>i</w:t>
      </w:r>
      <w:r w:rsidRPr="00525D69">
        <w:rPr>
          <w:rFonts w:eastAsia="Arial" w:cs="Arial"/>
        </w:rPr>
        <w:t>s b</w:t>
      </w:r>
      <w:r w:rsidRPr="00525D69">
        <w:rPr>
          <w:rFonts w:eastAsia="Arial" w:cs="Arial"/>
          <w:spacing w:val="-1"/>
        </w:rPr>
        <w:t>a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</w:rPr>
        <w:t>ed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</w:rPr>
        <w:t>o</w:t>
      </w:r>
      <w:r w:rsidRPr="00525D69">
        <w:rPr>
          <w:rFonts w:eastAsia="Arial" w:cs="Arial"/>
          <w:spacing w:val="-1"/>
        </w:rPr>
        <w:t>n</w:t>
      </w:r>
      <w:r w:rsidRPr="00525D69">
        <w:rPr>
          <w:rFonts w:eastAsia="Arial" w:cs="Arial"/>
        </w:rPr>
        <w:t xml:space="preserve">. </w:t>
      </w:r>
      <w:r w:rsidRPr="00525D69">
        <w:rPr>
          <w:rFonts w:eastAsia="Arial" w:cs="Arial"/>
          <w:spacing w:val="4"/>
        </w:rPr>
        <w:t xml:space="preserve"> </w:t>
      </w:r>
      <w:r w:rsidRPr="00467B45">
        <w:rPr>
          <w:rFonts w:eastAsia="Arial" w:cs="Arial"/>
          <w:spacing w:val="3"/>
        </w:rPr>
        <w:t>T</w:t>
      </w:r>
      <w:r w:rsidRPr="00467B45">
        <w:rPr>
          <w:rFonts w:eastAsia="Arial" w:cs="Arial"/>
        </w:rPr>
        <w:t>he</w:t>
      </w:r>
      <w:r w:rsidRPr="00467B45">
        <w:rPr>
          <w:rFonts w:eastAsia="Arial" w:cs="Arial"/>
          <w:spacing w:val="-1"/>
        </w:rPr>
        <w:t>s</w:t>
      </w:r>
      <w:r w:rsidRPr="00467B45">
        <w:rPr>
          <w:rFonts w:eastAsia="Arial" w:cs="Arial"/>
        </w:rPr>
        <w:t>e</w:t>
      </w:r>
      <w:r w:rsidRPr="00467B45">
        <w:rPr>
          <w:rFonts w:eastAsia="Arial" w:cs="Arial"/>
          <w:spacing w:val="-6"/>
        </w:rPr>
        <w:t xml:space="preserve"> </w:t>
      </w:r>
      <w:r w:rsidRPr="00467B45">
        <w:rPr>
          <w:rFonts w:eastAsia="Arial" w:cs="Arial"/>
          <w:spacing w:val="1"/>
        </w:rPr>
        <w:t>a</w:t>
      </w:r>
      <w:r w:rsidRPr="00467B45">
        <w:rPr>
          <w:rFonts w:eastAsia="Arial" w:cs="Arial"/>
        </w:rPr>
        <w:t xml:space="preserve">re </w:t>
      </w:r>
      <w:r w:rsidRPr="00467B45">
        <w:rPr>
          <w:rFonts w:eastAsia="Arial" w:cs="Arial"/>
          <w:spacing w:val="2"/>
        </w:rPr>
        <w:t>N</w:t>
      </w:r>
      <w:r w:rsidRPr="00467B45">
        <w:rPr>
          <w:rFonts w:eastAsia="Arial" w:cs="Arial"/>
          <w:spacing w:val="-5"/>
        </w:rPr>
        <w:t>A</w:t>
      </w:r>
      <w:r w:rsidRPr="00467B45">
        <w:rPr>
          <w:rFonts w:eastAsia="Arial" w:cs="Arial"/>
        </w:rPr>
        <w:t>N</w:t>
      </w:r>
      <w:r w:rsidRPr="00467B45">
        <w:rPr>
          <w:rFonts w:eastAsia="Arial" w:cs="Arial"/>
          <w:spacing w:val="-2"/>
        </w:rPr>
        <w:t xml:space="preserve"> </w:t>
      </w:r>
      <w:r w:rsidRPr="00467B45">
        <w:rPr>
          <w:rFonts w:eastAsia="Arial" w:cs="Arial"/>
        </w:rPr>
        <w:t>q</w:t>
      </w:r>
      <w:r w:rsidRPr="00467B45">
        <w:rPr>
          <w:rFonts w:eastAsia="Arial" w:cs="Arial"/>
          <w:spacing w:val="1"/>
        </w:rPr>
        <w:t>u</w:t>
      </w:r>
      <w:r w:rsidRPr="00467B45">
        <w:rPr>
          <w:rFonts w:eastAsia="Arial" w:cs="Arial"/>
        </w:rPr>
        <w:t>al</w:t>
      </w:r>
      <w:r w:rsidRPr="00467B45">
        <w:rPr>
          <w:rFonts w:eastAsia="Arial" w:cs="Arial"/>
          <w:spacing w:val="-1"/>
        </w:rPr>
        <w:t>i</w:t>
      </w:r>
      <w:r w:rsidRPr="00467B45">
        <w:rPr>
          <w:rFonts w:eastAsia="Arial" w:cs="Arial"/>
          <w:spacing w:val="3"/>
        </w:rPr>
        <w:t>f</w:t>
      </w:r>
      <w:r w:rsidRPr="00467B45">
        <w:rPr>
          <w:rFonts w:eastAsia="Arial" w:cs="Arial"/>
          <w:spacing w:val="-3"/>
        </w:rPr>
        <w:t>y</w:t>
      </w:r>
      <w:r w:rsidRPr="00467B45">
        <w:rPr>
          <w:rFonts w:eastAsia="Arial" w:cs="Arial"/>
        </w:rPr>
        <w:t>ing</w:t>
      </w:r>
      <w:r w:rsidRPr="00467B45">
        <w:rPr>
          <w:rFonts w:eastAsia="Arial" w:cs="Arial"/>
          <w:spacing w:val="-6"/>
        </w:rPr>
        <w:t xml:space="preserve"> </w:t>
      </w:r>
      <w:r w:rsidRPr="00467B45">
        <w:rPr>
          <w:rFonts w:eastAsia="Arial" w:cs="Arial"/>
        </w:rPr>
        <w:t>in</w:t>
      </w:r>
      <w:r w:rsidRPr="00467B45">
        <w:rPr>
          <w:rFonts w:eastAsia="Arial" w:cs="Arial"/>
          <w:spacing w:val="-2"/>
        </w:rPr>
        <w:t xml:space="preserve"> </w:t>
      </w:r>
      <w:r w:rsidRPr="00467B45">
        <w:rPr>
          <w:rFonts w:eastAsia="Arial" w:cs="Arial"/>
          <w:spacing w:val="2"/>
        </w:rPr>
        <w:t>W</w:t>
      </w:r>
      <w:r w:rsidRPr="00467B45">
        <w:rPr>
          <w:rFonts w:eastAsia="Arial" w:cs="Arial"/>
        </w:rPr>
        <w:t>o</w:t>
      </w:r>
      <w:r w:rsidRPr="00467B45">
        <w:rPr>
          <w:rFonts w:eastAsia="Arial" w:cs="Arial"/>
          <w:spacing w:val="-1"/>
        </w:rPr>
        <w:t>r</w:t>
      </w:r>
      <w:r w:rsidRPr="00467B45">
        <w:rPr>
          <w:rFonts w:eastAsia="Arial" w:cs="Arial"/>
        </w:rPr>
        <w:t>k</w:t>
      </w:r>
      <w:r w:rsidRPr="00467B45">
        <w:rPr>
          <w:rFonts w:eastAsia="Arial" w:cs="Arial"/>
          <w:spacing w:val="2"/>
        </w:rPr>
        <w:t>m</w:t>
      </w:r>
      <w:r w:rsidRPr="00467B45">
        <w:rPr>
          <w:rFonts w:eastAsia="Arial" w:cs="Arial"/>
        </w:rPr>
        <w:t>anship</w:t>
      </w:r>
      <w:r w:rsidR="00467B45" w:rsidRPr="00467B45">
        <w:rPr>
          <w:rFonts w:eastAsia="Arial" w:cs="Arial"/>
        </w:rPr>
        <w:t xml:space="preserve"> unless otherwise indicated</w:t>
      </w:r>
      <w:r w:rsidRPr="00467B45">
        <w:rPr>
          <w:rFonts w:eastAsia="Arial" w:cs="Arial"/>
        </w:rPr>
        <w:t>.</w:t>
      </w:r>
    </w:p>
    <w:p w:rsidR="0042468C" w:rsidRDefault="0042468C" w:rsidP="00F93439">
      <w:pPr>
        <w:spacing w:after="0" w:line="216" w:lineRule="auto"/>
        <w:rPr>
          <w:rFonts w:eastAsia="Arial" w:cs="Arial"/>
        </w:rPr>
      </w:pPr>
    </w:p>
    <w:p w:rsidR="00A55D42" w:rsidRPr="00A55D42" w:rsidRDefault="00A55D42" w:rsidP="00F93439">
      <w:pPr>
        <w:spacing w:after="0" w:line="216" w:lineRule="auto"/>
        <w:rPr>
          <w:rFonts w:eastAsia="Arial" w:cs="Arial"/>
          <w:b/>
          <w:u w:val="single"/>
        </w:rPr>
        <w:sectPr w:rsidR="00A55D42" w:rsidRPr="00A55D42" w:rsidSect="00BC0F78">
          <w:headerReference w:type="default" r:id="rId8"/>
          <w:pgSz w:w="12240" w:h="15840"/>
          <w:pgMar w:top="432" w:right="720" w:bottom="720" w:left="720" w:header="720" w:footer="720" w:gutter="0"/>
          <w:cols w:space="720"/>
          <w:docGrid w:linePitch="360"/>
        </w:sectPr>
      </w:pPr>
      <w:r>
        <w:rPr>
          <w:rFonts w:eastAsia="Arial" w:cs="Arial"/>
        </w:rPr>
        <w:tab/>
      </w:r>
      <w:r w:rsidRPr="00A55D42">
        <w:rPr>
          <w:rFonts w:eastAsia="Arial" w:cs="Arial"/>
          <w:b/>
          <w:u w:val="single"/>
        </w:rPr>
        <w:t>Saturday</w:t>
      </w:r>
    </w:p>
    <w:p w:rsidR="0042468C" w:rsidRPr="009930A4" w:rsidRDefault="0042468C" w:rsidP="00F93439">
      <w:pPr>
        <w:pStyle w:val="ListParagraph"/>
        <w:numPr>
          <w:ilvl w:val="0"/>
          <w:numId w:val="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lastRenderedPageBreak/>
        <w:t>Black/Brown/Bay with no dapples</w:t>
      </w:r>
    </w:p>
    <w:p w:rsidR="0042468C" w:rsidRPr="009930A4" w:rsidRDefault="0042468C" w:rsidP="00F93439">
      <w:pPr>
        <w:pStyle w:val="ListParagraph"/>
        <w:numPr>
          <w:ilvl w:val="0"/>
          <w:numId w:val="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Chestnut/Sorrel with no dapples</w:t>
      </w:r>
    </w:p>
    <w:p w:rsidR="0042468C" w:rsidRPr="009930A4" w:rsidRDefault="0042468C" w:rsidP="00F93439">
      <w:pPr>
        <w:pStyle w:val="ListParagraph"/>
        <w:numPr>
          <w:ilvl w:val="0"/>
          <w:numId w:val="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Palomino/Buckskin/Dun/Grulla/Dilute with no dapples</w:t>
      </w:r>
    </w:p>
    <w:p w:rsidR="0042468C" w:rsidRPr="009930A4" w:rsidRDefault="0042468C" w:rsidP="00F93439">
      <w:pPr>
        <w:pStyle w:val="ListParagraph"/>
        <w:numPr>
          <w:ilvl w:val="0"/>
          <w:numId w:val="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Black/Brown/Bay WITH dapples</w:t>
      </w:r>
    </w:p>
    <w:p w:rsidR="0042468C" w:rsidRPr="009930A4" w:rsidRDefault="0042468C" w:rsidP="00F93439">
      <w:pPr>
        <w:pStyle w:val="ListParagraph"/>
        <w:numPr>
          <w:ilvl w:val="0"/>
          <w:numId w:val="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Chestnut/Sorrel WITH dapples</w:t>
      </w:r>
    </w:p>
    <w:p w:rsidR="0042468C" w:rsidRPr="009930A4" w:rsidRDefault="0042468C" w:rsidP="00F93439">
      <w:pPr>
        <w:pStyle w:val="ListParagraph"/>
        <w:numPr>
          <w:ilvl w:val="0"/>
          <w:numId w:val="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Palomino/Buckskin/Dun/Grulla/Dilute WITH dapples</w:t>
      </w:r>
    </w:p>
    <w:p w:rsidR="0042468C" w:rsidRPr="009930A4" w:rsidRDefault="0042468C" w:rsidP="00F93439">
      <w:pPr>
        <w:pStyle w:val="ListParagraph"/>
        <w:numPr>
          <w:ilvl w:val="0"/>
          <w:numId w:val="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 xml:space="preserve"> Composites – Grays with no dapples</w:t>
      </w:r>
    </w:p>
    <w:p w:rsidR="0042468C" w:rsidRPr="009930A4" w:rsidRDefault="0042468C" w:rsidP="00F93439">
      <w:pPr>
        <w:pStyle w:val="ListParagraph"/>
        <w:numPr>
          <w:ilvl w:val="0"/>
          <w:numId w:val="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Composites – Grays WITH dapples</w:t>
      </w:r>
    </w:p>
    <w:p w:rsidR="0042468C" w:rsidRPr="009930A4" w:rsidRDefault="0042468C" w:rsidP="00F93439">
      <w:pPr>
        <w:pStyle w:val="ListParagraph"/>
        <w:numPr>
          <w:ilvl w:val="0"/>
          <w:numId w:val="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Composites – Roans, Brindles, etc.</w:t>
      </w:r>
    </w:p>
    <w:p w:rsidR="0042468C" w:rsidRPr="009930A4" w:rsidRDefault="0042468C" w:rsidP="00F93439">
      <w:pPr>
        <w:pStyle w:val="ListParagraph"/>
        <w:numPr>
          <w:ilvl w:val="0"/>
          <w:numId w:val="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Patterns – Pinto</w:t>
      </w:r>
    </w:p>
    <w:p w:rsidR="0042468C" w:rsidRPr="009930A4" w:rsidRDefault="0042468C" w:rsidP="00F93439">
      <w:pPr>
        <w:pStyle w:val="ListParagraph"/>
        <w:numPr>
          <w:ilvl w:val="0"/>
          <w:numId w:val="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Patterns – Appaloosa/Other</w:t>
      </w:r>
    </w:p>
    <w:p w:rsidR="00C325A8" w:rsidRPr="009930A4" w:rsidRDefault="00C325A8" w:rsidP="00F93439">
      <w:pPr>
        <w:pStyle w:val="ListParagraph"/>
        <w:numPr>
          <w:ilvl w:val="0"/>
          <w:numId w:val="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Amateur/Novice Owner CM</w:t>
      </w:r>
    </w:p>
    <w:p w:rsidR="00C325A8" w:rsidRPr="009930A4" w:rsidRDefault="00C325A8" w:rsidP="00F93439">
      <w:pPr>
        <w:pStyle w:val="ListParagraph"/>
        <w:numPr>
          <w:ilvl w:val="0"/>
          <w:numId w:val="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Amateur/Novice Owner AR (painted by A/NO)</w:t>
      </w:r>
    </w:p>
    <w:p w:rsidR="00C325A8" w:rsidRPr="009930A4" w:rsidRDefault="00C325A8" w:rsidP="00313385">
      <w:pPr>
        <w:pStyle w:val="ListParagraph"/>
        <w:numPr>
          <w:ilvl w:val="0"/>
          <w:numId w:val="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AR Medallions</w:t>
      </w:r>
      <w:r w:rsidR="00F93439" w:rsidRPr="009930A4">
        <w:rPr>
          <w:rFonts w:eastAsia="Arial" w:cs="Arial"/>
          <w:highlight w:val="green"/>
        </w:rPr>
        <w:t xml:space="preserve"> (not NAN-qualifying)</w:t>
      </w:r>
    </w:p>
    <w:p w:rsidR="001F4B5C" w:rsidRPr="009930A4" w:rsidRDefault="001F4B5C" w:rsidP="00313385">
      <w:pPr>
        <w:pStyle w:val="ListParagraph"/>
        <w:numPr>
          <w:ilvl w:val="0"/>
          <w:numId w:val="9"/>
        </w:numPr>
        <w:spacing w:after="0" w:line="216" w:lineRule="auto"/>
        <w:rPr>
          <w:rFonts w:eastAsia="Arial" w:cs="Arial"/>
          <w:highlight w:val="green"/>
        </w:rPr>
      </w:pPr>
      <w:r w:rsidRPr="001F4B5C">
        <w:rPr>
          <w:rFonts w:eastAsia="Arial" w:cs="Arial"/>
          <w:highlight w:val="yellow"/>
        </w:rPr>
        <w:t>CM Grand/Reserve Grand from prior MAR (must include year)</w:t>
      </w:r>
      <w:r w:rsidR="00467B45">
        <w:rPr>
          <w:rFonts w:eastAsia="Arial" w:cs="Arial"/>
          <w:highlight w:val="yellow"/>
        </w:rPr>
        <w:t xml:space="preserve"> </w:t>
      </w:r>
      <w:r w:rsidR="00467B45" w:rsidRPr="009930A4">
        <w:rPr>
          <w:rFonts w:eastAsia="Arial" w:cs="Arial"/>
          <w:highlight w:val="green"/>
        </w:rPr>
        <w:t>(NAN qualifying in breed)</w:t>
      </w:r>
    </w:p>
    <w:p w:rsidR="001F4B5C" w:rsidRPr="001F4B5C" w:rsidRDefault="001F4B5C" w:rsidP="00313385">
      <w:pPr>
        <w:pStyle w:val="ListParagraph"/>
        <w:numPr>
          <w:ilvl w:val="0"/>
          <w:numId w:val="9"/>
        </w:numPr>
        <w:spacing w:after="0" w:line="216" w:lineRule="auto"/>
        <w:rPr>
          <w:rFonts w:eastAsia="Arial" w:cs="Arial"/>
          <w:highlight w:val="yellow"/>
        </w:rPr>
      </w:pPr>
      <w:r w:rsidRPr="001F4B5C">
        <w:rPr>
          <w:rFonts w:eastAsia="Arial" w:cs="Arial"/>
          <w:highlight w:val="yellow"/>
        </w:rPr>
        <w:t>AR Grand/Reserve Grand from prior MAR (must include year)</w:t>
      </w:r>
      <w:r w:rsidR="00467B45">
        <w:rPr>
          <w:rFonts w:eastAsia="Arial" w:cs="Arial"/>
          <w:highlight w:val="yellow"/>
        </w:rPr>
        <w:t xml:space="preserve"> </w:t>
      </w:r>
      <w:r w:rsidR="00467B45" w:rsidRPr="009930A4">
        <w:rPr>
          <w:rFonts w:eastAsia="Arial" w:cs="Arial"/>
          <w:highlight w:val="green"/>
        </w:rPr>
        <w:t>(NAN qualifying in breed)</w:t>
      </w:r>
    </w:p>
    <w:p w:rsidR="00C325A8" w:rsidRDefault="00C325A8" w:rsidP="00F93439">
      <w:pPr>
        <w:spacing w:after="0" w:line="216" w:lineRule="auto"/>
        <w:rPr>
          <w:rFonts w:eastAsia="Arial" w:cs="Arial"/>
        </w:rPr>
      </w:pPr>
    </w:p>
    <w:p w:rsidR="0042468C" w:rsidRPr="001F4B5C" w:rsidRDefault="00A55D42" w:rsidP="00F93439">
      <w:pPr>
        <w:spacing w:after="0" w:line="216" w:lineRule="auto"/>
        <w:ind w:left="720"/>
        <w:rPr>
          <w:rFonts w:eastAsia="Arial" w:cs="Arial"/>
          <w:b/>
          <w:u w:val="single"/>
        </w:rPr>
      </w:pPr>
      <w:r w:rsidRPr="001F4B5C">
        <w:rPr>
          <w:rFonts w:eastAsia="Arial" w:cs="Arial"/>
          <w:b/>
          <w:u w:val="single"/>
        </w:rPr>
        <w:t>Sunday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Black/Brown/Bay with no dapples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Chestnut/Sorrel with no dapples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Palomino/Buckskin/Dun/Grulla/Dilute with no dapples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Black/Brown/Bay WITH dapples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Chestnut/Sorrel WITH dapples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Palomino/Buckskin/Dun/Grulla/Dilute WITH dapples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Composites – Grays with no dapples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Composites – Grays WITH dapples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Composites – Roans, Brindles, etc.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Patterns – Pinto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Patterns – Appaloosa/Other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CG – Solid with no dapples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CG – Solid WITH dapples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CG – Roan/Composite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CG – Patterns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China – Medallions</w:t>
      </w:r>
      <w:r w:rsidR="00F93439" w:rsidRPr="009930A4">
        <w:rPr>
          <w:rFonts w:eastAsia="Arial" w:cs="Arial"/>
          <w:highlight w:val="green"/>
        </w:rPr>
        <w:t xml:space="preserve"> (not NAN-qualifying)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Bloaties/Shrinkies</w:t>
      </w:r>
      <w:r w:rsidR="00467B45" w:rsidRPr="009930A4">
        <w:rPr>
          <w:rFonts w:eastAsia="Arial" w:cs="Arial"/>
          <w:highlight w:val="green"/>
        </w:rPr>
        <w:t xml:space="preserve"> (not NAN-qualifying)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Metal Models</w:t>
      </w:r>
      <w:r w:rsidR="00467B45" w:rsidRPr="009930A4">
        <w:rPr>
          <w:rFonts w:eastAsia="Arial" w:cs="Arial"/>
          <w:highlight w:val="green"/>
        </w:rPr>
        <w:t xml:space="preserve"> (not NAN-qualifying)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Restoration (need photo of the model prior to restoration)</w:t>
      </w:r>
    </w:p>
    <w:p w:rsidR="00A55D42" w:rsidRPr="009930A4" w:rsidRDefault="00A55D42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green"/>
        </w:rPr>
      </w:pPr>
      <w:r w:rsidRPr="009930A4">
        <w:rPr>
          <w:rFonts w:eastAsia="Arial" w:cs="Arial"/>
          <w:highlight w:val="green"/>
        </w:rPr>
        <w:t>Knock off Breyers/Hartlands</w:t>
      </w:r>
      <w:r w:rsidR="00467B45" w:rsidRPr="009930A4">
        <w:rPr>
          <w:rFonts w:eastAsia="Arial" w:cs="Arial"/>
          <w:highlight w:val="green"/>
        </w:rPr>
        <w:t xml:space="preserve"> (NAN-qualifying in collectability)</w:t>
      </w:r>
    </w:p>
    <w:p w:rsidR="001F4B5C" w:rsidRPr="00467B45" w:rsidRDefault="001F4B5C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yellow"/>
        </w:rPr>
      </w:pPr>
      <w:r w:rsidRPr="001F4B5C">
        <w:rPr>
          <w:rFonts w:eastAsia="Arial" w:cs="Arial"/>
          <w:highlight w:val="yellow"/>
        </w:rPr>
        <w:t xml:space="preserve">OF Grand/Reserve </w:t>
      </w:r>
      <w:r w:rsidR="00467B45">
        <w:rPr>
          <w:rFonts w:eastAsia="Arial" w:cs="Arial"/>
          <w:highlight w:val="yellow"/>
        </w:rPr>
        <w:t xml:space="preserve">Plastic </w:t>
      </w:r>
      <w:r w:rsidRPr="001F4B5C">
        <w:rPr>
          <w:rFonts w:eastAsia="Arial" w:cs="Arial"/>
          <w:highlight w:val="yellow"/>
        </w:rPr>
        <w:t>from prior</w:t>
      </w:r>
      <w:r w:rsidRPr="001F4B5C">
        <w:rPr>
          <w:rFonts w:eastAsia="Arial" w:cs="Arial"/>
        </w:rPr>
        <w:t xml:space="preserve"> </w:t>
      </w:r>
      <w:r w:rsidRPr="001F4B5C">
        <w:rPr>
          <w:rFonts w:eastAsia="Arial" w:cs="Arial"/>
          <w:highlight w:val="yellow"/>
        </w:rPr>
        <w:t xml:space="preserve">MAR (must include </w:t>
      </w:r>
      <w:r w:rsidRPr="00467B45">
        <w:rPr>
          <w:rFonts w:eastAsia="Arial" w:cs="Arial"/>
          <w:highlight w:val="yellow"/>
        </w:rPr>
        <w:t>year)</w:t>
      </w:r>
      <w:r w:rsidR="00467B45" w:rsidRPr="00467B45">
        <w:rPr>
          <w:rFonts w:eastAsia="Arial" w:cs="Arial"/>
          <w:highlight w:val="yellow"/>
        </w:rPr>
        <w:t xml:space="preserve"> </w:t>
      </w:r>
      <w:r w:rsidR="00467B45" w:rsidRPr="009930A4">
        <w:rPr>
          <w:rFonts w:eastAsia="Arial" w:cs="Arial"/>
          <w:highlight w:val="green"/>
        </w:rPr>
        <w:t>(NAN-qualifying in breed)</w:t>
      </w:r>
    </w:p>
    <w:p w:rsidR="001F4B5C" w:rsidRPr="001F4B5C" w:rsidRDefault="001F4B5C" w:rsidP="00F93439">
      <w:pPr>
        <w:pStyle w:val="ListParagraph"/>
        <w:numPr>
          <w:ilvl w:val="0"/>
          <w:numId w:val="19"/>
        </w:numPr>
        <w:spacing w:after="0" w:line="216" w:lineRule="auto"/>
        <w:rPr>
          <w:rFonts w:eastAsia="Arial" w:cs="Arial"/>
          <w:highlight w:val="yellow"/>
        </w:rPr>
      </w:pPr>
      <w:r w:rsidRPr="001F4B5C">
        <w:rPr>
          <w:rFonts w:eastAsia="Arial" w:cs="Arial"/>
          <w:highlight w:val="yellow"/>
        </w:rPr>
        <w:t xml:space="preserve">OF </w:t>
      </w:r>
      <w:r w:rsidR="00467B45">
        <w:rPr>
          <w:rFonts w:eastAsia="Arial" w:cs="Arial"/>
          <w:highlight w:val="yellow"/>
        </w:rPr>
        <w:t>Grand/Reserve China</w:t>
      </w:r>
      <w:r w:rsidRPr="001F4B5C">
        <w:rPr>
          <w:rFonts w:eastAsia="Arial" w:cs="Arial"/>
          <w:highlight w:val="yellow"/>
        </w:rPr>
        <w:t xml:space="preserve"> from prior MAR (must include year)</w:t>
      </w:r>
      <w:r w:rsidR="00467B45">
        <w:rPr>
          <w:rFonts w:eastAsia="Arial" w:cs="Arial"/>
          <w:highlight w:val="yellow"/>
        </w:rPr>
        <w:t xml:space="preserve"> </w:t>
      </w:r>
      <w:r w:rsidR="00467B45" w:rsidRPr="009930A4">
        <w:rPr>
          <w:rFonts w:eastAsia="Arial" w:cs="Arial"/>
          <w:highlight w:val="green"/>
        </w:rPr>
        <w:t>(NAN-qualifying in breed)</w:t>
      </w:r>
    </w:p>
    <w:p w:rsidR="00A55D42" w:rsidRPr="00A55D42" w:rsidRDefault="00A55D42" w:rsidP="00A55D42">
      <w:pPr>
        <w:spacing w:after="0" w:line="240" w:lineRule="auto"/>
        <w:ind w:left="720"/>
        <w:rPr>
          <w:rFonts w:eastAsia="Arial" w:cs="Arial"/>
          <w:b/>
          <w:highlight w:val="yellow"/>
          <w:u w:val="single"/>
        </w:rPr>
      </w:pPr>
    </w:p>
    <w:p w:rsidR="0042468C" w:rsidRDefault="0042468C" w:rsidP="00644026">
      <w:pPr>
        <w:spacing w:after="0"/>
        <w:rPr>
          <w:b/>
        </w:rPr>
      </w:pPr>
      <w:r w:rsidRPr="00D862EC">
        <w:rPr>
          <w:b/>
        </w:rPr>
        <w:t xml:space="preserve">Updated </w:t>
      </w:r>
      <w:r w:rsidR="00784FD7">
        <w:rPr>
          <w:b/>
        </w:rPr>
        <w:t>1/11/19</w:t>
      </w:r>
    </w:p>
    <w:p w:rsidR="0042468C" w:rsidRDefault="0042468C">
      <w:pPr>
        <w:rPr>
          <w:b/>
        </w:rPr>
      </w:pPr>
      <w:r>
        <w:rPr>
          <w:b/>
        </w:rPr>
        <w:br w:type="page"/>
      </w:r>
    </w:p>
    <w:p w:rsidR="00E30E88" w:rsidRPr="00C56F39" w:rsidRDefault="00E30E88" w:rsidP="00E30E88">
      <w:pPr>
        <w:spacing w:line="216" w:lineRule="auto"/>
        <w:jc w:val="center"/>
        <w:rPr>
          <w:rFonts w:ascii="Arial" w:hAnsi="Arial" w:cs="Arial"/>
          <w:b/>
          <w:smallCaps/>
        </w:rPr>
      </w:pPr>
      <w:r w:rsidRPr="00C56F39">
        <w:rPr>
          <w:rFonts w:ascii="Arial" w:hAnsi="Arial" w:cs="Arial"/>
          <w:b/>
          <w:smallCaps/>
        </w:rPr>
        <w:lastRenderedPageBreak/>
        <w:t>Mid-Atlantic Regional Horse Sh</w:t>
      </w:r>
      <w:r>
        <w:rPr>
          <w:rFonts w:ascii="Arial" w:hAnsi="Arial" w:cs="Arial"/>
          <w:b/>
          <w:smallCaps/>
        </w:rPr>
        <w:t xml:space="preserve">ow </w:t>
      </w:r>
      <w:r w:rsidR="002923C5">
        <w:rPr>
          <w:rFonts w:ascii="Arial" w:hAnsi="Arial" w:cs="Arial"/>
          <w:b/>
          <w:smallCaps/>
        </w:rPr>
        <w:t>#</w:t>
      </w:r>
      <w:r w:rsidR="00DE6F9E">
        <w:rPr>
          <w:rFonts w:ascii="Arial" w:hAnsi="Arial" w:cs="Arial"/>
          <w:b/>
          <w:smallCaps/>
        </w:rPr>
        <w:t>39</w:t>
      </w:r>
      <w:r w:rsidRPr="00C56F39">
        <w:rPr>
          <w:rFonts w:ascii="Arial" w:hAnsi="Arial" w:cs="Arial"/>
          <w:b/>
          <w:smallCaps/>
        </w:rPr>
        <w:t xml:space="preserve"> – Entry Form</w:t>
      </w:r>
    </w:p>
    <w:p w:rsidR="00E30E88" w:rsidRPr="00C56F39" w:rsidRDefault="00E30E88" w:rsidP="00E30E88">
      <w:pPr>
        <w:spacing w:line="216" w:lineRule="auto"/>
        <w:jc w:val="center"/>
        <w:rPr>
          <w:rFonts w:ascii="Arial" w:hAnsi="Arial" w:cs="Arial"/>
          <w:b/>
          <w:i/>
        </w:rPr>
      </w:pPr>
      <w:r w:rsidRPr="00C56F39">
        <w:rPr>
          <w:rFonts w:ascii="Arial" w:hAnsi="Arial" w:cs="Arial"/>
          <w:b/>
          <w:i/>
        </w:rPr>
        <w:t>All information MUST be printed legibly or typed.</w:t>
      </w:r>
    </w:p>
    <w:tbl>
      <w:tblPr>
        <w:tblW w:w="110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1823"/>
        <w:gridCol w:w="540"/>
        <w:gridCol w:w="337"/>
        <w:gridCol w:w="293"/>
        <w:gridCol w:w="517"/>
        <w:gridCol w:w="113"/>
        <w:gridCol w:w="900"/>
        <w:gridCol w:w="900"/>
        <w:gridCol w:w="450"/>
        <w:gridCol w:w="1170"/>
        <w:gridCol w:w="180"/>
        <w:gridCol w:w="1728"/>
      </w:tblGrid>
      <w:tr w:rsidR="00E30E88" w:rsidRPr="00F026F0" w:rsidTr="00451BA5">
        <w:trPr>
          <w:trHeight w:val="332"/>
          <w:jc w:val="center"/>
        </w:trPr>
        <w:tc>
          <w:tcPr>
            <w:tcW w:w="2065" w:type="dxa"/>
          </w:tcPr>
          <w:p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NAME – FIRST:</w:t>
            </w:r>
          </w:p>
        </w:tc>
        <w:tc>
          <w:tcPr>
            <w:tcW w:w="2700" w:type="dxa"/>
            <w:gridSpan w:val="3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gridSpan w:val="2"/>
          </w:tcPr>
          <w:p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LAST:</w:t>
            </w:r>
          </w:p>
        </w:tc>
        <w:tc>
          <w:tcPr>
            <w:tcW w:w="1913" w:type="dxa"/>
            <w:gridSpan w:val="3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NICK NAME:</w:t>
            </w:r>
          </w:p>
        </w:tc>
        <w:tc>
          <w:tcPr>
            <w:tcW w:w="1908" w:type="dxa"/>
            <w:gridSpan w:val="2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:rsidTr="00451BA5">
        <w:trPr>
          <w:jc w:val="center"/>
        </w:trPr>
        <w:tc>
          <w:tcPr>
            <w:tcW w:w="3888" w:type="dxa"/>
            <w:gridSpan w:val="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Three (3) Initials you typically use:</w:t>
            </w:r>
          </w:p>
        </w:tc>
        <w:tc>
          <w:tcPr>
            <w:tcW w:w="540" w:type="dxa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28" w:type="dxa"/>
            <w:gridSpan w:val="6"/>
            <w:shd w:val="clear" w:color="auto" w:fill="000000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:rsidTr="00451BA5">
        <w:trPr>
          <w:jc w:val="center"/>
        </w:trPr>
        <w:tc>
          <w:tcPr>
            <w:tcW w:w="2065" w:type="dxa"/>
          </w:tcPr>
          <w:p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Street Address:</w:t>
            </w:r>
          </w:p>
        </w:tc>
        <w:tc>
          <w:tcPr>
            <w:tcW w:w="8951" w:type="dxa"/>
            <w:gridSpan w:val="12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:rsidTr="00451BA5">
        <w:trPr>
          <w:jc w:val="center"/>
        </w:trPr>
        <w:tc>
          <w:tcPr>
            <w:tcW w:w="2065" w:type="dxa"/>
          </w:tcPr>
          <w:p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City:</w:t>
            </w:r>
          </w:p>
        </w:tc>
        <w:tc>
          <w:tcPr>
            <w:tcW w:w="2700" w:type="dxa"/>
            <w:gridSpan w:val="3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3" w:type="dxa"/>
            <w:gridSpan w:val="4"/>
          </w:tcPr>
          <w:p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State:</w:t>
            </w:r>
          </w:p>
        </w:tc>
        <w:tc>
          <w:tcPr>
            <w:tcW w:w="1350" w:type="dxa"/>
            <w:gridSpan w:val="2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  <w:gridSpan w:val="2"/>
          </w:tcPr>
          <w:p w:rsidR="00E30E88" w:rsidRPr="00F026F0" w:rsidRDefault="00E30E88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Zip:</w:t>
            </w:r>
          </w:p>
        </w:tc>
        <w:tc>
          <w:tcPr>
            <w:tcW w:w="1728" w:type="dxa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:rsidTr="00451BA5">
        <w:trPr>
          <w:jc w:val="center"/>
        </w:trPr>
        <w:tc>
          <w:tcPr>
            <w:tcW w:w="2065" w:type="dxa"/>
          </w:tcPr>
          <w:p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Phone #:</w:t>
            </w:r>
          </w:p>
        </w:tc>
        <w:tc>
          <w:tcPr>
            <w:tcW w:w="2700" w:type="dxa"/>
            <w:gridSpan w:val="3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3" w:type="dxa"/>
            <w:gridSpan w:val="4"/>
          </w:tcPr>
          <w:p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4428" w:type="dxa"/>
            <w:gridSpan w:val="5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1BA5" w:rsidRPr="00F026F0" w:rsidTr="00451BA5">
        <w:trPr>
          <w:jc w:val="center"/>
        </w:trPr>
        <w:tc>
          <w:tcPr>
            <w:tcW w:w="2065" w:type="dxa"/>
          </w:tcPr>
          <w:p w:rsidR="00451BA5" w:rsidRPr="00FD2C75" w:rsidRDefault="00451BA5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Emergency Contact</w:t>
            </w:r>
          </w:p>
        </w:tc>
        <w:tc>
          <w:tcPr>
            <w:tcW w:w="2700" w:type="dxa"/>
            <w:gridSpan w:val="3"/>
            <w:shd w:val="clear" w:color="auto" w:fill="F2F2F2"/>
          </w:tcPr>
          <w:p w:rsidR="00451BA5" w:rsidRPr="00FD2C75" w:rsidRDefault="00451BA5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Name:</w:t>
            </w:r>
          </w:p>
        </w:tc>
        <w:tc>
          <w:tcPr>
            <w:tcW w:w="1823" w:type="dxa"/>
            <w:gridSpan w:val="4"/>
          </w:tcPr>
          <w:p w:rsidR="00451BA5" w:rsidRPr="00FD2C75" w:rsidRDefault="00451BA5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Number:</w:t>
            </w:r>
          </w:p>
        </w:tc>
        <w:tc>
          <w:tcPr>
            <w:tcW w:w="4428" w:type="dxa"/>
            <w:gridSpan w:val="5"/>
            <w:shd w:val="clear" w:color="auto" w:fill="F2F2F2"/>
          </w:tcPr>
          <w:p w:rsidR="00451BA5" w:rsidRPr="00451BA5" w:rsidRDefault="00451BA5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highlight w:val="cyan"/>
              </w:rPr>
            </w:pPr>
          </w:p>
        </w:tc>
      </w:tr>
    </w:tbl>
    <w:p w:rsidR="00B02576" w:rsidRPr="00F026F0" w:rsidRDefault="00B02576" w:rsidP="00B02576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:rsidR="00E30E88" w:rsidRPr="00F026F0" w:rsidRDefault="00E30E88" w:rsidP="00B02576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 xml:space="preserve">Show Entry Fees – </w:t>
      </w:r>
      <w:r w:rsidRPr="00F026F0">
        <w:rPr>
          <w:rFonts w:ascii="Arial" w:hAnsi="Arial" w:cs="Arial"/>
          <w:b/>
          <w:sz w:val="20"/>
          <w:szCs w:val="20"/>
        </w:rPr>
        <w:t>Per Person/Per Day</w:t>
      </w:r>
    </w:p>
    <w:tbl>
      <w:tblPr>
        <w:tblW w:w="10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58"/>
        <w:gridCol w:w="2250"/>
        <w:gridCol w:w="2250"/>
        <w:gridCol w:w="1980"/>
        <w:gridCol w:w="2160"/>
        <w:gridCol w:w="900"/>
      </w:tblGrid>
      <w:tr w:rsidR="000912DE" w:rsidRPr="00F026F0" w:rsidTr="000912DE">
        <w:trPr>
          <w:trHeight w:val="485"/>
        </w:trPr>
        <w:tc>
          <w:tcPr>
            <w:tcW w:w="1458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Date Due</w:t>
            </w:r>
          </w:p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Per Day Fees</w:t>
            </w:r>
          </w:p>
        </w:tc>
        <w:tc>
          <w:tcPr>
            <w:tcW w:w="225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Half Rectangular</w:t>
            </w:r>
            <w:r>
              <w:rPr>
                <w:rFonts w:ascii="Arial" w:hAnsi="Arial" w:cs="Arial"/>
                <w:sz w:val="20"/>
                <w:szCs w:val="20"/>
              </w:rPr>
              <w:t xml:space="preserve"> Table (10</w:t>
            </w:r>
            <w:r w:rsidRPr="00F026F0">
              <w:rPr>
                <w:rFonts w:ascii="Arial" w:hAnsi="Arial" w:cs="Arial"/>
                <w:sz w:val="20"/>
                <w:szCs w:val="20"/>
              </w:rPr>
              <w:t xml:space="preserve"> square feet)</w:t>
            </w:r>
          </w:p>
        </w:tc>
        <w:tc>
          <w:tcPr>
            <w:tcW w:w="225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ll  Rectangular Table (20</w:t>
            </w:r>
            <w:r w:rsidRPr="00F026F0">
              <w:rPr>
                <w:rFonts w:ascii="Arial" w:hAnsi="Arial" w:cs="Arial"/>
                <w:sz w:val="20"/>
                <w:szCs w:val="20"/>
              </w:rPr>
              <w:t xml:space="preserve"> square feet)</w:t>
            </w:r>
          </w:p>
        </w:tc>
        <w:tc>
          <w:tcPr>
            <w:tcW w:w="1980" w:type="dxa"/>
            <w:vAlign w:val="bottom"/>
          </w:tcPr>
          <w:p w:rsidR="000912DE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xy Per Day Fee </w:t>
            </w:r>
          </w:p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up to 10</w:t>
            </w:r>
            <w:r w:rsidRPr="00F026F0">
              <w:rPr>
                <w:rFonts w:ascii="Arial" w:hAnsi="Arial" w:cs="Arial"/>
                <w:sz w:val="20"/>
                <w:szCs w:val="20"/>
              </w:rPr>
              <w:t xml:space="preserve"> models</w:t>
            </w:r>
          </w:p>
        </w:tc>
        <w:tc>
          <w:tcPr>
            <w:tcW w:w="2160" w:type="dxa"/>
            <w:vAlign w:val="bottom"/>
          </w:tcPr>
          <w:p w:rsidR="000912DE" w:rsidRPr="00F026F0" w:rsidRDefault="00FD2C75" w:rsidP="00FD2C7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endor/Bring your own table </w:t>
            </w:r>
          </w:p>
        </w:tc>
        <w:tc>
          <w:tcPr>
            <w:tcW w:w="900" w:type="dxa"/>
          </w:tcPr>
          <w:p w:rsidR="000912DE" w:rsidRDefault="000912DE" w:rsidP="000912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0912DE" w:rsidRPr="00F026F0" w:rsidRDefault="000912DE" w:rsidP="000912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ice</w:t>
            </w:r>
          </w:p>
        </w:tc>
      </w:tr>
      <w:tr w:rsidR="000912DE" w:rsidRPr="00F026F0" w:rsidTr="000912DE">
        <w:trPr>
          <w:trHeight w:val="233"/>
        </w:trPr>
        <w:tc>
          <w:tcPr>
            <w:tcW w:w="1458" w:type="dxa"/>
            <w:vAlign w:val="bottom"/>
          </w:tcPr>
          <w:p w:rsidR="000912DE" w:rsidRPr="00F026F0" w:rsidRDefault="00784FD7" w:rsidP="000912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y 2/9</w:t>
            </w:r>
            <w:r w:rsidR="000912DE">
              <w:rPr>
                <w:rFonts w:ascii="Arial" w:hAnsi="Arial" w:cs="Arial"/>
                <w:sz w:val="20"/>
                <w:szCs w:val="20"/>
              </w:rPr>
              <w:t>/19</w:t>
            </w:r>
          </w:p>
        </w:tc>
        <w:tc>
          <w:tcPr>
            <w:tcW w:w="225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$40</w:t>
            </w:r>
          </w:p>
        </w:tc>
        <w:tc>
          <w:tcPr>
            <w:tcW w:w="225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$70</w:t>
            </w:r>
          </w:p>
        </w:tc>
        <w:tc>
          <w:tcPr>
            <w:tcW w:w="198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$10</w:t>
            </w:r>
            <w:r w:rsidRPr="00F026F0">
              <w:rPr>
                <w:rFonts w:ascii="Arial" w:hAnsi="Arial" w:cs="Arial"/>
                <w:sz w:val="20"/>
                <w:szCs w:val="20"/>
              </w:rPr>
              <w:t xml:space="preserve"> +$1 per model</w:t>
            </w:r>
          </w:p>
        </w:tc>
        <w:tc>
          <w:tcPr>
            <w:tcW w:w="216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$25</w:t>
            </w:r>
          </w:p>
        </w:tc>
        <w:tc>
          <w:tcPr>
            <w:tcW w:w="900" w:type="dxa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20</w:t>
            </w:r>
          </w:p>
        </w:tc>
      </w:tr>
      <w:tr w:rsidR="000912DE" w:rsidRPr="00F026F0" w:rsidTr="000912DE">
        <w:trPr>
          <w:trHeight w:val="242"/>
        </w:trPr>
        <w:tc>
          <w:tcPr>
            <w:tcW w:w="1458" w:type="dxa"/>
            <w:vAlign w:val="bottom"/>
          </w:tcPr>
          <w:p w:rsidR="000912DE" w:rsidRPr="00F026F0" w:rsidRDefault="00784FD7" w:rsidP="000912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y 3/9</w:t>
            </w:r>
            <w:r w:rsidR="000912DE">
              <w:rPr>
                <w:rFonts w:ascii="Arial" w:hAnsi="Arial" w:cs="Arial"/>
                <w:sz w:val="20"/>
                <w:szCs w:val="20"/>
              </w:rPr>
              <w:t>/19</w:t>
            </w:r>
          </w:p>
        </w:tc>
        <w:tc>
          <w:tcPr>
            <w:tcW w:w="225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$45</w:t>
            </w:r>
          </w:p>
        </w:tc>
        <w:tc>
          <w:tcPr>
            <w:tcW w:w="225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$80</w:t>
            </w:r>
          </w:p>
        </w:tc>
        <w:tc>
          <w:tcPr>
            <w:tcW w:w="1980" w:type="dxa"/>
            <w:vAlign w:val="bottom"/>
          </w:tcPr>
          <w:p w:rsidR="000912DE" w:rsidRPr="00F026F0" w:rsidRDefault="000912DE" w:rsidP="00451BA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$10</w:t>
            </w:r>
            <w:r w:rsidRPr="00F026F0">
              <w:rPr>
                <w:rFonts w:ascii="Arial" w:hAnsi="Arial" w:cs="Arial"/>
                <w:sz w:val="20"/>
                <w:szCs w:val="20"/>
              </w:rPr>
              <w:t xml:space="preserve"> + $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F026F0">
              <w:rPr>
                <w:rFonts w:ascii="Arial" w:hAnsi="Arial" w:cs="Arial"/>
                <w:sz w:val="20"/>
                <w:szCs w:val="20"/>
              </w:rPr>
              <w:t xml:space="preserve"> per model</w:t>
            </w:r>
          </w:p>
        </w:tc>
        <w:tc>
          <w:tcPr>
            <w:tcW w:w="216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$30</w:t>
            </w:r>
          </w:p>
        </w:tc>
        <w:tc>
          <w:tcPr>
            <w:tcW w:w="900" w:type="dxa"/>
          </w:tcPr>
          <w:p w:rsidR="000912DE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25</w:t>
            </w:r>
          </w:p>
        </w:tc>
      </w:tr>
      <w:tr w:rsidR="000912DE" w:rsidRPr="00F026F0" w:rsidTr="000912DE">
        <w:trPr>
          <w:trHeight w:val="278"/>
        </w:trPr>
        <w:tc>
          <w:tcPr>
            <w:tcW w:w="1458" w:type="dxa"/>
            <w:vAlign w:val="bottom"/>
          </w:tcPr>
          <w:p w:rsidR="000912DE" w:rsidRPr="00F026F0" w:rsidRDefault="00784FD7" w:rsidP="000912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fter 3/9</w:t>
            </w:r>
            <w:r w:rsidR="000912DE">
              <w:rPr>
                <w:rFonts w:ascii="Arial" w:hAnsi="Arial" w:cs="Arial"/>
                <w:sz w:val="20"/>
                <w:szCs w:val="20"/>
              </w:rPr>
              <w:t>/19</w:t>
            </w:r>
          </w:p>
        </w:tc>
        <w:tc>
          <w:tcPr>
            <w:tcW w:w="225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$50</w:t>
            </w:r>
          </w:p>
        </w:tc>
        <w:tc>
          <w:tcPr>
            <w:tcW w:w="225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$90</w:t>
            </w:r>
          </w:p>
        </w:tc>
        <w:tc>
          <w:tcPr>
            <w:tcW w:w="198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10 +$3</w:t>
            </w:r>
            <w:r w:rsidRPr="00F026F0">
              <w:rPr>
                <w:rFonts w:ascii="Arial" w:hAnsi="Arial" w:cs="Arial"/>
                <w:sz w:val="20"/>
                <w:szCs w:val="20"/>
              </w:rPr>
              <w:t xml:space="preserve"> per model</w:t>
            </w:r>
          </w:p>
        </w:tc>
        <w:tc>
          <w:tcPr>
            <w:tcW w:w="216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$35</w:t>
            </w:r>
          </w:p>
        </w:tc>
        <w:tc>
          <w:tcPr>
            <w:tcW w:w="900" w:type="dxa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30</w:t>
            </w:r>
          </w:p>
        </w:tc>
      </w:tr>
    </w:tbl>
    <w:p w:rsidR="00E30E88" w:rsidRPr="00F026F0" w:rsidRDefault="00E30E88" w:rsidP="00E30E88">
      <w:pPr>
        <w:spacing w:line="216" w:lineRule="auto"/>
        <w:rPr>
          <w:rFonts w:ascii="Arial" w:hAnsi="Arial" w:cs="Arial"/>
          <w:sz w:val="20"/>
          <w:szCs w:val="20"/>
          <w:u w:val="single"/>
        </w:rPr>
      </w:pPr>
    </w:p>
    <w:tbl>
      <w:tblPr>
        <w:tblW w:w="11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35"/>
        <w:gridCol w:w="630"/>
        <w:gridCol w:w="270"/>
        <w:gridCol w:w="3173"/>
        <w:gridCol w:w="720"/>
        <w:gridCol w:w="270"/>
        <w:gridCol w:w="1800"/>
        <w:gridCol w:w="990"/>
      </w:tblGrid>
      <w:tr w:rsidR="00E30E88" w:rsidRPr="00F026F0" w:rsidTr="00FD2C75">
        <w:tc>
          <w:tcPr>
            <w:tcW w:w="3235" w:type="dxa"/>
            <w:tcBorders>
              <w:right w:val="single" w:sz="4" w:space="0" w:color="auto"/>
            </w:tcBorders>
            <w:shd w:val="clear" w:color="auto" w:fill="000000"/>
            <w:vAlign w:val="bottom"/>
          </w:tcPr>
          <w:p w:rsidR="00E30E88" w:rsidRPr="00F026F0" w:rsidRDefault="00E30E88" w:rsidP="0097576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b/>
                <w:color w:val="FFFFFF"/>
                <w:sz w:val="20"/>
                <w:szCs w:val="20"/>
              </w:rPr>
              <w:t>SATURDAY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000000"/>
            <w:vAlign w:val="bottom"/>
          </w:tcPr>
          <w:p w:rsidR="00E30E88" w:rsidRPr="00F026F0" w:rsidRDefault="00E30E88" w:rsidP="0097576B">
            <w:pPr>
              <w:spacing w:after="0" w:line="240" w:lineRule="auto"/>
              <w:jc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Fe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tcBorders>
              <w:left w:val="single" w:sz="4" w:space="0" w:color="auto"/>
            </w:tcBorders>
            <w:shd w:val="clear" w:color="auto" w:fill="000000"/>
            <w:vAlign w:val="center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b/>
                <w:color w:val="FFFFFF"/>
                <w:sz w:val="20"/>
                <w:szCs w:val="20"/>
              </w:rPr>
              <w:t>SUNDAY</w:t>
            </w: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Fe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:rsidR="00E30E88" w:rsidRPr="00F026F0" w:rsidRDefault="00E30E88" w:rsidP="0097576B">
            <w:pPr>
              <w:spacing w:after="0" w:line="240" w:lineRule="auto"/>
              <w:jc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E30E88" w:rsidRPr="00AA6C6E" w:rsidRDefault="00E30E88" w:rsidP="0097576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A6C6E">
              <w:rPr>
                <w:rFonts w:ascii="Arial" w:hAnsi="Arial" w:cs="Arial"/>
                <w:sz w:val="18"/>
                <w:szCs w:val="18"/>
              </w:rPr>
              <w:t xml:space="preserve">List the appropriate amount (see table above) in the “Fee” column and total fee in the “Total Fee” box.  </w:t>
            </w:r>
            <w:r w:rsidRPr="00AA6C6E">
              <w:rPr>
                <w:rFonts w:ascii="Arial" w:hAnsi="Arial" w:cs="Arial"/>
                <w:b/>
                <w:sz w:val="18"/>
                <w:szCs w:val="18"/>
              </w:rPr>
              <w:t>If you are participating both days,</w:t>
            </w:r>
            <w:r w:rsidRPr="00AA6C6E">
              <w:rPr>
                <w:rFonts w:ascii="Arial" w:hAnsi="Arial" w:cs="Arial"/>
                <w:sz w:val="18"/>
                <w:szCs w:val="18"/>
              </w:rPr>
              <w:t xml:space="preserve"> please complete the box below.</w:t>
            </w:r>
          </w:p>
        </w:tc>
      </w:tr>
      <w:tr w:rsidR="00E30E88" w:rsidRPr="00F026F0" w:rsidTr="00FD2C75">
        <w:trPr>
          <w:trHeight w:val="179"/>
        </w:trPr>
        <w:tc>
          <w:tcPr>
            <w:tcW w:w="3235" w:type="dxa"/>
            <w:shd w:val="clear" w:color="auto" w:fill="auto"/>
            <w:vAlign w:val="bottom"/>
          </w:tcPr>
          <w:p w:rsidR="00E30E88" w:rsidRPr="00F026F0" w:rsidRDefault="00E30E88" w:rsidP="00E569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Half Table</w:t>
            </w:r>
            <w:r w:rsidR="00AA6C6E">
              <w:rPr>
                <w:rFonts w:ascii="Arial" w:hAnsi="Arial" w:cs="Arial"/>
                <w:sz w:val="20"/>
                <w:szCs w:val="20"/>
              </w:rPr>
              <w:t xml:space="preserve"> – 35 models, 1 chair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E30E88" w:rsidRPr="00F026F0" w:rsidRDefault="00AA6C6E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Half Table</w:t>
            </w:r>
            <w:r>
              <w:rPr>
                <w:rFonts w:ascii="Arial" w:hAnsi="Arial" w:cs="Arial"/>
                <w:sz w:val="20"/>
                <w:szCs w:val="20"/>
              </w:rPr>
              <w:t xml:space="preserve"> – 35 models, 1 chair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/>
            <w:tcBorders>
              <w:left w:val="nil"/>
              <w:right w:val="nil"/>
            </w:tcBorders>
            <w:shd w:val="clear" w:color="auto" w:fill="auto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:rsidTr="00FD2C75">
        <w:tc>
          <w:tcPr>
            <w:tcW w:w="3235" w:type="dxa"/>
            <w:shd w:val="clear" w:color="auto" w:fill="auto"/>
            <w:vAlign w:val="bottom"/>
          </w:tcPr>
          <w:p w:rsidR="00E30E88" w:rsidRPr="00F026F0" w:rsidRDefault="00E30E88" w:rsidP="00E569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Full Table</w:t>
            </w:r>
            <w:r w:rsidR="00EE3C5E">
              <w:rPr>
                <w:rFonts w:ascii="Arial" w:hAnsi="Arial" w:cs="Arial"/>
                <w:sz w:val="20"/>
                <w:szCs w:val="20"/>
              </w:rPr>
              <w:t xml:space="preserve"> – 2 chairs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Full Table</w:t>
            </w:r>
            <w:r w:rsidR="00EE3C5E">
              <w:rPr>
                <w:rFonts w:ascii="Arial" w:hAnsi="Arial" w:cs="Arial"/>
                <w:sz w:val="20"/>
                <w:szCs w:val="20"/>
              </w:rPr>
              <w:t xml:space="preserve"> – 2 chairs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/>
            <w:tcBorders>
              <w:left w:val="nil"/>
              <w:right w:val="nil"/>
            </w:tcBorders>
            <w:shd w:val="clear" w:color="auto" w:fill="auto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:rsidTr="00FD2C75">
        <w:tc>
          <w:tcPr>
            <w:tcW w:w="3235" w:type="dxa"/>
            <w:shd w:val="clear" w:color="auto" w:fill="auto"/>
            <w:vAlign w:val="bottom"/>
          </w:tcPr>
          <w:p w:rsidR="00E30E88" w:rsidRPr="00F026F0" w:rsidRDefault="0025378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 xml:space="preserve">Performance Fee </w:t>
            </w:r>
            <w:r w:rsidRPr="00AA6C6E">
              <w:rPr>
                <w:rFonts w:ascii="Arial" w:hAnsi="Arial" w:cs="Arial"/>
                <w:sz w:val="16"/>
                <w:szCs w:val="16"/>
              </w:rPr>
              <w:t>(if not judging) $5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E30E88" w:rsidRPr="00F026F0" w:rsidRDefault="000912DE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Sponsorship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23B4B">
              <w:rPr>
                <w:rFonts w:ascii="Arial" w:hAnsi="Arial" w:cs="Arial"/>
                <w:sz w:val="16"/>
                <w:szCs w:val="16"/>
              </w:rPr>
              <w:t>($3/sec. or $10/</w:t>
            </w:r>
            <w:r w:rsidRPr="00BB4C2E">
              <w:rPr>
                <w:rFonts w:ascii="Arial" w:hAnsi="Arial" w:cs="Arial"/>
                <w:sz w:val="16"/>
                <w:szCs w:val="16"/>
              </w:rPr>
              <w:t>div.)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/>
            <w:tcBorders>
              <w:left w:val="nil"/>
              <w:right w:val="nil"/>
            </w:tcBorders>
            <w:shd w:val="clear" w:color="auto" w:fill="auto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:rsidTr="00FD2C75">
        <w:trPr>
          <w:trHeight w:val="117"/>
        </w:trPr>
        <w:tc>
          <w:tcPr>
            <w:tcW w:w="3235" w:type="dxa"/>
            <w:shd w:val="clear" w:color="auto" w:fill="auto"/>
            <w:vAlign w:val="bottom"/>
          </w:tcPr>
          <w:p w:rsidR="00E30E88" w:rsidRPr="00F026F0" w:rsidRDefault="0025378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Sponsorship</w:t>
            </w:r>
            <w:r w:rsidR="00223B4B">
              <w:rPr>
                <w:rFonts w:ascii="Arial" w:hAnsi="Arial" w:cs="Arial"/>
                <w:sz w:val="20"/>
                <w:szCs w:val="20"/>
              </w:rPr>
              <w:t xml:space="preserve"> ($3/sec. or $10/</w:t>
            </w:r>
            <w:r w:rsidR="00BB4C2E">
              <w:rPr>
                <w:rFonts w:ascii="Arial" w:hAnsi="Arial" w:cs="Arial"/>
                <w:sz w:val="20"/>
                <w:szCs w:val="20"/>
              </w:rPr>
              <w:t>div.)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E30E88" w:rsidRPr="00F026F0" w:rsidRDefault="00FD2C75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19"/>
                <w:szCs w:val="19"/>
              </w:rPr>
              <w:t>Vendor/Bring Your Own Table Fee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/>
            <w:tcBorders>
              <w:left w:val="nil"/>
              <w:right w:val="nil"/>
            </w:tcBorders>
            <w:shd w:val="clear" w:color="auto" w:fill="auto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C5901" w:rsidRPr="00F026F0" w:rsidTr="00FD2C75">
        <w:trPr>
          <w:trHeight w:val="117"/>
        </w:trPr>
        <w:tc>
          <w:tcPr>
            <w:tcW w:w="3235" w:type="dxa"/>
            <w:shd w:val="clear" w:color="auto" w:fill="auto"/>
            <w:vAlign w:val="bottom"/>
          </w:tcPr>
          <w:p w:rsidR="009C5901" w:rsidRPr="00F026F0" w:rsidRDefault="00DE6F9E" w:rsidP="000912D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0912DE">
              <w:rPr>
                <w:rFonts w:ascii="Arial" w:hAnsi="Arial" w:cs="Arial"/>
                <w:sz w:val="20"/>
                <w:szCs w:val="20"/>
              </w:rPr>
              <w:t xml:space="preserve">Novice 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C5901" w:rsidRPr="00F026F0" w:rsidRDefault="009C5901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9C5901" w:rsidRPr="00F026F0" w:rsidRDefault="009C5901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9C5901" w:rsidRPr="00F026F0" w:rsidRDefault="000912DE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Proxy Fee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C5901" w:rsidRPr="00F026F0" w:rsidRDefault="009C5901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9C5901" w:rsidRPr="00F026F0" w:rsidRDefault="009C5901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9C5901" w:rsidRPr="00F026F0" w:rsidRDefault="009C5901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0322" w:rsidRPr="00F026F0" w:rsidTr="00FD2C75">
        <w:tc>
          <w:tcPr>
            <w:tcW w:w="3235" w:type="dxa"/>
            <w:shd w:val="clear" w:color="auto" w:fill="auto"/>
            <w:vAlign w:val="bottom"/>
          </w:tcPr>
          <w:p w:rsidR="00BD0322" w:rsidRPr="00FD2C75" w:rsidRDefault="00BD0322" w:rsidP="0097576B">
            <w:pPr>
              <w:spacing w:after="0" w:line="240" w:lineRule="auto"/>
              <w:rPr>
                <w:rFonts w:ascii="Arial" w:hAnsi="Arial" w:cs="Arial"/>
                <w:sz w:val="19"/>
                <w:szCs w:val="19"/>
              </w:rPr>
            </w:pPr>
            <w:r w:rsidRPr="00FD2C75">
              <w:rPr>
                <w:rFonts w:ascii="Arial" w:hAnsi="Arial" w:cs="Arial"/>
                <w:sz w:val="19"/>
                <w:szCs w:val="19"/>
              </w:rPr>
              <w:t>Vendor</w:t>
            </w:r>
            <w:r w:rsidR="00FD2C75" w:rsidRPr="00FD2C75">
              <w:rPr>
                <w:rFonts w:ascii="Arial" w:hAnsi="Arial" w:cs="Arial"/>
                <w:sz w:val="19"/>
                <w:szCs w:val="19"/>
              </w:rPr>
              <w:t>/Bring Your Own Table</w:t>
            </w:r>
            <w:r w:rsidRPr="00FD2C75">
              <w:rPr>
                <w:rFonts w:ascii="Arial" w:hAnsi="Arial" w:cs="Arial"/>
                <w:sz w:val="19"/>
                <w:szCs w:val="19"/>
              </w:rPr>
              <w:t xml:space="preserve"> Fee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vMerge w:val="restar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0322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00"/>
          </w:tcPr>
          <w:p w:rsidR="00BD0322" w:rsidRPr="00F026F0" w:rsidRDefault="00BD0322" w:rsidP="0097576B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Saturday  Total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0322" w:rsidRPr="00F026F0" w:rsidTr="00FD2C75">
        <w:tc>
          <w:tcPr>
            <w:tcW w:w="3235" w:type="dxa"/>
            <w:shd w:val="clear" w:color="auto" w:fill="auto"/>
            <w:vAlign w:val="bottom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Proxy Fee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vMerge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</w:tcBorders>
            <w:shd w:val="clear" w:color="auto" w:fill="0D0D0D"/>
          </w:tcPr>
          <w:p w:rsidR="00BD0322" w:rsidRPr="00F026F0" w:rsidRDefault="00BD0322" w:rsidP="0097576B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Sunday Total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:rsidTr="00FD2C75">
        <w:tc>
          <w:tcPr>
            <w:tcW w:w="3235" w:type="dxa"/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Total Saturday Fee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Total Sunday Fee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  <w:shd w:val="clear" w:color="auto" w:fill="0D0D0D"/>
          </w:tcPr>
          <w:p w:rsidR="00E30E88" w:rsidRPr="00467B45" w:rsidRDefault="00467B45" w:rsidP="00467B45">
            <w:pPr>
              <w:spacing w:after="0" w:line="240" w:lineRule="auto"/>
              <w:jc w:val="right"/>
              <w:rPr>
                <w:rFonts w:ascii="Arial" w:hAnsi="Arial" w:cs="Arial"/>
                <w:color w:val="FFFF00"/>
                <w:sz w:val="20"/>
                <w:szCs w:val="20"/>
              </w:rPr>
            </w:pPr>
            <w:r w:rsidRPr="00467B45">
              <w:rPr>
                <w:rFonts w:ascii="Arial" w:hAnsi="Arial" w:cs="Arial"/>
                <w:color w:val="FFFF00"/>
                <w:sz w:val="20"/>
                <w:szCs w:val="20"/>
              </w:rPr>
              <w:t>*10% Discount</w:t>
            </w:r>
          </w:p>
        </w:tc>
        <w:tc>
          <w:tcPr>
            <w:tcW w:w="990" w:type="dxa"/>
            <w:shd w:val="clear" w:color="auto" w:fill="FFFF00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67B45" w:rsidRPr="00F026F0" w:rsidTr="00FD2C75">
        <w:tc>
          <w:tcPr>
            <w:tcW w:w="3235" w:type="dxa"/>
            <w:shd w:val="clear" w:color="auto" w:fill="auto"/>
            <w:vAlign w:val="bottom"/>
          </w:tcPr>
          <w:p w:rsidR="00467B45" w:rsidRPr="00F026F0" w:rsidRDefault="00467B45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467B45" w:rsidRPr="00F026F0" w:rsidRDefault="00467B45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67B45" w:rsidRPr="00F026F0" w:rsidRDefault="00467B45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467B45" w:rsidRPr="00F026F0" w:rsidRDefault="00467B45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67B45" w:rsidRPr="00F026F0" w:rsidRDefault="00467B45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467B45" w:rsidRPr="00F026F0" w:rsidRDefault="00467B45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  <w:shd w:val="clear" w:color="auto" w:fill="0D0D0D"/>
          </w:tcPr>
          <w:p w:rsidR="00467B45" w:rsidRPr="00F026F0" w:rsidRDefault="00467B45" w:rsidP="0097576B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Grand Total</w:t>
            </w:r>
          </w:p>
        </w:tc>
        <w:tc>
          <w:tcPr>
            <w:tcW w:w="990" w:type="dxa"/>
            <w:shd w:val="clear" w:color="auto" w:fill="auto"/>
          </w:tcPr>
          <w:p w:rsidR="00467B45" w:rsidRPr="00F026F0" w:rsidRDefault="00467B45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EE3C5E" w:rsidRPr="00223B4B" w:rsidRDefault="00467B45" w:rsidP="00467B45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223B4B">
        <w:rPr>
          <w:rFonts w:ascii="Arial" w:hAnsi="Arial" w:cs="Arial"/>
          <w:sz w:val="18"/>
          <w:szCs w:val="18"/>
          <w:highlight w:val="yellow"/>
        </w:rPr>
        <w:t xml:space="preserve">*10% discount for </w:t>
      </w:r>
      <w:r w:rsidR="00223B4B" w:rsidRPr="00223B4B">
        <w:rPr>
          <w:rFonts w:ascii="Arial" w:hAnsi="Arial" w:cs="Arial"/>
          <w:sz w:val="18"/>
          <w:szCs w:val="18"/>
          <w:highlight w:val="yellow"/>
        </w:rPr>
        <w:t xml:space="preserve">those </w:t>
      </w:r>
      <w:r w:rsidR="00223B4B">
        <w:rPr>
          <w:rFonts w:ascii="Arial" w:hAnsi="Arial" w:cs="Arial"/>
          <w:sz w:val="18"/>
          <w:szCs w:val="18"/>
          <w:highlight w:val="yellow"/>
        </w:rPr>
        <w:t>not bringing their own table and</w:t>
      </w:r>
      <w:r w:rsidR="00223B4B" w:rsidRPr="00223B4B">
        <w:rPr>
          <w:rFonts w:ascii="Arial" w:hAnsi="Arial" w:cs="Arial"/>
          <w:sz w:val="18"/>
          <w:szCs w:val="18"/>
          <w:highlight w:val="yellow"/>
        </w:rPr>
        <w:t xml:space="preserve"> </w:t>
      </w:r>
      <w:r w:rsidRPr="00223B4B">
        <w:rPr>
          <w:rFonts w:ascii="Arial" w:hAnsi="Arial" w:cs="Arial"/>
          <w:sz w:val="18"/>
          <w:szCs w:val="18"/>
          <w:highlight w:val="yellow"/>
        </w:rPr>
        <w:t>entering both days</w:t>
      </w:r>
      <w:r w:rsidR="00223B4B" w:rsidRPr="00223B4B">
        <w:rPr>
          <w:rFonts w:ascii="Arial" w:hAnsi="Arial" w:cs="Arial"/>
          <w:sz w:val="18"/>
          <w:szCs w:val="18"/>
          <w:highlight w:val="yellow"/>
        </w:rPr>
        <w:t xml:space="preserve"> with the same table space</w:t>
      </w:r>
      <w:r w:rsidR="00223B4B">
        <w:rPr>
          <w:rFonts w:ascii="Arial" w:hAnsi="Arial" w:cs="Arial"/>
          <w:sz w:val="18"/>
          <w:szCs w:val="18"/>
          <w:highlight w:val="yellow"/>
        </w:rPr>
        <w:t>,</w:t>
      </w:r>
      <w:r w:rsidRPr="00223B4B">
        <w:rPr>
          <w:rFonts w:ascii="Arial" w:hAnsi="Arial" w:cs="Arial"/>
          <w:sz w:val="18"/>
          <w:szCs w:val="18"/>
          <w:highlight w:val="yellow"/>
        </w:rPr>
        <w:t xml:space="preserve"> if entry is received by 2/15/19. </w:t>
      </w:r>
    </w:p>
    <w:p w:rsidR="00EE3C5E" w:rsidRPr="00BD0322" w:rsidRDefault="00EE3C5E" w:rsidP="00EE3C5E">
      <w:pPr>
        <w:tabs>
          <w:tab w:val="left" w:pos="7260"/>
        </w:tabs>
        <w:spacing w:after="0" w:line="216" w:lineRule="auto"/>
        <w:rPr>
          <w:rFonts w:ascii="Arial" w:hAnsi="Arial" w:cs="Arial"/>
          <w:sz w:val="20"/>
          <w:szCs w:val="20"/>
        </w:rPr>
      </w:pPr>
      <w:r w:rsidRPr="00BD0322">
        <w:rPr>
          <w:rFonts w:ascii="Arial" w:hAnsi="Arial" w:cs="Arial"/>
          <w:sz w:val="20"/>
          <w:szCs w:val="20"/>
        </w:rPr>
        <w:t xml:space="preserve"> </w:t>
      </w:r>
    </w:p>
    <w:p w:rsidR="00EE3C5E" w:rsidRPr="00BD0322" w:rsidRDefault="00EE3C5E" w:rsidP="00686A79">
      <w:pPr>
        <w:tabs>
          <w:tab w:val="left" w:pos="7260"/>
        </w:tabs>
        <w:spacing w:after="0" w:line="216" w:lineRule="auto"/>
        <w:ind w:left="720"/>
        <w:rPr>
          <w:rFonts w:ascii="Arial" w:hAnsi="Arial" w:cs="Arial"/>
          <w:sz w:val="20"/>
          <w:szCs w:val="20"/>
        </w:rPr>
      </w:pPr>
      <w:r w:rsidRPr="00BD0322">
        <w:rPr>
          <w:rFonts w:ascii="Arial" w:hAnsi="Arial" w:cs="Arial"/>
          <w:sz w:val="20"/>
          <w:szCs w:val="20"/>
        </w:rPr>
        <w:t xml:space="preserve">Will you be bringing a service animal?  Y  N  If so </w:t>
      </w:r>
      <w:r w:rsidR="00F93439" w:rsidRPr="00BD0322">
        <w:rPr>
          <w:rFonts w:ascii="Arial" w:hAnsi="Arial" w:cs="Arial"/>
          <w:sz w:val="20"/>
          <w:szCs w:val="20"/>
        </w:rPr>
        <w:t>please contact Show Manager</w:t>
      </w:r>
    </w:p>
    <w:p w:rsidR="00EE3C5E" w:rsidRDefault="00EE3C5E" w:rsidP="00686A79">
      <w:pPr>
        <w:tabs>
          <w:tab w:val="left" w:pos="7260"/>
        </w:tabs>
        <w:spacing w:after="0" w:line="216" w:lineRule="auto"/>
        <w:ind w:left="720"/>
        <w:rPr>
          <w:rFonts w:ascii="Arial" w:hAnsi="Arial" w:cs="Arial"/>
          <w:sz w:val="20"/>
          <w:szCs w:val="20"/>
        </w:rPr>
      </w:pPr>
      <w:r w:rsidRPr="00BD0322">
        <w:rPr>
          <w:rFonts w:ascii="Arial" w:hAnsi="Arial" w:cs="Arial"/>
          <w:sz w:val="20"/>
          <w:szCs w:val="20"/>
        </w:rPr>
        <w:t>Do you have allergies to animals?  Y  N</w:t>
      </w:r>
      <w:r w:rsidR="00686A79" w:rsidRPr="00BD0322">
        <w:rPr>
          <w:rFonts w:ascii="Arial" w:hAnsi="Arial" w:cs="Arial"/>
          <w:sz w:val="20"/>
          <w:szCs w:val="20"/>
        </w:rPr>
        <w:t xml:space="preserve"> </w:t>
      </w:r>
      <w:r w:rsidRPr="00BD0322">
        <w:rPr>
          <w:rFonts w:ascii="Arial" w:hAnsi="Arial" w:cs="Arial"/>
          <w:sz w:val="20"/>
          <w:szCs w:val="20"/>
        </w:rPr>
        <w:t xml:space="preserve"> If so – what</w:t>
      </w:r>
      <w:r w:rsidR="00FA5522" w:rsidRPr="00BD0322">
        <w:rPr>
          <w:rFonts w:ascii="Arial" w:hAnsi="Arial" w:cs="Arial"/>
          <w:sz w:val="20"/>
          <w:szCs w:val="20"/>
        </w:rPr>
        <w:t>:</w:t>
      </w:r>
    </w:p>
    <w:p w:rsidR="00EE3C5E" w:rsidRPr="00F026F0" w:rsidRDefault="00EE3C5E" w:rsidP="00EE3C5E">
      <w:pPr>
        <w:tabs>
          <w:tab w:val="left" w:pos="7260"/>
        </w:tabs>
        <w:spacing w:after="0" w:line="216" w:lineRule="auto"/>
        <w:rPr>
          <w:rFonts w:ascii="Arial" w:hAnsi="Arial" w:cs="Arial"/>
          <w:sz w:val="20"/>
          <w:szCs w:val="20"/>
        </w:rPr>
      </w:pPr>
    </w:p>
    <w:p w:rsidR="00E30E88" w:rsidRPr="00F026F0" w:rsidRDefault="00E30E88" w:rsidP="00E30E88">
      <w:pPr>
        <w:tabs>
          <w:tab w:val="left" w:pos="7260"/>
        </w:tabs>
        <w:spacing w:line="216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Make checks /MO payable to:  Elizabeth W. Andrews/MAR or PayPal</w:t>
      </w:r>
      <w:r w:rsidR="00B02576" w:rsidRPr="00F026F0">
        <w:rPr>
          <w:rFonts w:ascii="Arial" w:hAnsi="Arial" w:cs="Arial"/>
          <w:sz w:val="20"/>
          <w:szCs w:val="20"/>
        </w:rPr>
        <w:t xml:space="preserve">: </w:t>
      </w:r>
      <w:r w:rsidRPr="00F026F0">
        <w:rPr>
          <w:rFonts w:ascii="Arial" w:hAnsi="Arial" w:cs="Arial"/>
          <w:sz w:val="20"/>
          <w:szCs w:val="20"/>
        </w:rPr>
        <w:t xml:space="preserve"> </w:t>
      </w:r>
      <w:r w:rsidR="00253782" w:rsidRPr="00F026F0">
        <w:rPr>
          <w:rFonts w:ascii="Arial" w:eastAsiaTheme="majorEastAsia" w:hAnsi="Arial" w:cs="Arial"/>
          <w:sz w:val="20"/>
          <w:szCs w:val="20"/>
        </w:rPr>
        <w:t>fpmvendetta@yahoo.com</w:t>
      </w:r>
      <w:r w:rsidRPr="00F026F0">
        <w:rPr>
          <w:rFonts w:ascii="Arial" w:hAnsi="Arial" w:cs="Arial"/>
          <w:sz w:val="20"/>
          <w:szCs w:val="20"/>
        </w:rPr>
        <w:t>.  If p</w:t>
      </w:r>
      <w:r w:rsidR="00B02576" w:rsidRPr="00F026F0">
        <w:rPr>
          <w:rFonts w:ascii="Arial" w:hAnsi="Arial" w:cs="Arial"/>
          <w:sz w:val="20"/>
          <w:szCs w:val="20"/>
        </w:rPr>
        <w:t xml:space="preserve">aying by </w:t>
      </w:r>
      <w:r w:rsidR="00B07B0D" w:rsidRPr="00F026F0">
        <w:rPr>
          <w:rFonts w:ascii="Arial" w:hAnsi="Arial" w:cs="Arial"/>
          <w:sz w:val="20"/>
          <w:szCs w:val="20"/>
        </w:rPr>
        <w:t>PayPal</w:t>
      </w:r>
      <w:r w:rsidRPr="00F026F0">
        <w:rPr>
          <w:rFonts w:ascii="Arial" w:hAnsi="Arial" w:cs="Arial"/>
          <w:sz w:val="20"/>
          <w:szCs w:val="20"/>
        </w:rPr>
        <w:t xml:space="preserve"> and emailing in your completed form, they MUST be received within 24 hours of each other.  Returned check fee:  $30.  An entry is not complete, nor is a spot reserved, until both the completed form and correct fee are received.  All day of show fees must be paid in cash with exact change.  Yo</w:t>
      </w:r>
      <w:r w:rsidR="00253782" w:rsidRPr="00F026F0">
        <w:rPr>
          <w:rFonts w:ascii="Arial" w:hAnsi="Arial" w:cs="Arial"/>
          <w:sz w:val="20"/>
          <w:szCs w:val="20"/>
        </w:rPr>
        <w:t>u are encouraged to enter early to avoid late fees</w:t>
      </w:r>
      <w:r w:rsidRPr="00F026F0">
        <w:rPr>
          <w:rFonts w:ascii="Arial" w:hAnsi="Arial" w:cs="Arial"/>
          <w:sz w:val="20"/>
          <w:szCs w:val="20"/>
        </w:rPr>
        <w:t xml:space="preserve">.  Acknowledgment should take no more than </w:t>
      </w:r>
      <w:r w:rsidR="00253782" w:rsidRPr="00F026F0">
        <w:rPr>
          <w:rFonts w:ascii="Arial" w:hAnsi="Arial" w:cs="Arial"/>
          <w:sz w:val="20"/>
          <w:szCs w:val="20"/>
        </w:rPr>
        <w:t>one week</w:t>
      </w:r>
      <w:r w:rsidRPr="00F026F0">
        <w:rPr>
          <w:rFonts w:ascii="Arial" w:hAnsi="Arial" w:cs="Arial"/>
          <w:sz w:val="20"/>
          <w:szCs w:val="20"/>
        </w:rPr>
        <w:t xml:space="preserve"> from the receipt of your </w:t>
      </w:r>
      <w:r w:rsidRPr="00F026F0">
        <w:rPr>
          <w:rFonts w:ascii="Arial" w:hAnsi="Arial" w:cs="Arial"/>
          <w:b/>
          <w:sz w:val="20"/>
          <w:szCs w:val="20"/>
        </w:rPr>
        <w:t xml:space="preserve">complete </w:t>
      </w:r>
      <w:r w:rsidRPr="00F026F0">
        <w:rPr>
          <w:rFonts w:ascii="Arial" w:hAnsi="Arial" w:cs="Arial"/>
          <w:sz w:val="20"/>
          <w:szCs w:val="20"/>
        </w:rPr>
        <w:t xml:space="preserve">entry.   </w:t>
      </w:r>
    </w:p>
    <w:p w:rsidR="00E30E88" w:rsidRPr="00F026F0" w:rsidRDefault="00E30E88" w:rsidP="00F026F0">
      <w:pPr>
        <w:pStyle w:val="ListParagraph"/>
        <w:numPr>
          <w:ilvl w:val="0"/>
          <w:numId w:val="16"/>
        </w:numPr>
        <w:spacing w:line="216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Please seat me near: ________________________________________________</w:t>
      </w:r>
      <w:r w:rsidR="000912DE">
        <w:rPr>
          <w:rFonts w:ascii="Arial" w:hAnsi="Arial" w:cs="Arial"/>
          <w:sz w:val="20"/>
          <w:szCs w:val="20"/>
        </w:rPr>
        <w:t>_______________________</w:t>
      </w:r>
    </w:p>
    <w:p w:rsidR="00E30E88" w:rsidRPr="00F026F0" w:rsidRDefault="00E95FE7" w:rsidP="00F026F0">
      <w:pPr>
        <w:pStyle w:val="ListParagraph"/>
        <w:numPr>
          <w:ilvl w:val="0"/>
          <w:numId w:val="16"/>
        </w:numPr>
        <w:spacing w:line="216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Please indicate any special needs requiring you to be in a certain location.</w:t>
      </w:r>
    </w:p>
    <w:p w:rsidR="00E30E88" w:rsidRPr="00F026F0" w:rsidRDefault="00F026F0" w:rsidP="00F026F0">
      <w:pPr>
        <w:pStyle w:val="ListParagraph"/>
        <w:numPr>
          <w:ilvl w:val="0"/>
          <w:numId w:val="16"/>
        </w:numPr>
        <w:spacing w:line="216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I would like t</w:t>
      </w:r>
      <w:r w:rsidR="00BB4C2E">
        <w:rPr>
          <w:rFonts w:ascii="Arial" w:hAnsi="Arial" w:cs="Arial"/>
          <w:sz w:val="20"/>
          <w:szCs w:val="20"/>
        </w:rPr>
        <w:t xml:space="preserve">o sponsor the following </w:t>
      </w:r>
      <w:r w:rsidRPr="00F026F0">
        <w:rPr>
          <w:rFonts w:ascii="Arial" w:hAnsi="Arial" w:cs="Arial"/>
          <w:sz w:val="20"/>
          <w:szCs w:val="20"/>
        </w:rPr>
        <w:t>divisions/sections:</w:t>
      </w:r>
    </w:p>
    <w:p w:rsidR="00F026F0" w:rsidRPr="00F026F0" w:rsidRDefault="00F026F0" w:rsidP="00F026F0">
      <w:pPr>
        <w:pStyle w:val="ListParagraph"/>
        <w:numPr>
          <w:ilvl w:val="0"/>
          <w:numId w:val="16"/>
        </w:numPr>
        <w:spacing w:line="216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I would like to judge:</w:t>
      </w:r>
    </w:p>
    <w:p w:rsidR="00E30E88" w:rsidRPr="00F026F0" w:rsidRDefault="00E30E88" w:rsidP="0025378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Return this completed form with proper fees &amp; SASE or email address to:  Betsy Andrews (MAR)</w:t>
      </w:r>
    </w:p>
    <w:p w:rsidR="00E30E88" w:rsidRPr="00F026F0" w:rsidRDefault="00B02576" w:rsidP="00253782">
      <w:pPr>
        <w:spacing w:after="0" w:line="240" w:lineRule="auto"/>
        <w:ind w:left="5760" w:firstLine="720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 xml:space="preserve">  </w:t>
      </w:r>
      <w:r w:rsidR="000912DE">
        <w:rPr>
          <w:rFonts w:ascii="Arial" w:hAnsi="Arial" w:cs="Arial"/>
          <w:sz w:val="20"/>
          <w:szCs w:val="20"/>
        </w:rPr>
        <w:t>1</w:t>
      </w:r>
      <w:r w:rsidR="00E30E88" w:rsidRPr="00F026F0">
        <w:rPr>
          <w:rFonts w:ascii="Arial" w:hAnsi="Arial" w:cs="Arial"/>
          <w:sz w:val="20"/>
          <w:szCs w:val="20"/>
        </w:rPr>
        <w:t>15 Earle Branch Rd.</w:t>
      </w:r>
    </w:p>
    <w:p w:rsidR="00E30E88" w:rsidRDefault="00B02576" w:rsidP="00253782">
      <w:pPr>
        <w:spacing w:after="0" w:line="240" w:lineRule="auto"/>
        <w:ind w:left="5760" w:firstLine="720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 xml:space="preserve">  </w:t>
      </w:r>
      <w:r w:rsidR="00E30E88" w:rsidRPr="00F026F0">
        <w:rPr>
          <w:rFonts w:ascii="Arial" w:hAnsi="Arial" w:cs="Arial"/>
          <w:sz w:val="20"/>
          <w:szCs w:val="20"/>
        </w:rPr>
        <w:t>Centreville, MD 21617</w:t>
      </w:r>
    </w:p>
    <w:p w:rsidR="00451BA5" w:rsidRPr="00223B4B" w:rsidRDefault="00451BA5" w:rsidP="00253782">
      <w:pPr>
        <w:spacing w:after="0" w:line="240" w:lineRule="auto"/>
        <w:ind w:left="5760" w:firstLine="720"/>
        <w:rPr>
          <w:rFonts w:ascii="Arial" w:hAnsi="Arial" w:cs="Arial"/>
          <w:sz w:val="16"/>
          <w:szCs w:val="16"/>
        </w:rPr>
      </w:pPr>
    </w:p>
    <w:p w:rsidR="00E30E88" w:rsidRPr="00F026F0" w:rsidRDefault="00E30E88" w:rsidP="00E30E88">
      <w:pPr>
        <w:spacing w:line="216" w:lineRule="auto"/>
        <w:jc w:val="both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 xml:space="preserve">I, (print name) ____________________________ have read and understand the rules of this show and agree to abide by them, as well as the decisions of the judges and show manager/committee.  I understand that if these rules are violated, I may be asked to leave the show with no return of fees paid.  By signing this form and attending Mid-Atlantic Regional Model Horse Show, I hereby agree to these terms, and also release the aforementioned show, show manager, show committee, judges, volunteers, sponsors and the </w:t>
      </w:r>
      <w:r w:rsidR="000912DE">
        <w:rPr>
          <w:rFonts w:ascii="Arial" w:hAnsi="Arial" w:cs="Arial"/>
          <w:sz w:val="20"/>
          <w:szCs w:val="20"/>
        </w:rPr>
        <w:t>Caroline County 4H Park</w:t>
      </w:r>
      <w:r w:rsidRPr="00F026F0">
        <w:rPr>
          <w:rFonts w:ascii="Arial" w:hAnsi="Arial" w:cs="Arial"/>
          <w:sz w:val="20"/>
          <w:szCs w:val="20"/>
        </w:rPr>
        <w:t xml:space="preserve"> from liability for loss, damages or injury to any person or property which may occur during the show activities.  I also acknowledge that I rightfully own all the models I am showing, and am not showing models for another person/relative unless I am paying the appropriate proxy fee, or that person is present and judging.  </w:t>
      </w:r>
    </w:p>
    <w:p w:rsidR="00E30E88" w:rsidRPr="00C9207E" w:rsidRDefault="00E30E88" w:rsidP="007F1153">
      <w:pPr>
        <w:spacing w:after="0" w:line="216" w:lineRule="auto"/>
      </w:pPr>
      <w:r w:rsidRPr="00C9207E">
        <w:t>_________________________________________________________________________________________________</w:t>
      </w:r>
    </w:p>
    <w:p w:rsidR="00C14F24" w:rsidRDefault="00E30E88" w:rsidP="007F1153">
      <w:pPr>
        <w:spacing w:after="0" w:line="216" w:lineRule="auto"/>
      </w:pPr>
      <w:r w:rsidRPr="00C9207E">
        <w:t>Signature (if under 18, parent or guardian must sign &amp; print name)</w:t>
      </w:r>
      <w:r w:rsidRPr="00C9207E">
        <w:tab/>
      </w:r>
      <w:r w:rsidRPr="00C9207E">
        <w:tab/>
        <w:t>Date</w:t>
      </w:r>
      <w:r w:rsidR="00ED15B2">
        <w:t xml:space="preserve"> </w:t>
      </w:r>
    </w:p>
    <w:p w:rsidR="00451BA5" w:rsidRPr="00472864" w:rsidRDefault="00451BA5" w:rsidP="007F1153">
      <w:pPr>
        <w:spacing w:after="0" w:line="216" w:lineRule="auto"/>
      </w:pPr>
    </w:p>
    <w:sectPr w:rsidR="00451BA5" w:rsidRPr="00472864" w:rsidSect="00FE4A74">
      <w:headerReference w:type="default" r:id="rId9"/>
      <w:type w:val="continuous"/>
      <w:pgSz w:w="12240" w:h="15840"/>
      <w:pgMar w:top="43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6C21" w:rsidRDefault="001B6C21" w:rsidP="00B91F65">
      <w:pPr>
        <w:spacing w:after="0" w:line="240" w:lineRule="auto"/>
      </w:pPr>
      <w:r>
        <w:separator/>
      </w:r>
    </w:p>
  </w:endnote>
  <w:endnote w:type="continuationSeparator" w:id="0">
    <w:p w:rsidR="001B6C21" w:rsidRDefault="001B6C21" w:rsidP="00B91F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6C21" w:rsidRDefault="001B6C21" w:rsidP="00B91F65">
      <w:pPr>
        <w:spacing w:after="0" w:line="240" w:lineRule="auto"/>
      </w:pPr>
      <w:r>
        <w:separator/>
      </w:r>
    </w:p>
  </w:footnote>
  <w:footnote w:type="continuationSeparator" w:id="0">
    <w:p w:rsidR="001B6C21" w:rsidRDefault="001B6C21" w:rsidP="00B91F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16068762"/>
      <w:docPartObj>
        <w:docPartGallery w:val="Page Numbers (Top of Page)"/>
        <w:docPartUnique/>
      </w:docPartObj>
    </w:sdtPr>
    <w:sdtEndPr/>
    <w:sdtContent>
      <w:p w:rsidR="00FD2C75" w:rsidRDefault="00F96BE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D2C75" w:rsidRDefault="00FD2C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64465"/>
      <w:docPartObj>
        <w:docPartGallery w:val="Page Numbers (Top of Page)"/>
        <w:docPartUnique/>
      </w:docPartObj>
    </w:sdtPr>
    <w:sdtEndPr/>
    <w:sdtContent>
      <w:p w:rsidR="00FD2C75" w:rsidRDefault="00F96BE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FD2C75" w:rsidRDefault="00FD2C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B6438"/>
    <w:multiLevelType w:val="hybridMultilevel"/>
    <w:tmpl w:val="71846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C036F"/>
    <w:multiLevelType w:val="hybridMultilevel"/>
    <w:tmpl w:val="B87AA2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D75610"/>
    <w:multiLevelType w:val="hybridMultilevel"/>
    <w:tmpl w:val="C404530E"/>
    <w:lvl w:ilvl="0" w:tplc="BA784808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F4C38"/>
    <w:multiLevelType w:val="hybridMultilevel"/>
    <w:tmpl w:val="F1502F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5B5952"/>
    <w:multiLevelType w:val="hybridMultilevel"/>
    <w:tmpl w:val="D034DD44"/>
    <w:lvl w:ilvl="0" w:tplc="DF6258F2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5" w15:restartNumberingAfterBreak="0">
    <w:nsid w:val="1CD30753"/>
    <w:multiLevelType w:val="hybridMultilevel"/>
    <w:tmpl w:val="35E4BF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E05CF3"/>
    <w:multiLevelType w:val="hybridMultilevel"/>
    <w:tmpl w:val="5DBEA8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CD6914"/>
    <w:multiLevelType w:val="hybridMultilevel"/>
    <w:tmpl w:val="D73000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470DCD"/>
    <w:multiLevelType w:val="hybridMultilevel"/>
    <w:tmpl w:val="0F489130"/>
    <w:lvl w:ilvl="0" w:tplc="3DB2412E">
      <w:start w:val="50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C515138"/>
    <w:multiLevelType w:val="hybridMultilevel"/>
    <w:tmpl w:val="2104F53A"/>
    <w:lvl w:ilvl="0" w:tplc="6368FE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DB4BE1"/>
    <w:multiLevelType w:val="hybridMultilevel"/>
    <w:tmpl w:val="DD46409E"/>
    <w:lvl w:ilvl="0" w:tplc="BA784808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F77D4D"/>
    <w:multiLevelType w:val="hybridMultilevel"/>
    <w:tmpl w:val="4F804D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B9149F"/>
    <w:multiLevelType w:val="hybridMultilevel"/>
    <w:tmpl w:val="BC64D872"/>
    <w:lvl w:ilvl="0" w:tplc="2CF06D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F210983"/>
    <w:multiLevelType w:val="hybridMultilevel"/>
    <w:tmpl w:val="E6FE1A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D3242A"/>
    <w:multiLevelType w:val="hybridMultilevel"/>
    <w:tmpl w:val="7AA0F290"/>
    <w:lvl w:ilvl="0" w:tplc="203AABC6">
      <w:start w:val="60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E53186"/>
    <w:multiLevelType w:val="multilevel"/>
    <w:tmpl w:val="2ED879E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52D91840"/>
    <w:multiLevelType w:val="hybridMultilevel"/>
    <w:tmpl w:val="2EB433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B1C79CC"/>
    <w:multiLevelType w:val="hybridMultilevel"/>
    <w:tmpl w:val="90964E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2E7977"/>
    <w:multiLevelType w:val="hybridMultilevel"/>
    <w:tmpl w:val="08200A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E586CF5"/>
    <w:multiLevelType w:val="hybridMultilevel"/>
    <w:tmpl w:val="740C4B3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6955E3"/>
    <w:multiLevelType w:val="hybridMultilevel"/>
    <w:tmpl w:val="6CAA22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B63619F"/>
    <w:multiLevelType w:val="hybridMultilevel"/>
    <w:tmpl w:val="C67621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0"/>
  </w:num>
  <w:num w:numId="3">
    <w:abstractNumId w:val="11"/>
  </w:num>
  <w:num w:numId="4">
    <w:abstractNumId w:val="17"/>
  </w:num>
  <w:num w:numId="5">
    <w:abstractNumId w:val="3"/>
  </w:num>
  <w:num w:numId="6">
    <w:abstractNumId w:val="16"/>
  </w:num>
  <w:num w:numId="7">
    <w:abstractNumId w:val="5"/>
  </w:num>
  <w:num w:numId="8">
    <w:abstractNumId w:val="15"/>
  </w:num>
  <w:num w:numId="9">
    <w:abstractNumId w:val="9"/>
  </w:num>
  <w:num w:numId="10">
    <w:abstractNumId w:val="10"/>
  </w:num>
  <w:num w:numId="11">
    <w:abstractNumId w:val="4"/>
  </w:num>
  <w:num w:numId="12">
    <w:abstractNumId w:val="2"/>
  </w:num>
  <w:num w:numId="13">
    <w:abstractNumId w:val="7"/>
  </w:num>
  <w:num w:numId="14">
    <w:abstractNumId w:val="18"/>
  </w:num>
  <w:num w:numId="15">
    <w:abstractNumId w:val="6"/>
  </w:num>
  <w:num w:numId="16">
    <w:abstractNumId w:val="21"/>
  </w:num>
  <w:num w:numId="17">
    <w:abstractNumId w:val="19"/>
  </w:num>
  <w:num w:numId="18">
    <w:abstractNumId w:val="1"/>
  </w:num>
  <w:num w:numId="19">
    <w:abstractNumId w:val="12"/>
  </w:num>
  <w:num w:numId="20">
    <w:abstractNumId w:val="0"/>
  </w:num>
  <w:num w:numId="21">
    <w:abstractNumId w:val="8"/>
  </w:num>
  <w:num w:numId="22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wMDY1NLI0NbMwNDFV0lEKTi0uzszPAykwNK4FADBM1VAtAAAA"/>
  </w:docVars>
  <w:rsids>
    <w:rsidRoot w:val="00B60B84"/>
    <w:rsid w:val="000061FA"/>
    <w:rsid w:val="00030056"/>
    <w:rsid w:val="0004172A"/>
    <w:rsid w:val="00046C42"/>
    <w:rsid w:val="000478B7"/>
    <w:rsid w:val="0005700A"/>
    <w:rsid w:val="00061245"/>
    <w:rsid w:val="000707A6"/>
    <w:rsid w:val="00080C8D"/>
    <w:rsid w:val="0008604E"/>
    <w:rsid w:val="000912DE"/>
    <w:rsid w:val="00094B24"/>
    <w:rsid w:val="00095AF8"/>
    <w:rsid w:val="000A6573"/>
    <w:rsid w:val="000D3B6D"/>
    <w:rsid w:val="000E15D8"/>
    <w:rsid w:val="000E19D0"/>
    <w:rsid w:val="000F0A90"/>
    <w:rsid w:val="001041D3"/>
    <w:rsid w:val="0012352D"/>
    <w:rsid w:val="00123963"/>
    <w:rsid w:val="00134264"/>
    <w:rsid w:val="001379D5"/>
    <w:rsid w:val="001379E7"/>
    <w:rsid w:val="001548BC"/>
    <w:rsid w:val="001553FB"/>
    <w:rsid w:val="00160F4E"/>
    <w:rsid w:val="00173342"/>
    <w:rsid w:val="001A6941"/>
    <w:rsid w:val="001B6C03"/>
    <w:rsid w:val="001B6C21"/>
    <w:rsid w:val="001C44A0"/>
    <w:rsid w:val="001D4754"/>
    <w:rsid w:val="001D7E0C"/>
    <w:rsid w:val="001E00F5"/>
    <w:rsid w:val="001E25C3"/>
    <w:rsid w:val="001F13BE"/>
    <w:rsid w:val="001F4B5C"/>
    <w:rsid w:val="001F4CE0"/>
    <w:rsid w:val="002078DB"/>
    <w:rsid w:val="00223B4B"/>
    <w:rsid w:val="0022469F"/>
    <w:rsid w:val="00224BAB"/>
    <w:rsid w:val="002258C4"/>
    <w:rsid w:val="002307F9"/>
    <w:rsid w:val="00232BFC"/>
    <w:rsid w:val="00240C0C"/>
    <w:rsid w:val="00253782"/>
    <w:rsid w:val="00263F43"/>
    <w:rsid w:val="002679B7"/>
    <w:rsid w:val="00270197"/>
    <w:rsid w:val="002760BF"/>
    <w:rsid w:val="00276622"/>
    <w:rsid w:val="002923C5"/>
    <w:rsid w:val="002A0E57"/>
    <w:rsid w:val="002B030E"/>
    <w:rsid w:val="002B2A13"/>
    <w:rsid w:val="002F1975"/>
    <w:rsid w:val="00301006"/>
    <w:rsid w:val="003048ED"/>
    <w:rsid w:val="00313385"/>
    <w:rsid w:val="003151DF"/>
    <w:rsid w:val="0032122E"/>
    <w:rsid w:val="003324FF"/>
    <w:rsid w:val="0033256C"/>
    <w:rsid w:val="00342968"/>
    <w:rsid w:val="0034689B"/>
    <w:rsid w:val="003608F3"/>
    <w:rsid w:val="00364EDB"/>
    <w:rsid w:val="00365971"/>
    <w:rsid w:val="00384923"/>
    <w:rsid w:val="0039023D"/>
    <w:rsid w:val="00395114"/>
    <w:rsid w:val="003A353D"/>
    <w:rsid w:val="003B05CB"/>
    <w:rsid w:val="003B48D1"/>
    <w:rsid w:val="003B51BA"/>
    <w:rsid w:val="003B7EE6"/>
    <w:rsid w:val="003C49BE"/>
    <w:rsid w:val="003C527C"/>
    <w:rsid w:val="003D1555"/>
    <w:rsid w:val="003D2FFC"/>
    <w:rsid w:val="003D5550"/>
    <w:rsid w:val="003F57DF"/>
    <w:rsid w:val="004056AB"/>
    <w:rsid w:val="00423EF4"/>
    <w:rsid w:val="0042468C"/>
    <w:rsid w:val="00441D6A"/>
    <w:rsid w:val="0044617B"/>
    <w:rsid w:val="00450222"/>
    <w:rsid w:val="00451BA5"/>
    <w:rsid w:val="004533E5"/>
    <w:rsid w:val="004560EC"/>
    <w:rsid w:val="00467B45"/>
    <w:rsid w:val="00472864"/>
    <w:rsid w:val="004809C7"/>
    <w:rsid w:val="00490004"/>
    <w:rsid w:val="00491238"/>
    <w:rsid w:val="00493B0B"/>
    <w:rsid w:val="004A6BAE"/>
    <w:rsid w:val="004B44CF"/>
    <w:rsid w:val="004B454B"/>
    <w:rsid w:val="004D1F8B"/>
    <w:rsid w:val="004D4081"/>
    <w:rsid w:val="004D6115"/>
    <w:rsid w:val="00505927"/>
    <w:rsid w:val="00512320"/>
    <w:rsid w:val="00525D69"/>
    <w:rsid w:val="00531EE0"/>
    <w:rsid w:val="00542184"/>
    <w:rsid w:val="00564A51"/>
    <w:rsid w:val="005704CC"/>
    <w:rsid w:val="00570748"/>
    <w:rsid w:val="00581E32"/>
    <w:rsid w:val="005858E4"/>
    <w:rsid w:val="00590BF8"/>
    <w:rsid w:val="00595564"/>
    <w:rsid w:val="005A0019"/>
    <w:rsid w:val="005A3D6B"/>
    <w:rsid w:val="005B6344"/>
    <w:rsid w:val="005B69EF"/>
    <w:rsid w:val="005C6F47"/>
    <w:rsid w:val="005D73CC"/>
    <w:rsid w:val="005E415A"/>
    <w:rsid w:val="005F351C"/>
    <w:rsid w:val="0061602C"/>
    <w:rsid w:val="00644026"/>
    <w:rsid w:val="006543EE"/>
    <w:rsid w:val="006647BF"/>
    <w:rsid w:val="0066518F"/>
    <w:rsid w:val="00686A79"/>
    <w:rsid w:val="006910AE"/>
    <w:rsid w:val="00692042"/>
    <w:rsid w:val="006A0E43"/>
    <w:rsid w:val="006A4B22"/>
    <w:rsid w:val="006B09CD"/>
    <w:rsid w:val="006B3719"/>
    <w:rsid w:val="006D3B04"/>
    <w:rsid w:val="006F3400"/>
    <w:rsid w:val="007075D4"/>
    <w:rsid w:val="00712532"/>
    <w:rsid w:val="00712F8E"/>
    <w:rsid w:val="007203EA"/>
    <w:rsid w:val="00723A04"/>
    <w:rsid w:val="00727A3D"/>
    <w:rsid w:val="007456E0"/>
    <w:rsid w:val="007561FE"/>
    <w:rsid w:val="00764B88"/>
    <w:rsid w:val="00771BA5"/>
    <w:rsid w:val="00771EEB"/>
    <w:rsid w:val="007829EE"/>
    <w:rsid w:val="00783B34"/>
    <w:rsid w:val="00784FD7"/>
    <w:rsid w:val="00791B5B"/>
    <w:rsid w:val="00791D77"/>
    <w:rsid w:val="00792674"/>
    <w:rsid w:val="0079523B"/>
    <w:rsid w:val="007B34C0"/>
    <w:rsid w:val="007B6802"/>
    <w:rsid w:val="007F1153"/>
    <w:rsid w:val="007F2F69"/>
    <w:rsid w:val="007F3B40"/>
    <w:rsid w:val="008044C7"/>
    <w:rsid w:val="0083547B"/>
    <w:rsid w:val="008354D6"/>
    <w:rsid w:val="00835962"/>
    <w:rsid w:val="00835D08"/>
    <w:rsid w:val="00861A5B"/>
    <w:rsid w:val="00863B82"/>
    <w:rsid w:val="0086755E"/>
    <w:rsid w:val="0087294C"/>
    <w:rsid w:val="008847C0"/>
    <w:rsid w:val="00897EAC"/>
    <w:rsid w:val="008B3C58"/>
    <w:rsid w:val="008B707C"/>
    <w:rsid w:val="008C5E20"/>
    <w:rsid w:val="008E6BA0"/>
    <w:rsid w:val="008F0D02"/>
    <w:rsid w:val="00901040"/>
    <w:rsid w:val="00916BFE"/>
    <w:rsid w:val="00922DAB"/>
    <w:rsid w:val="00937817"/>
    <w:rsid w:val="00940B22"/>
    <w:rsid w:val="00965B7B"/>
    <w:rsid w:val="009743E1"/>
    <w:rsid w:val="0097576B"/>
    <w:rsid w:val="00985A47"/>
    <w:rsid w:val="009872F7"/>
    <w:rsid w:val="009925F6"/>
    <w:rsid w:val="00992F57"/>
    <w:rsid w:val="009930A4"/>
    <w:rsid w:val="00996E32"/>
    <w:rsid w:val="009979EF"/>
    <w:rsid w:val="009A1847"/>
    <w:rsid w:val="009A7E52"/>
    <w:rsid w:val="009B2091"/>
    <w:rsid w:val="009C45A5"/>
    <w:rsid w:val="009C5901"/>
    <w:rsid w:val="009D0226"/>
    <w:rsid w:val="009D35CF"/>
    <w:rsid w:val="00A07E84"/>
    <w:rsid w:val="00A2035A"/>
    <w:rsid w:val="00A26941"/>
    <w:rsid w:val="00A31B4E"/>
    <w:rsid w:val="00A34725"/>
    <w:rsid w:val="00A43AB0"/>
    <w:rsid w:val="00A45D0B"/>
    <w:rsid w:val="00A51357"/>
    <w:rsid w:val="00A55D42"/>
    <w:rsid w:val="00A63A1D"/>
    <w:rsid w:val="00A64DE0"/>
    <w:rsid w:val="00A66ACF"/>
    <w:rsid w:val="00A702FD"/>
    <w:rsid w:val="00A73701"/>
    <w:rsid w:val="00A7607D"/>
    <w:rsid w:val="00A766BA"/>
    <w:rsid w:val="00A93105"/>
    <w:rsid w:val="00AA10CF"/>
    <w:rsid w:val="00AA67FD"/>
    <w:rsid w:val="00AA6C6E"/>
    <w:rsid w:val="00AC472A"/>
    <w:rsid w:val="00AD6147"/>
    <w:rsid w:val="00AF2442"/>
    <w:rsid w:val="00AF2596"/>
    <w:rsid w:val="00B02576"/>
    <w:rsid w:val="00B07B0D"/>
    <w:rsid w:val="00B07F49"/>
    <w:rsid w:val="00B13D36"/>
    <w:rsid w:val="00B23B37"/>
    <w:rsid w:val="00B37409"/>
    <w:rsid w:val="00B50A55"/>
    <w:rsid w:val="00B60B84"/>
    <w:rsid w:val="00B60CD4"/>
    <w:rsid w:val="00B733FA"/>
    <w:rsid w:val="00B75A33"/>
    <w:rsid w:val="00B8503D"/>
    <w:rsid w:val="00B857A2"/>
    <w:rsid w:val="00B91F65"/>
    <w:rsid w:val="00B926BF"/>
    <w:rsid w:val="00BA5AEB"/>
    <w:rsid w:val="00BA7C08"/>
    <w:rsid w:val="00BB2E32"/>
    <w:rsid w:val="00BB3EF2"/>
    <w:rsid w:val="00BB4C2E"/>
    <w:rsid w:val="00BB68A2"/>
    <w:rsid w:val="00BC0F78"/>
    <w:rsid w:val="00BC3E0B"/>
    <w:rsid w:val="00BD0322"/>
    <w:rsid w:val="00BD1F1D"/>
    <w:rsid w:val="00BD5656"/>
    <w:rsid w:val="00BD662B"/>
    <w:rsid w:val="00BF76EC"/>
    <w:rsid w:val="00BF7D81"/>
    <w:rsid w:val="00BF7EF4"/>
    <w:rsid w:val="00C14F24"/>
    <w:rsid w:val="00C22D75"/>
    <w:rsid w:val="00C300B9"/>
    <w:rsid w:val="00C325A8"/>
    <w:rsid w:val="00C466C1"/>
    <w:rsid w:val="00C4763D"/>
    <w:rsid w:val="00C508BD"/>
    <w:rsid w:val="00C523C4"/>
    <w:rsid w:val="00C64429"/>
    <w:rsid w:val="00C7631E"/>
    <w:rsid w:val="00C774FF"/>
    <w:rsid w:val="00C931B1"/>
    <w:rsid w:val="00CA1130"/>
    <w:rsid w:val="00CA2A40"/>
    <w:rsid w:val="00CB1A6C"/>
    <w:rsid w:val="00CC1520"/>
    <w:rsid w:val="00CC7BA8"/>
    <w:rsid w:val="00CD41B5"/>
    <w:rsid w:val="00CD557B"/>
    <w:rsid w:val="00CF3E7A"/>
    <w:rsid w:val="00CF7474"/>
    <w:rsid w:val="00D07EA4"/>
    <w:rsid w:val="00D11608"/>
    <w:rsid w:val="00D16A6E"/>
    <w:rsid w:val="00D17218"/>
    <w:rsid w:val="00D23EBE"/>
    <w:rsid w:val="00D277B9"/>
    <w:rsid w:val="00D43E0D"/>
    <w:rsid w:val="00D56238"/>
    <w:rsid w:val="00D65B55"/>
    <w:rsid w:val="00D97BE2"/>
    <w:rsid w:val="00DA1526"/>
    <w:rsid w:val="00DA192D"/>
    <w:rsid w:val="00DA5431"/>
    <w:rsid w:val="00DB1928"/>
    <w:rsid w:val="00DB3018"/>
    <w:rsid w:val="00DE6F9E"/>
    <w:rsid w:val="00DF319A"/>
    <w:rsid w:val="00DF751C"/>
    <w:rsid w:val="00E07A5B"/>
    <w:rsid w:val="00E117A7"/>
    <w:rsid w:val="00E11ED7"/>
    <w:rsid w:val="00E24C95"/>
    <w:rsid w:val="00E252CC"/>
    <w:rsid w:val="00E30893"/>
    <w:rsid w:val="00E30E88"/>
    <w:rsid w:val="00E32991"/>
    <w:rsid w:val="00E3507B"/>
    <w:rsid w:val="00E3577D"/>
    <w:rsid w:val="00E3585C"/>
    <w:rsid w:val="00E368FC"/>
    <w:rsid w:val="00E45109"/>
    <w:rsid w:val="00E456B7"/>
    <w:rsid w:val="00E5145B"/>
    <w:rsid w:val="00E565F1"/>
    <w:rsid w:val="00E56962"/>
    <w:rsid w:val="00E725AC"/>
    <w:rsid w:val="00E82A15"/>
    <w:rsid w:val="00E83538"/>
    <w:rsid w:val="00E84126"/>
    <w:rsid w:val="00E90358"/>
    <w:rsid w:val="00E95FE7"/>
    <w:rsid w:val="00EA7552"/>
    <w:rsid w:val="00EB49CB"/>
    <w:rsid w:val="00EB54E9"/>
    <w:rsid w:val="00EC27B7"/>
    <w:rsid w:val="00EC7831"/>
    <w:rsid w:val="00ED1536"/>
    <w:rsid w:val="00ED15B2"/>
    <w:rsid w:val="00ED438D"/>
    <w:rsid w:val="00EE3C5E"/>
    <w:rsid w:val="00EE4325"/>
    <w:rsid w:val="00EF6135"/>
    <w:rsid w:val="00F026F0"/>
    <w:rsid w:val="00F30B67"/>
    <w:rsid w:val="00F93439"/>
    <w:rsid w:val="00F93851"/>
    <w:rsid w:val="00F96BEB"/>
    <w:rsid w:val="00FA5522"/>
    <w:rsid w:val="00FA73C7"/>
    <w:rsid w:val="00FB7693"/>
    <w:rsid w:val="00FD2C75"/>
    <w:rsid w:val="00FD4F9E"/>
    <w:rsid w:val="00FE4A74"/>
    <w:rsid w:val="00FE58ED"/>
    <w:rsid w:val="00FE5CE6"/>
    <w:rsid w:val="00FE7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56BFDAF8"/>
  <w15:docId w15:val="{4B0D31A9-9367-414A-B53A-2DCA65359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1975"/>
  </w:style>
  <w:style w:type="paragraph" w:styleId="Heading1">
    <w:name w:val="heading 1"/>
    <w:basedOn w:val="Normal"/>
    <w:next w:val="Normal"/>
    <w:link w:val="Heading1Char"/>
    <w:uiPriority w:val="9"/>
    <w:qFormat/>
    <w:rsid w:val="003C49BE"/>
    <w:pPr>
      <w:keepNext/>
      <w:numPr>
        <w:numId w:val="8"/>
      </w:numPr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49BE"/>
    <w:pPr>
      <w:keepNext/>
      <w:numPr>
        <w:ilvl w:val="1"/>
        <w:numId w:val="8"/>
      </w:numPr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49BE"/>
    <w:pPr>
      <w:keepNext/>
      <w:numPr>
        <w:ilvl w:val="2"/>
        <w:numId w:val="8"/>
      </w:numPr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C49BE"/>
    <w:pPr>
      <w:keepNext/>
      <w:numPr>
        <w:ilvl w:val="3"/>
        <w:numId w:val="8"/>
      </w:numPr>
      <w:spacing w:before="240" w:after="60" w:line="240" w:lineRule="auto"/>
      <w:outlineLvl w:val="3"/>
    </w:pPr>
    <w:rPr>
      <w:rFonts w:eastAsiaTheme="minorEastAsi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49BE"/>
    <w:pPr>
      <w:numPr>
        <w:ilvl w:val="4"/>
        <w:numId w:val="8"/>
      </w:numPr>
      <w:spacing w:before="240" w:after="60" w:line="240" w:lineRule="auto"/>
      <w:outlineLvl w:val="4"/>
    </w:pPr>
    <w:rPr>
      <w:rFonts w:eastAsiaTheme="minorEastAsia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C49BE"/>
    <w:pPr>
      <w:numPr>
        <w:ilvl w:val="5"/>
        <w:numId w:val="8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49BE"/>
    <w:pPr>
      <w:numPr>
        <w:ilvl w:val="6"/>
        <w:numId w:val="8"/>
      </w:numPr>
      <w:spacing w:before="240" w:after="60" w:line="240" w:lineRule="auto"/>
      <w:outlineLvl w:val="6"/>
    </w:pPr>
    <w:rPr>
      <w:rFonts w:eastAsiaTheme="minorEastAsia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3C49BE"/>
    <w:pPr>
      <w:numPr>
        <w:ilvl w:val="7"/>
        <w:numId w:val="8"/>
      </w:numPr>
      <w:spacing w:before="240" w:after="60" w:line="240" w:lineRule="auto"/>
      <w:outlineLvl w:val="7"/>
    </w:pPr>
    <w:rPr>
      <w:rFonts w:eastAsiaTheme="minorEastAsia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49BE"/>
    <w:pPr>
      <w:numPr>
        <w:ilvl w:val="8"/>
        <w:numId w:val="8"/>
      </w:numPr>
      <w:spacing w:before="240" w:after="60" w:line="24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B84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5F3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">
    <w:name w:val="Title1"/>
    <w:basedOn w:val="Normal"/>
    <w:rsid w:val="00996E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scription">
    <w:name w:val="description"/>
    <w:basedOn w:val="Normal"/>
    <w:rsid w:val="00996E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728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1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F65"/>
  </w:style>
  <w:style w:type="paragraph" w:styleId="Footer">
    <w:name w:val="footer"/>
    <w:basedOn w:val="Normal"/>
    <w:link w:val="FooterChar"/>
    <w:uiPriority w:val="99"/>
    <w:unhideWhenUsed/>
    <w:rsid w:val="00B91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F65"/>
  </w:style>
  <w:style w:type="character" w:customStyle="1" w:styleId="Heading1Char">
    <w:name w:val="Heading 1 Char"/>
    <w:basedOn w:val="DefaultParagraphFont"/>
    <w:link w:val="Heading1"/>
    <w:uiPriority w:val="9"/>
    <w:rsid w:val="003C49B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49BE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C49BE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3C49BE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49BE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3C49BE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49BE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3C49BE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49BE"/>
    <w:rPr>
      <w:rFonts w:asciiTheme="majorHAnsi" w:eastAsiaTheme="majorEastAsia" w:hAnsiTheme="majorHAnsi" w:cstheme="majorBidi"/>
    </w:rPr>
  </w:style>
  <w:style w:type="paragraph" w:styleId="BodyText">
    <w:name w:val="Body Text"/>
    <w:basedOn w:val="Normal"/>
    <w:link w:val="BodyTextChar"/>
    <w:rsid w:val="003C49BE"/>
    <w:pPr>
      <w:spacing w:after="0" w:line="216" w:lineRule="auto"/>
    </w:pPr>
    <w:rPr>
      <w:rFonts w:ascii="Arial" w:eastAsia="Times New Roman" w:hAnsi="Arial" w:cs="Times New Roman"/>
      <w:b/>
      <w:sz w:val="16"/>
      <w:szCs w:val="20"/>
      <w:u w:val="single"/>
    </w:rPr>
  </w:style>
  <w:style w:type="character" w:customStyle="1" w:styleId="BodyTextChar">
    <w:name w:val="Body Text Char"/>
    <w:basedOn w:val="DefaultParagraphFont"/>
    <w:link w:val="BodyText"/>
    <w:rsid w:val="003C49BE"/>
    <w:rPr>
      <w:rFonts w:ascii="Arial" w:eastAsia="Times New Roman" w:hAnsi="Arial" w:cs="Times New Roman"/>
      <w:b/>
      <w:sz w:val="16"/>
      <w:szCs w:val="20"/>
      <w:u w:val="single"/>
    </w:rPr>
  </w:style>
  <w:style w:type="paragraph" w:customStyle="1" w:styleId="TableText">
    <w:name w:val="Table Text"/>
    <w:rsid w:val="003C49BE"/>
    <w:pPr>
      <w:spacing w:after="0" w:line="240" w:lineRule="auto"/>
    </w:pPr>
    <w:rPr>
      <w:rFonts w:ascii="Arial" w:eastAsia="Times New Roman" w:hAnsi="Arial" w:cs="Times New Roman"/>
      <w:sz w:val="16"/>
      <w:szCs w:val="16"/>
    </w:rPr>
  </w:style>
  <w:style w:type="character" w:styleId="Emphasis">
    <w:name w:val="Emphasis"/>
    <w:uiPriority w:val="20"/>
    <w:qFormat/>
    <w:rsid w:val="003C49BE"/>
    <w:rPr>
      <w:i/>
      <w:iC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C49BE"/>
    <w:pPr>
      <w:spacing w:after="120" w:line="480" w:lineRule="auto"/>
    </w:pPr>
    <w:rPr>
      <w:rFonts w:ascii="Calibri" w:eastAsia="Calibri" w:hAnsi="Calibri" w:cs="Times New Roman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C49BE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9BE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9BE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C49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shid1">
    <w:name w:val="vshid1"/>
    <w:rsid w:val="003C49BE"/>
    <w:rPr>
      <w:vanish/>
      <w:webHidden w:val="0"/>
      <w:specVanish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90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287135C-56CF-493D-B066-C33DAA0EF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920</Words>
  <Characters>16646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18-12-27T17:53:00Z</cp:lastPrinted>
  <dcterms:created xsi:type="dcterms:W3CDTF">2019-03-04T20:07:00Z</dcterms:created>
  <dcterms:modified xsi:type="dcterms:W3CDTF">2019-03-04T20:09:00Z</dcterms:modified>
</cp:coreProperties>
</file>